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9E2B" w14:textId="77777777" w:rsidR="00385F5D" w:rsidRPr="00162F38" w:rsidRDefault="00385F5D" w:rsidP="002425F3">
      <w:pPr>
        <w:pStyle w:val="SpecHeading1"/>
        <w:numPr>
          <w:ilvl w:val="0"/>
          <w:numId w:val="3"/>
        </w:numPr>
        <w:rPr>
          <w:rFonts w:cs="Arial"/>
          <w:sz w:val="20"/>
          <w:szCs w:val="20"/>
        </w:rPr>
      </w:pPr>
      <w:r w:rsidRPr="00D7229E">
        <w:rPr>
          <w:rFonts w:cs="Arial"/>
          <w:sz w:val="20"/>
          <w:szCs w:val="20"/>
        </w:rPr>
        <w:t xml:space="preserve"> </w:t>
      </w:r>
      <w:r w:rsidRPr="00162F38">
        <w:rPr>
          <w:rFonts w:cs="Arial"/>
          <w:sz w:val="20"/>
          <w:szCs w:val="20"/>
        </w:rPr>
        <w:t>13 34 19</w:t>
      </w:r>
    </w:p>
    <w:p w14:paraId="65EB89AC" w14:textId="77777777" w:rsidR="00D7229E" w:rsidRPr="00162F38" w:rsidRDefault="00D7229E" w:rsidP="00D7229E">
      <w:pPr>
        <w:jc w:val="center"/>
        <w:rPr>
          <w:rFonts w:ascii="Arial" w:hAnsi="Arial" w:cs="Arial"/>
          <w:b/>
          <w:sz w:val="20"/>
          <w:szCs w:val="20"/>
        </w:rPr>
      </w:pPr>
      <w:r w:rsidRPr="00162F38">
        <w:rPr>
          <w:rFonts w:ascii="Arial" w:hAnsi="Arial" w:cs="Arial"/>
          <w:b/>
          <w:sz w:val="20"/>
          <w:szCs w:val="20"/>
        </w:rPr>
        <w:t>METAL BUILDING SYSTEMS</w:t>
      </w:r>
    </w:p>
    <w:p w14:paraId="180D7237" w14:textId="77777777" w:rsidR="00D7229E" w:rsidRPr="00162F38" w:rsidRDefault="00C766F1" w:rsidP="00B50B16">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162F38">
        <w:rPr>
          <w:rFonts w:ascii="Arial" w:hAnsi="Arial" w:cs="Arial"/>
          <w:b/>
          <w:sz w:val="20"/>
          <w:szCs w:val="20"/>
        </w:rPr>
        <w:t xml:space="preserve">Note: </w:t>
      </w:r>
      <w:r w:rsidR="00B50B16" w:rsidRPr="00162F38">
        <w:rPr>
          <w:rFonts w:ascii="Arial" w:hAnsi="Arial" w:cs="Arial"/>
          <w:b/>
          <w:sz w:val="20"/>
          <w:szCs w:val="20"/>
        </w:rPr>
        <w:t xml:space="preserve">This section must </w:t>
      </w:r>
      <w:proofErr w:type="gramStart"/>
      <w:r w:rsidR="00B50B16" w:rsidRPr="00162F38">
        <w:rPr>
          <w:rFonts w:ascii="Arial" w:hAnsi="Arial" w:cs="Arial"/>
          <w:b/>
          <w:sz w:val="20"/>
          <w:szCs w:val="20"/>
        </w:rPr>
        <w:t>be reviewed</w:t>
      </w:r>
      <w:proofErr w:type="gramEnd"/>
      <w:r w:rsidR="00B50B16" w:rsidRPr="00162F38">
        <w:rPr>
          <w:rFonts w:ascii="Arial" w:hAnsi="Arial" w:cs="Arial"/>
          <w:b/>
          <w:sz w:val="20"/>
          <w:szCs w:val="20"/>
        </w:rPr>
        <w:t xml:space="preserve"> and edited by the Architect or Engineer to meet the requirements of the project and local building code. Coordinate this section with other specification sections and the drawings. Delete all “Notes” after editing.</w:t>
      </w:r>
    </w:p>
    <w:p w14:paraId="56E35C94" w14:textId="77777777" w:rsidR="00385F5D" w:rsidRPr="00162F38" w:rsidRDefault="00385F5D" w:rsidP="002425F3">
      <w:pPr>
        <w:pStyle w:val="SpecHeading2Part1"/>
        <w:numPr>
          <w:ilvl w:val="1"/>
          <w:numId w:val="3"/>
        </w:numPr>
        <w:rPr>
          <w:rFonts w:cs="Arial"/>
          <w:sz w:val="28"/>
          <w:szCs w:val="28"/>
          <w:u w:val="single"/>
        </w:rPr>
      </w:pPr>
      <w:r w:rsidRPr="00162F38">
        <w:rPr>
          <w:rFonts w:cs="Arial"/>
          <w:sz w:val="28"/>
          <w:szCs w:val="28"/>
          <w:u w:val="single"/>
        </w:rPr>
        <w:t>GENERAL</w:t>
      </w:r>
    </w:p>
    <w:p w14:paraId="6B63873C" w14:textId="77777777" w:rsidR="00385F5D" w:rsidRPr="00162F38" w:rsidRDefault="00385F5D" w:rsidP="00385F5D">
      <w:pPr>
        <w:autoSpaceDE w:val="0"/>
        <w:autoSpaceDN w:val="0"/>
        <w:adjustRightInd w:val="0"/>
        <w:spacing w:after="0" w:line="240" w:lineRule="auto"/>
        <w:rPr>
          <w:rFonts w:ascii="Arial" w:hAnsi="Arial" w:cs="Arial"/>
          <w:b/>
          <w:color w:val="000000"/>
          <w:sz w:val="20"/>
          <w:szCs w:val="20"/>
        </w:rPr>
      </w:pPr>
    </w:p>
    <w:p w14:paraId="6447F118" w14:textId="77777777" w:rsidR="00385F5D" w:rsidRPr="00162F38" w:rsidRDefault="00C137D1" w:rsidP="002425F3">
      <w:pPr>
        <w:pStyle w:val="SpecHeading311"/>
        <w:numPr>
          <w:ilvl w:val="2"/>
          <w:numId w:val="3"/>
        </w:numPr>
        <w:rPr>
          <w:rFonts w:cs="Arial"/>
          <w:sz w:val="20"/>
          <w:szCs w:val="20"/>
        </w:rPr>
      </w:pPr>
      <w:r w:rsidRPr="00162F38">
        <w:rPr>
          <w:rFonts w:cs="Arial"/>
          <w:sz w:val="20"/>
          <w:szCs w:val="20"/>
        </w:rPr>
        <w:t>SECTION INCLUDES</w:t>
      </w:r>
    </w:p>
    <w:p w14:paraId="36F91FED" w14:textId="77777777" w:rsidR="00385F5D" w:rsidRPr="00162F38" w:rsidRDefault="00F63820" w:rsidP="002425F3">
      <w:pPr>
        <w:pStyle w:val="SpecHeading4A"/>
        <w:numPr>
          <w:ilvl w:val="3"/>
          <w:numId w:val="3"/>
        </w:numPr>
        <w:rPr>
          <w:szCs w:val="20"/>
        </w:rPr>
      </w:pPr>
      <w:r w:rsidRPr="00162F38">
        <w:rPr>
          <w:szCs w:val="20"/>
        </w:rPr>
        <w:t>Metal Framing Components</w:t>
      </w:r>
    </w:p>
    <w:p w14:paraId="0E4AAAC1" w14:textId="77777777" w:rsidR="00385F5D" w:rsidRPr="00162F38" w:rsidRDefault="00F63820" w:rsidP="002425F3">
      <w:pPr>
        <w:pStyle w:val="SpecHeading4A"/>
        <w:numPr>
          <w:ilvl w:val="3"/>
          <w:numId w:val="3"/>
        </w:numPr>
        <w:rPr>
          <w:szCs w:val="20"/>
        </w:rPr>
      </w:pPr>
      <w:r w:rsidRPr="00162F38">
        <w:rPr>
          <w:szCs w:val="20"/>
        </w:rPr>
        <w:t>Metal Wall Panels and Trim</w:t>
      </w:r>
    </w:p>
    <w:p w14:paraId="618577EA" w14:textId="77777777" w:rsidR="00385F5D" w:rsidRPr="00162F38" w:rsidRDefault="00F63820" w:rsidP="002425F3">
      <w:pPr>
        <w:pStyle w:val="SpecHeading4A"/>
        <w:numPr>
          <w:ilvl w:val="3"/>
          <w:numId w:val="3"/>
        </w:numPr>
        <w:rPr>
          <w:szCs w:val="20"/>
        </w:rPr>
      </w:pPr>
      <w:r w:rsidRPr="00162F38">
        <w:rPr>
          <w:szCs w:val="20"/>
        </w:rPr>
        <w:t>Metal Roof Panels and Trim</w:t>
      </w:r>
    </w:p>
    <w:p w14:paraId="585648FD" w14:textId="77777777" w:rsidR="00681604" w:rsidRPr="00162F38" w:rsidRDefault="00385F5D" w:rsidP="002425F3">
      <w:pPr>
        <w:pStyle w:val="SpecHeading4A"/>
        <w:numPr>
          <w:ilvl w:val="3"/>
          <w:numId w:val="3"/>
        </w:numPr>
        <w:rPr>
          <w:szCs w:val="20"/>
        </w:rPr>
      </w:pPr>
      <w:r w:rsidRPr="00162F38">
        <w:rPr>
          <w:szCs w:val="20"/>
        </w:rPr>
        <w:t>Metal Building Accessories</w:t>
      </w:r>
    </w:p>
    <w:p w14:paraId="013AEADB" w14:textId="77777777" w:rsidR="00CF516C" w:rsidRPr="00162F38" w:rsidRDefault="00CF516C" w:rsidP="00CF516C"/>
    <w:p w14:paraId="4C5077F9" w14:textId="68569229" w:rsidR="00CF516C" w:rsidRPr="00162F38" w:rsidRDefault="00B93A01" w:rsidP="007724FA">
      <w:pPr>
        <w:pBdr>
          <w:top w:val="single" w:sz="4" w:space="0" w:color="auto"/>
          <w:left w:val="single" w:sz="4" w:space="4" w:color="auto"/>
          <w:bottom w:val="single" w:sz="4" w:space="1" w:color="auto"/>
          <w:right w:val="single" w:sz="4" w:space="4" w:color="auto"/>
        </w:pBdr>
        <w:rPr>
          <w:b/>
        </w:rPr>
      </w:pPr>
      <w:r w:rsidRPr="00162F38">
        <w:t>Specifier: The standards referenced below are in general chosen to match those required by the latest version of the International Building Code. Review and edit as necessary to reflect the applicable building code for the project</w:t>
      </w:r>
      <w:r w:rsidRPr="00162F38">
        <w:rPr>
          <w:b/>
        </w:rPr>
        <w:t>.</w:t>
      </w:r>
    </w:p>
    <w:p w14:paraId="46176FF0" w14:textId="77777777" w:rsidR="00681604" w:rsidRPr="00162F38" w:rsidRDefault="00681604" w:rsidP="002425F3">
      <w:pPr>
        <w:pStyle w:val="SpecHeading311"/>
        <w:numPr>
          <w:ilvl w:val="2"/>
          <w:numId w:val="3"/>
        </w:numPr>
        <w:rPr>
          <w:rFonts w:cs="Arial"/>
          <w:sz w:val="20"/>
          <w:szCs w:val="20"/>
        </w:rPr>
      </w:pPr>
      <w:r w:rsidRPr="00162F38">
        <w:rPr>
          <w:rFonts w:cs="Arial"/>
          <w:sz w:val="20"/>
          <w:szCs w:val="20"/>
        </w:rPr>
        <w:t>RELATED SECTIONS</w:t>
      </w:r>
    </w:p>
    <w:p w14:paraId="77E632AA" w14:textId="236ECA25" w:rsidR="001B6624" w:rsidRPr="00162F38" w:rsidRDefault="009C0E06" w:rsidP="002425F3">
      <w:pPr>
        <w:pStyle w:val="SpecHeading4A"/>
        <w:numPr>
          <w:ilvl w:val="3"/>
          <w:numId w:val="3"/>
        </w:numPr>
        <w:rPr>
          <w:szCs w:val="20"/>
        </w:rPr>
      </w:pPr>
      <w:r w:rsidRPr="00162F38">
        <w:rPr>
          <w:szCs w:val="20"/>
        </w:rPr>
        <w:t>Section 01 33 29 LEED™ Documentation.</w:t>
      </w:r>
    </w:p>
    <w:p w14:paraId="0C2E1F62" w14:textId="5594D3FE" w:rsidR="00681604" w:rsidRPr="00162F38" w:rsidRDefault="00681604" w:rsidP="002425F3">
      <w:pPr>
        <w:pStyle w:val="SpecHeading4A"/>
        <w:numPr>
          <w:ilvl w:val="3"/>
          <w:numId w:val="3"/>
        </w:numPr>
        <w:rPr>
          <w:szCs w:val="20"/>
        </w:rPr>
      </w:pPr>
      <w:r w:rsidRPr="00162F38">
        <w:rPr>
          <w:szCs w:val="20"/>
        </w:rPr>
        <w:t>Section 03 15 00</w:t>
      </w:r>
      <w:r w:rsidR="00EE28AB" w:rsidRPr="00162F38">
        <w:rPr>
          <w:szCs w:val="20"/>
        </w:rPr>
        <w:t xml:space="preserve"> </w:t>
      </w:r>
      <w:r w:rsidRPr="00162F38">
        <w:rPr>
          <w:szCs w:val="20"/>
        </w:rPr>
        <w:t xml:space="preserve">- Placement </w:t>
      </w:r>
      <w:r w:rsidR="00F63820" w:rsidRPr="00162F38">
        <w:rPr>
          <w:szCs w:val="20"/>
        </w:rPr>
        <w:t>of anchor bolt, leveling plates</w:t>
      </w:r>
      <w:r w:rsidRPr="00162F38">
        <w:rPr>
          <w:szCs w:val="20"/>
        </w:rPr>
        <w:t xml:space="preserve"> </w:t>
      </w:r>
      <w:r w:rsidR="00F63820" w:rsidRPr="00162F38">
        <w:rPr>
          <w:szCs w:val="20"/>
        </w:rPr>
        <w:t>and grout</w:t>
      </w:r>
      <w:r w:rsidRPr="00162F38">
        <w:rPr>
          <w:szCs w:val="20"/>
        </w:rPr>
        <w:t>.</w:t>
      </w:r>
    </w:p>
    <w:p w14:paraId="6076BA3B" w14:textId="499596BB" w:rsidR="00681604" w:rsidRPr="00162F38" w:rsidRDefault="00681604" w:rsidP="002425F3">
      <w:pPr>
        <w:pStyle w:val="SpecHeading4A"/>
        <w:numPr>
          <w:ilvl w:val="3"/>
          <w:numId w:val="3"/>
        </w:numPr>
        <w:rPr>
          <w:szCs w:val="20"/>
        </w:rPr>
      </w:pPr>
      <w:r w:rsidRPr="00162F38">
        <w:rPr>
          <w:szCs w:val="20"/>
        </w:rPr>
        <w:t>Section 03 30 00</w:t>
      </w:r>
      <w:r w:rsidR="00EE28AB" w:rsidRPr="00162F38">
        <w:rPr>
          <w:szCs w:val="20"/>
        </w:rPr>
        <w:t xml:space="preserve"> </w:t>
      </w:r>
      <w:r w:rsidRPr="00162F38">
        <w:rPr>
          <w:szCs w:val="20"/>
        </w:rPr>
        <w:t>- Cast-in-place concrete.</w:t>
      </w:r>
    </w:p>
    <w:p w14:paraId="45D35C26" w14:textId="77777777" w:rsidR="00681604" w:rsidRPr="00162F38" w:rsidRDefault="00681604" w:rsidP="002425F3">
      <w:pPr>
        <w:pStyle w:val="SpecHeading4A"/>
        <w:numPr>
          <w:ilvl w:val="3"/>
          <w:numId w:val="3"/>
        </w:numPr>
        <w:rPr>
          <w:szCs w:val="20"/>
        </w:rPr>
      </w:pPr>
      <w:r w:rsidRPr="00162F38">
        <w:rPr>
          <w:szCs w:val="20"/>
        </w:rPr>
        <w:t>Section 05 21 00 - Steel joist framing.</w:t>
      </w:r>
    </w:p>
    <w:p w14:paraId="5882FB2A" w14:textId="77777777" w:rsidR="00681604" w:rsidRPr="00162F38" w:rsidRDefault="00681604" w:rsidP="002425F3">
      <w:pPr>
        <w:pStyle w:val="SpecHeading4A"/>
        <w:numPr>
          <w:ilvl w:val="3"/>
          <w:numId w:val="3"/>
        </w:numPr>
        <w:rPr>
          <w:szCs w:val="20"/>
        </w:rPr>
      </w:pPr>
      <w:r w:rsidRPr="00162F38">
        <w:rPr>
          <w:szCs w:val="20"/>
        </w:rPr>
        <w:t>Section 05 31 00 - Steel decking.</w:t>
      </w:r>
    </w:p>
    <w:p w14:paraId="33EA6089" w14:textId="77777777" w:rsidR="00681604" w:rsidRPr="00162F38" w:rsidRDefault="00681604" w:rsidP="002425F3">
      <w:pPr>
        <w:pStyle w:val="SpecHeading4A"/>
        <w:numPr>
          <w:ilvl w:val="3"/>
          <w:numId w:val="3"/>
        </w:numPr>
        <w:rPr>
          <w:szCs w:val="20"/>
        </w:rPr>
      </w:pPr>
      <w:r w:rsidRPr="00162F38">
        <w:rPr>
          <w:szCs w:val="20"/>
        </w:rPr>
        <w:lastRenderedPageBreak/>
        <w:t>Section 08 31 00 - Overhead doors.</w:t>
      </w:r>
    </w:p>
    <w:p w14:paraId="41863F49" w14:textId="77777777" w:rsidR="00681604" w:rsidRPr="00162F38" w:rsidRDefault="00681604" w:rsidP="002425F3">
      <w:pPr>
        <w:pStyle w:val="SpecHeading4A"/>
        <w:numPr>
          <w:ilvl w:val="3"/>
          <w:numId w:val="3"/>
        </w:numPr>
        <w:rPr>
          <w:szCs w:val="20"/>
        </w:rPr>
      </w:pPr>
      <w:r w:rsidRPr="00162F38">
        <w:rPr>
          <w:szCs w:val="20"/>
        </w:rPr>
        <w:t>Section 08 50 00 - Windows.</w:t>
      </w:r>
    </w:p>
    <w:p w14:paraId="5636B35A" w14:textId="77777777" w:rsidR="00681604" w:rsidRPr="00162F38" w:rsidRDefault="00681604" w:rsidP="002425F3">
      <w:pPr>
        <w:pStyle w:val="SpecHeading4A"/>
        <w:numPr>
          <w:ilvl w:val="3"/>
          <w:numId w:val="3"/>
        </w:numPr>
        <w:rPr>
          <w:szCs w:val="20"/>
        </w:rPr>
      </w:pPr>
      <w:r w:rsidRPr="00162F38">
        <w:rPr>
          <w:szCs w:val="20"/>
        </w:rPr>
        <w:t>Section 08 60 00 - Skylights, Translucent Panels, Wal</w:t>
      </w:r>
      <w:r w:rsidR="007472C1" w:rsidRPr="00162F38">
        <w:rPr>
          <w:szCs w:val="20"/>
        </w:rPr>
        <w:t xml:space="preserve">l </w:t>
      </w:r>
      <w:r w:rsidRPr="00162F38">
        <w:rPr>
          <w:szCs w:val="20"/>
        </w:rPr>
        <w:t>lights.</w:t>
      </w:r>
    </w:p>
    <w:p w14:paraId="0B8B69C0" w14:textId="77777777" w:rsidR="00681604" w:rsidRPr="00162F38" w:rsidRDefault="00681604" w:rsidP="002425F3">
      <w:pPr>
        <w:pStyle w:val="SpecHeading4A"/>
        <w:numPr>
          <w:ilvl w:val="3"/>
          <w:numId w:val="3"/>
        </w:numPr>
        <w:rPr>
          <w:szCs w:val="20"/>
        </w:rPr>
      </w:pPr>
      <w:r w:rsidRPr="00162F38">
        <w:rPr>
          <w:szCs w:val="20"/>
        </w:rPr>
        <w:t>Section 09 90 00 - Painting: Finish painting of primed steel surfaces.</w:t>
      </w:r>
    </w:p>
    <w:p w14:paraId="7E64AD5C" w14:textId="77777777" w:rsidR="00993412" w:rsidRPr="00162F38" w:rsidRDefault="00993412" w:rsidP="00993412"/>
    <w:p w14:paraId="5BCA6F2E" w14:textId="77777777" w:rsidR="007724FA" w:rsidRPr="00162F38" w:rsidRDefault="007724FA" w:rsidP="00993412"/>
    <w:p w14:paraId="775B8E9E" w14:textId="77777777" w:rsidR="00681604" w:rsidRPr="00162F38" w:rsidRDefault="00DD46D8" w:rsidP="002425F3">
      <w:pPr>
        <w:pStyle w:val="SpecHeading311"/>
        <w:numPr>
          <w:ilvl w:val="2"/>
          <w:numId w:val="3"/>
        </w:numPr>
        <w:rPr>
          <w:rFonts w:cs="Arial"/>
          <w:sz w:val="20"/>
          <w:szCs w:val="20"/>
        </w:rPr>
      </w:pPr>
      <w:r w:rsidRPr="00162F38">
        <w:rPr>
          <w:rFonts w:cs="Arial"/>
          <w:sz w:val="20"/>
          <w:szCs w:val="20"/>
        </w:rPr>
        <w:t>REFERENCE STANDARDS</w:t>
      </w:r>
    </w:p>
    <w:p w14:paraId="640B29C7" w14:textId="5C1CC95C" w:rsidR="007724FA" w:rsidRPr="00162F38" w:rsidRDefault="007724FA" w:rsidP="007724FA">
      <w:pPr>
        <w:pBdr>
          <w:top w:val="single" w:sz="4" w:space="1" w:color="auto"/>
          <w:left w:val="single" w:sz="4" w:space="4" w:color="auto"/>
          <w:bottom w:val="single" w:sz="4" w:space="1" w:color="auto"/>
          <w:right w:val="single" w:sz="4" w:space="4" w:color="auto"/>
        </w:pBdr>
      </w:pPr>
      <w:r w:rsidRPr="00162F38">
        <w:t xml:space="preserve">Specifier: The standards referenced below are in general chosen to match those required by the latest version of the International Building Code. Review and edit as necessary to reflect the applicable building code for the </w:t>
      </w:r>
      <w:proofErr w:type="gramStart"/>
      <w:r w:rsidRPr="00162F38">
        <w:t>project</w:t>
      </w:r>
      <w:proofErr w:type="gramEnd"/>
    </w:p>
    <w:p w14:paraId="0E7B2855" w14:textId="77777777" w:rsidR="00DD46D8" w:rsidRPr="00162F38" w:rsidRDefault="00DD46D8" w:rsidP="002425F3">
      <w:pPr>
        <w:pStyle w:val="SpecHeading4A"/>
        <w:numPr>
          <w:ilvl w:val="3"/>
          <w:numId w:val="3"/>
        </w:numPr>
        <w:rPr>
          <w:szCs w:val="20"/>
        </w:rPr>
      </w:pPr>
      <w:r w:rsidRPr="00162F38">
        <w:rPr>
          <w:szCs w:val="20"/>
        </w:rPr>
        <w:t>American Institute of Steel Construction (AISC):</w:t>
      </w:r>
    </w:p>
    <w:p w14:paraId="25C6EBC5" w14:textId="2B6415E4" w:rsidR="00DD46D8" w:rsidRPr="00162F38" w:rsidRDefault="00D41F4B" w:rsidP="002425F3">
      <w:pPr>
        <w:pStyle w:val="SpecHeading51"/>
        <w:numPr>
          <w:ilvl w:val="4"/>
          <w:numId w:val="3"/>
        </w:numPr>
        <w:rPr>
          <w:szCs w:val="20"/>
        </w:rPr>
      </w:pPr>
      <w:r w:rsidRPr="00162F38">
        <w:rPr>
          <w:szCs w:val="20"/>
        </w:rPr>
        <w:t xml:space="preserve">360, </w:t>
      </w:r>
      <w:r w:rsidR="00DD46D8" w:rsidRPr="00162F38">
        <w:rPr>
          <w:szCs w:val="20"/>
        </w:rPr>
        <w:t>Specification for Structural Steel Buildings.</w:t>
      </w:r>
    </w:p>
    <w:p w14:paraId="3D919B3E" w14:textId="3AE65582" w:rsidR="00020389" w:rsidRPr="00162F38" w:rsidRDefault="00020389" w:rsidP="002425F3">
      <w:pPr>
        <w:pStyle w:val="SpecHeading51"/>
        <w:numPr>
          <w:ilvl w:val="4"/>
          <w:numId w:val="3"/>
        </w:numPr>
        <w:rPr>
          <w:szCs w:val="20"/>
        </w:rPr>
      </w:pPr>
      <w:r w:rsidRPr="00162F38">
        <w:rPr>
          <w:szCs w:val="20"/>
        </w:rPr>
        <w:t xml:space="preserve">RCSC, Specification for Structural Joints Using </w:t>
      </w:r>
      <w:r w:rsidR="001905F2" w:rsidRPr="00162F38">
        <w:rPr>
          <w:szCs w:val="20"/>
        </w:rPr>
        <w:t>High Strength Bolts.</w:t>
      </w:r>
    </w:p>
    <w:p w14:paraId="5B4FA275" w14:textId="46E65174" w:rsidR="00DD46D8" w:rsidRPr="00162F38" w:rsidRDefault="001905F2" w:rsidP="002425F3">
      <w:pPr>
        <w:pStyle w:val="SpecHeading51"/>
        <w:numPr>
          <w:ilvl w:val="4"/>
          <w:numId w:val="3"/>
        </w:numPr>
        <w:rPr>
          <w:szCs w:val="20"/>
        </w:rPr>
      </w:pPr>
      <w:r w:rsidRPr="00162F38">
        <w:rPr>
          <w:szCs w:val="20"/>
        </w:rPr>
        <w:t xml:space="preserve">Design Guide 3, </w:t>
      </w:r>
      <w:r w:rsidR="00DD46D8" w:rsidRPr="00162F38">
        <w:rPr>
          <w:szCs w:val="20"/>
        </w:rPr>
        <w:t>Serviceability Design Consid</w:t>
      </w:r>
      <w:r w:rsidR="00396795" w:rsidRPr="00162F38">
        <w:rPr>
          <w:szCs w:val="20"/>
        </w:rPr>
        <w:t xml:space="preserve">erations for </w:t>
      </w:r>
      <w:r w:rsidR="005E32A8" w:rsidRPr="00162F38">
        <w:rPr>
          <w:szCs w:val="20"/>
        </w:rPr>
        <w:t xml:space="preserve">Steel </w:t>
      </w:r>
      <w:r w:rsidR="00396795" w:rsidRPr="00162F38">
        <w:rPr>
          <w:szCs w:val="20"/>
        </w:rPr>
        <w:t>Buildings</w:t>
      </w:r>
    </w:p>
    <w:p w14:paraId="19183DB2" w14:textId="77777777" w:rsidR="00DD46D8" w:rsidRPr="00162F38" w:rsidRDefault="00DD46D8" w:rsidP="002425F3">
      <w:pPr>
        <w:pStyle w:val="SpecHeading4A"/>
        <w:numPr>
          <w:ilvl w:val="3"/>
          <w:numId w:val="3"/>
        </w:numPr>
        <w:rPr>
          <w:szCs w:val="20"/>
        </w:rPr>
      </w:pPr>
      <w:r w:rsidRPr="00162F38">
        <w:rPr>
          <w:szCs w:val="20"/>
        </w:rPr>
        <w:t>American Iron and Steel Institute (AISI):</w:t>
      </w:r>
    </w:p>
    <w:p w14:paraId="52038B50" w14:textId="77777777" w:rsidR="00DD46D8" w:rsidRPr="00162F38" w:rsidRDefault="00DD46D8" w:rsidP="002425F3">
      <w:pPr>
        <w:pStyle w:val="SpecHeading51"/>
        <w:numPr>
          <w:ilvl w:val="4"/>
          <w:numId w:val="3"/>
        </w:numPr>
        <w:rPr>
          <w:szCs w:val="20"/>
        </w:rPr>
      </w:pPr>
      <w:r w:rsidRPr="00162F38">
        <w:rPr>
          <w:szCs w:val="20"/>
        </w:rPr>
        <w:t>AISI North American Specification for the Design of Cold-Formed Steel Struc</w:t>
      </w:r>
      <w:r w:rsidR="00396795" w:rsidRPr="00162F38">
        <w:rPr>
          <w:szCs w:val="20"/>
        </w:rPr>
        <w:t>tural Members</w:t>
      </w:r>
    </w:p>
    <w:p w14:paraId="6D0457FF" w14:textId="77777777" w:rsidR="00DD46D8" w:rsidRPr="00162F38" w:rsidRDefault="00DD46D8" w:rsidP="002425F3">
      <w:pPr>
        <w:pStyle w:val="SpecHeading4A"/>
        <w:numPr>
          <w:ilvl w:val="3"/>
          <w:numId w:val="3"/>
        </w:numPr>
        <w:rPr>
          <w:szCs w:val="20"/>
        </w:rPr>
      </w:pPr>
      <w:r w:rsidRPr="00162F38">
        <w:rPr>
          <w:szCs w:val="20"/>
        </w:rPr>
        <w:t>American Welding Society (AWS):</w:t>
      </w:r>
    </w:p>
    <w:p w14:paraId="5AB0CCF8" w14:textId="77777777" w:rsidR="00DD46D8" w:rsidRPr="00162F38" w:rsidRDefault="00DD46D8" w:rsidP="002425F3">
      <w:pPr>
        <w:pStyle w:val="SpecHeading51"/>
        <w:numPr>
          <w:ilvl w:val="4"/>
          <w:numId w:val="3"/>
        </w:numPr>
        <w:rPr>
          <w:szCs w:val="20"/>
        </w:rPr>
      </w:pPr>
      <w:r w:rsidRPr="00162F38">
        <w:rPr>
          <w:szCs w:val="20"/>
        </w:rPr>
        <w:t>AWS D1.1 / D1.1M – Structural Welding Code – Steel.</w:t>
      </w:r>
    </w:p>
    <w:p w14:paraId="4BB41F55" w14:textId="77777777" w:rsidR="00DD46D8" w:rsidRPr="00162F38" w:rsidRDefault="00DD46D8" w:rsidP="002425F3">
      <w:pPr>
        <w:pStyle w:val="SpecHeading51"/>
        <w:numPr>
          <w:ilvl w:val="4"/>
          <w:numId w:val="3"/>
        </w:numPr>
        <w:rPr>
          <w:szCs w:val="20"/>
        </w:rPr>
      </w:pPr>
      <w:r w:rsidRPr="00162F38">
        <w:rPr>
          <w:szCs w:val="20"/>
        </w:rPr>
        <w:t>AWS D1.3 / D1.3M – Struct</w:t>
      </w:r>
      <w:r w:rsidR="00396795" w:rsidRPr="00162F38">
        <w:rPr>
          <w:szCs w:val="20"/>
        </w:rPr>
        <w:t>ural Welding Code – Sheet Steel</w:t>
      </w:r>
    </w:p>
    <w:p w14:paraId="5822E688" w14:textId="77777777" w:rsidR="00DD46D8" w:rsidRPr="00162F38" w:rsidRDefault="00DD46D8" w:rsidP="002425F3">
      <w:pPr>
        <w:pStyle w:val="SpecHeading4A"/>
        <w:numPr>
          <w:ilvl w:val="3"/>
          <w:numId w:val="3"/>
        </w:numPr>
        <w:rPr>
          <w:szCs w:val="20"/>
        </w:rPr>
      </w:pPr>
      <w:r w:rsidRPr="00162F38">
        <w:rPr>
          <w:szCs w:val="20"/>
        </w:rPr>
        <w:t>Association for Iron &amp; Steel Technology (AISE):</w:t>
      </w:r>
    </w:p>
    <w:p w14:paraId="4DF2C366" w14:textId="77777777" w:rsidR="00DD46D8" w:rsidRPr="00162F38" w:rsidRDefault="00DD46D8" w:rsidP="002425F3">
      <w:pPr>
        <w:pStyle w:val="SpecHeading51"/>
        <w:numPr>
          <w:ilvl w:val="4"/>
          <w:numId w:val="3"/>
        </w:numPr>
        <w:rPr>
          <w:szCs w:val="20"/>
        </w:rPr>
      </w:pPr>
      <w:r w:rsidRPr="00162F38">
        <w:rPr>
          <w:szCs w:val="20"/>
        </w:rPr>
        <w:t>AISE 13 – Specifications for Design and Construction of Mill Buildings.</w:t>
      </w:r>
    </w:p>
    <w:p w14:paraId="753F11A5" w14:textId="77777777" w:rsidR="00DD46D8" w:rsidRPr="00162F38" w:rsidRDefault="00DD46D8" w:rsidP="002425F3">
      <w:pPr>
        <w:pStyle w:val="SpecHeading4A"/>
        <w:numPr>
          <w:ilvl w:val="3"/>
          <w:numId w:val="3"/>
        </w:numPr>
        <w:rPr>
          <w:szCs w:val="20"/>
        </w:rPr>
      </w:pPr>
      <w:r w:rsidRPr="00162F38">
        <w:rPr>
          <w:szCs w:val="20"/>
        </w:rPr>
        <w:t>ASTM International (ASTM):</w:t>
      </w:r>
    </w:p>
    <w:p w14:paraId="0F94CEDF" w14:textId="723A89E0" w:rsidR="008A42BB" w:rsidRPr="00162F38" w:rsidRDefault="00674315" w:rsidP="002425F3">
      <w:pPr>
        <w:pStyle w:val="SpecHeading51"/>
        <w:numPr>
          <w:ilvl w:val="4"/>
          <w:numId w:val="3"/>
        </w:numPr>
        <w:rPr>
          <w:szCs w:val="20"/>
        </w:rPr>
      </w:pPr>
      <w:r w:rsidRPr="00162F38">
        <w:rPr>
          <w:szCs w:val="20"/>
        </w:rPr>
        <w:t>A</w:t>
      </w:r>
      <w:r w:rsidR="008A42BB" w:rsidRPr="00162F38">
        <w:rPr>
          <w:szCs w:val="20"/>
        </w:rPr>
        <w:t>36 – Standard Specification for Carbon Structural Steel</w:t>
      </w:r>
    </w:p>
    <w:p w14:paraId="1CE43539" w14:textId="605EBCDD" w:rsidR="008A42BB" w:rsidRPr="00162F38" w:rsidRDefault="008A42BB" w:rsidP="002425F3">
      <w:pPr>
        <w:pStyle w:val="SpecHeading51"/>
        <w:numPr>
          <w:ilvl w:val="4"/>
          <w:numId w:val="3"/>
        </w:numPr>
        <w:rPr>
          <w:szCs w:val="20"/>
        </w:rPr>
      </w:pPr>
      <w:r w:rsidRPr="00162F38">
        <w:rPr>
          <w:szCs w:val="20"/>
        </w:rPr>
        <w:t>A123 – Specification for Zinc (Hot-Dip Galvanized) Coatings on Iron and Steel Products</w:t>
      </w:r>
    </w:p>
    <w:p w14:paraId="094F47F2" w14:textId="53AE567C" w:rsidR="008A42BB" w:rsidRPr="00162F38" w:rsidRDefault="008A42BB" w:rsidP="002425F3">
      <w:pPr>
        <w:pStyle w:val="SpecHeading51"/>
        <w:numPr>
          <w:ilvl w:val="4"/>
          <w:numId w:val="3"/>
        </w:numPr>
        <w:rPr>
          <w:szCs w:val="20"/>
        </w:rPr>
      </w:pPr>
      <w:r w:rsidRPr="00162F38">
        <w:rPr>
          <w:szCs w:val="20"/>
        </w:rPr>
        <w:t>A354 – Standard Specification for Quenched and Tempered Alloy Steel Bolts, Studs, and Other Externally Threaded Fasteners</w:t>
      </w:r>
    </w:p>
    <w:p w14:paraId="4187BBB9" w14:textId="14FCFA86" w:rsidR="008A42BB" w:rsidRPr="00162F38" w:rsidRDefault="008A42BB" w:rsidP="002425F3">
      <w:pPr>
        <w:pStyle w:val="SpecHeading51"/>
        <w:numPr>
          <w:ilvl w:val="4"/>
          <w:numId w:val="3"/>
        </w:numPr>
        <w:rPr>
          <w:szCs w:val="20"/>
        </w:rPr>
      </w:pPr>
      <w:r w:rsidRPr="00162F38">
        <w:rPr>
          <w:szCs w:val="20"/>
        </w:rPr>
        <w:t>A475 – Specification for Zinc-Coated Steel Wire Strand</w:t>
      </w:r>
    </w:p>
    <w:p w14:paraId="2A11311F" w14:textId="6A149B77" w:rsidR="008A42BB" w:rsidRPr="00162F38" w:rsidRDefault="008A42BB" w:rsidP="002425F3">
      <w:pPr>
        <w:pStyle w:val="SpecHeading51"/>
        <w:numPr>
          <w:ilvl w:val="4"/>
          <w:numId w:val="3"/>
        </w:numPr>
        <w:rPr>
          <w:szCs w:val="20"/>
        </w:rPr>
      </w:pPr>
      <w:r w:rsidRPr="00162F38">
        <w:rPr>
          <w:szCs w:val="20"/>
        </w:rPr>
        <w:lastRenderedPageBreak/>
        <w:t>A500 – Specification for Cold-Formed Welded and Seamless Carbon Steel Structural Tubing in Rounds and Shapes</w:t>
      </w:r>
    </w:p>
    <w:p w14:paraId="70964581" w14:textId="2A317F98" w:rsidR="008A42BB" w:rsidRPr="00162F38" w:rsidRDefault="008A42BB" w:rsidP="002425F3">
      <w:pPr>
        <w:pStyle w:val="SpecHeading51"/>
        <w:numPr>
          <w:ilvl w:val="4"/>
          <w:numId w:val="3"/>
        </w:numPr>
        <w:rPr>
          <w:szCs w:val="20"/>
        </w:rPr>
      </w:pPr>
      <w:r w:rsidRPr="00162F38">
        <w:rPr>
          <w:szCs w:val="20"/>
        </w:rPr>
        <w:t>A529 – Standard Specification for High-Strength Carbon-Manganese Steel of Structural Quality.</w:t>
      </w:r>
    </w:p>
    <w:p w14:paraId="155BD609" w14:textId="171626EE" w:rsidR="00E62468" w:rsidRPr="00162F38" w:rsidRDefault="00E62468" w:rsidP="002425F3">
      <w:pPr>
        <w:pStyle w:val="SpecHeading51"/>
        <w:numPr>
          <w:ilvl w:val="4"/>
          <w:numId w:val="3"/>
        </w:numPr>
        <w:rPr>
          <w:szCs w:val="20"/>
        </w:rPr>
      </w:pPr>
      <w:r w:rsidRPr="00162F38">
        <w:rPr>
          <w:szCs w:val="20"/>
        </w:rPr>
        <w:t xml:space="preserve">A536 – Standard Specification for </w:t>
      </w:r>
      <w:r w:rsidR="0036244A" w:rsidRPr="00162F38">
        <w:rPr>
          <w:szCs w:val="20"/>
        </w:rPr>
        <w:t>Ductile Iron Castings</w:t>
      </w:r>
      <w:r w:rsidRPr="00162F38">
        <w:rPr>
          <w:szCs w:val="20"/>
        </w:rPr>
        <w:t>.</w:t>
      </w:r>
    </w:p>
    <w:p w14:paraId="4FF55E7F" w14:textId="15D5EB82" w:rsidR="008A42BB" w:rsidRPr="00162F38" w:rsidRDefault="008A42BB" w:rsidP="002425F3">
      <w:pPr>
        <w:pStyle w:val="SpecHeading51"/>
        <w:numPr>
          <w:ilvl w:val="4"/>
          <w:numId w:val="3"/>
        </w:numPr>
        <w:rPr>
          <w:szCs w:val="20"/>
        </w:rPr>
      </w:pPr>
      <w:r w:rsidRPr="00162F38">
        <w:rPr>
          <w:szCs w:val="20"/>
        </w:rPr>
        <w:t>A563 – Specification for Carbon and Alloy Steel Nuts</w:t>
      </w:r>
    </w:p>
    <w:p w14:paraId="13371910" w14:textId="67C65266" w:rsidR="008A42BB" w:rsidRPr="00162F38" w:rsidRDefault="008A42BB" w:rsidP="002425F3">
      <w:pPr>
        <w:pStyle w:val="SpecHeading51"/>
        <w:numPr>
          <w:ilvl w:val="4"/>
          <w:numId w:val="3"/>
        </w:numPr>
        <w:rPr>
          <w:szCs w:val="20"/>
        </w:rPr>
      </w:pPr>
      <w:r w:rsidRPr="00162F38">
        <w:rPr>
          <w:szCs w:val="20"/>
        </w:rPr>
        <w:t>A572 – Standard Specification for High-Strength Low-Alloy Columbium-Vanadium Structural Steel.</w:t>
      </w:r>
    </w:p>
    <w:p w14:paraId="43C93602" w14:textId="6D087B77" w:rsidR="00DD46D8" w:rsidRPr="00162F38" w:rsidRDefault="00DD46D8" w:rsidP="002425F3">
      <w:pPr>
        <w:pStyle w:val="SpecHeading51"/>
        <w:numPr>
          <w:ilvl w:val="4"/>
          <w:numId w:val="3"/>
        </w:numPr>
        <w:rPr>
          <w:szCs w:val="20"/>
        </w:rPr>
      </w:pPr>
      <w:r w:rsidRPr="00162F38">
        <w:rPr>
          <w:szCs w:val="20"/>
        </w:rPr>
        <w:t>A653 / A653M – Standard Specification for Steel Sheet, Zinc-Coated (Galvanized) or Zinc-Iron Alloy-Coated (Galva</w:t>
      </w:r>
      <w:r w:rsidR="00E63BE6" w:rsidRPr="00162F38">
        <w:rPr>
          <w:szCs w:val="20"/>
        </w:rPr>
        <w:t>nnealed) by the Hot-Dip Process</w:t>
      </w:r>
    </w:p>
    <w:p w14:paraId="1929B13D" w14:textId="0CD1EFE4" w:rsidR="00DD46D8" w:rsidRPr="00162F38" w:rsidRDefault="00DD46D8" w:rsidP="002425F3">
      <w:pPr>
        <w:pStyle w:val="SpecHeading51"/>
        <w:numPr>
          <w:ilvl w:val="4"/>
          <w:numId w:val="3"/>
        </w:numPr>
        <w:rPr>
          <w:szCs w:val="20"/>
        </w:rPr>
      </w:pPr>
      <w:r w:rsidRPr="00162F38">
        <w:rPr>
          <w:szCs w:val="20"/>
        </w:rPr>
        <w:t>A792 / A792M – Standard Specification for Steel Sheet, 55 % Aluminum-Zinc Allo</w:t>
      </w:r>
      <w:r w:rsidR="00E63BE6" w:rsidRPr="00162F38">
        <w:rPr>
          <w:szCs w:val="20"/>
        </w:rPr>
        <w:t>y-Coated by the Hot-Dip Process</w:t>
      </w:r>
    </w:p>
    <w:p w14:paraId="6F8121B6" w14:textId="11054D77" w:rsidR="00E63BE6" w:rsidRPr="00162F38" w:rsidRDefault="00E63BE6" w:rsidP="002425F3">
      <w:pPr>
        <w:pStyle w:val="SpecHeading51"/>
        <w:numPr>
          <w:ilvl w:val="4"/>
          <w:numId w:val="3"/>
        </w:numPr>
        <w:rPr>
          <w:szCs w:val="20"/>
        </w:rPr>
      </w:pPr>
      <w:r w:rsidRPr="00162F38">
        <w:rPr>
          <w:szCs w:val="20"/>
        </w:rPr>
        <w:t>A992 – Standard Specification for Structural Steel Shapes.</w:t>
      </w:r>
    </w:p>
    <w:p w14:paraId="47F737EE" w14:textId="0C3243AE" w:rsidR="00E63BE6" w:rsidRPr="00162F38" w:rsidRDefault="00E63BE6" w:rsidP="002425F3">
      <w:pPr>
        <w:pStyle w:val="SpecHeading51"/>
        <w:numPr>
          <w:ilvl w:val="4"/>
          <w:numId w:val="3"/>
        </w:numPr>
        <w:rPr>
          <w:szCs w:val="20"/>
        </w:rPr>
      </w:pPr>
      <w:r w:rsidRPr="00162F38">
        <w:rPr>
          <w:szCs w:val="20"/>
        </w:rPr>
        <w:t xml:space="preserve">A1011 – Standard Specification for Steel, </w:t>
      </w:r>
      <w:proofErr w:type="gramStart"/>
      <w:r w:rsidRPr="00162F38">
        <w:rPr>
          <w:szCs w:val="20"/>
        </w:rPr>
        <w:t>Sheet</w:t>
      </w:r>
      <w:proofErr w:type="gramEnd"/>
      <w:r w:rsidRPr="00162F38">
        <w:rPr>
          <w:szCs w:val="20"/>
        </w:rPr>
        <w:t xml:space="preserve"> and Strip, Hot-Rolled, Carbon, Structural, High-Strength Low-Alloy, High-Strength Low-Alloy with Improved Formability, and Ultra-High Strength.</w:t>
      </w:r>
    </w:p>
    <w:p w14:paraId="4F5E19A8" w14:textId="02F89687" w:rsidR="00A33650" w:rsidRPr="00162F38" w:rsidRDefault="00E63BE6" w:rsidP="002425F3">
      <w:pPr>
        <w:pStyle w:val="SpecHeading51"/>
        <w:numPr>
          <w:ilvl w:val="4"/>
          <w:numId w:val="3"/>
        </w:numPr>
        <w:rPr>
          <w:szCs w:val="20"/>
        </w:rPr>
      </w:pPr>
      <w:r w:rsidRPr="00162F38">
        <w:rPr>
          <w:szCs w:val="20"/>
        </w:rPr>
        <w:t>A1039 – Specification for Steel, Sheet, Hot Rolled, Carbon, Commercial, Structural, and High-Strength Low-Alloy, Produced by Twin-Roll Casting Process</w:t>
      </w:r>
    </w:p>
    <w:p w14:paraId="66482C2B" w14:textId="06EF6998" w:rsidR="00A33650" w:rsidRPr="00162F38" w:rsidRDefault="00A33650" w:rsidP="002425F3">
      <w:pPr>
        <w:pStyle w:val="SpecHeading51"/>
        <w:numPr>
          <w:ilvl w:val="4"/>
          <w:numId w:val="3"/>
        </w:numPr>
        <w:rPr>
          <w:szCs w:val="20"/>
        </w:rPr>
      </w:pPr>
      <w:r w:rsidRPr="00162F38">
        <w:rPr>
          <w:szCs w:val="20"/>
        </w:rPr>
        <w:t>D2244–Standard Practice for Calculation of Color Tolerances and Color Differences from Instrumentally Measured Color Coordinates</w:t>
      </w:r>
      <w:r w:rsidR="000613ED" w:rsidRPr="00162F38">
        <w:rPr>
          <w:szCs w:val="20"/>
        </w:rPr>
        <w:t>.</w:t>
      </w:r>
    </w:p>
    <w:p w14:paraId="79D359F7" w14:textId="4FF89C75" w:rsidR="00A33650" w:rsidRPr="00162F38" w:rsidRDefault="00A33650" w:rsidP="002425F3">
      <w:pPr>
        <w:pStyle w:val="SpecHeading51"/>
        <w:numPr>
          <w:ilvl w:val="4"/>
          <w:numId w:val="3"/>
        </w:numPr>
        <w:rPr>
          <w:szCs w:val="20"/>
        </w:rPr>
      </w:pPr>
      <w:r w:rsidRPr="00162F38">
        <w:rPr>
          <w:szCs w:val="20"/>
        </w:rPr>
        <w:t>D4214 – Standard Test Methods for Evaluating the Degree of Chalking of Exterior Paint Films</w:t>
      </w:r>
    </w:p>
    <w:p w14:paraId="3E0DF2BF" w14:textId="7DDC0F2C" w:rsidR="008A42BB" w:rsidRPr="00162F38" w:rsidRDefault="008A42BB" w:rsidP="002425F3">
      <w:pPr>
        <w:pStyle w:val="SpecHeading51"/>
        <w:numPr>
          <w:ilvl w:val="4"/>
          <w:numId w:val="3"/>
        </w:numPr>
        <w:rPr>
          <w:szCs w:val="20"/>
        </w:rPr>
      </w:pPr>
      <w:r w:rsidRPr="00162F38">
        <w:rPr>
          <w:szCs w:val="20"/>
        </w:rPr>
        <w:t>E96 / E96M – Standard Test Methods for Water Vapor Transmission of Materials.</w:t>
      </w:r>
    </w:p>
    <w:p w14:paraId="3826676C" w14:textId="00D7D294" w:rsidR="00E354CA" w:rsidRPr="00162F38" w:rsidRDefault="00E354CA" w:rsidP="002425F3">
      <w:pPr>
        <w:pStyle w:val="SpecHeading51"/>
        <w:numPr>
          <w:ilvl w:val="4"/>
          <w:numId w:val="3"/>
        </w:numPr>
        <w:rPr>
          <w:szCs w:val="20"/>
        </w:rPr>
      </w:pPr>
      <w:r w:rsidRPr="00162F38">
        <w:rPr>
          <w:szCs w:val="20"/>
        </w:rPr>
        <w:t>E108</w:t>
      </w:r>
      <w:r w:rsidR="00EE28AB" w:rsidRPr="00162F38">
        <w:rPr>
          <w:szCs w:val="20"/>
        </w:rPr>
        <w:t xml:space="preserve"> - </w:t>
      </w:r>
      <w:r w:rsidRPr="00162F38">
        <w:rPr>
          <w:szCs w:val="20"/>
        </w:rPr>
        <w:t>Spread-of Flame Testing: Class 1A Rating.</w:t>
      </w:r>
    </w:p>
    <w:p w14:paraId="345A7280" w14:textId="5CAFB003" w:rsidR="00E63BE6" w:rsidRPr="00162F38" w:rsidRDefault="00E63BE6" w:rsidP="002425F3">
      <w:pPr>
        <w:pStyle w:val="SpecHeading51"/>
        <w:numPr>
          <w:ilvl w:val="4"/>
          <w:numId w:val="3"/>
        </w:numPr>
        <w:rPr>
          <w:szCs w:val="20"/>
        </w:rPr>
      </w:pPr>
      <w:r w:rsidRPr="00162F38">
        <w:rPr>
          <w:szCs w:val="20"/>
        </w:rPr>
        <w:t>E283 – Standard Test Method for Determining the Rate of Air Leakage Through Exterior Windows, Curtain Walls, and Doors Under Specified Pressure Differences Across the Specimen.</w:t>
      </w:r>
    </w:p>
    <w:p w14:paraId="0CE7714B" w14:textId="755D2674" w:rsidR="00E63BE6" w:rsidRPr="00162F38" w:rsidRDefault="00E63BE6" w:rsidP="002425F3">
      <w:pPr>
        <w:pStyle w:val="SpecHeading51"/>
        <w:numPr>
          <w:ilvl w:val="4"/>
          <w:numId w:val="3"/>
        </w:numPr>
        <w:rPr>
          <w:szCs w:val="20"/>
        </w:rPr>
      </w:pPr>
      <w:r w:rsidRPr="00162F38">
        <w:rPr>
          <w:szCs w:val="20"/>
        </w:rPr>
        <w:t>E331 – Standard Test Method for Water Penetration of Exterior Windows, Skylights, Doors, and Curtain Walls by Uniform Static Air Pressure Difference.</w:t>
      </w:r>
    </w:p>
    <w:p w14:paraId="25F20717" w14:textId="11512450" w:rsidR="00E63BE6" w:rsidRPr="00162F38" w:rsidRDefault="00E63BE6" w:rsidP="002425F3">
      <w:pPr>
        <w:pStyle w:val="SpecHeading51"/>
        <w:numPr>
          <w:ilvl w:val="4"/>
          <w:numId w:val="3"/>
        </w:numPr>
        <w:rPr>
          <w:szCs w:val="20"/>
        </w:rPr>
      </w:pPr>
      <w:r w:rsidRPr="00162F38">
        <w:rPr>
          <w:szCs w:val="20"/>
        </w:rPr>
        <w:t>E1592 – Test Method for Structural Performance of Sheet Metal Roof and Siding Systems by Uniform Static Air Pressure Difference</w:t>
      </w:r>
    </w:p>
    <w:p w14:paraId="5106C3B6" w14:textId="57B6D6AE" w:rsidR="00E63BE6" w:rsidRPr="00162F38" w:rsidRDefault="00E63BE6" w:rsidP="002425F3">
      <w:pPr>
        <w:pStyle w:val="SpecHeading51"/>
        <w:numPr>
          <w:ilvl w:val="4"/>
          <w:numId w:val="3"/>
        </w:numPr>
        <w:rPr>
          <w:szCs w:val="20"/>
        </w:rPr>
      </w:pPr>
      <w:r w:rsidRPr="00162F38">
        <w:rPr>
          <w:szCs w:val="20"/>
        </w:rPr>
        <w:t>E1646 – Test Method for Water Penetration of Exterior Metal Roof Panel Systems by Uniform Static Air Pressure Difference</w:t>
      </w:r>
    </w:p>
    <w:p w14:paraId="0B8F0C77" w14:textId="4757430A" w:rsidR="00E63BE6" w:rsidRPr="00162F38" w:rsidRDefault="00E63BE6" w:rsidP="002425F3">
      <w:pPr>
        <w:pStyle w:val="SpecHeading51"/>
        <w:numPr>
          <w:ilvl w:val="4"/>
          <w:numId w:val="3"/>
        </w:numPr>
        <w:rPr>
          <w:szCs w:val="20"/>
        </w:rPr>
      </w:pPr>
      <w:r w:rsidRPr="00162F38">
        <w:rPr>
          <w:szCs w:val="20"/>
        </w:rPr>
        <w:t>E1680 – Test Method for Rate of Air Leakage Through Exterior Metal Roof Panel Systems</w:t>
      </w:r>
    </w:p>
    <w:p w14:paraId="09DDE190" w14:textId="692770E9" w:rsidR="00E63BE6" w:rsidRPr="00162F38" w:rsidRDefault="00E63BE6" w:rsidP="002425F3">
      <w:pPr>
        <w:pStyle w:val="SpecHeading51"/>
        <w:numPr>
          <w:ilvl w:val="4"/>
          <w:numId w:val="3"/>
        </w:numPr>
        <w:rPr>
          <w:szCs w:val="20"/>
        </w:rPr>
      </w:pPr>
      <w:r w:rsidRPr="00162F38">
        <w:rPr>
          <w:szCs w:val="20"/>
        </w:rPr>
        <w:t>E2140 – Test Method for Water Penetration of Metal Roof Panel Systems by Static Water Pressure Head</w:t>
      </w:r>
    </w:p>
    <w:p w14:paraId="20230ADC" w14:textId="2F3A8F4C" w:rsidR="00DD46D8" w:rsidRPr="00162F38" w:rsidRDefault="00E63BE6" w:rsidP="002425F3">
      <w:pPr>
        <w:pStyle w:val="SpecHeading51"/>
        <w:numPr>
          <w:ilvl w:val="4"/>
          <w:numId w:val="3"/>
        </w:numPr>
        <w:rPr>
          <w:szCs w:val="20"/>
        </w:rPr>
      </w:pPr>
      <w:r w:rsidRPr="00162F38">
        <w:rPr>
          <w:szCs w:val="20"/>
        </w:rPr>
        <w:lastRenderedPageBreak/>
        <w:t>F436 – Specification for Hardened Steel Washers</w:t>
      </w:r>
    </w:p>
    <w:p w14:paraId="7B646093" w14:textId="612F467F" w:rsidR="002224B2" w:rsidRPr="00162F38" w:rsidRDefault="002224B2" w:rsidP="002425F3">
      <w:pPr>
        <w:pStyle w:val="SpecHeading51"/>
        <w:numPr>
          <w:ilvl w:val="4"/>
          <w:numId w:val="3"/>
        </w:numPr>
        <w:rPr>
          <w:szCs w:val="20"/>
        </w:rPr>
      </w:pPr>
      <w:r w:rsidRPr="00162F38">
        <w:rPr>
          <w:szCs w:val="20"/>
        </w:rPr>
        <w:t>F1145 – Specification for Turnbuckles, Swaged, Welded, Forged</w:t>
      </w:r>
    </w:p>
    <w:p w14:paraId="54D9F29E" w14:textId="6B11AB39" w:rsidR="002224B2" w:rsidRPr="00162F38" w:rsidRDefault="002224B2" w:rsidP="002425F3">
      <w:pPr>
        <w:pStyle w:val="SpecHeading51"/>
        <w:numPr>
          <w:ilvl w:val="4"/>
          <w:numId w:val="3"/>
        </w:numPr>
        <w:rPr>
          <w:szCs w:val="20"/>
        </w:rPr>
      </w:pPr>
      <w:r w:rsidRPr="00162F38">
        <w:rPr>
          <w:szCs w:val="20"/>
        </w:rPr>
        <w:t>F1554 – Specification for Anchor Bolts, Steel, 36, 55, and 105-ksi Yield Strength</w:t>
      </w:r>
    </w:p>
    <w:p w14:paraId="1FE29AED" w14:textId="3860444E" w:rsidR="00674315" w:rsidRPr="00162F38" w:rsidRDefault="00674315" w:rsidP="002425F3">
      <w:pPr>
        <w:pStyle w:val="SpecHeading51"/>
        <w:numPr>
          <w:ilvl w:val="4"/>
          <w:numId w:val="3"/>
        </w:numPr>
      </w:pPr>
      <w:r w:rsidRPr="00162F38">
        <w:rPr>
          <w:szCs w:val="20"/>
        </w:rPr>
        <w:t xml:space="preserve">F3125 – Standard Specification for High Strength </w:t>
      </w:r>
      <w:r w:rsidR="00C16CC2" w:rsidRPr="00162F38">
        <w:rPr>
          <w:szCs w:val="20"/>
        </w:rPr>
        <w:t>Structural</w:t>
      </w:r>
      <w:r w:rsidRPr="00162F38">
        <w:rPr>
          <w:szCs w:val="20"/>
        </w:rPr>
        <w:t xml:space="preserve"> Bolts</w:t>
      </w:r>
    </w:p>
    <w:p w14:paraId="483D841F" w14:textId="079D5816" w:rsidR="00396795" w:rsidRPr="00162F38" w:rsidRDefault="00396795" w:rsidP="002425F3">
      <w:pPr>
        <w:pStyle w:val="SpecHeading4A"/>
        <w:numPr>
          <w:ilvl w:val="3"/>
          <w:numId w:val="3"/>
        </w:numPr>
        <w:rPr>
          <w:szCs w:val="20"/>
        </w:rPr>
      </w:pPr>
      <w:r w:rsidRPr="00162F38">
        <w:rPr>
          <w:szCs w:val="20"/>
        </w:rPr>
        <w:t>CSA – Canadian Standards Association</w:t>
      </w:r>
      <w:r w:rsidR="007C1C48" w:rsidRPr="00162F38">
        <w:rPr>
          <w:szCs w:val="20"/>
        </w:rPr>
        <w:t>:</w:t>
      </w:r>
    </w:p>
    <w:p w14:paraId="3A48F0E0" w14:textId="2DD1C9C6" w:rsidR="001E7CF4" w:rsidRPr="00162F38" w:rsidRDefault="001E7CF4" w:rsidP="002425F3">
      <w:pPr>
        <w:pStyle w:val="ListParagraph"/>
        <w:numPr>
          <w:ilvl w:val="0"/>
          <w:numId w:val="6"/>
        </w:numPr>
        <w:ind w:left="1440"/>
      </w:pPr>
      <w:r w:rsidRPr="00162F38">
        <w:t>S16,</w:t>
      </w:r>
      <w:r w:rsidR="00EB1F64" w:rsidRPr="00162F38">
        <w:t xml:space="preserve"> Design of Steel Structures</w:t>
      </w:r>
    </w:p>
    <w:p w14:paraId="7B02623D" w14:textId="77777777" w:rsidR="00396795" w:rsidRPr="00162F38" w:rsidRDefault="00396795" w:rsidP="002425F3">
      <w:pPr>
        <w:pStyle w:val="SpecHeading4A"/>
        <w:numPr>
          <w:ilvl w:val="3"/>
          <w:numId w:val="3"/>
        </w:numPr>
        <w:rPr>
          <w:szCs w:val="20"/>
        </w:rPr>
      </w:pPr>
      <w:r w:rsidRPr="00162F38">
        <w:rPr>
          <w:szCs w:val="20"/>
        </w:rPr>
        <w:t>CWB – Canadian Welding Bureau</w:t>
      </w:r>
    </w:p>
    <w:p w14:paraId="303E0CF7" w14:textId="165BA013" w:rsidR="00396795" w:rsidRPr="00162F38" w:rsidRDefault="00396795" w:rsidP="002425F3">
      <w:pPr>
        <w:pStyle w:val="SpecHeading4A"/>
        <w:numPr>
          <w:ilvl w:val="3"/>
          <w:numId w:val="3"/>
        </w:numPr>
        <w:rPr>
          <w:szCs w:val="20"/>
        </w:rPr>
      </w:pPr>
      <w:r w:rsidRPr="00162F38">
        <w:rPr>
          <w:szCs w:val="20"/>
        </w:rPr>
        <w:t>IAS – International Accreditation Service</w:t>
      </w:r>
    </w:p>
    <w:p w14:paraId="57842D5B" w14:textId="77777777" w:rsidR="00396795" w:rsidRPr="00162F38" w:rsidRDefault="00396795" w:rsidP="002425F3">
      <w:pPr>
        <w:pStyle w:val="SpecHeading4A"/>
        <w:numPr>
          <w:ilvl w:val="3"/>
          <w:numId w:val="3"/>
        </w:numPr>
        <w:rPr>
          <w:szCs w:val="20"/>
        </w:rPr>
      </w:pPr>
      <w:r w:rsidRPr="00162F38">
        <w:rPr>
          <w:szCs w:val="20"/>
        </w:rPr>
        <w:t>SJI – Steel Joist Institute</w:t>
      </w:r>
    </w:p>
    <w:p w14:paraId="04CCDCCC" w14:textId="77777777" w:rsidR="00F00A62" w:rsidRPr="00162F38" w:rsidRDefault="00F00A62" w:rsidP="002425F3">
      <w:pPr>
        <w:pStyle w:val="SpecHeading4A"/>
        <w:numPr>
          <w:ilvl w:val="3"/>
          <w:numId w:val="3"/>
        </w:numPr>
        <w:rPr>
          <w:szCs w:val="20"/>
        </w:rPr>
      </w:pPr>
      <w:r w:rsidRPr="00162F38">
        <w:rPr>
          <w:szCs w:val="20"/>
        </w:rPr>
        <w:t>Florida Product Approval:</w:t>
      </w:r>
    </w:p>
    <w:p w14:paraId="423F1E54" w14:textId="4C75129E" w:rsidR="00F00A62" w:rsidRPr="00162F38" w:rsidRDefault="005D6513" w:rsidP="002425F3">
      <w:pPr>
        <w:pStyle w:val="ListParagraph"/>
        <w:numPr>
          <w:ilvl w:val="4"/>
          <w:numId w:val="3"/>
        </w:numPr>
        <w:rPr>
          <w:rFonts w:ascii="Arial" w:hAnsi="Arial" w:cs="Arial"/>
          <w:sz w:val="20"/>
          <w:szCs w:val="20"/>
        </w:rPr>
      </w:pPr>
      <w:r w:rsidRPr="00162F38">
        <w:rPr>
          <w:rFonts w:ascii="Arial" w:hAnsi="Arial" w:cs="Arial"/>
          <w:sz w:val="20"/>
          <w:szCs w:val="20"/>
        </w:rPr>
        <w:t>Product approved under file numbers,</w:t>
      </w:r>
    </w:p>
    <w:p w14:paraId="0F3BE51A" w14:textId="3F159D73" w:rsidR="00E97020" w:rsidRPr="00162F38" w:rsidRDefault="005D6513" w:rsidP="00E97020">
      <w:pPr>
        <w:pStyle w:val="ListParagraph"/>
        <w:numPr>
          <w:ilvl w:val="5"/>
          <w:numId w:val="3"/>
        </w:numPr>
        <w:rPr>
          <w:rFonts w:ascii="Arial" w:hAnsi="Arial" w:cs="Arial"/>
          <w:sz w:val="20"/>
          <w:szCs w:val="20"/>
        </w:rPr>
      </w:pPr>
      <w:r w:rsidRPr="00162F38">
        <w:rPr>
          <w:rFonts w:ascii="Arial" w:hAnsi="Arial" w:cs="Arial"/>
          <w:sz w:val="20"/>
          <w:szCs w:val="20"/>
        </w:rPr>
        <w:t>FL704</w:t>
      </w:r>
      <w:r w:rsidR="00C83909" w:rsidRPr="00162F38">
        <w:rPr>
          <w:rFonts w:ascii="Arial" w:hAnsi="Arial" w:cs="Arial"/>
          <w:sz w:val="20"/>
          <w:szCs w:val="20"/>
        </w:rPr>
        <w:t xml:space="preserve"> - American Buildings</w:t>
      </w:r>
    </w:p>
    <w:p w14:paraId="6F6BD10B" w14:textId="4BDDFC7A" w:rsidR="005D6513" w:rsidRPr="00162F38" w:rsidRDefault="005D6513" w:rsidP="002425F3">
      <w:pPr>
        <w:pStyle w:val="ListParagraph"/>
        <w:numPr>
          <w:ilvl w:val="5"/>
          <w:numId w:val="3"/>
        </w:numPr>
        <w:rPr>
          <w:rFonts w:ascii="Arial" w:hAnsi="Arial" w:cs="Arial"/>
          <w:sz w:val="20"/>
          <w:szCs w:val="20"/>
        </w:rPr>
      </w:pPr>
      <w:r w:rsidRPr="00162F38">
        <w:rPr>
          <w:rFonts w:ascii="Arial" w:hAnsi="Arial" w:cs="Arial"/>
          <w:sz w:val="20"/>
          <w:szCs w:val="20"/>
        </w:rPr>
        <w:t>FL705</w:t>
      </w:r>
      <w:r w:rsidR="00C83909" w:rsidRPr="00162F38">
        <w:rPr>
          <w:rFonts w:ascii="Arial" w:hAnsi="Arial" w:cs="Arial"/>
          <w:sz w:val="20"/>
          <w:szCs w:val="20"/>
        </w:rPr>
        <w:t xml:space="preserve"> - American Buildings</w:t>
      </w:r>
    </w:p>
    <w:p w14:paraId="2E8EE651" w14:textId="4C40F24E" w:rsidR="00E97020" w:rsidRPr="00162F38" w:rsidRDefault="00E97020" w:rsidP="00E97020">
      <w:pPr>
        <w:pStyle w:val="ListParagraph"/>
        <w:numPr>
          <w:ilvl w:val="5"/>
          <w:numId w:val="3"/>
        </w:numPr>
        <w:rPr>
          <w:rFonts w:ascii="Arial" w:hAnsi="Arial" w:cs="Arial"/>
          <w:sz w:val="20"/>
          <w:szCs w:val="20"/>
        </w:rPr>
      </w:pPr>
      <w:r w:rsidRPr="00162F38">
        <w:rPr>
          <w:rFonts w:ascii="Arial" w:hAnsi="Arial" w:cs="Arial"/>
          <w:sz w:val="20"/>
          <w:szCs w:val="20"/>
        </w:rPr>
        <w:t>FL47040 - American Buildings</w:t>
      </w:r>
    </w:p>
    <w:p w14:paraId="252F9C60" w14:textId="6519247A" w:rsidR="00E97020" w:rsidRPr="00162F38" w:rsidRDefault="00E97020" w:rsidP="00E97020">
      <w:pPr>
        <w:pStyle w:val="ListParagraph"/>
        <w:numPr>
          <w:ilvl w:val="5"/>
          <w:numId w:val="3"/>
        </w:numPr>
        <w:rPr>
          <w:rFonts w:ascii="Arial" w:hAnsi="Arial" w:cs="Arial"/>
          <w:sz w:val="20"/>
          <w:szCs w:val="20"/>
        </w:rPr>
      </w:pPr>
      <w:r w:rsidRPr="00162F38">
        <w:rPr>
          <w:rFonts w:ascii="Arial" w:hAnsi="Arial" w:cs="Arial"/>
          <w:sz w:val="20"/>
          <w:szCs w:val="20"/>
        </w:rPr>
        <w:t>FL47171 - American Buildings</w:t>
      </w:r>
    </w:p>
    <w:p w14:paraId="78E368AE" w14:textId="501966D4" w:rsidR="005D6513" w:rsidRPr="00162F38" w:rsidRDefault="005D6513" w:rsidP="002425F3">
      <w:pPr>
        <w:pStyle w:val="ListParagraph"/>
        <w:numPr>
          <w:ilvl w:val="5"/>
          <w:numId w:val="3"/>
        </w:numPr>
        <w:rPr>
          <w:rFonts w:ascii="Arial" w:hAnsi="Arial" w:cs="Arial"/>
          <w:sz w:val="20"/>
          <w:szCs w:val="20"/>
        </w:rPr>
      </w:pPr>
      <w:r w:rsidRPr="00162F38">
        <w:rPr>
          <w:rFonts w:ascii="Arial" w:hAnsi="Arial" w:cs="Arial"/>
          <w:sz w:val="20"/>
          <w:szCs w:val="20"/>
        </w:rPr>
        <w:t>FL4837</w:t>
      </w:r>
      <w:r w:rsidR="00C83909" w:rsidRPr="00162F38">
        <w:rPr>
          <w:rFonts w:ascii="Arial" w:hAnsi="Arial" w:cs="Arial"/>
          <w:sz w:val="20"/>
          <w:szCs w:val="20"/>
        </w:rPr>
        <w:t xml:space="preserve"> - Kirby Building Systems</w:t>
      </w:r>
    </w:p>
    <w:p w14:paraId="6DF65406" w14:textId="7D3FB014" w:rsidR="005D6513" w:rsidRPr="00162F38" w:rsidRDefault="005D6513" w:rsidP="002425F3">
      <w:pPr>
        <w:pStyle w:val="ListParagraph"/>
        <w:numPr>
          <w:ilvl w:val="5"/>
          <w:numId w:val="3"/>
        </w:numPr>
        <w:rPr>
          <w:rFonts w:ascii="Arial" w:hAnsi="Arial" w:cs="Arial"/>
          <w:sz w:val="20"/>
          <w:szCs w:val="20"/>
        </w:rPr>
      </w:pPr>
      <w:r w:rsidRPr="00162F38">
        <w:rPr>
          <w:rFonts w:ascii="Arial" w:hAnsi="Arial" w:cs="Arial"/>
          <w:sz w:val="20"/>
          <w:szCs w:val="20"/>
        </w:rPr>
        <w:t>FL4838</w:t>
      </w:r>
      <w:r w:rsidR="00C83909" w:rsidRPr="00162F38">
        <w:rPr>
          <w:rFonts w:ascii="Arial" w:hAnsi="Arial" w:cs="Arial"/>
          <w:sz w:val="20"/>
          <w:szCs w:val="20"/>
        </w:rPr>
        <w:t xml:space="preserve"> - Kirby Building Systems</w:t>
      </w:r>
    </w:p>
    <w:p w14:paraId="04358D72" w14:textId="7F6C1A1C" w:rsidR="005D6513" w:rsidRPr="00162F38" w:rsidRDefault="005D6513" w:rsidP="002425F3">
      <w:pPr>
        <w:pStyle w:val="ListParagraph"/>
        <w:numPr>
          <w:ilvl w:val="5"/>
          <w:numId w:val="3"/>
        </w:numPr>
        <w:rPr>
          <w:rFonts w:ascii="Arial" w:hAnsi="Arial" w:cs="Arial"/>
          <w:sz w:val="20"/>
          <w:szCs w:val="20"/>
        </w:rPr>
      </w:pPr>
      <w:r w:rsidRPr="00162F38">
        <w:rPr>
          <w:rFonts w:ascii="Arial" w:hAnsi="Arial" w:cs="Arial"/>
          <w:sz w:val="20"/>
          <w:szCs w:val="20"/>
        </w:rPr>
        <w:t>FL38033</w:t>
      </w:r>
      <w:r w:rsidR="00C83909" w:rsidRPr="00162F38">
        <w:rPr>
          <w:rFonts w:ascii="Arial" w:hAnsi="Arial" w:cs="Arial"/>
          <w:sz w:val="20"/>
          <w:szCs w:val="20"/>
        </w:rPr>
        <w:t xml:space="preserve"> - Kirby Building Systems</w:t>
      </w:r>
    </w:p>
    <w:p w14:paraId="3AAE61B8" w14:textId="728032D7" w:rsidR="00E97020" w:rsidRPr="00162F38" w:rsidRDefault="00E97020" w:rsidP="0024624E">
      <w:pPr>
        <w:pStyle w:val="ListParagraph"/>
        <w:numPr>
          <w:ilvl w:val="5"/>
          <w:numId w:val="3"/>
        </w:numPr>
        <w:rPr>
          <w:rFonts w:ascii="Arial" w:hAnsi="Arial" w:cs="Arial"/>
          <w:sz w:val="20"/>
          <w:szCs w:val="20"/>
        </w:rPr>
      </w:pPr>
      <w:r w:rsidRPr="00162F38">
        <w:rPr>
          <w:rFonts w:ascii="Arial" w:hAnsi="Arial" w:cs="Arial"/>
          <w:sz w:val="20"/>
          <w:szCs w:val="20"/>
        </w:rPr>
        <w:t>FL4704</w:t>
      </w:r>
      <w:r w:rsidR="00240FA3" w:rsidRPr="00162F38">
        <w:rPr>
          <w:rFonts w:ascii="Arial" w:hAnsi="Arial" w:cs="Arial"/>
          <w:sz w:val="20"/>
          <w:szCs w:val="20"/>
        </w:rPr>
        <w:t>1</w:t>
      </w:r>
      <w:r w:rsidRPr="00162F38">
        <w:rPr>
          <w:rFonts w:ascii="Arial" w:hAnsi="Arial" w:cs="Arial"/>
          <w:sz w:val="20"/>
          <w:szCs w:val="20"/>
        </w:rPr>
        <w:t xml:space="preserve"> - Kirby Building Systems </w:t>
      </w:r>
    </w:p>
    <w:p w14:paraId="061191FF" w14:textId="36278535" w:rsidR="00E97020" w:rsidRPr="00162F38" w:rsidRDefault="00E97020" w:rsidP="0024624E">
      <w:pPr>
        <w:pStyle w:val="ListParagraph"/>
        <w:numPr>
          <w:ilvl w:val="5"/>
          <w:numId w:val="3"/>
        </w:numPr>
        <w:rPr>
          <w:rFonts w:ascii="Arial" w:hAnsi="Arial" w:cs="Arial"/>
          <w:sz w:val="20"/>
          <w:szCs w:val="20"/>
        </w:rPr>
      </w:pPr>
      <w:r w:rsidRPr="00162F38">
        <w:rPr>
          <w:rFonts w:ascii="Arial" w:hAnsi="Arial" w:cs="Arial"/>
          <w:sz w:val="20"/>
          <w:szCs w:val="20"/>
        </w:rPr>
        <w:t>FL4717</w:t>
      </w:r>
      <w:r w:rsidR="00240FA3" w:rsidRPr="00162F38">
        <w:rPr>
          <w:rFonts w:ascii="Arial" w:hAnsi="Arial" w:cs="Arial"/>
          <w:sz w:val="20"/>
          <w:szCs w:val="20"/>
        </w:rPr>
        <w:t>2</w:t>
      </w:r>
      <w:r w:rsidRPr="00162F38">
        <w:rPr>
          <w:rFonts w:ascii="Arial" w:hAnsi="Arial" w:cs="Arial"/>
          <w:sz w:val="20"/>
          <w:szCs w:val="20"/>
        </w:rPr>
        <w:t xml:space="preserve"> - Kirby Building Systems</w:t>
      </w:r>
    </w:p>
    <w:p w14:paraId="6B597BD7" w14:textId="5AAA44DB" w:rsidR="005D6513" w:rsidRPr="00162F38" w:rsidRDefault="005D6513" w:rsidP="002425F3">
      <w:pPr>
        <w:pStyle w:val="ListParagraph"/>
        <w:numPr>
          <w:ilvl w:val="5"/>
          <w:numId w:val="3"/>
        </w:numPr>
        <w:rPr>
          <w:rFonts w:ascii="Arial" w:hAnsi="Arial" w:cs="Arial"/>
          <w:sz w:val="20"/>
          <w:szCs w:val="20"/>
        </w:rPr>
      </w:pPr>
      <w:r w:rsidRPr="00162F38">
        <w:rPr>
          <w:rFonts w:ascii="Arial" w:hAnsi="Arial" w:cs="Arial"/>
          <w:sz w:val="20"/>
          <w:szCs w:val="20"/>
        </w:rPr>
        <w:t>FL2686</w:t>
      </w:r>
      <w:r w:rsidR="00C83909" w:rsidRPr="00162F38">
        <w:rPr>
          <w:rFonts w:ascii="Arial" w:hAnsi="Arial" w:cs="Arial"/>
          <w:sz w:val="20"/>
          <w:szCs w:val="20"/>
        </w:rPr>
        <w:t xml:space="preserve"> - Nucor Building Systems</w:t>
      </w:r>
    </w:p>
    <w:p w14:paraId="1A627A72" w14:textId="66731DCF" w:rsidR="005D6513" w:rsidRPr="00162F38" w:rsidRDefault="005D6513" w:rsidP="002425F3">
      <w:pPr>
        <w:pStyle w:val="ListParagraph"/>
        <w:numPr>
          <w:ilvl w:val="5"/>
          <w:numId w:val="3"/>
        </w:numPr>
        <w:rPr>
          <w:rFonts w:ascii="Arial" w:hAnsi="Arial" w:cs="Arial"/>
          <w:sz w:val="20"/>
          <w:szCs w:val="20"/>
        </w:rPr>
      </w:pPr>
      <w:r w:rsidRPr="00162F38">
        <w:rPr>
          <w:rFonts w:ascii="Arial" w:hAnsi="Arial" w:cs="Arial"/>
          <w:sz w:val="20"/>
          <w:szCs w:val="20"/>
        </w:rPr>
        <w:t>FL</w:t>
      </w:r>
      <w:r w:rsidR="00DA2A38" w:rsidRPr="00162F38">
        <w:rPr>
          <w:rFonts w:ascii="Arial" w:hAnsi="Arial" w:cs="Arial"/>
          <w:sz w:val="20"/>
          <w:szCs w:val="20"/>
        </w:rPr>
        <w:t>4891</w:t>
      </w:r>
      <w:r w:rsidR="00C83909" w:rsidRPr="00162F38">
        <w:rPr>
          <w:rFonts w:ascii="Arial" w:hAnsi="Arial" w:cs="Arial"/>
          <w:sz w:val="20"/>
          <w:szCs w:val="20"/>
        </w:rPr>
        <w:t xml:space="preserve"> - Nucor Building Systems</w:t>
      </w:r>
    </w:p>
    <w:p w14:paraId="0B06E471" w14:textId="3C355E65" w:rsidR="00C83909" w:rsidRPr="00162F38" w:rsidRDefault="00DA2A38" w:rsidP="002425F3">
      <w:pPr>
        <w:pStyle w:val="ListParagraph"/>
        <w:numPr>
          <w:ilvl w:val="5"/>
          <w:numId w:val="3"/>
        </w:numPr>
        <w:rPr>
          <w:rFonts w:ascii="Arial" w:hAnsi="Arial" w:cs="Arial"/>
          <w:sz w:val="20"/>
          <w:szCs w:val="20"/>
        </w:rPr>
      </w:pPr>
      <w:r w:rsidRPr="00162F38">
        <w:rPr>
          <w:rFonts w:ascii="Arial" w:hAnsi="Arial" w:cs="Arial"/>
          <w:sz w:val="20"/>
          <w:szCs w:val="20"/>
        </w:rPr>
        <w:t>FL30072</w:t>
      </w:r>
      <w:r w:rsidR="00C83909" w:rsidRPr="00162F38">
        <w:rPr>
          <w:rFonts w:ascii="Arial" w:hAnsi="Arial" w:cs="Arial"/>
          <w:sz w:val="20"/>
          <w:szCs w:val="20"/>
        </w:rPr>
        <w:t xml:space="preserve"> - Nucor Building Systems</w:t>
      </w:r>
    </w:p>
    <w:p w14:paraId="09448A6C" w14:textId="7E00F69B" w:rsidR="00E97020" w:rsidRPr="00162F38" w:rsidRDefault="00E97020" w:rsidP="00E97020">
      <w:pPr>
        <w:pStyle w:val="ListParagraph"/>
        <w:numPr>
          <w:ilvl w:val="5"/>
          <w:numId w:val="3"/>
        </w:numPr>
        <w:rPr>
          <w:rFonts w:ascii="Arial" w:hAnsi="Arial" w:cs="Arial"/>
          <w:sz w:val="20"/>
          <w:szCs w:val="20"/>
        </w:rPr>
      </w:pPr>
      <w:r w:rsidRPr="00162F38">
        <w:rPr>
          <w:rFonts w:ascii="Arial" w:hAnsi="Arial" w:cs="Arial"/>
          <w:sz w:val="20"/>
          <w:szCs w:val="20"/>
        </w:rPr>
        <w:t>FL47169 - Nucor Building Systems</w:t>
      </w:r>
    </w:p>
    <w:p w14:paraId="302C70A7" w14:textId="442DABDB" w:rsidR="00C83909" w:rsidRPr="00162F38" w:rsidRDefault="00C83909" w:rsidP="002425F3">
      <w:pPr>
        <w:pStyle w:val="ListParagraph"/>
        <w:numPr>
          <w:ilvl w:val="5"/>
          <w:numId w:val="3"/>
        </w:numPr>
        <w:rPr>
          <w:rFonts w:ascii="Arial" w:hAnsi="Arial" w:cs="Arial"/>
          <w:sz w:val="20"/>
          <w:szCs w:val="20"/>
        </w:rPr>
      </w:pPr>
      <w:r w:rsidRPr="00162F38">
        <w:rPr>
          <w:rFonts w:ascii="Arial" w:hAnsi="Arial" w:cs="Arial"/>
          <w:sz w:val="20"/>
          <w:szCs w:val="20"/>
        </w:rPr>
        <w:t>FL16377 - Met</w:t>
      </w:r>
      <w:r w:rsidRPr="00162F38">
        <w:rPr>
          <w:rFonts w:ascii="Arial" w:hAnsi="Arial" w:cs="Arial"/>
          <w:spacing w:val="20"/>
          <w:sz w:val="20"/>
          <w:szCs w:val="20"/>
        </w:rPr>
        <w:t>l-</w:t>
      </w:r>
      <w:r w:rsidRPr="00162F38">
        <w:rPr>
          <w:rFonts w:ascii="Arial" w:hAnsi="Arial" w:cs="Arial"/>
          <w:sz w:val="20"/>
          <w:szCs w:val="20"/>
        </w:rPr>
        <w:t>Span</w:t>
      </w:r>
    </w:p>
    <w:p w14:paraId="3FB26E13" w14:textId="3960A78C" w:rsidR="00C83909" w:rsidRPr="00162F38" w:rsidRDefault="00C83909" w:rsidP="002425F3">
      <w:pPr>
        <w:pStyle w:val="ListParagraph"/>
        <w:numPr>
          <w:ilvl w:val="5"/>
          <w:numId w:val="3"/>
        </w:numPr>
        <w:rPr>
          <w:rFonts w:ascii="Arial" w:hAnsi="Arial" w:cs="Arial"/>
          <w:sz w:val="20"/>
          <w:szCs w:val="20"/>
        </w:rPr>
      </w:pPr>
      <w:r w:rsidRPr="00162F38">
        <w:rPr>
          <w:rFonts w:ascii="Arial" w:hAnsi="Arial" w:cs="Arial"/>
          <w:sz w:val="20"/>
          <w:szCs w:val="20"/>
        </w:rPr>
        <w:t>FL46681 - Met</w:t>
      </w:r>
      <w:r w:rsidRPr="00162F38">
        <w:rPr>
          <w:rFonts w:ascii="Arial" w:hAnsi="Arial" w:cs="Arial"/>
          <w:spacing w:val="20"/>
          <w:sz w:val="20"/>
          <w:szCs w:val="20"/>
        </w:rPr>
        <w:t>l-</w:t>
      </w:r>
      <w:r w:rsidRPr="00162F38">
        <w:rPr>
          <w:rFonts w:ascii="Arial" w:hAnsi="Arial" w:cs="Arial"/>
          <w:sz w:val="20"/>
          <w:szCs w:val="20"/>
        </w:rPr>
        <w:t>Span</w:t>
      </w:r>
    </w:p>
    <w:p w14:paraId="0A7B5A68" w14:textId="77777777" w:rsidR="00DD46D8" w:rsidRPr="00162F38" w:rsidRDefault="00DD46D8" w:rsidP="002425F3">
      <w:pPr>
        <w:pStyle w:val="SpecHeading4A"/>
        <w:numPr>
          <w:ilvl w:val="3"/>
          <w:numId w:val="3"/>
        </w:numPr>
        <w:rPr>
          <w:szCs w:val="20"/>
        </w:rPr>
      </w:pPr>
      <w:r w:rsidRPr="00162F38">
        <w:rPr>
          <w:szCs w:val="20"/>
        </w:rPr>
        <w:t>FM Global:</w:t>
      </w:r>
    </w:p>
    <w:p w14:paraId="3947EBBF" w14:textId="71A77A4E" w:rsidR="00DD46D8" w:rsidRPr="00162F38" w:rsidRDefault="00DD46D8" w:rsidP="002425F3">
      <w:pPr>
        <w:pStyle w:val="SpecHeading51"/>
        <w:numPr>
          <w:ilvl w:val="4"/>
          <w:numId w:val="3"/>
        </w:numPr>
        <w:rPr>
          <w:szCs w:val="20"/>
        </w:rPr>
      </w:pPr>
      <w:r w:rsidRPr="00162F38">
        <w:rPr>
          <w:szCs w:val="20"/>
        </w:rPr>
        <w:t>FMRC</w:t>
      </w:r>
      <w:r w:rsidR="00B103D4" w:rsidRPr="00162F38">
        <w:t xml:space="preserve"> </w:t>
      </w:r>
      <w:r w:rsidR="00B103D4" w:rsidRPr="00162F38">
        <w:rPr>
          <w:szCs w:val="20"/>
        </w:rPr>
        <w:t>(Factory Mutual Research Corporation)</w:t>
      </w:r>
      <w:r w:rsidRPr="00162F38">
        <w:rPr>
          <w:szCs w:val="20"/>
        </w:rPr>
        <w:t xml:space="preserve"> Standard </w:t>
      </w:r>
      <w:r w:rsidR="00A33650" w:rsidRPr="00162F38">
        <w:rPr>
          <w:szCs w:val="20"/>
        </w:rPr>
        <w:t xml:space="preserve">FM </w:t>
      </w:r>
      <w:r w:rsidRPr="00162F38">
        <w:rPr>
          <w:szCs w:val="20"/>
        </w:rPr>
        <w:t>4471 – Approval Standard for Class 1 Roofs for Hail Damage Resistance, Combustibility, and Wind Uplift Resistance.</w:t>
      </w:r>
    </w:p>
    <w:p w14:paraId="172BDF6C" w14:textId="77777777" w:rsidR="00DD46D8" w:rsidRPr="00162F38" w:rsidRDefault="00DD46D8" w:rsidP="002425F3">
      <w:pPr>
        <w:pStyle w:val="SpecHeading4A"/>
        <w:numPr>
          <w:ilvl w:val="3"/>
          <w:numId w:val="3"/>
        </w:numPr>
        <w:rPr>
          <w:szCs w:val="20"/>
        </w:rPr>
      </w:pPr>
      <w:r w:rsidRPr="00162F38">
        <w:rPr>
          <w:szCs w:val="20"/>
        </w:rPr>
        <w:t>Metal Building Manufacturers Association (MBMA):</w:t>
      </w:r>
    </w:p>
    <w:p w14:paraId="0926EE55" w14:textId="77777777" w:rsidR="00DD46D8" w:rsidRPr="00162F38" w:rsidRDefault="00DD46D8" w:rsidP="002425F3">
      <w:pPr>
        <w:pStyle w:val="SpecHeading51"/>
        <w:numPr>
          <w:ilvl w:val="4"/>
          <w:numId w:val="3"/>
        </w:numPr>
        <w:rPr>
          <w:szCs w:val="20"/>
        </w:rPr>
      </w:pPr>
      <w:r w:rsidRPr="00162F38">
        <w:rPr>
          <w:szCs w:val="20"/>
        </w:rPr>
        <w:lastRenderedPageBreak/>
        <w:t>MBMA Metal Building Sy</w:t>
      </w:r>
      <w:r w:rsidR="00F63820" w:rsidRPr="00162F38">
        <w:rPr>
          <w:szCs w:val="20"/>
        </w:rPr>
        <w:t>stems Manual</w:t>
      </w:r>
    </w:p>
    <w:p w14:paraId="3591D9EB" w14:textId="77777777" w:rsidR="00DD46D8" w:rsidRPr="00162F38" w:rsidRDefault="00DD46D8" w:rsidP="002425F3">
      <w:pPr>
        <w:pStyle w:val="SpecHeading4A"/>
        <w:numPr>
          <w:ilvl w:val="3"/>
          <w:numId w:val="3"/>
        </w:numPr>
        <w:rPr>
          <w:szCs w:val="20"/>
        </w:rPr>
      </w:pPr>
      <w:r w:rsidRPr="00162F38">
        <w:rPr>
          <w:szCs w:val="20"/>
        </w:rPr>
        <w:t>Underwriters Laboratories (UL):</w:t>
      </w:r>
    </w:p>
    <w:p w14:paraId="3761D833" w14:textId="77777777" w:rsidR="00DD46D8" w:rsidRPr="00162F38" w:rsidRDefault="00DD46D8" w:rsidP="002425F3">
      <w:pPr>
        <w:pStyle w:val="SpecHeading51"/>
        <w:numPr>
          <w:ilvl w:val="4"/>
          <w:numId w:val="3"/>
        </w:numPr>
        <w:rPr>
          <w:szCs w:val="20"/>
        </w:rPr>
      </w:pPr>
      <w:r w:rsidRPr="00162F38">
        <w:rPr>
          <w:szCs w:val="20"/>
        </w:rPr>
        <w:t>UL 580 – Standard for Tests for Uplif</w:t>
      </w:r>
      <w:r w:rsidR="00F63820" w:rsidRPr="00162F38">
        <w:rPr>
          <w:szCs w:val="20"/>
        </w:rPr>
        <w:t>t Resistance of Roof Assemblies</w:t>
      </w:r>
    </w:p>
    <w:p w14:paraId="7A6A0BAD" w14:textId="1494D4AC" w:rsidR="00D330A5" w:rsidRPr="00162F38" w:rsidRDefault="00D330A5" w:rsidP="002425F3">
      <w:pPr>
        <w:pStyle w:val="SpecHeading51"/>
        <w:numPr>
          <w:ilvl w:val="4"/>
          <w:numId w:val="3"/>
        </w:numPr>
        <w:rPr>
          <w:szCs w:val="20"/>
        </w:rPr>
      </w:pPr>
      <w:r w:rsidRPr="00162F38">
        <w:rPr>
          <w:szCs w:val="20"/>
        </w:rPr>
        <w:t>UL 790 – Standard Test Methods for Fire Tests of Roof Coverings</w:t>
      </w:r>
    </w:p>
    <w:p w14:paraId="2A90C7AE" w14:textId="32218A01" w:rsidR="00D330A5" w:rsidRPr="00162F38" w:rsidRDefault="00D330A5" w:rsidP="002425F3">
      <w:pPr>
        <w:pStyle w:val="SpecHeading51"/>
        <w:numPr>
          <w:ilvl w:val="4"/>
          <w:numId w:val="3"/>
        </w:numPr>
        <w:rPr>
          <w:szCs w:val="20"/>
        </w:rPr>
      </w:pPr>
      <w:r w:rsidRPr="00162F38">
        <w:rPr>
          <w:szCs w:val="20"/>
        </w:rPr>
        <w:t>UL 263 – Fire Tests of Building Construction and Materials</w:t>
      </w:r>
    </w:p>
    <w:p w14:paraId="4D348133" w14:textId="5F221639" w:rsidR="005356D3" w:rsidRPr="00162F38" w:rsidRDefault="005356D3" w:rsidP="002425F3">
      <w:pPr>
        <w:pStyle w:val="SpecHeading4A"/>
        <w:numPr>
          <w:ilvl w:val="3"/>
          <w:numId w:val="3"/>
        </w:numPr>
      </w:pPr>
      <w:r w:rsidRPr="00162F38">
        <w:t>Cool Roof Rating Council (CRRC):</w:t>
      </w:r>
    </w:p>
    <w:p w14:paraId="13CAFE2F" w14:textId="53E695AE" w:rsidR="005356D3" w:rsidRPr="00162F38" w:rsidRDefault="005356D3" w:rsidP="002425F3">
      <w:pPr>
        <w:pStyle w:val="ListParagraph"/>
        <w:numPr>
          <w:ilvl w:val="4"/>
          <w:numId w:val="3"/>
        </w:numPr>
      </w:pPr>
      <w:r w:rsidRPr="00162F38">
        <w:t>CRRC-1 Standard, 2008.</w:t>
      </w:r>
    </w:p>
    <w:p w14:paraId="09D0F357" w14:textId="33207259" w:rsidR="005356D3" w:rsidRPr="00162F38" w:rsidRDefault="005356D3" w:rsidP="002425F3">
      <w:pPr>
        <w:pStyle w:val="ListParagraph"/>
        <w:numPr>
          <w:ilvl w:val="4"/>
          <w:numId w:val="3"/>
        </w:numPr>
      </w:pPr>
      <w:r w:rsidRPr="00162F38">
        <w:t>Product Rating Program Manual for CRRC-1, October 2, 2024</w:t>
      </w:r>
    </w:p>
    <w:p w14:paraId="3FAFEF79" w14:textId="77777777" w:rsidR="00681604" w:rsidRPr="00162F38" w:rsidRDefault="00681604" w:rsidP="0037271A">
      <w:pPr>
        <w:pStyle w:val="ListParagraph"/>
        <w:ind w:left="0"/>
        <w:rPr>
          <w:rFonts w:ascii="Arial" w:hAnsi="Arial" w:cs="Arial"/>
          <w:sz w:val="20"/>
          <w:szCs w:val="20"/>
        </w:rPr>
      </w:pPr>
    </w:p>
    <w:p w14:paraId="5B82D1B8" w14:textId="77777777" w:rsidR="00DE53FA" w:rsidRPr="00162F38" w:rsidRDefault="00C137D1" w:rsidP="002425F3">
      <w:pPr>
        <w:pStyle w:val="SpecHeading311"/>
        <w:numPr>
          <w:ilvl w:val="2"/>
          <w:numId w:val="3"/>
        </w:numPr>
        <w:rPr>
          <w:rFonts w:cs="Arial"/>
          <w:sz w:val="20"/>
          <w:szCs w:val="20"/>
        </w:rPr>
      </w:pPr>
      <w:r w:rsidRPr="00162F38">
        <w:rPr>
          <w:rFonts w:cs="Arial"/>
          <w:sz w:val="20"/>
          <w:szCs w:val="20"/>
        </w:rPr>
        <w:t>DEFINITIONS</w:t>
      </w:r>
    </w:p>
    <w:p w14:paraId="44B454BD" w14:textId="77777777" w:rsidR="00DE53FA" w:rsidRPr="00162F38" w:rsidRDefault="00DE53FA" w:rsidP="002425F3">
      <w:pPr>
        <w:pStyle w:val="SpecHeading4A"/>
        <w:numPr>
          <w:ilvl w:val="3"/>
          <w:numId w:val="3"/>
        </w:numPr>
        <w:rPr>
          <w:szCs w:val="20"/>
        </w:rPr>
      </w:pPr>
      <w:r w:rsidRPr="00162F38">
        <w:rPr>
          <w:szCs w:val="20"/>
        </w:rPr>
        <w:t>Metal Building System: A building system that will employ:</w:t>
      </w:r>
      <w:r w:rsidRPr="00162F38">
        <w:rPr>
          <w:szCs w:val="20"/>
        </w:rPr>
        <w:br/>
        <w:t xml:space="preserve">- Either </w:t>
      </w:r>
      <w:r w:rsidR="002C3DA3" w:rsidRPr="00162F38">
        <w:rPr>
          <w:szCs w:val="20"/>
        </w:rPr>
        <w:t xml:space="preserve">a </w:t>
      </w:r>
      <w:r w:rsidRPr="00162F38">
        <w:rPr>
          <w:szCs w:val="20"/>
        </w:rPr>
        <w:t>continuous or simple-span ‘Z’ or ‘C’-shaped cold-formed purlins or open-web steel joists for support of the roof cladding.</w:t>
      </w:r>
      <w:r w:rsidRPr="00162F38">
        <w:rPr>
          <w:szCs w:val="20"/>
        </w:rPr>
        <w:br/>
        <w:t xml:space="preserve">- </w:t>
      </w:r>
      <w:r w:rsidR="002C3DA3" w:rsidRPr="00162F38">
        <w:rPr>
          <w:szCs w:val="20"/>
        </w:rPr>
        <w:t>Either a continuous or s</w:t>
      </w:r>
      <w:r w:rsidRPr="00162F38">
        <w:rPr>
          <w:szCs w:val="20"/>
        </w:rPr>
        <w:t xml:space="preserve">imple-span ‘Z’ or ‘C’-shaped cold-formed </w:t>
      </w:r>
      <w:r w:rsidR="002C3DA3" w:rsidRPr="00162F38">
        <w:rPr>
          <w:szCs w:val="20"/>
        </w:rPr>
        <w:t>girts</w:t>
      </w:r>
      <w:r w:rsidRPr="00162F38">
        <w:rPr>
          <w:szCs w:val="20"/>
        </w:rPr>
        <w:t xml:space="preserve"> or open-web steel joists for support of the steel wall cladding.</w:t>
      </w:r>
      <w:r w:rsidRPr="00162F38">
        <w:rPr>
          <w:szCs w:val="20"/>
        </w:rPr>
        <w:br/>
        <w:t>- Three-plate, built-up rigid space frames and/or cold-formed ‘C’ or hot-rolled I-shaped post-and-beam framing to support the roof and wall secondary members.</w:t>
      </w:r>
      <w:r w:rsidRPr="00162F38">
        <w:rPr>
          <w:szCs w:val="20"/>
        </w:rPr>
        <w:br/>
        <w:t>- All systems (cladding, roof and wall secondary, lateral primary framing, and longitudinal bracing) work together to provide resistance to vertic</w:t>
      </w:r>
      <w:r w:rsidR="00C137D1" w:rsidRPr="00162F38">
        <w:rPr>
          <w:szCs w:val="20"/>
        </w:rPr>
        <w:t>al and lateral loading demands.</w:t>
      </w:r>
    </w:p>
    <w:p w14:paraId="5523A8C8" w14:textId="77777777" w:rsidR="00DE53FA" w:rsidRPr="00162F38" w:rsidRDefault="00DE53FA" w:rsidP="002425F3">
      <w:pPr>
        <w:pStyle w:val="SpecHeading4A"/>
        <w:numPr>
          <w:ilvl w:val="3"/>
          <w:numId w:val="3"/>
        </w:numPr>
        <w:rPr>
          <w:szCs w:val="20"/>
        </w:rPr>
      </w:pPr>
      <w:r w:rsidRPr="00162F38">
        <w:rPr>
          <w:szCs w:val="20"/>
        </w:rPr>
        <w:t xml:space="preserve">Gable Symmetrical: A continuous frame building with the ridge in the center of the building, consisting of tapered or straight columns and tapered or straight rafters. The sidewall </w:t>
      </w:r>
      <w:proofErr w:type="gramStart"/>
      <w:r w:rsidRPr="00162F38">
        <w:rPr>
          <w:szCs w:val="20"/>
        </w:rPr>
        <w:t>girts</w:t>
      </w:r>
      <w:proofErr w:type="gramEnd"/>
      <w:r w:rsidRPr="00162F38">
        <w:rPr>
          <w:szCs w:val="20"/>
        </w:rPr>
        <w:t xml:space="preserve"> may be continuous (</w:t>
      </w:r>
      <w:proofErr w:type="gramStart"/>
      <w:r w:rsidRPr="00162F38">
        <w:rPr>
          <w:szCs w:val="20"/>
        </w:rPr>
        <w:t>by-passing</w:t>
      </w:r>
      <w:proofErr w:type="gramEnd"/>
      <w:r w:rsidRPr="00162F38">
        <w:rPr>
          <w:szCs w:val="20"/>
        </w:rPr>
        <w:t xml:space="preserve"> the columns) or simple span (inset in the column line). The rafters may or</w:t>
      </w:r>
      <w:r w:rsidR="00C137D1" w:rsidRPr="00162F38">
        <w:rPr>
          <w:szCs w:val="20"/>
        </w:rPr>
        <w:t xml:space="preserve"> may not have interior columns.</w:t>
      </w:r>
    </w:p>
    <w:p w14:paraId="540EDD7E" w14:textId="77777777" w:rsidR="00DE53FA" w:rsidRPr="00162F38" w:rsidRDefault="00DE53FA" w:rsidP="002425F3">
      <w:pPr>
        <w:pStyle w:val="SpecHeading4A"/>
        <w:numPr>
          <w:ilvl w:val="3"/>
          <w:numId w:val="3"/>
        </w:numPr>
        <w:rPr>
          <w:szCs w:val="20"/>
        </w:rPr>
      </w:pPr>
      <w:r w:rsidRPr="00162F38">
        <w:rPr>
          <w:szCs w:val="20"/>
        </w:rPr>
        <w:t>Gable Asymmetrical: A continuous frame building with an off-center ridge, consisting of tapered or straight columns and tapered or straight rafters. The eave height and roof slope may differ on each side of the ridge. The sidewall girts may be continuous (</w:t>
      </w:r>
      <w:proofErr w:type="gramStart"/>
      <w:r w:rsidRPr="00162F38">
        <w:rPr>
          <w:szCs w:val="20"/>
        </w:rPr>
        <w:t>by-passing</w:t>
      </w:r>
      <w:proofErr w:type="gramEnd"/>
      <w:r w:rsidRPr="00162F38">
        <w:rPr>
          <w:szCs w:val="20"/>
        </w:rPr>
        <w:t xml:space="preserve"> the columns) or simple span (flush in the column line). The rafters may or </w:t>
      </w:r>
      <w:r w:rsidR="00C137D1" w:rsidRPr="00162F38">
        <w:rPr>
          <w:szCs w:val="20"/>
        </w:rPr>
        <w:t xml:space="preserve">may not have interior columns. </w:t>
      </w:r>
    </w:p>
    <w:p w14:paraId="595406A2" w14:textId="77777777" w:rsidR="00DE53FA" w:rsidRPr="00162F38" w:rsidRDefault="00DE53FA" w:rsidP="002425F3">
      <w:pPr>
        <w:pStyle w:val="SpecHeading4A"/>
        <w:numPr>
          <w:ilvl w:val="3"/>
          <w:numId w:val="3"/>
        </w:numPr>
        <w:rPr>
          <w:szCs w:val="20"/>
        </w:rPr>
      </w:pPr>
      <w:r w:rsidRPr="00162F38">
        <w:rPr>
          <w:szCs w:val="20"/>
        </w:rPr>
        <w:t xml:space="preserve">Single-Slope: A continuous frame building which does not contain a </w:t>
      </w:r>
      <w:proofErr w:type="gramStart"/>
      <w:r w:rsidRPr="00162F38">
        <w:rPr>
          <w:szCs w:val="20"/>
        </w:rPr>
        <w:t>ridge, but</w:t>
      </w:r>
      <w:proofErr w:type="gramEnd"/>
      <w:r w:rsidRPr="00162F38">
        <w:rPr>
          <w:szCs w:val="20"/>
        </w:rPr>
        <w:t xml:space="preserve"> consists of one continuous slope from side to side. The building consists of straight or tapered columns and tapered or straight rafters. The sidewall girts </w:t>
      </w:r>
      <w:r w:rsidRPr="00162F38">
        <w:rPr>
          <w:szCs w:val="20"/>
        </w:rPr>
        <w:lastRenderedPageBreak/>
        <w:t>may be continuous (</w:t>
      </w:r>
      <w:proofErr w:type="gramStart"/>
      <w:r w:rsidRPr="00162F38">
        <w:rPr>
          <w:szCs w:val="20"/>
        </w:rPr>
        <w:t>by-passing</w:t>
      </w:r>
      <w:proofErr w:type="gramEnd"/>
      <w:r w:rsidRPr="00162F38">
        <w:rPr>
          <w:szCs w:val="20"/>
        </w:rPr>
        <w:t xml:space="preserve"> the columns) or simple span (flush in the column line). The rafters may or</w:t>
      </w:r>
      <w:r w:rsidR="00C137D1" w:rsidRPr="00162F38">
        <w:rPr>
          <w:szCs w:val="20"/>
        </w:rPr>
        <w:t xml:space="preserve"> may not have interior columns.</w:t>
      </w:r>
    </w:p>
    <w:p w14:paraId="078F6938" w14:textId="77777777" w:rsidR="00DE53FA" w:rsidRPr="00162F38" w:rsidRDefault="00DE53FA" w:rsidP="002425F3">
      <w:pPr>
        <w:pStyle w:val="SpecHeading4A"/>
        <w:numPr>
          <w:ilvl w:val="3"/>
          <w:numId w:val="3"/>
        </w:numPr>
        <w:rPr>
          <w:szCs w:val="20"/>
        </w:rPr>
      </w:pPr>
      <w:r w:rsidRPr="00162F38">
        <w:rPr>
          <w:szCs w:val="20"/>
        </w:rPr>
        <w:t>Lean-To (LTO): A building extension, which does not contain a ridge, but consists of one continuous slope from side to side. These units usually have the same roof slope and girt design as the build</w:t>
      </w:r>
      <w:r w:rsidR="00C137D1" w:rsidRPr="00162F38">
        <w:rPr>
          <w:szCs w:val="20"/>
        </w:rPr>
        <w:t xml:space="preserve">ing to which they </w:t>
      </w:r>
      <w:proofErr w:type="gramStart"/>
      <w:r w:rsidR="00C137D1" w:rsidRPr="00162F38">
        <w:rPr>
          <w:szCs w:val="20"/>
        </w:rPr>
        <w:t>are attached</w:t>
      </w:r>
      <w:proofErr w:type="gramEnd"/>
      <w:r w:rsidR="00245B0E" w:rsidRPr="00162F38">
        <w:rPr>
          <w:szCs w:val="20"/>
        </w:rPr>
        <w:t xml:space="preserve"> and </w:t>
      </w:r>
      <w:proofErr w:type="gramStart"/>
      <w:r w:rsidR="00245B0E" w:rsidRPr="00162F38">
        <w:rPr>
          <w:szCs w:val="20"/>
        </w:rPr>
        <w:t>supported by</w:t>
      </w:r>
      <w:proofErr w:type="gramEnd"/>
      <w:r w:rsidR="00C137D1" w:rsidRPr="00162F38">
        <w:rPr>
          <w:szCs w:val="20"/>
        </w:rPr>
        <w:t>.</w:t>
      </w:r>
    </w:p>
    <w:p w14:paraId="23C44031" w14:textId="77777777" w:rsidR="00DE53FA" w:rsidRPr="00162F38" w:rsidRDefault="00DE53FA" w:rsidP="002425F3">
      <w:pPr>
        <w:pStyle w:val="SpecHeading4A"/>
        <w:numPr>
          <w:ilvl w:val="3"/>
          <w:numId w:val="3"/>
        </w:numPr>
        <w:rPr>
          <w:szCs w:val="20"/>
        </w:rPr>
      </w:pPr>
      <w:r w:rsidRPr="00162F38">
        <w:rPr>
          <w:szCs w:val="20"/>
        </w:rPr>
        <w:t xml:space="preserve">Roof Slope: Pitch expressed as inches of rise </w:t>
      </w:r>
      <w:r w:rsidR="00C137D1" w:rsidRPr="00162F38">
        <w:rPr>
          <w:szCs w:val="20"/>
        </w:rPr>
        <w:t>for each 12" of horizontal run.</w:t>
      </w:r>
    </w:p>
    <w:p w14:paraId="3ADF7024" w14:textId="77777777" w:rsidR="00DE53FA" w:rsidRPr="00162F38" w:rsidRDefault="00DE53FA" w:rsidP="002425F3">
      <w:pPr>
        <w:pStyle w:val="SpecHeading4A"/>
        <w:numPr>
          <w:ilvl w:val="3"/>
          <w:numId w:val="3"/>
        </w:numPr>
        <w:rPr>
          <w:szCs w:val="20"/>
        </w:rPr>
      </w:pPr>
      <w:r w:rsidRPr="00162F38">
        <w:rPr>
          <w:szCs w:val="20"/>
        </w:rPr>
        <w:t>Building Width: Measured from outside to outside of sidewall seco</w:t>
      </w:r>
      <w:r w:rsidR="00C137D1" w:rsidRPr="00162F38">
        <w:rPr>
          <w:szCs w:val="20"/>
        </w:rPr>
        <w:t>ndary structural member (girt).</w:t>
      </w:r>
    </w:p>
    <w:p w14:paraId="28DDF4D7" w14:textId="77777777" w:rsidR="00DE53FA" w:rsidRPr="00162F38" w:rsidRDefault="00DE53FA" w:rsidP="002425F3">
      <w:pPr>
        <w:pStyle w:val="SpecHeading4A"/>
        <w:numPr>
          <w:ilvl w:val="3"/>
          <w:numId w:val="3"/>
        </w:numPr>
        <w:rPr>
          <w:szCs w:val="20"/>
        </w:rPr>
      </w:pPr>
      <w:r w:rsidRPr="00162F38">
        <w:rPr>
          <w:szCs w:val="20"/>
        </w:rPr>
        <w:t>Building Eave Height: A nominal dimension measured from the finished flo</w:t>
      </w:r>
      <w:r w:rsidR="00C137D1" w:rsidRPr="00162F38">
        <w:rPr>
          <w:szCs w:val="20"/>
        </w:rPr>
        <w:t>or to top flange of eave strut.</w:t>
      </w:r>
    </w:p>
    <w:p w14:paraId="660694D3" w14:textId="77777777" w:rsidR="00DE53FA" w:rsidRPr="00162F38" w:rsidRDefault="00DE53FA" w:rsidP="002425F3">
      <w:pPr>
        <w:pStyle w:val="SpecHeading4A"/>
        <w:numPr>
          <w:ilvl w:val="3"/>
          <w:numId w:val="3"/>
        </w:numPr>
        <w:rPr>
          <w:szCs w:val="20"/>
        </w:rPr>
      </w:pPr>
      <w:r w:rsidRPr="00162F38">
        <w:rPr>
          <w:szCs w:val="20"/>
        </w:rPr>
        <w:t>Building Length: Measured from outside to outside of endwa</w:t>
      </w:r>
      <w:r w:rsidR="00C137D1" w:rsidRPr="00162F38">
        <w:rPr>
          <w:szCs w:val="20"/>
        </w:rPr>
        <w:t>ll secondary structural member.</w:t>
      </w:r>
    </w:p>
    <w:p w14:paraId="25884FC0" w14:textId="77777777" w:rsidR="00DE53FA" w:rsidRPr="00162F38" w:rsidRDefault="00DE53FA" w:rsidP="002425F3">
      <w:pPr>
        <w:pStyle w:val="SpecHeading4A"/>
        <w:numPr>
          <w:ilvl w:val="3"/>
          <w:numId w:val="3"/>
        </w:numPr>
        <w:rPr>
          <w:szCs w:val="20"/>
        </w:rPr>
      </w:pPr>
      <w:r w:rsidRPr="00162F38">
        <w:rPr>
          <w:szCs w:val="20"/>
        </w:rPr>
        <w:t>Auxiliary Loads: Dynamic loads induced by cranes, conveyors, or o</w:t>
      </w:r>
      <w:r w:rsidR="00C137D1" w:rsidRPr="00162F38">
        <w:rPr>
          <w:szCs w:val="20"/>
        </w:rPr>
        <w:t>ther material handling systems.</w:t>
      </w:r>
    </w:p>
    <w:p w14:paraId="79683E35" w14:textId="77777777" w:rsidR="00DE53FA" w:rsidRPr="00162F38" w:rsidRDefault="00DE53FA" w:rsidP="002425F3">
      <w:pPr>
        <w:pStyle w:val="SpecHeading4A"/>
        <w:numPr>
          <w:ilvl w:val="3"/>
          <w:numId w:val="3"/>
        </w:numPr>
        <w:rPr>
          <w:szCs w:val="20"/>
        </w:rPr>
      </w:pPr>
      <w:r w:rsidRPr="00162F38">
        <w:rPr>
          <w:szCs w:val="20"/>
        </w:rPr>
        <w:t xml:space="preserve">Collateral Loads: The weight of any non-moving equipment or material, such as ceilings, electrical or mechanical equipment, sprinkler </w:t>
      </w:r>
      <w:r w:rsidR="00C137D1" w:rsidRPr="00162F38">
        <w:rPr>
          <w:szCs w:val="20"/>
        </w:rPr>
        <w:t>systems, plumbing, or ceilings.</w:t>
      </w:r>
    </w:p>
    <w:p w14:paraId="2F275FB5" w14:textId="77777777" w:rsidR="00DE53FA" w:rsidRPr="00162F38" w:rsidRDefault="00DE53FA" w:rsidP="002425F3">
      <w:pPr>
        <w:pStyle w:val="SpecHeading4A"/>
        <w:numPr>
          <w:ilvl w:val="3"/>
          <w:numId w:val="3"/>
        </w:numPr>
        <w:rPr>
          <w:szCs w:val="20"/>
        </w:rPr>
      </w:pPr>
      <w:r w:rsidRPr="00162F38">
        <w:rPr>
          <w:szCs w:val="20"/>
        </w:rPr>
        <w:t>Dead Load: The actual weight of the building system (as provided by the metal building supplie</w:t>
      </w:r>
      <w:r w:rsidR="00C137D1" w:rsidRPr="00162F38">
        <w:rPr>
          <w:szCs w:val="20"/>
        </w:rPr>
        <w:t>r) supported by a given member.</w:t>
      </w:r>
    </w:p>
    <w:p w14:paraId="148F5E53" w14:textId="77777777" w:rsidR="00DE53FA" w:rsidRPr="00162F38" w:rsidRDefault="00DE53FA" w:rsidP="002425F3">
      <w:pPr>
        <w:pStyle w:val="SpecHeading4A"/>
        <w:numPr>
          <w:ilvl w:val="3"/>
          <w:numId w:val="3"/>
        </w:numPr>
        <w:rPr>
          <w:szCs w:val="20"/>
        </w:rPr>
      </w:pPr>
      <w:r w:rsidRPr="00162F38">
        <w:rPr>
          <w:szCs w:val="20"/>
        </w:rPr>
        <w:t xml:space="preserve">Floor Live Loads: Loads induced on a floor system by occupants of a building and their </w:t>
      </w:r>
      <w:r w:rsidR="00C137D1" w:rsidRPr="00162F38">
        <w:rPr>
          <w:szCs w:val="20"/>
        </w:rPr>
        <w:t xml:space="preserve">furniture, equipment, </w:t>
      </w:r>
      <w:proofErr w:type="gramStart"/>
      <w:r w:rsidR="00C137D1" w:rsidRPr="00162F38">
        <w:rPr>
          <w:szCs w:val="20"/>
        </w:rPr>
        <w:t>etc.</w:t>
      </w:r>
      <w:proofErr w:type="gramEnd"/>
    </w:p>
    <w:p w14:paraId="5B225923" w14:textId="77777777" w:rsidR="00DE53FA" w:rsidRPr="00162F38" w:rsidRDefault="00DE53FA" w:rsidP="002425F3">
      <w:pPr>
        <w:pStyle w:val="SpecHeading4A"/>
        <w:numPr>
          <w:ilvl w:val="3"/>
          <w:numId w:val="3"/>
        </w:numPr>
        <w:rPr>
          <w:szCs w:val="20"/>
        </w:rPr>
      </w:pPr>
      <w:r w:rsidRPr="00162F38">
        <w:rPr>
          <w:szCs w:val="20"/>
        </w:rPr>
        <w:t>Roof Live Loads: Loads produced by maintenance activities, rain, erection activities, and other movable or moving loads but not including wind, snow,</w:t>
      </w:r>
      <w:r w:rsidR="00C137D1" w:rsidRPr="00162F38">
        <w:rPr>
          <w:szCs w:val="20"/>
        </w:rPr>
        <w:t xml:space="preserve"> seismic, crane, or dead loads.</w:t>
      </w:r>
    </w:p>
    <w:p w14:paraId="4FC27C64" w14:textId="77777777" w:rsidR="00DE53FA" w:rsidRPr="00162F38" w:rsidRDefault="00DE53FA" w:rsidP="002425F3">
      <w:pPr>
        <w:pStyle w:val="SpecHeading4A"/>
        <w:numPr>
          <w:ilvl w:val="3"/>
          <w:numId w:val="3"/>
        </w:numPr>
        <w:rPr>
          <w:szCs w:val="20"/>
        </w:rPr>
      </w:pPr>
      <w:r w:rsidRPr="00162F38">
        <w:rPr>
          <w:szCs w:val="20"/>
        </w:rPr>
        <w:t>Roof Snow Loads: Gravity load induced by the weight of snow or ice on the roof, assumed to act on the horizont</w:t>
      </w:r>
      <w:r w:rsidR="00C137D1" w:rsidRPr="00162F38">
        <w:rPr>
          <w:szCs w:val="20"/>
        </w:rPr>
        <w:t>al projection of the roof.</w:t>
      </w:r>
    </w:p>
    <w:p w14:paraId="732AD8A6" w14:textId="77777777" w:rsidR="00DE53FA" w:rsidRPr="00162F38" w:rsidRDefault="00DE53FA" w:rsidP="002425F3">
      <w:pPr>
        <w:pStyle w:val="SpecHeading4A"/>
        <w:numPr>
          <w:ilvl w:val="3"/>
          <w:numId w:val="3"/>
        </w:numPr>
        <w:rPr>
          <w:szCs w:val="20"/>
        </w:rPr>
      </w:pPr>
      <w:r w:rsidRPr="00162F38">
        <w:rPr>
          <w:szCs w:val="20"/>
        </w:rPr>
        <w:t xml:space="preserve">Seismic Loads: Loads acting in any direction on a structural system due to the action of an </w:t>
      </w:r>
      <w:r w:rsidR="007A6511" w:rsidRPr="00162F38">
        <w:rPr>
          <w:szCs w:val="20"/>
        </w:rPr>
        <w:t>earthquake.</w:t>
      </w:r>
    </w:p>
    <w:p w14:paraId="4DC64DB8" w14:textId="77777777" w:rsidR="00DE53FA" w:rsidRPr="00162F38" w:rsidRDefault="00DE53FA" w:rsidP="002425F3">
      <w:pPr>
        <w:pStyle w:val="SpecHeading4A"/>
        <w:numPr>
          <w:ilvl w:val="3"/>
          <w:numId w:val="3"/>
        </w:numPr>
        <w:rPr>
          <w:szCs w:val="20"/>
        </w:rPr>
      </w:pPr>
      <w:r w:rsidRPr="00162F38">
        <w:rPr>
          <w:szCs w:val="20"/>
        </w:rPr>
        <w:t xml:space="preserve">Wind Loads: The loads on a structure induced by the forces of wind blowing from any </w:t>
      </w:r>
      <w:r w:rsidR="007A6511" w:rsidRPr="00162F38">
        <w:rPr>
          <w:szCs w:val="20"/>
        </w:rPr>
        <w:t>horizontal direction.</w:t>
      </w:r>
    </w:p>
    <w:p w14:paraId="4BA05799" w14:textId="77777777" w:rsidR="00993412" w:rsidRPr="00162F38" w:rsidRDefault="00993412" w:rsidP="00993412"/>
    <w:p w14:paraId="614D548F" w14:textId="77777777" w:rsidR="0037271A" w:rsidRPr="00162F38" w:rsidRDefault="0037271A" w:rsidP="00993412"/>
    <w:p w14:paraId="6EB1D2D4" w14:textId="77777777" w:rsidR="0062428B" w:rsidRPr="00162F38" w:rsidRDefault="0062428B" w:rsidP="002425F3">
      <w:pPr>
        <w:pStyle w:val="SpecHeading311"/>
        <w:numPr>
          <w:ilvl w:val="2"/>
          <w:numId w:val="3"/>
        </w:numPr>
        <w:rPr>
          <w:rFonts w:cs="Arial"/>
          <w:sz w:val="20"/>
          <w:szCs w:val="20"/>
        </w:rPr>
      </w:pPr>
      <w:r w:rsidRPr="00162F38">
        <w:rPr>
          <w:rFonts w:cs="Arial"/>
          <w:sz w:val="20"/>
          <w:szCs w:val="20"/>
        </w:rPr>
        <w:t>DESIGN REQUIREMENTS</w:t>
      </w:r>
    </w:p>
    <w:p w14:paraId="36F209E6" w14:textId="0ED38C6E" w:rsidR="00425A86" w:rsidRPr="00162F38" w:rsidRDefault="00425A86" w:rsidP="00485A72">
      <w:pPr>
        <w:pBdr>
          <w:top w:val="single" w:sz="4" w:space="1" w:color="auto"/>
          <w:left w:val="single" w:sz="4" w:space="4" w:color="auto"/>
          <w:bottom w:val="single" w:sz="4" w:space="2" w:color="auto"/>
          <w:right w:val="single" w:sz="4" w:space="4" w:color="auto"/>
        </w:pBdr>
        <w:rPr>
          <w:b/>
        </w:rPr>
      </w:pPr>
      <w:r w:rsidRPr="00162F38">
        <w:rPr>
          <w:b/>
        </w:rPr>
        <w:t xml:space="preserve">Note: Please fill in </w:t>
      </w:r>
      <w:r w:rsidR="00A26862" w:rsidRPr="00162F38">
        <w:rPr>
          <w:b/>
        </w:rPr>
        <w:t>the information</w:t>
      </w:r>
      <w:r w:rsidR="0062677F" w:rsidRPr="00162F38">
        <w:rPr>
          <w:b/>
        </w:rPr>
        <w:t xml:space="preserve"> required for this project.</w:t>
      </w:r>
    </w:p>
    <w:p w14:paraId="7E729232" w14:textId="77777777" w:rsidR="0062428B" w:rsidRPr="00162F38" w:rsidRDefault="0062428B" w:rsidP="002425F3">
      <w:pPr>
        <w:pStyle w:val="SpecHeading4A"/>
        <w:numPr>
          <w:ilvl w:val="3"/>
          <w:numId w:val="3"/>
        </w:numPr>
        <w:rPr>
          <w:szCs w:val="20"/>
        </w:rPr>
      </w:pPr>
      <w:r w:rsidRPr="00162F38">
        <w:rPr>
          <w:szCs w:val="20"/>
        </w:rPr>
        <w:t>General</w:t>
      </w:r>
    </w:p>
    <w:p w14:paraId="0C5F799C" w14:textId="77777777" w:rsidR="0062428B" w:rsidRPr="00162F38" w:rsidRDefault="0062428B" w:rsidP="002425F3">
      <w:pPr>
        <w:pStyle w:val="SpecHeading51"/>
        <w:numPr>
          <w:ilvl w:val="4"/>
          <w:numId w:val="3"/>
        </w:numPr>
        <w:rPr>
          <w:szCs w:val="20"/>
        </w:rPr>
      </w:pPr>
      <w:r w:rsidRPr="00162F38">
        <w:rPr>
          <w:szCs w:val="20"/>
        </w:rPr>
        <w:t>The building manufacturer will use standards, specifications, recommendations, findings and/or interpretations of professionally-recognized groups such as AISC, AISI, AWS, ASTM, CSA, CWB, MBMA, Federal Specifications, and unpublished research by MBMA as the basis for establishing design, drafting, fabrication, and quality criteria, practices, and tolerances. The Manufacturer's design, drafting, fabrication and quality criteria, practices, and tolerances shall govern, unless specifically countermanded by the contract documents.</w:t>
      </w:r>
    </w:p>
    <w:p w14:paraId="45C90973" w14:textId="77777777" w:rsidR="0062428B" w:rsidRPr="00162F38" w:rsidRDefault="0062428B" w:rsidP="002425F3">
      <w:pPr>
        <w:pStyle w:val="SpecHeading51"/>
        <w:numPr>
          <w:ilvl w:val="4"/>
          <w:numId w:val="3"/>
        </w:numPr>
        <w:rPr>
          <w:szCs w:val="20"/>
        </w:rPr>
      </w:pPr>
      <w:r w:rsidRPr="00162F38">
        <w:rPr>
          <w:szCs w:val="20"/>
        </w:rPr>
        <w:t>Design structural mill sections and built-up plate sections in accordance with:</w:t>
      </w:r>
    </w:p>
    <w:p w14:paraId="4C7C47F5" w14:textId="77777777" w:rsidR="0062428B" w:rsidRPr="00162F38" w:rsidRDefault="00DE287B" w:rsidP="002425F3">
      <w:pPr>
        <w:pStyle w:val="SpecHeading6a"/>
        <w:numPr>
          <w:ilvl w:val="5"/>
          <w:numId w:val="3"/>
        </w:numPr>
        <w:rPr>
          <w:rFonts w:cs="Arial"/>
          <w:szCs w:val="20"/>
        </w:rPr>
      </w:pPr>
      <w:r w:rsidRPr="00162F38">
        <w:rPr>
          <w:rFonts w:cs="Arial"/>
          <w:szCs w:val="20"/>
        </w:rPr>
        <w:t xml:space="preserve"> (US) code-appropriate e</w:t>
      </w:r>
      <w:r w:rsidR="0062428B" w:rsidRPr="00162F38">
        <w:rPr>
          <w:rFonts w:cs="Arial"/>
          <w:szCs w:val="20"/>
        </w:rPr>
        <w:t xml:space="preserve">dition of AISC's "Specification for the Design, Fabrication and Erection of Structural Steel </w:t>
      </w:r>
      <w:r w:rsidRPr="00162F38">
        <w:rPr>
          <w:rFonts w:cs="Arial"/>
          <w:szCs w:val="20"/>
        </w:rPr>
        <w:t>for Buildings", ANSI/AISC 360</w:t>
      </w:r>
      <w:r w:rsidR="0062428B" w:rsidRPr="00162F38">
        <w:rPr>
          <w:rFonts w:cs="Arial"/>
          <w:szCs w:val="20"/>
        </w:rPr>
        <w:t xml:space="preserve"> ASD method.</w:t>
      </w:r>
    </w:p>
    <w:p w14:paraId="56E17145" w14:textId="77777777" w:rsidR="0062428B" w:rsidRPr="00162F38" w:rsidRDefault="00DE287B" w:rsidP="002425F3">
      <w:pPr>
        <w:pStyle w:val="SpecHeading6a"/>
        <w:numPr>
          <w:ilvl w:val="5"/>
          <w:numId w:val="3"/>
        </w:numPr>
        <w:rPr>
          <w:rFonts w:cs="Arial"/>
          <w:szCs w:val="20"/>
        </w:rPr>
      </w:pPr>
      <w:r w:rsidRPr="00162F38">
        <w:rPr>
          <w:rFonts w:cs="Arial"/>
          <w:szCs w:val="20"/>
        </w:rPr>
        <w:t>(Canada) CSA S16</w:t>
      </w:r>
      <w:r w:rsidR="0062428B" w:rsidRPr="00162F38">
        <w:rPr>
          <w:rFonts w:cs="Arial"/>
          <w:szCs w:val="20"/>
        </w:rPr>
        <w:t xml:space="preserve">, “Design of </w:t>
      </w:r>
      <w:r w:rsidRPr="00162F38">
        <w:rPr>
          <w:rFonts w:cs="Arial"/>
          <w:szCs w:val="20"/>
        </w:rPr>
        <w:t>Steel Structures”, latest e</w:t>
      </w:r>
      <w:r w:rsidR="0062428B" w:rsidRPr="00162F38">
        <w:rPr>
          <w:rFonts w:cs="Arial"/>
          <w:szCs w:val="20"/>
        </w:rPr>
        <w:t>dition.</w:t>
      </w:r>
    </w:p>
    <w:p w14:paraId="21C35A28" w14:textId="5F22AD29" w:rsidR="0062428B" w:rsidRPr="00162F38" w:rsidRDefault="0062428B" w:rsidP="002425F3">
      <w:pPr>
        <w:pStyle w:val="SpecHeading51"/>
        <w:numPr>
          <w:ilvl w:val="4"/>
          <w:numId w:val="3"/>
        </w:numPr>
        <w:rPr>
          <w:szCs w:val="20"/>
        </w:rPr>
      </w:pPr>
      <w:r w:rsidRPr="00162F38">
        <w:rPr>
          <w:szCs w:val="20"/>
        </w:rPr>
        <w:t xml:space="preserve">Cold-Formed steel structural members and panels will </w:t>
      </w:r>
      <w:proofErr w:type="gramStart"/>
      <w:r w:rsidRPr="00162F38">
        <w:rPr>
          <w:szCs w:val="20"/>
        </w:rPr>
        <w:t>generally be</w:t>
      </w:r>
      <w:proofErr w:type="gramEnd"/>
      <w:r w:rsidRPr="00162F38">
        <w:rPr>
          <w:szCs w:val="20"/>
        </w:rPr>
        <w:t xml:space="preserve"> designed in accordance with "Specifications for the Design of Cold-Formed Steel Structural Members", ANSI/AISI S-100</w:t>
      </w:r>
      <w:r w:rsidR="00C16CC2" w:rsidRPr="00162F38">
        <w:rPr>
          <w:szCs w:val="20"/>
        </w:rPr>
        <w:t>.</w:t>
      </w:r>
    </w:p>
    <w:p w14:paraId="5E666E32" w14:textId="77777777" w:rsidR="0062428B" w:rsidRPr="00162F38" w:rsidRDefault="0062428B" w:rsidP="002425F3">
      <w:pPr>
        <w:pStyle w:val="SpecHeading51"/>
        <w:numPr>
          <w:ilvl w:val="4"/>
          <w:numId w:val="3"/>
        </w:numPr>
        <w:rPr>
          <w:szCs w:val="20"/>
        </w:rPr>
      </w:pPr>
      <w:r w:rsidRPr="00162F38">
        <w:rPr>
          <w:szCs w:val="20"/>
        </w:rPr>
        <w:t>Design weldments per the following:</w:t>
      </w:r>
    </w:p>
    <w:p w14:paraId="1A9E60D0" w14:textId="77777777" w:rsidR="0062428B" w:rsidRPr="00162F38" w:rsidRDefault="0062428B" w:rsidP="002425F3">
      <w:pPr>
        <w:pStyle w:val="SpecHeading6a"/>
        <w:numPr>
          <w:ilvl w:val="5"/>
          <w:numId w:val="3"/>
        </w:numPr>
        <w:rPr>
          <w:rFonts w:cs="Arial"/>
          <w:szCs w:val="20"/>
        </w:rPr>
      </w:pPr>
      <w:r w:rsidRPr="00162F38">
        <w:rPr>
          <w:rFonts w:cs="Arial"/>
          <w:szCs w:val="20"/>
        </w:rPr>
        <w:t>Structural Welding</w:t>
      </w:r>
    </w:p>
    <w:p w14:paraId="48F4CD93" w14:textId="77777777" w:rsidR="0062428B" w:rsidRPr="00162F38" w:rsidRDefault="0062428B" w:rsidP="002425F3">
      <w:pPr>
        <w:pStyle w:val="SpecHeading71"/>
        <w:numPr>
          <w:ilvl w:val="6"/>
          <w:numId w:val="3"/>
        </w:numPr>
        <w:rPr>
          <w:rFonts w:cs="Arial"/>
          <w:szCs w:val="20"/>
        </w:rPr>
      </w:pPr>
      <w:r w:rsidRPr="00162F38">
        <w:rPr>
          <w:rFonts w:cs="Arial"/>
          <w:szCs w:val="20"/>
        </w:rPr>
        <w:t>(US) Design per AWS D1.1, “Structural Welding Code – Steel</w:t>
      </w:r>
      <w:proofErr w:type="gramStart"/>
      <w:r w:rsidRPr="00162F38">
        <w:rPr>
          <w:rFonts w:cs="Arial"/>
          <w:szCs w:val="20"/>
        </w:rPr>
        <w:t>”,</w:t>
      </w:r>
      <w:proofErr w:type="gramEnd"/>
      <w:r w:rsidRPr="00162F38">
        <w:rPr>
          <w:rFonts w:cs="Arial"/>
          <w:szCs w:val="20"/>
        </w:rPr>
        <w:t xml:space="preserve"> Latest Edition.</w:t>
      </w:r>
    </w:p>
    <w:p w14:paraId="727F5B36" w14:textId="77777777" w:rsidR="0062428B" w:rsidRPr="00162F38" w:rsidRDefault="0062428B" w:rsidP="002425F3">
      <w:pPr>
        <w:pStyle w:val="SpecHeading71"/>
        <w:numPr>
          <w:ilvl w:val="6"/>
          <w:numId w:val="3"/>
        </w:numPr>
        <w:rPr>
          <w:rFonts w:cs="Arial"/>
          <w:szCs w:val="20"/>
        </w:rPr>
      </w:pPr>
      <w:r w:rsidRPr="00162F38">
        <w:rPr>
          <w:rFonts w:cs="Arial"/>
          <w:szCs w:val="20"/>
        </w:rPr>
        <w:t>(Canada) Design per CWB W59, “Welded Steel Construction (Metal Arc Welding)”, Latest Edition.</w:t>
      </w:r>
    </w:p>
    <w:p w14:paraId="1ADB2C84" w14:textId="77777777" w:rsidR="0062428B" w:rsidRPr="00162F38" w:rsidRDefault="0062428B" w:rsidP="002425F3">
      <w:pPr>
        <w:pStyle w:val="SpecHeading6a"/>
        <w:numPr>
          <w:ilvl w:val="5"/>
          <w:numId w:val="3"/>
        </w:numPr>
        <w:rPr>
          <w:rFonts w:cs="Arial"/>
          <w:szCs w:val="20"/>
        </w:rPr>
      </w:pPr>
      <w:r w:rsidRPr="00162F38">
        <w:rPr>
          <w:rFonts w:cs="Arial"/>
          <w:szCs w:val="20"/>
        </w:rPr>
        <w:t>Cold-Formed Welding</w:t>
      </w:r>
    </w:p>
    <w:p w14:paraId="65478E35" w14:textId="77777777" w:rsidR="0062428B" w:rsidRPr="00162F38" w:rsidRDefault="0062428B" w:rsidP="002425F3">
      <w:pPr>
        <w:pStyle w:val="SpecHeading71"/>
        <w:numPr>
          <w:ilvl w:val="6"/>
          <w:numId w:val="3"/>
        </w:numPr>
        <w:rPr>
          <w:rFonts w:cs="Arial"/>
          <w:szCs w:val="20"/>
        </w:rPr>
      </w:pPr>
      <w:r w:rsidRPr="00162F38">
        <w:rPr>
          <w:rFonts w:cs="Arial"/>
          <w:szCs w:val="20"/>
        </w:rPr>
        <w:t>(US) Design per AWS D1.3, “Structural Welding Code – Sheet Steel</w:t>
      </w:r>
      <w:proofErr w:type="gramStart"/>
      <w:r w:rsidRPr="00162F38">
        <w:rPr>
          <w:rFonts w:cs="Arial"/>
          <w:szCs w:val="20"/>
        </w:rPr>
        <w:t>”,</w:t>
      </w:r>
      <w:proofErr w:type="gramEnd"/>
      <w:r w:rsidRPr="00162F38">
        <w:rPr>
          <w:rFonts w:cs="Arial"/>
          <w:szCs w:val="20"/>
        </w:rPr>
        <w:t xml:space="preserve"> Latest Edition.</w:t>
      </w:r>
    </w:p>
    <w:p w14:paraId="05276152" w14:textId="77777777" w:rsidR="0062428B" w:rsidRPr="00162F38" w:rsidRDefault="0062428B" w:rsidP="002425F3">
      <w:pPr>
        <w:pStyle w:val="SpecHeading71"/>
        <w:numPr>
          <w:ilvl w:val="6"/>
          <w:numId w:val="3"/>
        </w:numPr>
        <w:rPr>
          <w:rFonts w:cs="Arial"/>
          <w:szCs w:val="20"/>
        </w:rPr>
      </w:pPr>
      <w:r w:rsidRPr="00162F38">
        <w:rPr>
          <w:rFonts w:cs="Arial"/>
          <w:szCs w:val="20"/>
        </w:rPr>
        <w:t>(Canada) Design per CWB W59, “Welded Steel Construction (Metal Arc Welding)”, Latest Edition.</w:t>
      </w:r>
    </w:p>
    <w:p w14:paraId="52CD4700" w14:textId="77777777" w:rsidR="00844917" w:rsidRPr="00162F38" w:rsidRDefault="00844917" w:rsidP="002425F3">
      <w:pPr>
        <w:pStyle w:val="SpecHeading4A"/>
        <w:numPr>
          <w:ilvl w:val="3"/>
          <w:numId w:val="3"/>
        </w:numPr>
        <w:rPr>
          <w:szCs w:val="20"/>
        </w:rPr>
      </w:pPr>
      <w:r w:rsidRPr="00162F38">
        <w:rPr>
          <w:szCs w:val="20"/>
        </w:rPr>
        <w:t xml:space="preserve"> Design Code:</w:t>
      </w:r>
    </w:p>
    <w:p w14:paraId="2829BE64" w14:textId="77777777" w:rsidR="00844917" w:rsidRPr="00162F38" w:rsidRDefault="00844917" w:rsidP="002425F3">
      <w:pPr>
        <w:pStyle w:val="SpecHeading51"/>
        <w:numPr>
          <w:ilvl w:val="4"/>
          <w:numId w:val="3"/>
        </w:numPr>
        <w:rPr>
          <w:szCs w:val="20"/>
        </w:rPr>
      </w:pPr>
      <w:r w:rsidRPr="00162F38">
        <w:rPr>
          <w:szCs w:val="20"/>
        </w:rPr>
        <w:t xml:space="preserve">Structural design for the building structural system shall </w:t>
      </w:r>
      <w:proofErr w:type="gramStart"/>
      <w:r w:rsidRPr="00162F38">
        <w:rPr>
          <w:szCs w:val="20"/>
        </w:rPr>
        <w:t>be provided</w:t>
      </w:r>
      <w:proofErr w:type="gramEnd"/>
      <w:r w:rsidRPr="00162F38">
        <w:rPr>
          <w:szCs w:val="20"/>
        </w:rPr>
        <w:t xml:space="preserve"> by the metal building system manufacturer for the following design criteria:</w:t>
      </w:r>
    </w:p>
    <w:p w14:paraId="6479D1AD" w14:textId="77777777" w:rsidR="00844917" w:rsidRPr="00162F38" w:rsidRDefault="00844917" w:rsidP="002425F3">
      <w:pPr>
        <w:pStyle w:val="SpecHeading6a"/>
        <w:numPr>
          <w:ilvl w:val="5"/>
          <w:numId w:val="3"/>
        </w:numPr>
        <w:rPr>
          <w:rFonts w:cs="Arial"/>
          <w:szCs w:val="20"/>
        </w:rPr>
      </w:pPr>
      <w:r w:rsidRPr="00162F38">
        <w:rPr>
          <w:rFonts w:cs="Arial"/>
          <w:szCs w:val="20"/>
        </w:rPr>
        <w:lastRenderedPageBreak/>
        <w:t>Governing Building Code:  ____________</w:t>
      </w:r>
      <w:r w:rsidR="007E1A45" w:rsidRPr="00162F38">
        <w:rPr>
          <w:rFonts w:cs="Arial"/>
          <w:szCs w:val="20"/>
        </w:rPr>
        <w:t>______</w:t>
      </w:r>
      <w:r w:rsidRPr="00162F38">
        <w:rPr>
          <w:rFonts w:cs="Arial"/>
          <w:szCs w:val="20"/>
        </w:rPr>
        <w:t>.</w:t>
      </w:r>
    </w:p>
    <w:p w14:paraId="306DC166" w14:textId="77777777" w:rsidR="00844917" w:rsidRPr="00162F38" w:rsidRDefault="00844917" w:rsidP="002425F3">
      <w:pPr>
        <w:pStyle w:val="SpecHeading6a"/>
        <w:numPr>
          <w:ilvl w:val="5"/>
          <w:numId w:val="3"/>
        </w:numPr>
        <w:rPr>
          <w:rFonts w:cs="Arial"/>
          <w:szCs w:val="20"/>
        </w:rPr>
      </w:pPr>
      <w:r w:rsidRPr="00162F38">
        <w:rPr>
          <w:rFonts w:cs="Arial"/>
          <w:szCs w:val="20"/>
        </w:rPr>
        <w:t>Year/Version:  ____________</w:t>
      </w:r>
      <w:r w:rsidR="007E1A45" w:rsidRPr="00162F38">
        <w:rPr>
          <w:rFonts w:cs="Arial"/>
          <w:szCs w:val="20"/>
        </w:rPr>
        <w:t>______</w:t>
      </w:r>
      <w:r w:rsidRPr="00162F38">
        <w:rPr>
          <w:rFonts w:cs="Arial"/>
          <w:szCs w:val="20"/>
        </w:rPr>
        <w:t>.</w:t>
      </w:r>
    </w:p>
    <w:p w14:paraId="7DA140F0" w14:textId="77777777" w:rsidR="00844917" w:rsidRPr="00162F38" w:rsidRDefault="00844917" w:rsidP="002425F3">
      <w:pPr>
        <w:pStyle w:val="SpecHeading6a"/>
        <w:numPr>
          <w:ilvl w:val="5"/>
          <w:numId w:val="3"/>
        </w:numPr>
        <w:rPr>
          <w:rFonts w:cs="Arial"/>
          <w:szCs w:val="20"/>
        </w:rPr>
      </w:pPr>
      <w:r w:rsidRPr="00162F38">
        <w:rPr>
          <w:rFonts w:cs="Arial"/>
          <w:szCs w:val="20"/>
        </w:rPr>
        <w:t>Occupancy Category</w:t>
      </w:r>
      <w:proofErr w:type="gramStart"/>
      <w:r w:rsidRPr="00162F38">
        <w:rPr>
          <w:rFonts w:cs="Arial"/>
          <w:szCs w:val="20"/>
        </w:rPr>
        <w:t>:  _</w:t>
      </w:r>
      <w:proofErr w:type="gramEnd"/>
      <w:r w:rsidRPr="00162F38">
        <w:rPr>
          <w:rFonts w:cs="Arial"/>
          <w:szCs w:val="20"/>
        </w:rPr>
        <w:t>___________</w:t>
      </w:r>
      <w:r w:rsidR="007E1A45" w:rsidRPr="00162F38">
        <w:rPr>
          <w:rFonts w:cs="Arial"/>
          <w:szCs w:val="20"/>
        </w:rPr>
        <w:t>______</w:t>
      </w:r>
      <w:r w:rsidRPr="00162F38">
        <w:rPr>
          <w:rFonts w:cs="Arial"/>
          <w:szCs w:val="20"/>
        </w:rPr>
        <w:t>.</w:t>
      </w:r>
    </w:p>
    <w:p w14:paraId="2E45440E" w14:textId="77777777" w:rsidR="0062428B" w:rsidRPr="00162F38" w:rsidRDefault="0062428B" w:rsidP="0062428B">
      <w:pPr>
        <w:autoSpaceDE w:val="0"/>
        <w:autoSpaceDN w:val="0"/>
        <w:adjustRightInd w:val="0"/>
        <w:spacing w:after="0" w:line="240" w:lineRule="auto"/>
        <w:ind w:left="1080"/>
        <w:contextualSpacing/>
        <w:rPr>
          <w:rFonts w:ascii="Arial" w:hAnsi="Arial" w:cs="Arial"/>
          <w:color w:val="000000"/>
          <w:sz w:val="20"/>
          <w:szCs w:val="20"/>
        </w:rPr>
      </w:pPr>
    </w:p>
    <w:p w14:paraId="32509325" w14:textId="77777777" w:rsidR="00567C1E" w:rsidRPr="00162F38" w:rsidRDefault="0062428B" w:rsidP="002425F3">
      <w:pPr>
        <w:pStyle w:val="SpecHeading4A"/>
        <w:numPr>
          <w:ilvl w:val="3"/>
          <w:numId w:val="3"/>
        </w:numPr>
        <w:rPr>
          <w:szCs w:val="20"/>
        </w:rPr>
      </w:pPr>
      <w:r w:rsidRPr="00162F38">
        <w:rPr>
          <w:szCs w:val="20"/>
        </w:rPr>
        <w:t>Design Loads</w:t>
      </w:r>
      <w:r w:rsidR="00A85688" w:rsidRPr="00162F38">
        <w:rPr>
          <w:szCs w:val="20"/>
        </w:rPr>
        <w:t>:</w:t>
      </w:r>
    </w:p>
    <w:p w14:paraId="33159254" w14:textId="6B28AECC" w:rsidR="000F4642" w:rsidRPr="00162F38" w:rsidRDefault="000F4642" w:rsidP="002425F3">
      <w:pPr>
        <w:pStyle w:val="SpecHeading51"/>
        <w:numPr>
          <w:ilvl w:val="4"/>
          <w:numId w:val="3"/>
        </w:numPr>
        <w:rPr>
          <w:szCs w:val="20"/>
        </w:rPr>
      </w:pPr>
      <w:r w:rsidRPr="00162F38">
        <w:rPr>
          <w:szCs w:val="20"/>
        </w:rPr>
        <w:t>Risk Category of Building - __________________</w:t>
      </w:r>
    </w:p>
    <w:p w14:paraId="5829C5E9" w14:textId="0B861D0F" w:rsidR="0062428B" w:rsidRPr="00162F38" w:rsidRDefault="0062428B" w:rsidP="002425F3">
      <w:pPr>
        <w:pStyle w:val="SpecHeading51"/>
        <w:numPr>
          <w:ilvl w:val="4"/>
          <w:numId w:val="3"/>
        </w:numPr>
        <w:rPr>
          <w:szCs w:val="20"/>
        </w:rPr>
      </w:pPr>
      <w:r w:rsidRPr="00162F38">
        <w:rPr>
          <w:szCs w:val="20"/>
        </w:rPr>
        <w:t>Dead Load – Weight of the building system as determined by manufacturer.</w:t>
      </w:r>
    </w:p>
    <w:p w14:paraId="559A62D2" w14:textId="77777777" w:rsidR="0062428B" w:rsidRPr="00162F38" w:rsidRDefault="0062428B" w:rsidP="002425F3">
      <w:pPr>
        <w:pStyle w:val="SpecHeading51"/>
        <w:numPr>
          <w:ilvl w:val="4"/>
          <w:numId w:val="3"/>
        </w:numPr>
        <w:rPr>
          <w:szCs w:val="20"/>
        </w:rPr>
      </w:pPr>
      <w:r w:rsidRPr="00162F38">
        <w:rPr>
          <w:szCs w:val="20"/>
        </w:rPr>
        <w:t xml:space="preserve">Roof Live Load – </w:t>
      </w:r>
      <w:r w:rsidR="00567C1E" w:rsidRPr="00162F38">
        <w:rPr>
          <w:szCs w:val="20"/>
        </w:rPr>
        <w:t>_______________________.</w:t>
      </w:r>
    </w:p>
    <w:p w14:paraId="1ECDF0B3" w14:textId="77777777" w:rsidR="0062428B" w:rsidRPr="00162F38" w:rsidRDefault="0062428B" w:rsidP="002425F3">
      <w:pPr>
        <w:pStyle w:val="SpecHeading51"/>
        <w:numPr>
          <w:ilvl w:val="4"/>
          <w:numId w:val="3"/>
        </w:numPr>
        <w:rPr>
          <w:szCs w:val="20"/>
        </w:rPr>
      </w:pPr>
      <w:r w:rsidRPr="00162F38">
        <w:rPr>
          <w:szCs w:val="20"/>
        </w:rPr>
        <w:t xml:space="preserve">Collateral Load – </w:t>
      </w:r>
      <w:r w:rsidR="00567C1E" w:rsidRPr="00162F38">
        <w:rPr>
          <w:szCs w:val="20"/>
        </w:rPr>
        <w:t>_______________________.</w:t>
      </w:r>
    </w:p>
    <w:p w14:paraId="5D97D7C5" w14:textId="5059E30C" w:rsidR="0062428B" w:rsidRPr="00162F38" w:rsidRDefault="0062428B" w:rsidP="002425F3">
      <w:pPr>
        <w:pStyle w:val="SpecHeading51"/>
        <w:numPr>
          <w:ilvl w:val="4"/>
          <w:numId w:val="3"/>
        </w:numPr>
        <w:rPr>
          <w:szCs w:val="20"/>
        </w:rPr>
      </w:pPr>
      <w:r w:rsidRPr="00162F38">
        <w:rPr>
          <w:szCs w:val="20"/>
        </w:rPr>
        <w:t>Snow Load</w:t>
      </w:r>
      <w:r w:rsidR="00D8106D" w:rsidRPr="00162F38">
        <w:rPr>
          <w:szCs w:val="20"/>
        </w:rPr>
        <w:t>:</w:t>
      </w:r>
      <w:r w:rsidRPr="00162F38">
        <w:rPr>
          <w:szCs w:val="20"/>
        </w:rPr>
        <w:t xml:space="preserve"> </w:t>
      </w:r>
    </w:p>
    <w:p w14:paraId="253D8B1E" w14:textId="77777777" w:rsidR="00D8106D" w:rsidRPr="00162F38" w:rsidRDefault="00D8106D" w:rsidP="002425F3">
      <w:pPr>
        <w:pStyle w:val="SpecHeading6a"/>
        <w:numPr>
          <w:ilvl w:val="5"/>
          <w:numId w:val="3"/>
        </w:numPr>
        <w:rPr>
          <w:rFonts w:cs="Arial"/>
          <w:szCs w:val="20"/>
        </w:rPr>
      </w:pPr>
      <w:r w:rsidRPr="00162F38">
        <w:rPr>
          <w:rFonts w:cs="Arial"/>
          <w:szCs w:val="20"/>
        </w:rPr>
        <w:t>Ground Snow Load – ______________________.</w:t>
      </w:r>
    </w:p>
    <w:p w14:paraId="450EBC9D" w14:textId="6D7130F9" w:rsidR="00D8106D" w:rsidRPr="00162F38" w:rsidRDefault="00D8106D" w:rsidP="002425F3">
      <w:pPr>
        <w:pStyle w:val="SpecHeading6a"/>
        <w:numPr>
          <w:ilvl w:val="5"/>
          <w:numId w:val="3"/>
        </w:numPr>
        <w:rPr>
          <w:rFonts w:cs="Arial"/>
          <w:szCs w:val="20"/>
        </w:rPr>
      </w:pPr>
      <w:r w:rsidRPr="00162F38">
        <w:rPr>
          <w:rFonts w:cs="Arial"/>
          <w:szCs w:val="20"/>
        </w:rPr>
        <w:t xml:space="preserve">Exposure </w:t>
      </w:r>
      <w:r w:rsidR="0048043C" w:rsidRPr="00162F38">
        <w:rPr>
          <w:rFonts w:cs="Arial"/>
          <w:szCs w:val="20"/>
        </w:rPr>
        <w:t>Factor</w:t>
      </w:r>
      <w:r w:rsidRPr="00162F38">
        <w:rPr>
          <w:rFonts w:cs="Arial"/>
          <w:szCs w:val="20"/>
        </w:rPr>
        <w:t>– ____________________.</w:t>
      </w:r>
    </w:p>
    <w:p w14:paraId="6166AE25" w14:textId="2A70A0E4" w:rsidR="00AF6F3A" w:rsidRPr="00162F38" w:rsidRDefault="00AF6F3A" w:rsidP="002425F3">
      <w:pPr>
        <w:pStyle w:val="SpecHeading6a"/>
        <w:numPr>
          <w:ilvl w:val="5"/>
          <w:numId w:val="3"/>
        </w:numPr>
        <w:rPr>
          <w:rFonts w:cs="Arial"/>
          <w:szCs w:val="20"/>
        </w:rPr>
      </w:pPr>
      <w:r w:rsidRPr="00162F38">
        <w:rPr>
          <w:rFonts w:cs="Arial"/>
          <w:szCs w:val="20"/>
        </w:rPr>
        <w:t xml:space="preserve">Thermal </w:t>
      </w:r>
      <w:r w:rsidR="0048043C" w:rsidRPr="00162F38">
        <w:rPr>
          <w:rFonts w:cs="Arial"/>
          <w:szCs w:val="20"/>
        </w:rPr>
        <w:t>Factor</w:t>
      </w:r>
      <w:r w:rsidRPr="00162F38">
        <w:rPr>
          <w:rFonts w:cs="Arial"/>
          <w:szCs w:val="20"/>
        </w:rPr>
        <w:t xml:space="preserve"> – _____________________.</w:t>
      </w:r>
    </w:p>
    <w:p w14:paraId="3B33BCD9" w14:textId="77777777" w:rsidR="00A85688" w:rsidRPr="00162F38" w:rsidRDefault="00D8106D" w:rsidP="002425F3">
      <w:pPr>
        <w:pStyle w:val="SpecHeading6a"/>
        <w:numPr>
          <w:ilvl w:val="5"/>
          <w:numId w:val="3"/>
        </w:numPr>
        <w:rPr>
          <w:rFonts w:cs="Arial"/>
          <w:szCs w:val="20"/>
        </w:rPr>
      </w:pPr>
      <w:r w:rsidRPr="00162F38">
        <w:rPr>
          <w:rFonts w:cs="Arial"/>
          <w:szCs w:val="20"/>
        </w:rPr>
        <w:t>Roof Snow Load – _______________________.</w:t>
      </w:r>
    </w:p>
    <w:p w14:paraId="4AE0B0E4" w14:textId="77777777" w:rsidR="0062428B" w:rsidRPr="00162F38" w:rsidRDefault="00D8106D" w:rsidP="002425F3">
      <w:pPr>
        <w:pStyle w:val="SpecHeading51"/>
        <w:numPr>
          <w:ilvl w:val="4"/>
          <w:numId w:val="3"/>
        </w:numPr>
        <w:rPr>
          <w:szCs w:val="20"/>
        </w:rPr>
      </w:pPr>
      <w:r w:rsidRPr="00162F38">
        <w:rPr>
          <w:szCs w:val="20"/>
        </w:rPr>
        <w:t>Wind Load:</w:t>
      </w:r>
    </w:p>
    <w:p w14:paraId="28EEEF6D" w14:textId="4D66B600" w:rsidR="00D8106D" w:rsidRPr="00162F38" w:rsidRDefault="00530728" w:rsidP="002425F3">
      <w:pPr>
        <w:pStyle w:val="SpecHeading6a"/>
        <w:numPr>
          <w:ilvl w:val="5"/>
          <w:numId w:val="3"/>
        </w:numPr>
        <w:rPr>
          <w:rFonts w:cs="Arial"/>
          <w:szCs w:val="20"/>
        </w:rPr>
      </w:pPr>
      <w:r w:rsidRPr="00162F38">
        <w:rPr>
          <w:rFonts w:cs="Arial"/>
          <w:szCs w:val="20"/>
        </w:rPr>
        <w:t xml:space="preserve">Basic </w:t>
      </w:r>
      <w:r w:rsidR="00D8106D" w:rsidRPr="00162F38">
        <w:rPr>
          <w:rFonts w:cs="Arial"/>
          <w:szCs w:val="20"/>
        </w:rPr>
        <w:t>Wind Speed – _______________________.</w:t>
      </w:r>
    </w:p>
    <w:p w14:paraId="7163DED8" w14:textId="3DD91BFA" w:rsidR="00A85688" w:rsidRPr="00162F38" w:rsidRDefault="00D8106D" w:rsidP="002425F3">
      <w:pPr>
        <w:pStyle w:val="SpecHeading6a"/>
        <w:numPr>
          <w:ilvl w:val="5"/>
          <w:numId w:val="3"/>
        </w:numPr>
        <w:rPr>
          <w:rFonts w:cs="Arial"/>
          <w:szCs w:val="20"/>
        </w:rPr>
      </w:pPr>
      <w:r w:rsidRPr="00162F38">
        <w:rPr>
          <w:rFonts w:cs="Arial"/>
          <w:szCs w:val="20"/>
        </w:rPr>
        <w:t xml:space="preserve">Exposure </w:t>
      </w:r>
      <w:r w:rsidR="000F4642" w:rsidRPr="00162F38">
        <w:rPr>
          <w:rFonts w:cs="Arial"/>
          <w:szCs w:val="20"/>
        </w:rPr>
        <w:t>Category</w:t>
      </w:r>
      <w:r w:rsidRPr="00162F38">
        <w:rPr>
          <w:rFonts w:cs="Arial"/>
          <w:szCs w:val="20"/>
        </w:rPr>
        <w:t>– ______________________.</w:t>
      </w:r>
    </w:p>
    <w:p w14:paraId="1F68F1CB" w14:textId="77777777" w:rsidR="0062428B" w:rsidRPr="00162F38" w:rsidRDefault="00D8106D" w:rsidP="002425F3">
      <w:pPr>
        <w:pStyle w:val="SpecHeading51"/>
        <w:numPr>
          <w:ilvl w:val="4"/>
          <w:numId w:val="3"/>
        </w:numPr>
        <w:rPr>
          <w:szCs w:val="20"/>
        </w:rPr>
      </w:pPr>
      <w:r w:rsidRPr="00162F38">
        <w:rPr>
          <w:szCs w:val="20"/>
        </w:rPr>
        <w:t>Seismic Load:</w:t>
      </w:r>
    </w:p>
    <w:p w14:paraId="1810ACD3" w14:textId="4D1314CB" w:rsidR="00D8106D" w:rsidRPr="00162F38" w:rsidRDefault="00D8106D" w:rsidP="002425F3">
      <w:pPr>
        <w:pStyle w:val="SpecHeading6a"/>
        <w:numPr>
          <w:ilvl w:val="5"/>
          <w:numId w:val="3"/>
        </w:numPr>
        <w:rPr>
          <w:rFonts w:cs="Arial"/>
          <w:szCs w:val="20"/>
        </w:rPr>
      </w:pPr>
      <w:r w:rsidRPr="00162F38">
        <w:rPr>
          <w:rFonts w:cs="Arial"/>
          <w:szCs w:val="20"/>
        </w:rPr>
        <w:t xml:space="preserve">Spectral response acceleration </w:t>
      </w:r>
      <w:r w:rsidR="00AB4078" w:rsidRPr="00162F38">
        <w:rPr>
          <w:rFonts w:cs="Arial"/>
          <w:szCs w:val="20"/>
        </w:rPr>
        <w:t xml:space="preserve">parameter at a period of 0.2 </w:t>
      </w:r>
      <w:proofErr w:type="gramStart"/>
      <w:r w:rsidR="00AB4078" w:rsidRPr="00162F38">
        <w:rPr>
          <w:rFonts w:cs="Arial"/>
          <w:szCs w:val="20"/>
        </w:rPr>
        <w:t xml:space="preserve">s </w:t>
      </w:r>
      <w:r w:rsidRPr="00162F38">
        <w:rPr>
          <w:rFonts w:cs="Arial"/>
          <w:szCs w:val="20"/>
        </w:rPr>
        <w:t xml:space="preserve"> (</w:t>
      </w:r>
      <w:proofErr w:type="gramEnd"/>
      <w:r w:rsidRPr="00162F38">
        <w:rPr>
          <w:rFonts w:cs="Arial"/>
          <w:szCs w:val="20"/>
        </w:rPr>
        <w:t>Ss) – _________________.</w:t>
      </w:r>
    </w:p>
    <w:p w14:paraId="52C2D758" w14:textId="6E6D336B" w:rsidR="00D8106D" w:rsidRPr="00162F38" w:rsidRDefault="00AF6F3A" w:rsidP="002425F3">
      <w:pPr>
        <w:pStyle w:val="SpecHeading6a"/>
        <w:numPr>
          <w:ilvl w:val="5"/>
          <w:numId w:val="3"/>
        </w:numPr>
        <w:rPr>
          <w:rFonts w:cs="Arial"/>
          <w:szCs w:val="20"/>
        </w:rPr>
      </w:pPr>
      <w:r w:rsidRPr="00162F38">
        <w:rPr>
          <w:rFonts w:cs="Arial"/>
          <w:szCs w:val="20"/>
        </w:rPr>
        <w:t xml:space="preserve">Spectral response acceleration </w:t>
      </w:r>
      <w:r w:rsidR="00AB4078" w:rsidRPr="00162F38">
        <w:rPr>
          <w:rFonts w:cs="Arial"/>
          <w:szCs w:val="20"/>
        </w:rPr>
        <w:t xml:space="preserve">parameter at a period of </w:t>
      </w:r>
      <w:r w:rsidRPr="00162F38">
        <w:rPr>
          <w:rFonts w:cs="Arial"/>
          <w:szCs w:val="20"/>
        </w:rPr>
        <w:t>1-sec. (S1) – _________________.</w:t>
      </w:r>
    </w:p>
    <w:p w14:paraId="17CC29C1" w14:textId="77777777" w:rsidR="00A85688" w:rsidRPr="00162F38" w:rsidRDefault="00AF6F3A" w:rsidP="002425F3">
      <w:pPr>
        <w:pStyle w:val="SpecHeading6a"/>
        <w:numPr>
          <w:ilvl w:val="5"/>
          <w:numId w:val="3"/>
        </w:numPr>
        <w:rPr>
          <w:rFonts w:cs="Arial"/>
          <w:szCs w:val="20"/>
        </w:rPr>
      </w:pPr>
      <w:r w:rsidRPr="00162F38">
        <w:rPr>
          <w:rFonts w:cs="Arial"/>
          <w:szCs w:val="20"/>
        </w:rPr>
        <w:t>Site Class – _________________.</w:t>
      </w:r>
    </w:p>
    <w:p w14:paraId="0E6AA257" w14:textId="77777777" w:rsidR="0062428B" w:rsidRPr="00162F38" w:rsidRDefault="0062428B" w:rsidP="002425F3">
      <w:pPr>
        <w:pStyle w:val="SpecHeading51"/>
        <w:numPr>
          <w:ilvl w:val="4"/>
          <w:numId w:val="3"/>
        </w:numPr>
        <w:rPr>
          <w:szCs w:val="20"/>
        </w:rPr>
      </w:pPr>
      <w:r w:rsidRPr="00162F38">
        <w:rPr>
          <w:szCs w:val="20"/>
        </w:rPr>
        <w:t>Floor Load.</w:t>
      </w:r>
    </w:p>
    <w:p w14:paraId="2BE29330" w14:textId="77777777" w:rsidR="0062428B" w:rsidRPr="00162F38" w:rsidRDefault="0062428B" w:rsidP="002425F3">
      <w:pPr>
        <w:pStyle w:val="SpecHeading6a"/>
        <w:numPr>
          <w:ilvl w:val="5"/>
          <w:numId w:val="3"/>
        </w:numPr>
        <w:rPr>
          <w:rFonts w:cs="Arial"/>
          <w:szCs w:val="20"/>
        </w:rPr>
      </w:pPr>
      <w:r w:rsidRPr="00162F38">
        <w:rPr>
          <w:rFonts w:cs="Arial"/>
          <w:szCs w:val="20"/>
        </w:rPr>
        <w:t xml:space="preserve">Live Load – </w:t>
      </w:r>
      <w:r w:rsidR="007E1A45" w:rsidRPr="00162F38">
        <w:rPr>
          <w:rFonts w:cs="Arial"/>
          <w:szCs w:val="20"/>
        </w:rPr>
        <w:t>_________________.</w:t>
      </w:r>
    </w:p>
    <w:p w14:paraId="2E355907" w14:textId="77777777" w:rsidR="0062428B" w:rsidRPr="00162F38" w:rsidRDefault="0062428B" w:rsidP="002425F3">
      <w:pPr>
        <w:pStyle w:val="SpecHeading6a"/>
        <w:numPr>
          <w:ilvl w:val="5"/>
          <w:numId w:val="3"/>
        </w:numPr>
        <w:rPr>
          <w:rFonts w:cs="Arial"/>
          <w:szCs w:val="20"/>
        </w:rPr>
      </w:pPr>
      <w:r w:rsidRPr="00162F38">
        <w:rPr>
          <w:rFonts w:cs="Arial"/>
          <w:szCs w:val="20"/>
        </w:rPr>
        <w:t xml:space="preserve">Dead Load </w:t>
      </w:r>
      <w:r w:rsidR="00CB6517" w:rsidRPr="00162F38">
        <w:rPr>
          <w:rFonts w:cs="Arial"/>
          <w:szCs w:val="20"/>
        </w:rPr>
        <w:t>(Weight of Material by others)</w:t>
      </w:r>
      <w:r w:rsidRPr="00162F38">
        <w:rPr>
          <w:rFonts w:cs="Arial"/>
          <w:szCs w:val="20"/>
        </w:rPr>
        <w:t xml:space="preserve">– </w:t>
      </w:r>
      <w:r w:rsidR="00567C1E" w:rsidRPr="00162F38">
        <w:rPr>
          <w:rFonts w:cs="Arial"/>
          <w:szCs w:val="20"/>
        </w:rPr>
        <w:t>__________________</w:t>
      </w:r>
      <w:r w:rsidR="007E1A45" w:rsidRPr="00162F38">
        <w:rPr>
          <w:rFonts w:cs="Arial"/>
          <w:szCs w:val="20"/>
        </w:rPr>
        <w:t>.</w:t>
      </w:r>
    </w:p>
    <w:p w14:paraId="4FA52B0C" w14:textId="77777777" w:rsidR="00681604" w:rsidRPr="00162F38" w:rsidRDefault="0062428B" w:rsidP="002425F3">
      <w:pPr>
        <w:pStyle w:val="SpecHeading6a"/>
        <w:numPr>
          <w:ilvl w:val="5"/>
          <w:numId w:val="3"/>
        </w:numPr>
        <w:rPr>
          <w:rFonts w:cs="Arial"/>
          <w:szCs w:val="20"/>
        </w:rPr>
      </w:pPr>
      <w:r w:rsidRPr="00162F38">
        <w:rPr>
          <w:rFonts w:cs="Arial"/>
          <w:szCs w:val="20"/>
        </w:rPr>
        <w:t xml:space="preserve">Collateral Load – </w:t>
      </w:r>
      <w:r w:rsidR="00567C1E" w:rsidRPr="00162F38">
        <w:rPr>
          <w:rFonts w:cs="Arial"/>
          <w:szCs w:val="20"/>
        </w:rPr>
        <w:t>__________________</w:t>
      </w:r>
      <w:r w:rsidR="007E1A45" w:rsidRPr="00162F38">
        <w:rPr>
          <w:rFonts w:cs="Arial"/>
          <w:szCs w:val="20"/>
        </w:rPr>
        <w:t>.</w:t>
      </w:r>
    </w:p>
    <w:p w14:paraId="0E714C78" w14:textId="77777777" w:rsidR="007A6511" w:rsidRPr="00162F38" w:rsidRDefault="00A85688" w:rsidP="002425F3">
      <w:pPr>
        <w:pStyle w:val="SpecHeading51"/>
        <w:numPr>
          <w:ilvl w:val="4"/>
          <w:numId w:val="3"/>
        </w:numPr>
        <w:rPr>
          <w:szCs w:val="20"/>
        </w:rPr>
      </w:pPr>
      <w:r w:rsidRPr="00162F38">
        <w:rPr>
          <w:szCs w:val="20"/>
        </w:rPr>
        <w:t xml:space="preserve">Auxiliary Loads: Auxiliary </w:t>
      </w:r>
      <w:proofErr w:type="gramStart"/>
      <w:r w:rsidRPr="00162F38">
        <w:rPr>
          <w:szCs w:val="20"/>
        </w:rPr>
        <w:t>loads shall</w:t>
      </w:r>
      <w:proofErr w:type="gramEnd"/>
      <w:r w:rsidRPr="00162F38">
        <w:rPr>
          <w:szCs w:val="20"/>
        </w:rPr>
        <w:t xml:space="preserve"> include dynamic loads, such as cranes and material handling systems, and will </w:t>
      </w:r>
      <w:proofErr w:type="gramStart"/>
      <w:r w:rsidRPr="00162F38">
        <w:rPr>
          <w:szCs w:val="20"/>
        </w:rPr>
        <w:t>be defined</w:t>
      </w:r>
      <w:proofErr w:type="gramEnd"/>
      <w:r w:rsidRPr="00162F38">
        <w:rPr>
          <w:szCs w:val="20"/>
        </w:rPr>
        <w:t xml:space="preserve"> in the Contract Documents.</w:t>
      </w:r>
    </w:p>
    <w:p w14:paraId="2B8F5AA8" w14:textId="77777777" w:rsidR="00A85688" w:rsidRPr="00162F38" w:rsidRDefault="00A85688" w:rsidP="002425F3">
      <w:pPr>
        <w:pStyle w:val="SpecHeading51"/>
        <w:numPr>
          <w:ilvl w:val="4"/>
          <w:numId w:val="3"/>
        </w:numPr>
        <w:rPr>
          <w:szCs w:val="20"/>
        </w:rPr>
      </w:pPr>
      <w:r w:rsidRPr="00162F38">
        <w:rPr>
          <w:szCs w:val="20"/>
        </w:rPr>
        <w:t>Crane Loads:</w:t>
      </w:r>
    </w:p>
    <w:p w14:paraId="3595A850" w14:textId="77777777" w:rsidR="00A85688" w:rsidRPr="00162F38" w:rsidRDefault="00A85688" w:rsidP="002425F3">
      <w:pPr>
        <w:pStyle w:val="SpecHeading6a"/>
        <w:numPr>
          <w:ilvl w:val="5"/>
          <w:numId w:val="3"/>
        </w:numPr>
        <w:rPr>
          <w:rFonts w:cs="Arial"/>
          <w:szCs w:val="20"/>
        </w:rPr>
      </w:pPr>
      <w:r w:rsidRPr="00162F38">
        <w:rPr>
          <w:rFonts w:cs="Arial"/>
          <w:szCs w:val="20"/>
        </w:rPr>
        <w:t>Crane loads shall be a function of the Service Class as defined by the governing code and Crane Manufacturers Association of America (CMAA) and the rated tonnage (A- Standby or Infrequent service, B- Light service, C- Moderate service, D- Heavy Service, E- Severe Service, F- Continuous Severe Service).</w:t>
      </w:r>
    </w:p>
    <w:p w14:paraId="4966D144" w14:textId="77777777" w:rsidR="00A85688" w:rsidRPr="00162F38" w:rsidRDefault="00A85688" w:rsidP="002425F3">
      <w:pPr>
        <w:pStyle w:val="SpecHeading6a"/>
        <w:numPr>
          <w:ilvl w:val="5"/>
          <w:numId w:val="3"/>
        </w:numPr>
        <w:rPr>
          <w:rFonts w:cs="Arial"/>
          <w:szCs w:val="20"/>
        </w:rPr>
      </w:pPr>
      <w:r w:rsidRPr="00162F38">
        <w:rPr>
          <w:rFonts w:cs="Arial"/>
          <w:szCs w:val="20"/>
        </w:rPr>
        <w:t>Cranes in Service Class E or F shall be in accordance with AISE 13.</w:t>
      </w:r>
    </w:p>
    <w:p w14:paraId="0876ED21" w14:textId="77777777" w:rsidR="00A85688" w:rsidRPr="00162F38" w:rsidRDefault="00A85688" w:rsidP="002425F3">
      <w:pPr>
        <w:pStyle w:val="SpecHeading6a"/>
        <w:numPr>
          <w:ilvl w:val="5"/>
          <w:numId w:val="3"/>
        </w:numPr>
        <w:rPr>
          <w:rFonts w:cs="Arial"/>
          <w:szCs w:val="20"/>
        </w:rPr>
      </w:pPr>
      <w:r w:rsidRPr="00162F38">
        <w:rPr>
          <w:rFonts w:cs="Arial"/>
          <w:szCs w:val="20"/>
        </w:rPr>
        <w:t>Service Class of Crane</w:t>
      </w:r>
      <w:proofErr w:type="gramStart"/>
      <w:r w:rsidRPr="00162F38">
        <w:rPr>
          <w:rFonts w:cs="Arial"/>
          <w:szCs w:val="20"/>
        </w:rPr>
        <w:t>:  _</w:t>
      </w:r>
      <w:proofErr w:type="gramEnd"/>
      <w:r w:rsidRPr="00162F38">
        <w:rPr>
          <w:rFonts w:cs="Arial"/>
          <w:szCs w:val="20"/>
        </w:rPr>
        <w:t>___________.</w:t>
      </w:r>
    </w:p>
    <w:p w14:paraId="5573D325" w14:textId="77777777" w:rsidR="00A85688" w:rsidRPr="00162F38" w:rsidRDefault="00A85688" w:rsidP="002425F3">
      <w:pPr>
        <w:pStyle w:val="SpecHeading6a"/>
        <w:numPr>
          <w:ilvl w:val="5"/>
          <w:numId w:val="3"/>
        </w:numPr>
        <w:rPr>
          <w:rFonts w:cs="Arial"/>
          <w:szCs w:val="20"/>
        </w:rPr>
      </w:pPr>
      <w:r w:rsidRPr="00162F38">
        <w:rPr>
          <w:rFonts w:cs="Arial"/>
          <w:szCs w:val="20"/>
        </w:rPr>
        <w:t>Deflection Criterion for Crane</w:t>
      </w:r>
      <w:proofErr w:type="gramStart"/>
      <w:r w:rsidRPr="00162F38">
        <w:rPr>
          <w:rFonts w:cs="Arial"/>
          <w:szCs w:val="20"/>
        </w:rPr>
        <w:t>:  _</w:t>
      </w:r>
      <w:proofErr w:type="gramEnd"/>
      <w:r w:rsidRPr="00162F38">
        <w:rPr>
          <w:rFonts w:cs="Arial"/>
          <w:szCs w:val="20"/>
        </w:rPr>
        <w:t>___________.</w:t>
      </w:r>
    </w:p>
    <w:p w14:paraId="57780935" w14:textId="77777777" w:rsidR="00A85688" w:rsidRPr="00162F38" w:rsidRDefault="00A85688" w:rsidP="002425F3">
      <w:pPr>
        <w:pStyle w:val="SpecHeading6a"/>
        <w:numPr>
          <w:ilvl w:val="5"/>
          <w:numId w:val="3"/>
        </w:numPr>
        <w:rPr>
          <w:rFonts w:cs="Arial"/>
          <w:szCs w:val="20"/>
        </w:rPr>
      </w:pPr>
      <w:r w:rsidRPr="00162F38">
        <w:rPr>
          <w:rFonts w:cs="Arial"/>
          <w:szCs w:val="20"/>
        </w:rPr>
        <w:lastRenderedPageBreak/>
        <w:t xml:space="preserve">Crane loads will </w:t>
      </w:r>
      <w:proofErr w:type="gramStart"/>
      <w:r w:rsidRPr="00162F38">
        <w:rPr>
          <w:rFonts w:cs="Arial"/>
          <w:szCs w:val="20"/>
        </w:rPr>
        <w:t>be obtained</w:t>
      </w:r>
      <w:proofErr w:type="gramEnd"/>
      <w:r w:rsidRPr="00162F38">
        <w:rPr>
          <w:rFonts w:cs="Arial"/>
          <w:szCs w:val="20"/>
        </w:rPr>
        <w:t xml:space="preserve"> from the crane manufacturer and supplied by the Architect to the metal building system manufacturer at the time of bid.</w:t>
      </w:r>
    </w:p>
    <w:p w14:paraId="33061D22" w14:textId="77777777" w:rsidR="00A85688" w:rsidRPr="00162F38" w:rsidRDefault="00A85688" w:rsidP="002425F3">
      <w:pPr>
        <w:pStyle w:val="SpecHeading6a"/>
        <w:numPr>
          <w:ilvl w:val="5"/>
          <w:numId w:val="3"/>
        </w:numPr>
        <w:rPr>
          <w:rFonts w:cs="Arial"/>
          <w:szCs w:val="20"/>
        </w:rPr>
      </w:pPr>
      <w:r w:rsidRPr="00162F38">
        <w:rPr>
          <w:rFonts w:cs="Arial"/>
          <w:szCs w:val="20"/>
        </w:rPr>
        <w:t xml:space="preserve">Building structure shall </w:t>
      </w:r>
      <w:proofErr w:type="gramStart"/>
      <w:r w:rsidRPr="00162F38">
        <w:rPr>
          <w:rFonts w:cs="Arial"/>
          <w:szCs w:val="20"/>
        </w:rPr>
        <w:t>be designed</w:t>
      </w:r>
      <w:proofErr w:type="gramEnd"/>
      <w:r w:rsidRPr="00162F38">
        <w:rPr>
          <w:rFonts w:cs="Arial"/>
          <w:szCs w:val="20"/>
        </w:rPr>
        <w:t xml:space="preserve"> for the crane loads in accordance with the governing code.</w:t>
      </w:r>
    </w:p>
    <w:p w14:paraId="0C9863E4" w14:textId="77777777" w:rsidR="00A85688" w:rsidRPr="00162F38" w:rsidRDefault="00A85688" w:rsidP="002425F3">
      <w:pPr>
        <w:pStyle w:val="SpecHeading6a"/>
        <w:numPr>
          <w:ilvl w:val="5"/>
          <w:numId w:val="3"/>
        </w:numPr>
        <w:rPr>
          <w:rFonts w:cs="Arial"/>
          <w:szCs w:val="20"/>
        </w:rPr>
      </w:pPr>
      <w:r w:rsidRPr="00162F38">
        <w:rPr>
          <w:rFonts w:cs="Arial"/>
          <w:szCs w:val="20"/>
        </w:rPr>
        <w:t xml:space="preserve">Multiple cranes in the same bay or aisle shall </w:t>
      </w:r>
      <w:proofErr w:type="gramStart"/>
      <w:r w:rsidRPr="00162F38">
        <w:rPr>
          <w:rFonts w:cs="Arial"/>
          <w:szCs w:val="20"/>
        </w:rPr>
        <w:t>be designed</w:t>
      </w:r>
      <w:proofErr w:type="gramEnd"/>
      <w:r w:rsidRPr="00162F38">
        <w:rPr>
          <w:rFonts w:cs="Arial"/>
          <w:szCs w:val="20"/>
        </w:rPr>
        <w:t xml:space="preserve"> in accordance with the governing code.</w:t>
      </w:r>
    </w:p>
    <w:p w14:paraId="4D3CE0B1" w14:textId="77777777" w:rsidR="0042749D" w:rsidRPr="00162F38" w:rsidRDefault="00A85688" w:rsidP="002425F3">
      <w:pPr>
        <w:pStyle w:val="SpecHeading6a"/>
        <w:numPr>
          <w:ilvl w:val="5"/>
          <w:numId w:val="3"/>
        </w:numPr>
        <w:rPr>
          <w:rFonts w:cs="Arial"/>
          <w:szCs w:val="20"/>
        </w:rPr>
      </w:pPr>
      <w:r w:rsidRPr="00162F38">
        <w:rPr>
          <w:rFonts w:cs="Arial"/>
          <w:szCs w:val="20"/>
        </w:rPr>
        <w:t xml:space="preserve">If the governing code does not address multiple crane design practices, MBMA Metal Building Systems Manual shall </w:t>
      </w:r>
      <w:proofErr w:type="gramStart"/>
      <w:r w:rsidRPr="00162F38">
        <w:rPr>
          <w:rFonts w:cs="Arial"/>
          <w:szCs w:val="20"/>
        </w:rPr>
        <w:t>be used</w:t>
      </w:r>
      <w:proofErr w:type="gramEnd"/>
      <w:r w:rsidRPr="00162F38">
        <w:rPr>
          <w:rFonts w:cs="Arial"/>
          <w:szCs w:val="20"/>
        </w:rPr>
        <w:t>.</w:t>
      </w:r>
    </w:p>
    <w:p w14:paraId="3384CF5A" w14:textId="77777777" w:rsidR="00AC0E52" w:rsidRPr="00162F38" w:rsidRDefault="00AC0E52" w:rsidP="00AC0E52"/>
    <w:p w14:paraId="09137C80" w14:textId="77777777" w:rsidR="00764DBE" w:rsidRPr="00162F38" w:rsidRDefault="00AC0E52" w:rsidP="00AC0E52">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162F38">
        <w:rPr>
          <w:rFonts w:ascii="Arial" w:hAnsi="Arial" w:cs="Arial"/>
          <w:b/>
          <w:sz w:val="20"/>
          <w:szCs w:val="20"/>
        </w:rPr>
        <w:t xml:space="preserve">Note: Listed below are the </w:t>
      </w:r>
      <w:r w:rsidR="001056BA" w:rsidRPr="00162F38">
        <w:rPr>
          <w:rFonts w:ascii="Arial" w:hAnsi="Arial" w:cs="Arial"/>
          <w:b/>
          <w:sz w:val="20"/>
          <w:szCs w:val="20"/>
        </w:rPr>
        <w:t>General Serviceability Limits</w:t>
      </w:r>
      <w:r w:rsidRPr="00162F38">
        <w:rPr>
          <w:rFonts w:ascii="Arial" w:hAnsi="Arial" w:cs="Arial"/>
          <w:b/>
          <w:sz w:val="20"/>
          <w:szCs w:val="20"/>
        </w:rPr>
        <w:t xml:space="preserve">, please </w:t>
      </w:r>
      <w:r w:rsidR="0069379F" w:rsidRPr="00162F38">
        <w:rPr>
          <w:rFonts w:ascii="Arial" w:hAnsi="Arial" w:cs="Arial"/>
          <w:b/>
          <w:sz w:val="20"/>
          <w:szCs w:val="20"/>
        </w:rPr>
        <w:t>adjust if necessary.</w:t>
      </w:r>
    </w:p>
    <w:p w14:paraId="4B9BF4F2" w14:textId="7F810322" w:rsidR="009B4447" w:rsidRPr="00162F38" w:rsidRDefault="001056BA" w:rsidP="002425F3">
      <w:pPr>
        <w:pStyle w:val="SpecHeading4A"/>
        <w:numPr>
          <w:ilvl w:val="3"/>
          <w:numId w:val="3"/>
        </w:numPr>
        <w:rPr>
          <w:szCs w:val="20"/>
        </w:rPr>
      </w:pPr>
      <w:r w:rsidRPr="00162F38">
        <w:rPr>
          <w:szCs w:val="20"/>
        </w:rPr>
        <w:t>General Serviceability Limits</w:t>
      </w:r>
      <w:r w:rsidR="006C26E9" w:rsidRPr="00162F38">
        <w:rPr>
          <w:szCs w:val="20"/>
        </w:rPr>
        <w:t>:</w:t>
      </w:r>
      <w:r w:rsidR="005743E8" w:rsidRPr="00162F38">
        <w:rPr>
          <w:szCs w:val="20"/>
        </w:rPr>
        <w:t xml:space="preserve"> </w:t>
      </w:r>
    </w:p>
    <w:p w14:paraId="3910B577" w14:textId="77777777" w:rsidR="001056BA" w:rsidRPr="00162F38" w:rsidRDefault="001056BA" w:rsidP="002425F3">
      <w:pPr>
        <w:pStyle w:val="SpecHeading51"/>
        <w:numPr>
          <w:ilvl w:val="4"/>
          <w:numId w:val="3"/>
        </w:numPr>
        <w:rPr>
          <w:szCs w:val="20"/>
        </w:rPr>
      </w:pPr>
      <w:r w:rsidRPr="00162F38">
        <w:rPr>
          <w:szCs w:val="20"/>
        </w:rPr>
        <w:t>Deflection Limits shall be in accordance with the applicable provisions of the Metal Building Systems Manual (MBMA), latest edition.</w:t>
      </w:r>
    </w:p>
    <w:p w14:paraId="678FD9D9" w14:textId="77777777" w:rsidR="001056BA" w:rsidRPr="00162F38" w:rsidRDefault="001056BA" w:rsidP="002425F3">
      <w:pPr>
        <w:pStyle w:val="SpecHeading51"/>
        <w:numPr>
          <w:ilvl w:val="4"/>
          <w:numId w:val="3"/>
        </w:numPr>
        <w:tabs>
          <w:tab w:val="clear" w:pos="720"/>
        </w:tabs>
        <w:outlineLvl w:val="9"/>
        <w:rPr>
          <w:szCs w:val="20"/>
        </w:rPr>
      </w:pPr>
      <w:r w:rsidRPr="00162F38">
        <w:rPr>
          <w:szCs w:val="20"/>
        </w:rPr>
        <w:t xml:space="preserve">Vertical deflection limits apply for snow load (50-year mean-recurrence interval) plus collateral load, or the code required live load. The horizontal drift and deflections limits apply for the loads induced by a basic wind speed corresponding to a </w:t>
      </w:r>
      <w:proofErr w:type="gramStart"/>
      <w:r w:rsidRPr="00162F38">
        <w:rPr>
          <w:szCs w:val="20"/>
        </w:rPr>
        <w:t>10 year</w:t>
      </w:r>
      <w:proofErr w:type="gramEnd"/>
      <w:r w:rsidRPr="00162F38">
        <w:rPr>
          <w:szCs w:val="20"/>
        </w:rPr>
        <w:t xml:space="preserve"> mean-recurrence interval.</w:t>
      </w:r>
    </w:p>
    <w:p w14:paraId="14A53FF6" w14:textId="77777777" w:rsidR="00993412" w:rsidRPr="00162F38" w:rsidRDefault="00993412" w:rsidP="00993412"/>
    <w:p w14:paraId="229389F3" w14:textId="77777777" w:rsidR="0037271A" w:rsidRPr="00162F38" w:rsidRDefault="0037271A" w:rsidP="00993412"/>
    <w:p w14:paraId="111FF0FE" w14:textId="77777777" w:rsidR="005743E8" w:rsidRPr="00162F38" w:rsidRDefault="005743E8" w:rsidP="002425F3">
      <w:pPr>
        <w:pStyle w:val="SpecHeading311"/>
        <w:numPr>
          <w:ilvl w:val="2"/>
          <w:numId w:val="3"/>
        </w:numPr>
        <w:rPr>
          <w:rFonts w:cs="Arial"/>
          <w:sz w:val="20"/>
          <w:szCs w:val="20"/>
        </w:rPr>
      </w:pPr>
      <w:r w:rsidRPr="00162F38">
        <w:rPr>
          <w:rFonts w:cs="Arial"/>
          <w:sz w:val="20"/>
          <w:szCs w:val="20"/>
        </w:rPr>
        <w:t>SUBMITTALS</w:t>
      </w:r>
    </w:p>
    <w:p w14:paraId="116CFF37" w14:textId="77777777" w:rsidR="00485A72" w:rsidRPr="00162F38" w:rsidRDefault="00485A72" w:rsidP="00485A72">
      <w:pPr>
        <w:pBdr>
          <w:top w:val="single" w:sz="4" w:space="1" w:color="auto"/>
          <w:left w:val="single" w:sz="4" w:space="4" w:color="auto"/>
          <w:bottom w:val="single" w:sz="4" w:space="1" w:color="auto"/>
          <w:right w:val="single" w:sz="4" w:space="4" w:color="auto"/>
        </w:pBdr>
        <w:rPr>
          <w:b/>
        </w:rPr>
      </w:pPr>
      <w:r w:rsidRPr="00162F38">
        <w:rPr>
          <w:b/>
        </w:rPr>
        <w:t>Note: Please delete all submittals that do not apply to this project</w:t>
      </w:r>
    </w:p>
    <w:p w14:paraId="1D87AAA3" w14:textId="77777777" w:rsidR="005743E8" w:rsidRPr="00162F38" w:rsidRDefault="005743E8" w:rsidP="002425F3">
      <w:pPr>
        <w:pStyle w:val="SpecHeading4A"/>
        <w:numPr>
          <w:ilvl w:val="3"/>
          <w:numId w:val="3"/>
        </w:numPr>
        <w:rPr>
          <w:szCs w:val="20"/>
        </w:rPr>
      </w:pPr>
      <w:r w:rsidRPr="00162F38">
        <w:rPr>
          <w:szCs w:val="20"/>
        </w:rPr>
        <w:t>Submit under provisions of Section 01 33 00.</w:t>
      </w:r>
    </w:p>
    <w:p w14:paraId="78A9F7E4" w14:textId="77777777" w:rsidR="005743E8" w:rsidRPr="00162F38" w:rsidRDefault="005743E8" w:rsidP="005743E8">
      <w:pPr>
        <w:autoSpaceDE w:val="0"/>
        <w:autoSpaceDN w:val="0"/>
        <w:adjustRightInd w:val="0"/>
        <w:spacing w:after="0" w:line="240" w:lineRule="auto"/>
        <w:ind w:left="720"/>
        <w:rPr>
          <w:rFonts w:ascii="Arial" w:hAnsi="Arial" w:cs="Arial"/>
          <w:color w:val="000000"/>
          <w:sz w:val="20"/>
          <w:szCs w:val="20"/>
        </w:rPr>
      </w:pPr>
    </w:p>
    <w:p w14:paraId="2B97ED60" w14:textId="77777777" w:rsidR="005743E8" w:rsidRPr="00162F38" w:rsidRDefault="005743E8" w:rsidP="002425F3">
      <w:pPr>
        <w:pStyle w:val="SpecHeading4A"/>
        <w:numPr>
          <w:ilvl w:val="3"/>
          <w:numId w:val="3"/>
        </w:numPr>
        <w:rPr>
          <w:szCs w:val="20"/>
        </w:rPr>
      </w:pPr>
      <w:r w:rsidRPr="00162F38">
        <w:rPr>
          <w:szCs w:val="20"/>
        </w:rPr>
        <w:t xml:space="preserve">Product Data: Manufacturer's data sheets on each product to </w:t>
      </w:r>
      <w:proofErr w:type="gramStart"/>
      <w:r w:rsidRPr="00162F38">
        <w:rPr>
          <w:szCs w:val="20"/>
        </w:rPr>
        <w:t>be used</w:t>
      </w:r>
      <w:proofErr w:type="gramEnd"/>
      <w:r w:rsidRPr="00162F38">
        <w:rPr>
          <w:szCs w:val="20"/>
        </w:rPr>
        <w:t>, including:</w:t>
      </w:r>
    </w:p>
    <w:p w14:paraId="7E7A45FA" w14:textId="77777777" w:rsidR="005743E8" w:rsidRPr="00162F38" w:rsidRDefault="005743E8" w:rsidP="002425F3">
      <w:pPr>
        <w:pStyle w:val="SpecHeading51"/>
        <w:numPr>
          <w:ilvl w:val="4"/>
          <w:numId w:val="3"/>
        </w:numPr>
        <w:rPr>
          <w:szCs w:val="20"/>
        </w:rPr>
      </w:pPr>
      <w:r w:rsidRPr="00162F38">
        <w:rPr>
          <w:szCs w:val="20"/>
        </w:rPr>
        <w:t>Preparation instructions and recommendations.</w:t>
      </w:r>
    </w:p>
    <w:p w14:paraId="33DB7A50" w14:textId="77777777" w:rsidR="005743E8" w:rsidRPr="00162F38" w:rsidRDefault="005743E8" w:rsidP="002425F3">
      <w:pPr>
        <w:pStyle w:val="SpecHeading51"/>
        <w:numPr>
          <w:ilvl w:val="4"/>
          <w:numId w:val="3"/>
        </w:numPr>
        <w:rPr>
          <w:szCs w:val="20"/>
        </w:rPr>
      </w:pPr>
      <w:r w:rsidRPr="00162F38">
        <w:rPr>
          <w:szCs w:val="20"/>
        </w:rPr>
        <w:t>Storage and handling requirements and recommendations.</w:t>
      </w:r>
    </w:p>
    <w:p w14:paraId="05F01786" w14:textId="77777777" w:rsidR="005743E8" w:rsidRPr="00162F38" w:rsidRDefault="005743E8" w:rsidP="002425F3">
      <w:pPr>
        <w:pStyle w:val="SpecHeading51"/>
        <w:numPr>
          <w:ilvl w:val="4"/>
          <w:numId w:val="3"/>
        </w:numPr>
        <w:rPr>
          <w:szCs w:val="20"/>
        </w:rPr>
      </w:pPr>
      <w:r w:rsidRPr="00162F38">
        <w:rPr>
          <w:szCs w:val="20"/>
        </w:rPr>
        <w:t>Installation methods.</w:t>
      </w:r>
    </w:p>
    <w:p w14:paraId="66C31597" w14:textId="77777777" w:rsidR="005743E8" w:rsidRPr="00162F38" w:rsidRDefault="005743E8" w:rsidP="005743E8">
      <w:pPr>
        <w:autoSpaceDE w:val="0"/>
        <w:autoSpaceDN w:val="0"/>
        <w:adjustRightInd w:val="0"/>
        <w:spacing w:after="0" w:line="240" w:lineRule="auto"/>
        <w:ind w:left="720"/>
        <w:rPr>
          <w:rFonts w:ascii="Arial" w:hAnsi="Arial" w:cs="Arial"/>
          <w:color w:val="000000"/>
          <w:sz w:val="20"/>
          <w:szCs w:val="20"/>
        </w:rPr>
      </w:pPr>
    </w:p>
    <w:p w14:paraId="65203E9C" w14:textId="71F7B4F7" w:rsidR="005743E8" w:rsidRPr="00162F38" w:rsidRDefault="005743E8" w:rsidP="002425F3">
      <w:pPr>
        <w:pStyle w:val="SpecHeading4A"/>
        <w:numPr>
          <w:ilvl w:val="3"/>
          <w:numId w:val="3"/>
        </w:numPr>
        <w:rPr>
          <w:szCs w:val="20"/>
        </w:rPr>
      </w:pPr>
      <w:r w:rsidRPr="00162F38">
        <w:rPr>
          <w:szCs w:val="20"/>
        </w:rPr>
        <w:t xml:space="preserve">Shop Drawings: Provide complete erection drawings for the proper identification and assembly of all building components. Drawings will show anchor bolt </w:t>
      </w:r>
      <w:r w:rsidRPr="00162F38">
        <w:rPr>
          <w:szCs w:val="20"/>
        </w:rPr>
        <w:lastRenderedPageBreak/>
        <w:t xml:space="preserve">settings, transverse cross-sections, sidewall, endwall and roof framing, </w:t>
      </w:r>
      <w:r w:rsidR="00B140F6" w:rsidRPr="00162F38">
        <w:rPr>
          <w:szCs w:val="20"/>
        </w:rPr>
        <w:t>flashing,</w:t>
      </w:r>
      <w:r w:rsidRPr="00162F38">
        <w:rPr>
          <w:szCs w:val="20"/>
        </w:rPr>
        <w:t xml:space="preserve"> and sheeting, and accessory installation details.</w:t>
      </w:r>
    </w:p>
    <w:p w14:paraId="210ED112" w14:textId="77777777" w:rsidR="005743E8" w:rsidRPr="00162F38" w:rsidRDefault="005743E8" w:rsidP="005743E8">
      <w:pPr>
        <w:autoSpaceDE w:val="0"/>
        <w:autoSpaceDN w:val="0"/>
        <w:adjustRightInd w:val="0"/>
        <w:spacing w:after="0" w:line="240" w:lineRule="auto"/>
        <w:ind w:left="720"/>
        <w:rPr>
          <w:rFonts w:ascii="Arial" w:hAnsi="Arial" w:cs="Arial"/>
          <w:color w:val="000000"/>
          <w:sz w:val="20"/>
          <w:szCs w:val="20"/>
        </w:rPr>
      </w:pPr>
    </w:p>
    <w:p w14:paraId="507776AE" w14:textId="77777777" w:rsidR="005743E8" w:rsidRPr="00162F38" w:rsidRDefault="005743E8" w:rsidP="002425F3">
      <w:pPr>
        <w:pStyle w:val="SpecHeading4A"/>
        <w:numPr>
          <w:ilvl w:val="3"/>
          <w:numId w:val="3"/>
        </w:numPr>
        <w:rPr>
          <w:szCs w:val="20"/>
        </w:rPr>
      </w:pPr>
      <w:r w:rsidRPr="00162F38">
        <w:rPr>
          <w:szCs w:val="20"/>
        </w:rPr>
        <w:t xml:space="preserve">Selection Samples: For each </w:t>
      </w:r>
      <w:proofErr w:type="gramStart"/>
      <w:r w:rsidRPr="00162F38">
        <w:rPr>
          <w:szCs w:val="20"/>
        </w:rPr>
        <w:t>finish</w:t>
      </w:r>
      <w:proofErr w:type="gramEnd"/>
      <w:r w:rsidRPr="00162F38">
        <w:rPr>
          <w:szCs w:val="20"/>
        </w:rPr>
        <w:t xml:space="preserve"> product specified, two complete sets of color chips representing manufacturer's full range of available colors and patterns.</w:t>
      </w:r>
    </w:p>
    <w:p w14:paraId="1210D492" w14:textId="77777777" w:rsidR="005743E8" w:rsidRPr="00162F38" w:rsidRDefault="005743E8" w:rsidP="005743E8">
      <w:pPr>
        <w:autoSpaceDE w:val="0"/>
        <w:autoSpaceDN w:val="0"/>
        <w:adjustRightInd w:val="0"/>
        <w:spacing w:after="0" w:line="240" w:lineRule="auto"/>
        <w:ind w:left="720"/>
        <w:rPr>
          <w:rFonts w:ascii="Arial" w:hAnsi="Arial" w:cs="Arial"/>
          <w:color w:val="000000"/>
          <w:sz w:val="20"/>
          <w:szCs w:val="20"/>
        </w:rPr>
      </w:pPr>
    </w:p>
    <w:p w14:paraId="2AB792F9" w14:textId="77777777" w:rsidR="005743E8" w:rsidRPr="00162F38" w:rsidRDefault="005743E8" w:rsidP="002425F3">
      <w:pPr>
        <w:pStyle w:val="SpecHeading4A"/>
        <w:numPr>
          <w:ilvl w:val="3"/>
          <w:numId w:val="3"/>
        </w:numPr>
        <w:rPr>
          <w:szCs w:val="20"/>
        </w:rPr>
      </w:pPr>
      <w:r w:rsidRPr="00162F38">
        <w:rPr>
          <w:szCs w:val="20"/>
        </w:rPr>
        <w:t xml:space="preserve">Verification Samples: For each </w:t>
      </w:r>
      <w:proofErr w:type="gramStart"/>
      <w:r w:rsidRPr="00162F38">
        <w:rPr>
          <w:szCs w:val="20"/>
        </w:rPr>
        <w:t>finish</w:t>
      </w:r>
      <w:proofErr w:type="gramEnd"/>
      <w:r w:rsidRPr="00162F38">
        <w:rPr>
          <w:szCs w:val="20"/>
        </w:rPr>
        <w:t xml:space="preserve"> product specified, two samples, representing actual product, color, and patterns.</w:t>
      </w:r>
    </w:p>
    <w:p w14:paraId="5F8E1B32" w14:textId="77777777" w:rsidR="005743E8" w:rsidRPr="00162F38" w:rsidRDefault="005743E8" w:rsidP="005743E8">
      <w:pPr>
        <w:autoSpaceDE w:val="0"/>
        <w:autoSpaceDN w:val="0"/>
        <w:adjustRightInd w:val="0"/>
        <w:spacing w:after="0" w:line="240" w:lineRule="auto"/>
        <w:ind w:left="720"/>
        <w:rPr>
          <w:rFonts w:ascii="Arial" w:hAnsi="Arial" w:cs="Arial"/>
          <w:color w:val="000000"/>
          <w:sz w:val="20"/>
          <w:szCs w:val="20"/>
        </w:rPr>
      </w:pPr>
    </w:p>
    <w:p w14:paraId="69B6249A" w14:textId="4445D185" w:rsidR="005743E8" w:rsidRPr="00162F38" w:rsidRDefault="005743E8" w:rsidP="002425F3">
      <w:pPr>
        <w:pStyle w:val="SpecHeading4A"/>
        <w:numPr>
          <w:ilvl w:val="3"/>
          <w:numId w:val="3"/>
        </w:numPr>
        <w:rPr>
          <w:szCs w:val="20"/>
        </w:rPr>
      </w:pPr>
      <w:r w:rsidRPr="00162F38">
        <w:rPr>
          <w:szCs w:val="20"/>
        </w:rPr>
        <w:t xml:space="preserve">Certifications: Shop drawings and design analysis shall bear the seal of a registered professional engineer upon request. Design analysis shall be on file and furnished by </w:t>
      </w:r>
      <w:r w:rsidR="00A26862" w:rsidRPr="00162F38">
        <w:rPr>
          <w:szCs w:val="20"/>
        </w:rPr>
        <w:t>the manufacturer</w:t>
      </w:r>
      <w:r w:rsidRPr="00162F38">
        <w:rPr>
          <w:szCs w:val="20"/>
        </w:rPr>
        <w:t xml:space="preserve"> upon request.</w:t>
      </w:r>
    </w:p>
    <w:p w14:paraId="0BA7272D" w14:textId="77777777" w:rsidR="005743E8" w:rsidRPr="00162F38" w:rsidRDefault="005743E8" w:rsidP="005743E8">
      <w:pPr>
        <w:autoSpaceDE w:val="0"/>
        <w:autoSpaceDN w:val="0"/>
        <w:adjustRightInd w:val="0"/>
        <w:spacing w:after="0" w:line="240" w:lineRule="auto"/>
        <w:ind w:left="720"/>
        <w:rPr>
          <w:rFonts w:ascii="Arial" w:hAnsi="Arial" w:cs="Arial"/>
          <w:color w:val="000000"/>
          <w:sz w:val="20"/>
          <w:szCs w:val="20"/>
        </w:rPr>
      </w:pPr>
    </w:p>
    <w:p w14:paraId="2696AD29" w14:textId="77777777" w:rsidR="005743E8" w:rsidRPr="00162F38" w:rsidRDefault="005743E8" w:rsidP="002425F3">
      <w:pPr>
        <w:pStyle w:val="SpecHeading4A"/>
        <w:numPr>
          <w:ilvl w:val="3"/>
          <w:numId w:val="3"/>
        </w:numPr>
        <w:rPr>
          <w:szCs w:val="20"/>
        </w:rPr>
      </w:pPr>
      <w:r w:rsidRPr="00162F38">
        <w:rPr>
          <w:szCs w:val="20"/>
        </w:rPr>
        <w:t xml:space="preserve">Bill of Materials: Bills of material shall </w:t>
      </w:r>
      <w:proofErr w:type="gramStart"/>
      <w:r w:rsidRPr="00162F38">
        <w:rPr>
          <w:szCs w:val="20"/>
        </w:rPr>
        <w:t>be furnished</w:t>
      </w:r>
      <w:proofErr w:type="gramEnd"/>
      <w:r w:rsidRPr="00162F38">
        <w:rPr>
          <w:szCs w:val="20"/>
        </w:rPr>
        <w:t xml:space="preserve"> and shall include item weights</w:t>
      </w:r>
      <w:r w:rsidR="004A3862" w:rsidRPr="00162F38">
        <w:rPr>
          <w:szCs w:val="20"/>
        </w:rPr>
        <w:t>.</w:t>
      </w:r>
    </w:p>
    <w:p w14:paraId="7D7DC021" w14:textId="77777777" w:rsidR="005743E8" w:rsidRPr="00162F38" w:rsidRDefault="005743E8" w:rsidP="005743E8">
      <w:pPr>
        <w:autoSpaceDE w:val="0"/>
        <w:autoSpaceDN w:val="0"/>
        <w:adjustRightInd w:val="0"/>
        <w:spacing w:after="0" w:line="240" w:lineRule="auto"/>
        <w:ind w:left="720"/>
        <w:rPr>
          <w:rFonts w:ascii="Arial" w:hAnsi="Arial" w:cs="Arial"/>
          <w:color w:val="000000"/>
          <w:sz w:val="20"/>
          <w:szCs w:val="20"/>
        </w:rPr>
      </w:pPr>
    </w:p>
    <w:p w14:paraId="5C40A1B4" w14:textId="4258094C" w:rsidR="003238D0" w:rsidRPr="00162F38" w:rsidRDefault="00DA2A38" w:rsidP="002425F3">
      <w:pPr>
        <w:pStyle w:val="SpecHeading4A"/>
        <w:numPr>
          <w:ilvl w:val="3"/>
          <w:numId w:val="3"/>
        </w:numPr>
        <w:rPr>
          <w:szCs w:val="20"/>
        </w:rPr>
      </w:pPr>
      <w:r w:rsidRPr="00162F38">
        <w:rPr>
          <w:szCs w:val="20"/>
        </w:rPr>
        <w:t xml:space="preserve">Preventive </w:t>
      </w:r>
      <w:r w:rsidR="003238D0" w:rsidRPr="00162F38">
        <w:rPr>
          <w:szCs w:val="20"/>
        </w:rPr>
        <w:t>Maintenance Manual.</w:t>
      </w:r>
    </w:p>
    <w:p w14:paraId="36887000" w14:textId="77777777" w:rsidR="005743E8" w:rsidRPr="00162F38" w:rsidRDefault="005743E8" w:rsidP="002425F3">
      <w:pPr>
        <w:pStyle w:val="SpecHeading4A"/>
        <w:numPr>
          <w:ilvl w:val="3"/>
          <w:numId w:val="3"/>
        </w:numPr>
        <w:rPr>
          <w:szCs w:val="20"/>
        </w:rPr>
      </w:pPr>
      <w:r w:rsidRPr="00162F38">
        <w:rPr>
          <w:szCs w:val="20"/>
        </w:rPr>
        <w:t xml:space="preserve">Welder's Certifications: Certification of welder qualifications shall </w:t>
      </w:r>
      <w:proofErr w:type="gramStart"/>
      <w:r w:rsidRPr="00162F38">
        <w:rPr>
          <w:szCs w:val="20"/>
        </w:rPr>
        <w:t>be furnished</w:t>
      </w:r>
      <w:proofErr w:type="gramEnd"/>
      <w:r w:rsidRPr="00162F38">
        <w:rPr>
          <w:szCs w:val="20"/>
        </w:rPr>
        <w:t xml:space="preserve"> as specified by the Project Engineer.</w:t>
      </w:r>
    </w:p>
    <w:p w14:paraId="2B3D8246" w14:textId="77777777" w:rsidR="00A86157" w:rsidRPr="00162F38" w:rsidRDefault="00A86157" w:rsidP="00A86157"/>
    <w:p w14:paraId="71BB7BD6" w14:textId="77777777" w:rsidR="00425A86" w:rsidRPr="00162F38" w:rsidRDefault="00485A72" w:rsidP="00425A86">
      <w:pPr>
        <w:pBdr>
          <w:top w:val="single" w:sz="4" w:space="1" w:color="auto"/>
          <w:left w:val="single" w:sz="4" w:space="4" w:color="auto"/>
          <w:bottom w:val="single" w:sz="4" w:space="1" w:color="auto"/>
          <w:right w:val="single" w:sz="4" w:space="4" w:color="auto"/>
        </w:pBdr>
        <w:rPr>
          <w:b/>
        </w:rPr>
      </w:pPr>
      <w:r w:rsidRPr="00162F38">
        <w:rPr>
          <w:b/>
        </w:rPr>
        <w:t>Note</w:t>
      </w:r>
      <w:r w:rsidR="00425A86" w:rsidRPr="00162F38">
        <w:rPr>
          <w:b/>
        </w:rPr>
        <w:t xml:space="preserve">: Specify </w:t>
      </w:r>
      <w:r w:rsidR="00425A86" w:rsidRPr="00162F38">
        <w:rPr>
          <w:b/>
          <w:i/>
          <w:u w:val="single"/>
        </w:rPr>
        <w:t>any</w:t>
      </w:r>
      <w:r w:rsidR="00425A86" w:rsidRPr="00162F38">
        <w:rPr>
          <w:b/>
        </w:rPr>
        <w:t xml:space="preserve"> of the following </w:t>
      </w:r>
      <w:r w:rsidR="00425A86" w:rsidRPr="00162F38">
        <w:rPr>
          <w:b/>
          <w:i/>
          <w:u w:val="single"/>
        </w:rPr>
        <w:t>three</w:t>
      </w:r>
      <w:r w:rsidR="00425A86" w:rsidRPr="00162F38">
        <w:rPr>
          <w:b/>
        </w:rPr>
        <w:t xml:space="preserve"> sentences that apply to this project</w:t>
      </w:r>
      <w:r w:rsidR="00CA470C" w:rsidRPr="00162F38">
        <w:rPr>
          <w:b/>
        </w:rPr>
        <w:t>, delete any or all that do not apply</w:t>
      </w:r>
      <w:r w:rsidR="00425A86" w:rsidRPr="00162F38">
        <w:rPr>
          <w:b/>
        </w:rPr>
        <w:t>. For Factory Mutual identify the proper classification.</w:t>
      </w:r>
    </w:p>
    <w:p w14:paraId="408ABABA" w14:textId="77777777" w:rsidR="005743E8" w:rsidRPr="00162F38" w:rsidRDefault="005743E8" w:rsidP="002425F3">
      <w:pPr>
        <w:pStyle w:val="SpecHeading4A"/>
        <w:numPr>
          <w:ilvl w:val="3"/>
          <w:numId w:val="3"/>
        </w:numPr>
        <w:rPr>
          <w:szCs w:val="20"/>
        </w:rPr>
      </w:pPr>
      <w:r w:rsidRPr="00162F38">
        <w:rPr>
          <w:szCs w:val="20"/>
        </w:rPr>
        <w:t xml:space="preserve">Submit certification verifying that the metal roof system has been </w:t>
      </w:r>
      <w:proofErr w:type="gramStart"/>
      <w:r w:rsidRPr="00162F38">
        <w:rPr>
          <w:szCs w:val="20"/>
        </w:rPr>
        <w:t>tested</w:t>
      </w:r>
      <w:proofErr w:type="gramEnd"/>
      <w:r w:rsidRPr="00162F38">
        <w:rPr>
          <w:szCs w:val="20"/>
        </w:rPr>
        <w:t xml:space="preserve"> and approved by Underwriter’s Laboratory as Class 90.</w:t>
      </w:r>
    </w:p>
    <w:p w14:paraId="252A4052" w14:textId="77777777" w:rsidR="005743E8" w:rsidRPr="00162F38" w:rsidRDefault="005743E8" w:rsidP="005743E8">
      <w:pPr>
        <w:autoSpaceDE w:val="0"/>
        <w:autoSpaceDN w:val="0"/>
        <w:adjustRightInd w:val="0"/>
        <w:spacing w:after="0" w:line="240" w:lineRule="auto"/>
        <w:rPr>
          <w:rFonts w:ascii="Arial" w:hAnsi="Arial" w:cs="Arial"/>
          <w:color w:val="000000"/>
          <w:sz w:val="20"/>
          <w:szCs w:val="20"/>
        </w:rPr>
      </w:pPr>
    </w:p>
    <w:p w14:paraId="60F25FF4" w14:textId="77777777" w:rsidR="005743E8" w:rsidRPr="00162F38" w:rsidRDefault="005743E8" w:rsidP="002425F3">
      <w:pPr>
        <w:pStyle w:val="SpecHeading4A"/>
        <w:numPr>
          <w:ilvl w:val="3"/>
          <w:numId w:val="3"/>
        </w:numPr>
        <w:rPr>
          <w:szCs w:val="20"/>
        </w:rPr>
      </w:pPr>
      <w:r w:rsidRPr="00162F38">
        <w:rPr>
          <w:szCs w:val="20"/>
        </w:rPr>
        <w:t xml:space="preserve">Submit certification verifying that the metal roof system has been </w:t>
      </w:r>
      <w:proofErr w:type="gramStart"/>
      <w:r w:rsidRPr="00162F38">
        <w:rPr>
          <w:szCs w:val="20"/>
        </w:rPr>
        <w:t>tested</w:t>
      </w:r>
      <w:proofErr w:type="gramEnd"/>
      <w:r w:rsidRPr="00162F38">
        <w:rPr>
          <w:szCs w:val="20"/>
        </w:rPr>
        <w:t xml:space="preserve"> and approved by Factory Mutual as </w:t>
      </w:r>
      <w:proofErr w:type="gramStart"/>
      <w:r w:rsidRPr="00162F38">
        <w:rPr>
          <w:szCs w:val="20"/>
        </w:rPr>
        <w:t>Class __</w:t>
      </w:r>
      <w:proofErr w:type="gramEnd"/>
      <w:r w:rsidRPr="00162F38">
        <w:rPr>
          <w:szCs w:val="20"/>
        </w:rPr>
        <w:t>______.</w:t>
      </w:r>
    </w:p>
    <w:p w14:paraId="4D580F7F" w14:textId="77777777" w:rsidR="005743E8" w:rsidRPr="00162F38" w:rsidRDefault="005743E8" w:rsidP="005743E8">
      <w:pPr>
        <w:autoSpaceDE w:val="0"/>
        <w:autoSpaceDN w:val="0"/>
        <w:adjustRightInd w:val="0"/>
        <w:spacing w:after="0" w:line="240" w:lineRule="auto"/>
        <w:rPr>
          <w:rFonts w:ascii="Arial" w:hAnsi="Arial" w:cs="Arial"/>
          <w:color w:val="000000"/>
          <w:sz w:val="20"/>
          <w:szCs w:val="20"/>
        </w:rPr>
      </w:pPr>
    </w:p>
    <w:p w14:paraId="46575EA4" w14:textId="77777777" w:rsidR="005743E8" w:rsidRPr="00162F38" w:rsidRDefault="005743E8" w:rsidP="002425F3">
      <w:pPr>
        <w:pStyle w:val="SpecHeading4A"/>
        <w:numPr>
          <w:ilvl w:val="3"/>
          <w:numId w:val="3"/>
        </w:numPr>
        <w:rPr>
          <w:szCs w:val="20"/>
        </w:rPr>
      </w:pPr>
      <w:r w:rsidRPr="00162F38">
        <w:rPr>
          <w:szCs w:val="20"/>
        </w:rPr>
        <w:t xml:space="preserve">Submit certification verifying that the metal standing seam roof system has been </w:t>
      </w:r>
      <w:proofErr w:type="gramStart"/>
      <w:r w:rsidRPr="00162F38">
        <w:rPr>
          <w:szCs w:val="20"/>
        </w:rPr>
        <w:t>tested</w:t>
      </w:r>
      <w:proofErr w:type="gramEnd"/>
      <w:r w:rsidRPr="00162F38">
        <w:rPr>
          <w:szCs w:val="20"/>
        </w:rPr>
        <w:t xml:space="preserve"> in accordance with ASTM E 1592 test protocols.</w:t>
      </w:r>
    </w:p>
    <w:p w14:paraId="40DCDB44" w14:textId="77777777" w:rsidR="00411F7C" w:rsidRPr="00162F38" w:rsidRDefault="00411F7C" w:rsidP="00411F7C"/>
    <w:p w14:paraId="4791C010" w14:textId="1090F0A3" w:rsidR="00411F7C" w:rsidRPr="00162F38" w:rsidRDefault="00411F7C" w:rsidP="00411F7C">
      <w:pPr>
        <w:pBdr>
          <w:top w:val="single" w:sz="4" w:space="1" w:color="auto"/>
          <w:left w:val="single" w:sz="4" w:space="4" w:color="auto"/>
          <w:bottom w:val="single" w:sz="4" w:space="1" w:color="auto"/>
          <w:right w:val="single" w:sz="4" w:space="4" w:color="auto"/>
        </w:pBdr>
        <w:rPr>
          <w:b/>
          <w:bCs/>
        </w:rPr>
      </w:pPr>
      <w:r w:rsidRPr="00162F38">
        <w:rPr>
          <w:b/>
          <w:bCs/>
        </w:rPr>
        <w:t>Specifier: Retain following paragraph for LEED projects:</w:t>
      </w:r>
    </w:p>
    <w:p w14:paraId="18E33A33" w14:textId="77777777" w:rsidR="00B842F2" w:rsidRPr="00162F38" w:rsidRDefault="00B842F2" w:rsidP="002425F3">
      <w:pPr>
        <w:pStyle w:val="SpecHeading4A"/>
        <w:numPr>
          <w:ilvl w:val="3"/>
          <w:numId w:val="3"/>
        </w:numPr>
        <w:rPr>
          <w:szCs w:val="20"/>
        </w:rPr>
      </w:pPr>
      <w:r w:rsidRPr="00162F38">
        <w:rPr>
          <w:szCs w:val="20"/>
        </w:rPr>
        <w:t xml:space="preserve">LEED Submittals: Provide Documentation for the following: </w:t>
      </w:r>
    </w:p>
    <w:p w14:paraId="3E016AE0" w14:textId="77777777" w:rsidR="00B842F2" w:rsidRPr="00162F38" w:rsidRDefault="00B842F2" w:rsidP="002425F3">
      <w:pPr>
        <w:pStyle w:val="SpecHeading4A"/>
        <w:numPr>
          <w:ilvl w:val="4"/>
          <w:numId w:val="3"/>
        </w:numPr>
        <w:rPr>
          <w:szCs w:val="20"/>
        </w:rPr>
      </w:pPr>
      <w:r w:rsidRPr="00162F38">
        <w:rPr>
          <w:szCs w:val="20"/>
        </w:rPr>
        <w:t xml:space="preserve">Credit SS 7.2 Heat Island Effect - Roof: Product data indicating compliance with solar reflectance index requirement. </w:t>
      </w:r>
    </w:p>
    <w:p w14:paraId="2F7445AE" w14:textId="77777777" w:rsidR="00B842F2" w:rsidRPr="00162F38" w:rsidRDefault="00B842F2" w:rsidP="002425F3">
      <w:pPr>
        <w:pStyle w:val="SpecHeading4A"/>
        <w:numPr>
          <w:ilvl w:val="4"/>
          <w:numId w:val="3"/>
        </w:numPr>
        <w:rPr>
          <w:szCs w:val="20"/>
        </w:rPr>
      </w:pPr>
      <w:r w:rsidRPr="00162F38">
        <w:rPr>
          <w:szCs w:val="20"/>
        </w:rPr>
        <w:t xml:space="preserve">Credit MR 4 Recycled Content: Product data indicating the following: </w:t>
      </w:r>
    </w:p>
    <w:p w14:paraId="4BAE5E8B" w14:textId="77777777" w:rsidR="00B842F2" w:rsidRPr="00162F38" w:rsidRDefault="00B842F2" w:rsidP="002425F3">
      <w:pPr>
        <w:pStyle w:val="SpecHeading4A"/>
        <w:numPr>
          <w:ilvl w:val="5"/>
          <w:numId w:val="3"/>
        </w:numPr>
        <w:rPr>
          <w:szCs w:val="20"/>
        </w:rPr>
      </w:pPr>
      <w:r w:rsidRPr="00162F38">
        <w:rPr>
          <w:szCs w:val="20"/>
        </w:rPr>
        <w:t xml:space="preserve">Material costs for each product </w:t>
      </w:r>
      <w:proofErr w:type="gramStart"/>
      <w:r w:rsidRPr="00162F38">
        <w:rPr>
          <w:szCs w:val="20"/>
        </w:rPr>
        <w:t>having</w:t>
      </w:r>
      <w:proofErr w:type="gramEnd"/>
      <w:r w:rsidRPr="00162F38">
        <w:rPr>
          <w:szCs w:val="20"/>
        </w:rPr>
        <w:t xml:space="preserve"> recycled content. </w:t>
      </w:r>
    </w:p>
    <w:p w14:paraId="46821202" w14:textId="77777777" w:rsidR="00B842F2" w:rsidRPr="00162F38" w:rsidRDefault="00B842F2" w:rsidP="002425F3">
      <w:pPr>
        <w:pStyle w:val="SpecHeading4A"/>
        <w:numPr>
          <w:ilvl w:val="5"/>
          <w:numId w:val="3"/>
        </w:numPr>
        <w:rPr>
          <w:szCs w:val="20"/>
        </w:rPr>
      </w:pPr>
      <w:r w:rsidRPr="00162F38">
        <w:rPr>
          <w:szCs w:val="20"/>
        </w:rPr>
        <w:t xml:space="preserve">Percentages by weight of post-consumer and pre-consumer recycled content for each item. </w:t>
      </w:r>
    </w:p>
    <w:p w14:paraId="71A7FD01" w14:textId="58300D7B" w:rsidR="00B842F2" w:rsidRPr="00162F38" w:rsidRDefault="00B842F2" w:rsidP="002425F3">
      <w:pPr>
        <w:pStyle w:val="SpecHeading4A"/>
        <w:numPr>
          <w:ilvl w:val="5"/>
          <w:numId w:val="3"/>
        </w:numPr>
        <w:rPr>
          <w:szCs w:val="20"/>
        </w:rPr>
      </w:pPr>
      <w:r w:rsidRPr="00162F38">
        <w:rPr>
          <w:szCs w:val="20"/>
        </w:rPr>
        <w:t xml:space="preserve">Total weight of products </w:t>
      </w:r>
      <w:proofErr w:type="gramStart"/>
      <w:r w:rsidRPr="00162F38">
        <w:rPr>
          <w:szCs w:val="20"/>
        </w:rPr>
        <w:t>provided</w:t>
      </w:r>
      <w:proofErr w:type="gramEnd"/>
    </w:p>
    <w:p w14:paraId="20D69BD0" w14:textId="77777777" w:rsidR="005743E8" w:rsidRPr="00162F38" w:rsidRDefault="005743E8" w:rsidP="005743E8">
      <w:pPr>
        <w:autoSpaceDE w:val="0"/>
        <w:autoSpaceDN w:val="0"/>
        <w:adjustRightInd w:val="0"/>
        <w:spacing w:after="0" w:line="240" w:lineRule="auto"/>
        <w:rPr>
          <w:rFonts w:ascii="Arial" w:hAnsi="Arial" w:cs="Arial"/>
          <w:color w:val="000000"/>
          <w:sz w:val="20"/>
          <w:szCs w:val="20"/>
        </w:rPr>
      </w:pPr>
    </w:p>
    <w:p w14:paraId="78016430" w14:textId="77777777" w:rsidR="000E42C2" w:rsidRPr="00162F38" w:rsidRDefault="000E42C2" w:rsidP="005743E8">
      <w:pPr>
        <w:autoSpaceDE w:val="0"/>
        <w:autoSpaceDN w:val="0"/>
        <w:adjustRightInd w:val="0"/>
        <w:spacing w:after="0" w:line="240" w:lineRule="auto"/>
        <w:rPr>
          <w:rFonts w:ascii="Arial" w:hAnsi="Arial" w:cs="Arial"/>
          <w:color w:val="000000"/>
          <w:sz w:val="20"/>
          <w:szCs w:val="20"/>
        </w:rPr>
      </w:pPr>
    </w:p>
    <w:p w14:paraId="4DB24AA1" w14:textId="77777777" w:rsidR="000E42C2" w:rsidRPr="00162F38" w:rsidRDefault="000E42C2" w:rsidP="005743E8">
      <w:pPr>
        <w:autoSpaceDE w:val="0"/>
        <w:autoSpaceDN w:val="0"/>
        <w:adjustRightInd w:val="0"/>
        <w:spacing w:after="0" w:line="240" w:lineRule="auto"/>
        <w:rPr>
          <w:rFonts w:ascii="Arial" w:hAnsi="Arial" w:cs="Arial"/>
          <w:color w:val="000000"/>
          <w:sz w:val="20"/>
          <w:szCs w:val="20"/>
        </w:rPr>
      </w:pPr>
    </w:p>
    <w:p w14:paraId="4F924E09" w14:textId="77777777" w:rsidR="000E42C2" w:rsidRPr="00162F38" w:rsidRDefault="000E42C2" w:rsidP="005743E8">
      <w:pPr>
        <w:autoSpaceDE w:val="0"/>
        <w:autoSpaceDN w:val="0"/>
        <w:adjustRightInd w:val="0"/>
        <w:spacing w:after="0" w:line="240" w:lineRule="auto"/>
        <w:rPr>
          <w:rFonts w:ascii="Arial" w:hAnsi="Arial" w:cs="Arial"/>
          <w:color w:val="000000"/>
          <w:sz w:val="20"/>
          <w:szCs w:val="20"/>
        </w:rPr>
      </w:pPr>
    </w:p>
    <w:p w14:paraId="6424330E" w14:textId="77777777" w:rsidR="00076B47" w:rsidRPr="00162F38" w:rsidRDefault="00076B47" w:rsidP="002425F3">
      <w:pPr>
        <w:pStyle w:val="SpecHeading311"/>
        <w:numPr>
          <w:ilvl w:val="2"/>
          <w:numId w:val="3"/>
        </w:numPr>
        <w:rPr>
          <w:rFonts w:cs="Arial"/>
          <w:sz w:val="20"/>
          <w:szCs w:val="20"/>
        </w:rPr>
      </w:pPr>
      <w:r w:rsidRPr="00162F38">
        <w:rPr>
          <w:rFonts w:cs="Arial"/>
          <w:sz w:val="20"/>
          <w:szCs w:val="20"/>
        </w:rPr>
        <w:t>QUALITY ASSURANCE</w:t>
      </w:r>
    </w:p>
    <w:p w14:paraId="5BC79EA3" w14:textId="77777777" w:rsidR="00076B47" w:rsidRPr="00162F38" w:rsidRDefault="00076B47" w:rsidP="002425F3">
      <w:pPr>
        <w:pStyle w:val="SpecHeading4A"/>
        <w:numPr>
          <w:ilvl w:val="3"/>
          <w:numId w:val="3"/>
        </w:numPr>
        <w:rPr>
          <w:szCs w:val="20"/>
        </w:rPr>
      </w:pPr>
      <w:r w:rsidRPr="00162F38">
        <w:rPr>
          <w:szCs w:val="20"/>
        </w:rPr>
        <w:t xml:space="preserve">Manufacturer / Fabricator Qualifications: </w:t>
      </w:r>
    </w:p>
    <w:p w14:paraId="141DCB67" w14:textId="77777777" w:rsidR="00076B47" w:rsidRPr="00162F38" w:rsidRDefault="00076B47" w:rsidP="002425F3">
      <w:pPr>
        <w:pStyle w:val="SpecHeading51"/>
        <w:numPr>
          <w:ilvl w:val="4"/>
          <w:numId w:val="3"/>
        </w:numPr>
        <w:rPr>
          <w:szCs w:val="20"/>
        </w:rPr>
      </w:pPr>
      <w:r w:rsidRPr="00162F38">
        <w:rPr>
          <w:szCs w:val="20"/>
        </w:rPr>
        <w:t xml:space="preserve">(US) All primary products specified in this section will </w:t>
      </w:r>
      <w:proofErr w:type="gramStart"/>
      <w:r w:rsidRPr="00162F38">
        <w:rPr>
          <w:szCs w:val="20"/>
        </w:rPr>
        <w:t>be supplied</w:t>
      </w:r>
      <w:proofErr w:type="gramEnd"/>
      <w:r w:rsidRPr="00162F38">
        <w:rPr>
          <w:szCs w:val="20"/>
        </w:rPr>
        <w:t xml:space="preserve"> by a single IAS AC 472 Accredited </w:t>
      </w:r>
      <w:proofErr w:type="gramStart"/>
      <w:r w:rsidRPr="00162F38">
        <w:rPr>
          <w:szCs w:val="20"/>
        </w:rPr>
        <w:t>Manufacturer /</w:t>
      </w:r>
      <w:proofErr w:type="gramEnd"/>
      <w:r w:rsidRPr="00162F38">
        <w:rPr>
          <w:szCs w:val="20"/>
        </w:rPr>
        <w:t>Fabricator with a minimum of five (5) years’ experience.</w:t>
      </w:r>
    </w:p>
    <w:p w14:paraId="5610EF61" w14:textId="77777777" w:rsidR="00076B47" w:rsidRPr="00162F38" w:rsidRDefault="00076B47" w:rsidP="002425F3">
      <w:pPr>
        <w:pStyle w:val="SpecHeading51"/>
        <w:numPr>
          <w:ilvl w:val="4"/>
          <w:numId w:val="3"/>
        </w:numPr>
        <w:rPr>
          <w:szCs w:val="20"/>
        </w:rPr>
      </w:pPr>
      <w:r w:rsidRPr="00162F38">
        <w:rPr>
          <w:szCs w:val="20"/>
        </w:rPr>
        <w:t xml:space="preserve">(Canada) All primary products specified in this section will </w:t>
      </w:r>
      <w:proofErr w:type="gramStart"/>
      <w:r w:rsidRPr="00162F38">
        <w:rPr>
          <w:szCs w:val="20"/>
        </w:rPr>
        <w:t>be supplied</w:t>
      </w:r>
      <w:proofErr w:type="gramEnd"/>
      <w:r w:rsidRPr="00162F38">
        <w:rPr>
          <w:szCs w:val="20"/>
        </w:rPr>
        <w:t xml:space="preserve"> by a single Manufacturer / Fabricator certified by the CAN/CSA A660-10, “Certification of Manufacturers of Steel Building Systems” program.</w:t>
      </w:r>
    </w:p>
    <w:p w14:paraId="62BC4895" w14:textId="77777777" w:rsidR="00076B47" w:rsidRPr="00162F38" w:rsidRDefault="00076B47" w:rsidP="00076B47">
      <w:pPr>
        <w:autoSpaceDE w:val="0"/>
        <w:autoSpaceDN w:val="0"/>
        <w:adjustRightInd w:val="0"/>
        <w:spacing w:after="0" w:line="240" w:lineRule="auto"/>
        <w:rPr>
          <w:rFonts w:ascii="Arial" w:hAnsi="Arial" w:cs="Arial"/>
          <w:color w:val="000000"/>
          <w:sz w:val="20"/>
          <w:szCs w:val="20"/>
        </w:rPr>
      </w:pPr>
    </w:p>
    <w:p w14:paraId="6C396EFE" w14:textId="77777777" w:rsidR="00076B47" w:rsidRPr="00162F38" w:rsidRDefault="00076B47" w:rsidP="002425F3">
      <w:pPr>
        <w:pStyle w:val="SpecHeading4A"/>
        <w:numPr>
          <w:ilvl w:val="3"/>
          <w:numId w:val="3"/>
        </w:numPr>
        <w:rPr>
          <w:szCs w:val="20"/>
        </w:rPr>
      </w:pPr>
      <w:r w:rsidRPr="00162F38">
        <w:rPr>
          <w:szCs w:val="20"/>
        </w:rPr>
        <w:t>Weldments/Welder/Weld Inspection Qualifications:</w:t>
      </w:r>
    </w:p>
    <w:p w14:paraId="7263F191" w14:textId="77777777" w:rsidR="00076B47" w:rsidRPr="00162F38" w:rsidRDefault="00076B47" w:rsidP="002425F3">
      <w:pPr>
        <w:pStyle w:val="SpecHeading51"/>
        <w:numPr>
          <w:ilvl w:val="4"/>
          <w:numId w:val="3"/>
        </w:numPr>
        <w:rPr>
          <w:szCs w:val="20"/>
        </w:rPr>
      </w:pPr>
      <w:r w:rsidRPr="00162F38">
        <w:rPr>
          <w:szCs w:val="20"/>
        </w:rPr>
        <w:t>(US) Welding inspection and welding inspector qualification for structural steel shall be in accordance with AWS D1.1, “Structural Welding Code – Steel</w:t>
      </w:r>
      <w:proofErr w:type="gramStart"/>
      <w:r w:rsidRPr="00162F38">
        <w:rPr>
          <w:szCs w:val="20"/>
        </w:rPr>
        <w:t>”,</w:t>
      </w:r>
      <w:proofErr w:type="gramEnd"/>
      <w:r w:rsidRPr="00162F38">
        <w:rPr>
          <w:szCs w:val="20"/>
        </w:rPr>
        <w:t xml:space="preserve"> latest edition</w:t>
      </w:r>
      <w:proofErr w:type="gramStart"/>
      <w:r w:rsidRPr="00162F38">
        <w:rPr>
          <w:szCs w:val="20"/>
        </w:rPr>
        <w:t xml:space="preserve">.  </w:t>
      </w:r>
      <w:proofErr w:type="gramEnd"/>
      <w:r w:rsidRPr="00162F38">
        <w:rPr>
          <w:szCs w:val="20"/>
        </w:rPr>
        <w:t>Welding inspection and welding inspector qualification for cold-formed steel shall be in accordance with AWS D1.3, “Structural Welding Code – Sheet Steel</w:t>
      </w:r>
      <w:proofErr w:type="gramStart"/>
      <w:r w:rsidRPr="00162F38">
        <w:rPr>
          <w:szCs w:val="20"/>
        </w:rPr>
        <w:t>”,</w:t>
      </w:r>
      <w:proofErr w:type="gramEnd"/>
      <w:r w:rsidRPr="00162F38">
        <w:rPr>
          <w:szCs w:val="20"/>
        </w:rPr>
        <w:t xml:space="preserve"> latest edition.</w:t>
      </w:r>
    </w:p>
    <w:p w14:paraId="7F374C12" w14:textId="77777777" w:rsidR="00076B47" w:rsidRPr="00162F38" w:rsidRDefault="00076B47" w:rsidP="002425F3">
      <w:pPr>
        <w:pStyle w:val="SpecHeading51"/>
        <w:numPr>
          <w:ilvl w:val="4"/>
          <w:numId w:val="3"/>
        </w:numPr>
        <w:rPr>
          <w:szCs w:val="20"/>
        </w:rPr>
      </w:pPr>
      <w:r w:rsidRPr="00162F38">
        <w:rPr>
          <w:szCs w:val="20"/>
        </w:rPr>
        <w:t xml:space="preserve">(Canada) The metal building manufacturer shall </w:t>
      </w:r>
      <w:proofErr w:type="gramStart"/>
      <w:r w:rsidRPr="00162F38">
        <w:rPr>
          <w:szCs w:val="20"/>
        </w:rPr>
        <w:t>be certified</w:t>
      </w:r>
      <w:proofErr w:type="gramEnd"/>
      <w:r w:rsidRPr="00162F38">
        <w:rPr>
          <w:szCs w:val="20"/>
        </w:rPr>
        <w:t xml:space="preserve"> per CWB W47.1, “Certification of Companies for Fusion Welding of Steel</w:t>
      </w:r>
      <w:proofErr w:type="gramStart"/>
      <w:r w:rsidRPr="00162F38">
        <w:rPr>
          <w:szCs w:val="20"/>
        </w:rPr>
        <w:t>”,</w:t>
      </w:r>
      <w:proofErr w:type="gramEnd"/>
      <w:r w:rsidRPr="00162F38">
        <w:rPr>
          <w:szCs w:val="20"/>
        </w:rPr>
        <w:t xml:space="preserve"> latest edition.</w:t>
      </w:r>
    </w:p>
    <w:p w14:paraId="076E4D3F" w14:textId="77777777" w:rsidR="00076B47" w:rsidRPr="00162F38" w:rsidRDefault="00076B47" w:rsidP="00076B47">
      <w:pPr>
        <w:autoSpaceDE w:val="0"/>
        <w:autoSpaceDN w:val="0"/>
        <w:adjustRightInd w:val="0"/>
        <w:spacing w:after="0" w:line="240" w:lineRule="auto"/>
        <w:ind w:left="720"/>
        <w:contextualSpacing/>
        <w:rPr>
          <w:rFonts w:ascii="Arial" w:hAnsi="Arial" w:cs="Arial"/>
          <w:color w:val="000000"/>
          <w:sz w:val="20"/>
          <w:szCs w:val="20"/>
        </w:rPr>
      </w:pPr>
    </w:p>
    <w:p w14:paraId="2D96235C" w14:textId="77777777" w:rsidR="00076B47" w:rsidRPr="00162F38" w:rsidRDefault="00076B47" w:rsidP="002425F3">
      <w:pPr>
        <w:pStyle w:val="SpecHeading4A"/>
        <w:numPr>
          <w:ilvl w:val="3"/>
          <w:numId w:val="3"/>
        </w:numPr>
        <w:rPr>
          <w:szCs w:val="20"/>
        </w:rPr>
      </w:pPr>
      <w:r w:rsidRPr="00162F38">
        <w:rPr>
          <w:szCs w:val="20"/>
        </w:rPr>
        <w:t xml:space="preserve">Erector Qualifications: All products listed in this section are to </w:t>
      </w:r>
      <w:proofErr w:type="gramStart"/>
      <w:r w:rsidRPr="00162F38">
        <w:rPr>
          <w:szCs w:val="20"/>
        </w:rPr>
        <w:t>be installed</w:t>
      </w:r>
      <w:proofErr w:type="gramEnd"/>
      <w:r w:rsidRPr="00162F38">
        <w:rPr>
          <w:szCs w:val="20"/>
        </w:rPr>
        <w:t xml:space="preserve"> by a single installer with a minimum of five (5) years demonstrated experience in installing products of the sa</w:t>
      </w:r>
      <w:r w:rsidR="004E1EBE" w:rsidRPr="00162F38">
        <w:rPr>
          <w:szCs w:val="20"/>
        </w:rPr>
        <w:t>me type and scope as specified.</w:t>
      </w:r>
    </w:p>
    <w:p w14:paraId="73D7401C" w14:textId="25BC96EE" w:rsidR="00076B47" w:rsidRPr="00162F38" w:rsidRDefault="00076B47" w:rsidP="002425F3">
      <w:pPr>
        <w:pStyle w:val="SpecHeading4A"/>
        <w:numPr>
          <w:ilvl w:val="3"/>
          <w:numId w:val="3"/>
        </w:numPr>
        <w:rPr>
          <w:szCs w:val="20"/>
        </w:rPr>
      </w:pPr>
      <w:r w:rsidRPr="00162F38">
        <w:rPr>
          <w:szCs w:val="20"/>
        </w:rPr>
        <w:t>Design: Standard drawings and design analysis must bear the seal of a registered professional engineer. Design analysis must be on file and furnishe</w:t>
      </w:r>
      <w:r w:rsidR="004E1EBE" w:rsidRPr="00162F38">
        <w:rPr>
          <w:szCs w:val="20"/>
        </w:rPr>
        <w:t xml:space="preserve">d by </w:t>
      </w:r>
      <w:r w:rsidR="00A26862" w:rsidRPr="00162F38">
        <w:rPr>
          <w:szCs w:val="20"/>
        </w:rPr>
        <w:t>the manufacturer</w:t>
      </w:r>
      <w:r w:rsidR="004E1EBE" w:rsidRPr="00162F38">
        <w:rPr>
          <w:szCs w:val="20"/>
        </w:rPr>
        <w:t xml:space="preserve"> upon request.</w:t>
      </w:r>
    </w:p>
    <w:p w14:paraId="23C35B26" w14:textId="77777777" w:rsidR="00076B47" w:rsidRPr="00162F38" w:rsidRDefault="00076B47" w:rsidP="00076B47">
      <w:pPr>
        <w:autoSpaceDE w:val="0"/>
        <w:autoSpaceDN w:val="0"/>
        <w:adjustRightInd w:val="0"/>
        <w:spacing w:after="0" w:line="240" w:lineRule="auto"/>
        <w:contextualSpacing/>
        <w:rPr>
          <w:rFonts w:ascii="Arial" w:hAnsi="Arial" w:cs="Arial"/>
          <w:color w:val="000000"/>
          <w:sz w:val="20"/>
          <w:szCs w:val="20"/>
        </w:rPr>
      </w:pPr>
    </w:p>
    <w:p w14:paraId="188C86B7" w14:textId="77777777" w:rsidR="00076B47" w:rsidRPr="00162F38" w:rsidRDefault="00076B47" w:rsidP="002425F3">
      <w:pPr>
        <w:pStyle w:val="SpecHeading311"/>
        <w:numPr>
          <w:ilvl w:val="2"/>
          <w:numId w:val="3"/>
        </w:numPr>
        <w:rPr>
          <w:rFonts w:cs="Arial"/>
          <w:sz w:val="20"/>
          <w:szCs w:val="20"/>
        </w:rPr>
      </w:pPr>
      <w:r w:rsidRPr="00162F38">
        <w:rPr>
          <w:rFonts w:cs="Arial"/>
          <w:sz w:val="20"/>
          <w:szCs w:val="20"/>
        </w:rPr>
        <w:t>DELIVERY, STORAGE AND HANDLING</w:t>
      </w:r>
    </w:p>
    <w:p w14:paraId="6218E003" w14:textId="7CF9C078" w:rsidR="00076B47" w:rsidRPr="00162F38" w:rsidRDefault="00076B47" w:rsidP="002425F3">
      <w:pPr>
        <w:pStyle w:val="SpecHeading4A"/>
        <w:numPr>
          <w:ilvl w:val="3"/>
          <w:numId w:val="3"/>
        </w:numPr>
        <w:rPr>
          <w:szCs w:val="20"/>
        </w:rPr>
      </w:pPr>
      <w:r w:rsidRPr="00162F38">
        <w:rPr>
          <w:szCs w:val="20"/>
        </w:rPr>
        <w:t>Delivery and Acceptance Requirements</w:t>
      </w:r>
      <w:r w:rsidR="007473EF" w:rsidRPr="00162F38">
        <w:rPr>
          <w:szCs w:val="20"/>
        </w:rPr>
        <w:t>: Deliver</w:t>
      </w:r>
      <w:r w:rsidRPr="00162F38">
        <w:rPr>
          <w:szCs w:val="20"/>
        </w:rPr>
        <w:t xml:space="preserve"> materials to site in manufacturer’s original, unopened containers and packaging, with labels clearly identifying product name and manufacturer.</w:t>
      </w:r>
    </w:p>
    <w:p w14:paraId="6F56C281" w14:textId="77777777" w:rsidR="00076B47" w:rsidRPr="00162F38" w:rsidRDefault="00076B47" w:rsidP="002425F3">
      <w:pPr>
        <w:pStyle w:val="SpecHeading4A"/>
        <w:numPr>
          <w:ilvl w:val="3"/>
          <w:numId w:val="3"/>
        </w:numPr>
        <w:rPr>
          <w:szCs w:val="20"/>
        </w:rPr>
      </w:pPr>
      <w:r w:rsidRPr="00162F38">
        <w:rPr>
          <w:szCs w:val="20"/>
        </w:rPr>
        <w:t>Storage and Handling Requirements:</w:t>
      </w:r>
    </w:p>
    <w:p w14:paraId="6E70D2E2" w14:textId="77777777" w:rsidR="00076B47" w:rsidRPr="00162F38" w:rsidRDefault="00076B47" w:rsidP="002425F3">
      <w:pPr>
        <w:pStyle w:val="SpecHeading51"/>
        <w:numPr>
          <w:ilvl w:val="4"/>
          <w:numId w:val="3"/>
        </w:numPr>
        <w:rPr>
          <w:szCs w:val="20"/>
        </w:rPr>
      </w:pPr>
      <w:r w:rsidRPr="00162F38">
        <w:rPr>
          <w:szCs w:val="20"/>
        </w:rPr>
        <w:t xml:space="preserve">Store and </w:t>
      </w:r>
      <w:proofErr w:type="gramStart"/>
      <w:r w:rsidRPr="00162F38">
        <w:rPr>
          <w:szCs w:val="20"/>
        </w:rPr>
        <w:t>handle</w:t>
      </w:r>
      <w:proofErr w:type="gramEnd"/>
      <w:r w:rsidRPr="00162F38">
        <w:rPr>
          <w:szCs w:val="20"/>
        </w:rPr>
        <w:t xml:space="preserve"> materials in accordance with manufacturer’s instructions.</w:t>
      </w:r>
    </w:p>
    <w:p w14:paraId="79572A66" w14:textId="77777777" w:rsidR="00076B47" w:rsidRPr="00162F38" w:rsidRDefault="00076B47" w:rsidP="002425F3">
      <w:pPr>
        <w:pStyle w:val="SpecHeading51"/>
        <w:numPr>
          <w:ilvl w:val="4"/>
          <w:numId w:val="3"/>
        </w:numPr>
        <w:rPr>
          <w:szCs w:val="20"/>
        </w:rPr>
      </w:pPr>
      <w:r w:rsidRPr="00162F38">
        <w:rPr>
          <w:szCs w:val="20"/>
        </w:rPr>
        <w:t>Keep materials in manufacturer’s original, unopened containers and packaging until installation.</w:t>
      </w:r>
    </w:p>
    <w:p w14:paraId="20028677" w14:textId="77777777" w:rsidR="00076B47" w:rsidRPr="00162F38" w:rsidRDefault="00076B47" w:rsidP="002425F3">
      <w:pPr>
        <w:pStyle w:val="SpecHeading51"/>
        <w:numPr>
          <w:ilvl w:val="4"/>
          <w:numId w:val="3"/>
        </w:numPr>
        <w:rPr>
          <w:szCs w:val="20"/>
        </w:rPr>
      </w:pPr>
      <w:r w:rsidRPr="00162F38">
        <w:rPr>
          <w:szCs w:val="20"/>
        </w:rPr>
        <w:t>Do not store materials directly on ground.</w:t>
      </w:r>
    </w:p>
    <w:p w14:paraId="1BED3D01" w14:textId="77777777" w:rsidR="00076B47" w:rsidRPr="00162F38" w:rsidRDefault="00076B47" w:rsidP="002425F3">
      <w:pPr>
        <w:pStyle w:val="SpecHeading51"/>
        <w:numPr>
          <w:ilvl w:val="4"/>
          <w:numId w:val="3"/>
        </w:numPr>
        <w:rPr>
          <w:szCs w:val="20"/>
        </w:rPr>
      </w:pPr>
      <w:r w:rsidRPr="00162F38">
        <w:rPr>
          <w:szCs w:val="20"/>
        </w:rPr>
        <w:t>Store materials on flat, level surface, raised above ground, with adequate support to prevent sagging.</w:t>
      </w:r>
    </w:p>
    <w:p w14:paraId="774A048F" w14:textId="77777777" w:rsidR="00797848" w:rsidRPr="00162F38" w:rsidRDefault="00076B47" w:rsidP="002425F3">
      <w:pPr>
        <w:pStyle w:val="SpecHeading51"/>
        <w:numPr>
          <w:ilvl w:val="4"/>
          <w:numId w:val="3"/>
        </w:numPr>
        <w:rPr>
          <w:szCs w:val="20"/>
        </w:rPr>
      </w:pPr>
      <w:r w:rsidRPr="00162F38">
        <w:rPr>
          <w:szCs w:val="20"/>
        </w:rPr>
        <w:t>Protect materials and finish during storage, handling, and installation to prevent damage.</w:t>
      </w:r>
    </w:p>
    <w:p w14:paraId="6D9DE0CD" w14:textId="77777777" w:rsidR="00076B47" w:rsidRPr="00162F38" w:rsidRDefault="00076B47" w:rsidP="00076B47">
      <w:pPr>
        <w:autoSpaceDE w:val="0"/>
        <w:autoSpaceDN w:val="0"/>
        <w:adjustRightInd w:val="0"/>
        <w:spacing w:after="0" w:line="240" w:lineRule="auto"/>
        <w:rPr>
          <w:rFonts w:ascii="Arial" w:hAnsi="Arial" w:cs="Arial"/>
          <w:color w:val="000000"/>
          <w:sz w:val="20"/>
          <w:szCs w:val="20"/>
        </w:rPr>
      </w:pPr>
    </w:p>
    <w:p w14:paraId="5CC6063E" w14:textId="047FDB34" w:rsidR="00797848" w:rsidRPr="00162F38" w:rsidRDefault="00797848" w:rsidP="002425F3">
      <w:pPr>
        <w:pStyle w:val="SpecHeading4A"/>
        <w:numPr>
          <w:ilvl w:val="3"/>
          <w:numId w:val="3"/>
        </w:numPr>
        <w:rPr>
          <w:szCs w:val="20"/>
        </w:rPr>
      </w:pPr>
      <w:r w:rsidRPr="00162F38">
        <w:rPr>
          <w:szCs w:val="20"/>
        </w:rPr>
        <w:t xml:space="preserve">Maintain environmental conditions (temperature, humidity, and ventilation) within limits recommended by </w:t>
      </w:r>
      <w:proofErr w:type="gramStart"/>
      <w:r w:rsidRPr="00162F38">
        <w:rPr>
          <w:szCs w:val="20"/>
        </w:rPr>
        <w:t>manufacturer</w:t>
      </w:r>
      <w:proofErr w:type="gramEnd"/>
      <w:r w:rsidRPr="00162F38">
        <w:rPr>
          <w:szCs w:val="20"/>
        </w:rPr>
        <w:t xml:space="preserve"> for optimum results. Do not install products under environmental conditions outside </w:t>
      </w:r>
      <w:r w:rsidR="00A26862" w:rsidRPr="00162F38">
        <w:rPr>
          <w:szCs w:val="20"/>
        </w:rPr>
        <w:t>the manufacturer’s</w:t>
      </w:r>
      <w:r w:rsidRPr="00162F38">
        <w:rPr>
          <w:szCs w:val="20"/>
        </w:rPr>
        <w:t xml:space="preserve"> absolute limits.</w:t>
      </w:r>
    </w:p>
    <w:p w14:paraId="33EA5669" w14:textId="77777777" w:rsidR="00797848" w:rsidRPr="00162F38" w:rsidRDefault="00797848" w:rsidP="00797848">
      <w:pPr>
        <w:pStyle w:val="ListParagraph"/>
        <w:autoSpaceDE w:val="0"/>
        <w:autoSpaceDN w:val="0"/>
        <w:adjustRightInd w:val="0"/>
        <w:spacing w:after="0" w:line="240" w:lineRule="auto"/>
        <w:rPr>
          <w:rFonts w:ascii="Arial" w:hAnsi="Arial" w:cs="Arial"/>
          <w:color w:val="000000"/>
          <w:sz w:val="20"/>
          <w:szCs w:val="20"/>
        </w:rPr>
      </w:pPr>
    </w:p>
    <w:p w14:paraId="4001C479" w14:textId="77777777" w:rsidR="00076B47" w:rsidRPr="00162F38" w:rsidRDefault="00076B47" w:rsidP="002425F3">
      <w:pPr>
        <w:pStyle w:val="SpecHeading4A"/>
        <w:numPr>
          <w:ilvl w:val="3"/>
          <w:numId w:val="3"/>
        </w:numPr>
        <w:rPr>
          <w:szCs w:val="20"/>
        </w:rPr>
      </w:pPr>
      <w:r w:rsidRPr="00162F38">
        <w:rPr>
          <w:szCs w:val="20"/>
        </w:rPr>
        <w:t xml:space="preserve">Store and dispose of hazardous materials, and materials contaminated by hazardous materials, in accordance with requirements of local authorities having </w:t>
      </w:r>
      <w:proofErr w:type="gramStart"/>
      <w:r w:rsidRPr="00162F38">
        <w:rPr>
          <w:szCs w:val="20"/>
        </w:rPr>
        <w:t>jurisdiction</w:t>
      </w:r>
      <w:proofErr w:type="gramEnd"/>
      <w:r w:rsidRPr="00162F38">
        <w:rPr>
          <w:szCs w:val="20"/>
        </w:rPr>
        <w:t>.</w:t>
      </w:r>
    </w:p>
    <w:p w14:paraId="1EDB36FE" w14:textId="77777777" w:rsidR="0092542B" w:rsidRPr="00162F38" w:rsidRDefault="0092542B" w:rsidP="008D31C3">
      <w:pPr>
        <w:rPr>
          <w:rFonts w:ascii="Arial" w:hAnsi="Arial" w:cs="Arial"/>
          <w:color w:val="000000"/>
          <w:sz w:val="20"/>
          <w:szCs w:val="20"/>
        </w:rPr>
      </w:pPr>
    </w:p>
    <w:p w14:paraId="3BF8950F" w14:textId="77777777" w:rsidR="000E42C2" w:rsidRPr="00162F38" w:rsidRDefault="000E42C2" w:rsidP="008D31C3">
      <w:pPr>
        <w:rPr>
          <w:rFonts w:ascii="Arial" w:hAnsi="Arial" w:cs="Arial"/>
          <w:color w:val="000000"/>
          <w:sz w:val="20"/>
          <w:szCs w:val="20"/>
        </w:rPr>
      </w:pPr>
    </w:p>
    <w:p w14:paraId="71E5B82B" w14:textId="77777777" w:rsidR="000E42C2" w:rsidRPr="00162F38" w:rsidRDefault="000E42C2" w:rsidP="008D31C3">
      <w:pPr>
        <w:rPr>
          <w:rFonts w:ascii="Arial" w:hAnsi="Arial" w:cs="Arial"/>
          <w:color w:val="000000"/>
          <w:sz w:val="20"/>
          <w:szCs w:val="20"/>
        </w:rPr>
      </w:pPr>
    </w:p>
    <w:p w14:paraId="1FD9709D" w14:textId="77777777" w:rsidR="000E42C2" w:rsidRPr="00162F38" w:rsidRDefault="000E42C2" w:rsidP="008D31C3">
      <w:pPr>
        <w:rPr>
          <w:rFonts w:ascii="Arial" w:hAnsi="Arial" w:cs="Arial"/>
          <w:color w:val="000000"/>
          <w:sz w:val="20"/>
          <w:szCs w:val="20"/>
        </w:rPr>
      </w:pPr>
    </w:p>
    <w:p w14:paraId="5AD96A5D" w14:textId="77777777" w:rsidR="001F0AEB" w:rsidRPr="00162F38" w:rsidRDefault="008D31C3" w:rsidP="002425F3">
      <w:pPr>
        <w:pStyle w:val="SpecHeading311"/>
        <w:numPr>
          <w:ilvl w:val="2"/>
          <w:numId w:val="3"/>
        </w:numPr>
        <w:rPr>
          <w:rFonts w:cs="Arial"/>
          <w:sz w:val="20"/>
          <w:szCs w:val="20"/>
        </w:rPr>
      </w:pPr>
      <w:r w:rsidRPr="00162F38">
        <w:rPr>
          <w:rFonts w:cs="Arial"/>
          <w:sz w:val="20"/>
          <w:szCs w:val="20"/>
        </w:rPr>
        <w:t>WARRANTY</w:t>
      </w:r>
    </w:p>
    <w:p w14:paraId="61D2658C" w14:textId="77777777" w:rsidR="001F0AEB" w:rsidRPr="00162F38" w:rsidRDefault="001F0AEB" w:rsidP="002425F3">
      <w:pPr>
        <w:pStyle w:val="SpecHeading4A"/>
        <w:numPr>
          <w:ilvl w:val="3"/>
          <w:numId w:val="3"/>
        </w:numPr>
        <w:rPr>
          <w:szCs w:val="20"/>
        </w:rPr>
      </w:pPr>
      <w:r w:rsidRPr="00162F38">
        <w:rPr>
          <w:szCs w:val="20"/>
        </w:rPr>
        <w:t>Building System Warranty</w:t>
      </w:r>
    </w:p>
    <w:p w14:paraId="5F8E9E0C" w14:textId="77777777" w:rsidR="001F0AEB" w:rsidRPr="00162F38" w:rsidRDefault="007F7FB3" w:rsidP="002425F3">
      <w:pPr>
        <w:pStyle w:val="SpecHeading51"/>
        <w:numPr>
          <w:ilvl w:val="4"/>
          <w:numId w:val="3"/>
        </w:numPr>
        <w:rPr>
          <w:szCs w:val="20"/>
        </w:rPr>
      </w:pPr>
      <w:r w:rsidRPr="00162F38">
        <w:rPr>
          <w:szCs w:val="20"/>
        </w:rPr>
        <w:t>Furnish manufacturer’s standard warranty for the metal building system, excluding paint.</w:t>
      </w:r>
    </w:p>
    <w:p w14:paraId="7D522BAA" w14:textId="77777777" w:rsidR="007F7FB3" w:rsidRPr="00162F38" w:rsidRDefault="007F7FB3" w:rsidP="002425F3">
      <w:pPr>
        <w:pStyle w:val="SpecHeading51"/>
        <w:numPr>
          <w:ilvl w:val="4"/>
          <w:numId w:val="3"/>
        </w:numPr>
        <w:rPr>
          <w:szCs w:val="20"/>
        </w:rPr>
      </w:pPr>
      <w:r w:rsidRPr="00162F38">
        <w:rPr>
          <w:szCs w:val="20"/>
        </w:rPr>
        <w:t>The manufacturer shall warrant the metal building system against failure due to defective material or workmanship for a period of one (1) year from date of shipment.</w:t>
      </w:r>
    </w:p>
    <w:p w14:paraId="54621BE2" w14:textId="77777777" w:rsidR="007F7FB3" w:rsidRPr="00162F38" w:rsidRDefault="007F7FB3" w:rsidP="002425F3">
      <w:pPr>
        <w:pStyle w:val="SpecHeading51"/>
        <w:numPr>
          <w:ilvl w:val="4"/>
          <w:numId w:val="3"/>
        </w:numPr>
        <w:rPr>
          <w:szCs w:val="20"/>
        </w:rPr>
      </w:pPr>
      <w:r w:rsidRPr="00162F38">
        <w:rPr>
          <w:szCs w:val="20"/>
        </w:rPr>
        <w:t xml:space="preserve">The liability under this warranty shall </w:t>
      </w:r>
      <w:proofErr w:type="gramStart"/>
      <w:r w:rsidRPr="00162F38">
        <w:rPr>
          <w:szCs w:val="20"/>
        </w:rPr>
        <w:t>be limited</w:t>
      </w:r>
      <w:proofErr w:type="gramEnd"/>
      <w:r w:rsidRPr="00162F38">
        <w:rPr>
          <w:szCs w:val="20"/>
        </w:rPr>
        <w:t xml:space="preserve"> to furnishing, but not dismantling or installing, necessary replacement material F.O.B. manufacturer’s plant. In no event shall the manufacturer be liable for loss of profits, or other incidental, consequential, or special damages.</w:t>
      </w:r>
    </w:p>
    <w:p w14:paraId="52D48225" w14:textId="77777777" w:rsidR="004E1EBE" w:rsidRPr="00162F38" w:rsidRDefault="004E1EBE" w:rsidP="004E1EBE"/>
    <w:p w14:paraId="3D91A580" w14:textId="08D83FE2" w:rsidR="006C4BCF" w:rsidRPr="00162F38" w:rsidRDefault="00C92DD9" w:rsidP="002425F3">
      <w:pPr>
        <w:pStyle w:val="ListParagraph"/>
        <w:numPr>
          <w:ilvl w:val="3"/>
          <w:numId w:val="3"/>
        </w:numPr>
        <w:rPr>
          <w:rFonts w:ascii="Arial" w:hAnsi="Arial" w:cs="Arial"/>
          <w:sz w:val="20"/>
          <w:szCs w:val="20"/>
        </w:rPr>
      </w:pPr>
      <w:r w:rsidRPr="00162F38">
        <w:rPr>
          <w:rFonts w:ascii="Arial" w:hAnsi="Arial" w:cs="Arial"/>
          <w:sz w:val="20"/>
          <w:szCs w:val="20"/>
        </w:rPr>
        <w:t xml:space="preserve">Standing Seam Roof </w:t>
      </w:r>
      <w:r w:rsidR="006C4BCF" w:rsidRPr="00162F38">
        <w:rPr>
          <w:rFonts w:ascii="Arial" w:hAnsi="Arial" w:cs="Arial"/>
          <w:sz w:val="20"/>
          <w:szCs w:val="20"/>
        </w:rPr>
        <w:t>Weathertightness Warranty</w:t>
      </w:r>
      <w:r w:rsidR="00DA2A38" w:rsidRPr="00162F38">
        <w:rPr>
          <w:rFonts w:ascii="Arial" w:hAnsi="Arial" w:cs="Arial"/>
          <w:sz w:val="20"/>
          <w:szCs w:val="20"/>
        </w:rPr>
        <w:t xml:space="preserve"> </w:t>
      </w:r>
      <w:r w:rsidR="004F46C9" w:rsidRPr="00162F38">
        <w:rPr>
          <w:rFonts w:ascii="Arial" w:hAnsi="Arial" w:cs="Arial"/>
          <w:sz w:val="20"/>
          <w:szCs w:val="20"/>
        </w:rPr>
        <w:t>(Optional)</w:t>
      </w:r>
    </w:p>
    <w:p w14:paraId="1786F419" w14:textId="465A32AD" w:rsidR="00CC290C" w:rsidRPr="00162F38" w:rsidRDefault="00C92DD9" w:rsidP="002425F3">
      <w:pPr>
        <w:pStyle w:val="ListParagraph"/>
        <w:numPr>
          <w:ilvl w:val="4"/>
          <w:numId w:val="3"/>
        </w:numPr>
        <w:rPr>
          <w:rFonts w:ascii="Arial" w:hAnsi="Arial" w:cs="Arial"/>
          <w:sz w:val="20"/>
          <w:szCs w:val="20"/>
        </w:rPr>
      </w:pPr>
      <w:r w:rsidRPr="00162F38">
        <w:rPr>
          <w:rFonts w:ascii="Arial" w:hAnsi="Arial" w:cs="Arial"/>
          <w:sz w:val="20"/>
          <w:szCs w:val="20"/>
        </w:rPr>
        <w:t xml:space="preserve">Furnish manufacturer’s </w:t>
      </w:r>
      <w:r w:rsidR="00D21B67" w:rsidRPr="00162F38">
        <w:rPr>
          <w:rFonts w:ascii="Arial" w:hAnsi="Arial" w:cs="Arial"/>
          <w:sz w:val="20"/>
          <w:szCs w:val="20"/>
        </w:rPr>
        <w:t>weathertightness warranty</w:t>
      </w:r>
      <w:r w:rsidRPr="00162F38">
        <w:rPr>
          <w:rFonts w:ascii="Arial" w:hAnsi="Arial" w:cs="Arial"/>
          <w:sz w:val="20"/>
          <w:szCs w:val="20"/>
        </w:rPr>
        <w:t xml:space="preserve"> </w:t>
      </w:r>
      <w:r w:rsidR="00CC290C" w:rsidRPr="00162F38">
        <w:rPr>
          <w:rFonts w:ascii="Arial" w:hAnsi="Arial" w:cs="Arial"/>
          <w:sz w:val="20"/>
          <w:szCs w:val="20"/>
        </w:rPr>
        <w:t>for a maximum of 20 years against leaks in standing seam roof panels, arising out of or caused by ordinary wear and tear under normal weather and atmospheric conditions.</w:t>
      </w:r>
    </w:p>
    <w:p w14:paraId="2F4F1955" w14:textId="77777777" w:rsidR="004E1EBE" w:rsidRPr="00162F38" w:rsidRDefault="004E1EBE" w:rsidP="004E1EBE">
      <w:pPr>
        <w:pStyle w:val="ListParagraph"/>
        <w:ind w:left="1264"/>
        <w:rPr>
          <w:rFonts w:ascii="Arial" w:hAnsi="Arial" w:cs="Arial"/>
          <w:sz w:val="20"/>
          <w:szCs w:val="20"/>
        </w:rPr>
      </w:pPr>
    </w:p>
    <w:p w14:paraId="088B98D7" w14:textId="77777777" w:rsidR="00C92DD9" w:rsidRPr="00162F38" w:rsidRDefault="00C92DD9" w:rsidP="002425F3">
      <w:pPr>
        <w:pStyle w:val="ListParagraph"/>
        <w:numPr>
          <w:ilvl w:val="3"/>
          <w:numId w:val="3"/>
        </w:numPr>
        <w:rPr>
          <w:rFonts w:ascii="Arial" w:hAnsi="Arial" w:cs="Arial"/>
          <w:sz w:val="20"/>
          <w:szCs w:val="20"/>
        </w:rPr>
      </w:pPr>
      <w:r w:rsidRPr="00162F38">
        <w:rPr>
          <w:rFonts w:ascii="Arial" w:hAnsi="Arial" w:cs="Arial"/>
          <w:sz w:val="20"/>
          <w:szCs w:val="20"/>
        </w:rPr>
        <w:t>Roof and Wall Paint Finish Warranty</w:t>
      </w:r>
    </w:p>
    <w:p w14:paraId="6E73241A" w14:textId="77777777" w:rsidR="00C92DD9" w:rsidRPr="00162F38" w:rsidRDefault="00C92DD9" w:rsidP="002425F3">
      <w:pPr>
        <w:pStyle w:val="ListParagraph"/>
        <w:numPr>
          <w:ilvl w:val="4"/>
          <w:numId w:val="3"/>
        </w:numPr>
        <w:rPr>
          <w:rFonts w:ascii="Arial" w:hAnsi="Arial" w:cs="Arial"/>
          <w:sz w:val="20"/>
          <w:szCs w:val="20"/>
        </w:rPr>
      </w:pPr>
      <w:proofErr w:type="gramStart"/>
      <w:r w:rsidRPr="00162F38">
        <w:rPr>
          <w:rFonts w:ascii="Arial" w:hAnsi="Arial" w:cs="Arial"/>
          <w:sz w:val="20"/>
          <w:szCs w:val="20"/>
        </w:rPr>
        <w:t>Paint</w:t>
      </w:r>
      <w:proofErr w:type="gramEnd"/>
      <w:r w:rsidRPr="00162F38">
        <w:rPr>
          <w:rFonts w:ascii="Arial" w:hAnsi="Arial" w:cs="Arial"/>
          <w:sz w:val="20"/>
          <w:szCs w:val="20"/>
        </w:rPr>
        <w:t xml:space="preserve"> Systems</w:t>
      </w:r>
    </w:p>
    <w:p w14:paraId="53E6CC8D" w14:textId="77777777" w:rsidR="00844920" w:rsidRPr="00162F38" w:rsidRDefault="00C92DD9" w:rsidP="002425F3">
      <w:pPr>
        <w:pStyle w:val="ListParagraph"/>
        <w:numPr>
          <w:ilvl w:val="5"/>
          <w:numId w:val="3"/>
        </w:numPr>
        <w:rPr>
          <w:rFonts w:ascii="Arial" w:hAnsi="Arial" w:cs="Arial"/>
          <w:sz w:val="20"/>
          <w:szCs w:val="20"/>
        </w:rPr>
      </w:pPr>
      <w:r w:rsidRPr="00162F38">
        <w:rPr>
          <w:rFonts w:ascii="Arial" w:hAnsi="Arial" w:cs="Arial"/>
          <w:sz w:val="20"/>
          <w:szCs w:val="20"/>
        </w:rPr>
        <w:t xml:space="preserve">Furnish manufacturer’s standard warranty </w:t>
      </w:r>
      <w:r w:rsidR="00831117" w:rsidRPr="00162F38">
        <w:rPr>
          <w:rFonts w:ascii="Arial" w:hAnsi="Arial" w:cs="Arial"/>
          <w:sz w:val="20"/>
          <w:szCs w:val="20"/>
        </w:rPr>
        <w:t xml:space="preserve">for the metal panel paint system against chipping, peeling, blistering, </w:t>
      </w:r>
      <w:r w:rsidR="00844920" w:rsidRPr="00162F38">
        <w:rPr>
          <w:rFonts w:ascii="Arial" w:hAnsi="Arial" w:cs="Arial"/>
          <w:sz w:val="20"/>
          <w:szCs w:val="20"/>
        </w:rPr>
        <w:t xml:space="preserve">and </w:t>
      </w:r>
      <w:r w:rsidR="00831117" w:rsidRPr="00162F38">
        <w:rPr>
          <w:rFonts w:ascii="Arial" w:hAnsi="Arial" w:cs="Arial"/>
          <w:sz w:val="20"/>
          <w:szCs w:val="20"/>
        </w:rPr>
        <w:t>fading</w:t>
      </w:r>
      <w:r w:rsidR="00844920" w:rsidRPr="00162F38">
        <w:rPr>
          <w:rFonts w:ascii="Arial" w:hAnsi="Arial" w:cs="Arial"/>
          <w:sz w:val="20"/>
          <w:szCs w:val="20"/>
        </w:rPr>
        <w:t>.</w:t>
      </w:r>
    </w:p>
    <w:p w14:paraId="3263F8C5" w14:textId="6085EFDA" w:rsidR="000613ED" w:rsidRPr="00162F38" w:rsidRDefault="00831117" w:rsidP="002425F3">
      <w:pPr>
        <w:pStyle w:val="ListParagraph"/>
        <w:numPr>
          <w:ilvl w:val="6"/>
          <w:numId w:val="3"/>
        </w:numPr>
        <w:rPr>
          <w:rFonts w:ascii="Arial" w:hAnsi="Arial" w:cs="Arial"/>
          <w:sz w:val="20"/>
          <w:szCs w:val="20"/>
        </w:rPr>
      </w:pPr>
      <w:r w:rsidRPr="00162F38">
        <w:rPr>
          <w:rFonts w:ascii="Arial" w:hAnsi="Arial" w:cs="Arial"/>
          <w:sz w:val="20"/>
          <w:szCs w:val="20"/>
        </w:rPr>
        <w:t xml:space="preserve"> </w:t>
      </w:r>
      <w:r w:rsidR="00844920" w:rsidRPr="00162F38">
        <w:rPr>
          <w:rFonts w:ascii="Arial" w:hAnsi="Arial" w:cs="Arial"/>
          <w:sz w:val="20"/>
          <w:szCs w:val="20"/>
        </w:rPr>
        <w:t xml:space="preserve">Color fading </w:t>
      </w:r>
      <w:r w:rsidR="00844920" w:rsidRPr="00162F38">
        <w:t xml:space="preserve">exceeding </w:t>
      </w:r>
      <w:r w:rsidR="00844920" w:rsidRPr="00162F38">
        <w:rPr>
          <w:rFonts w:ascii="Arial" w:hAnsi="Arial" w:cs="Arial"/>
          <w:sz w:val="20"/>
          <w:szCs w:val="20"/>
        </w:rPr>
        <w:t>Δ5 Hunter 'NBS' units, as defined by ASTM D2244, which utilizes the National Bureau of Standards (NBS) system for expressing color differences.</w:t>
      </w:r>
    </w:p>
    <w:p w14:paraId="523CFBE5" w14:textId="12C9EC82" w:rsidR="00C92DD9" w:rsidRPr="00162F38" w:rsidRDefault="000613ED" w:rsidP="002425F3">
      <w:pPr>
        <w:pStyle w:val="ListParagraph"/>
        <w:numPr>
          <w:ilvl w:val="6"/>
          <w:numId w:val="3"/>
        </w:numPr>
        <w:rPr>
          <w:rFonts w:ascii="Arial" w:hAnsi="Arial" w:cs="Arial"/>
          <w:sz w:val="20"/>
          <w:szCs w:val="20"/>
        </w:rPr>
      </w:pPr>
      <w:r w:rsidRPr="00162F38">
        <w:rPr>
          <w:rFonts w:ascii="Arial" w:hAnsi="Arial" w:cs="Arial"/>
          <w:sz w:val="20"/>
          <w:szCs w:val="20"/>
        </w:rPr>
        <w:t>C</w:t>
      </w:r>
      <w:r w:rsidR="00831117" w:rsidRPr="00162F38">
        <w:rPr>
          <w:rFonts w:ascii="Arial" w:hAnsi="Arial" w:cs="Arial"/>
          <w:sz w:val="20"/>
          <w:szCs w:val="20"/>
        </w:rPr>
        <w:t xml:space="preserve">halking </w:t>
      </w:r>
      <w:proofErr w:type="gramStart"/>
      <w:r w:rsidR="00831117" w:rsidRPr="00162F38">
        <w:rPr>
          <w:rFonts w:ascii="Arial" w:hAnsi="Arial" w:cs="Arial"/>
          <w:sz w:val="20"/>
          <w:szCs w:val="20"/>
        </w:rPr>
        <w:t>in excess of</w:t>
      </w:r>
      <w:proofErr w:type="gramEnd"/>
      <w:r w:rsidR="00831117" w:rsidRPr="00162F38">
        <w:rPr>
          <w:rFonts w:ascii="Arial" w:hAnsi="Arial" w:cs="Arial"/>
          <w:sz w:val="20"/>
          <w:szCs w:val="20"/>
        </w:rPr>
        <w:t xml:space="preserve"> </w:t>
      </w:r>
      <w:proofErr w:type="gramStart"/>
      <w:r w:rsidR="00831117" w:rsidRPr="00162F38">
        <w:rPr>
          <w:rFonts w:ascii="Arial" w:hAnsi="Arial" w:cs="Arial"/>
          <w:sz w:val="20"/>
          <w:szCs w:val="20"/>
        </w:rPr>
        <w:t>8</w:t>
      </w:r>
      <w:proofErr w:type="gramEnd"/>
      <w:r w:rsidR="00831117" w:rsidRPr="00162F38">
        <w:rPr>
          <w:rFonts w:ascii="Arial" w:hAnsi="Arial" w:cs="Arial"/>
          <w:sz w:val="20"/>
          <w:szCs w:val="20"/>
        </w:rPr>
        <w:t xml:space="preserve"> units as set forth in ASTM</w:t>
      </w:r>
      <w:r w:rsidR="00844920" w:rsidRPr="00162F38">
        <w:rPr>
          <w:rFonts w:ascii="Arial" w:hAnsi="Arial" w:cs="Arial"/>
          <w:sz w:val="20"/>
          <w:szCs w:val="20"/>
        </w:rPr>
        <w:t xml:space="preserve"> </w:t>
      </w:r>
      <w:r w:rsidR="00831117" w:rsidRPr="00162F38">
        <w:rPr>
          <w:rFonts w:ascii="Arial" w:hAnsi="Arial" w:cs="Arial"/>
          <w:sz w:val="20"/>
          <w:szCs w:val="20"/>
        </w:rPr>
        <w:t>D</w:t>
      </w:r>
      <w:r w:rsidR="00A33650" w:rsidRPr="00162F38">
        <w:rPr>
          <w:rFonts w:ascii="Arial" w:hAnsi="Arial" w:cs="Arial"/>
          <w:sz w:val="20"/>
          <w:szCs w:val="20"/>
        </w:rPr>
        <w:t>421</w:t>
      </w:r>
      <w:r w:rsidR="00C83909" w:rsidRPr="00162F38">
        <w:rPr>
          <w:rFonts w:ascii="Arial" w:hAnsi="Arial" w:cs="Arial"/>
          <w:sz w:val="20"/>
          <w:szCs w:val="20"/>
        </w:rPr>
        <w:t>4</w:t>
      </w:r>
      <w:r w:rsidR="00831117" w:rsidRPr="00162F38">
        <w:rPr>
          <w:rFonts w:ascii="Arial" w:hAnsi="Arial" w:cs="Arial"/>
          <w:sz w:val="20"/>
          <w:szCs w:val="20"/>
        </w:rPr>
        <w:t>.</w:t>
      </w:r>
    </w:p>
    <w:p w14:paraId="0898632D" w14:textId="034B75FD" w:rsidR="00831117" w:rsidRPr="00162F38" w:rsidRDefault="00831117" w:rsidP="002425F3">
      <w:pPr>
        <w:pStyle w:val="ListParagraph"/>
        <w:numPr>
          <w:ilvl w:val="5"/>
          <w:numId w:val="3"/>
        </w:numPr>
        <w:rPr>
          <w:rFonts w:ascii="Arial" w:hAnsi="Arial" w:cs="Arial"/>
          <w:sz w:val="20"/>
          <w:szCs w:val="20"/>
        </w:rPr>
      </w:pPr>
      <w:r w:rsidRPr="00162F38">
        <w:rPr>
          <w:rFonts w:ascii="Arial" w:hAnsi="Arial" w:cs="Arial"/>
          <w:sz w:val="20"/>
          <w:szCs w:val="20"/>
        </w:rPr>
        <w:t>The warr</w:t>
      </w:r>
      <w:r w:rsidR="00A602A0" w:rsidRPr="00162F38">
        <w:rPr>
          <w:rFonts w:ascii="Arial" w:hAnsi="Arial" w:cs="Arial"/>
          <w:sz w:val="20"/>
          <w:szCs w:val="20"/>
        </w:rPr>
        <w:t xml:space="preserve">anty shall be for a period of </w:t>
      </w:r>
      <w:r w:rsidR="001C086C" w:rsidRPr="00162F38">
        <w:rPr>
          <w:rFonts w:ascii="Arial" w:hAnsi="Arial" w:cs="Arial"/>
          <w:sz w:val="20"/>
          <w:szCs w:val="20"/>
        </w:rPr>
        <w:t>35</w:t>
      </w:r>
      <w:r w:rsidRPr="00162F38">
        <w:rPr>
          <w:rFonts w:ascii="Arial" w:hAnsi="Arial" w:cs="Arial"/>
          <w:sz w:val="20"/>
          <w:szCs w:val="20"/>
        </w:rPr>
        <w:t xml:space="preserve"> years from the date of shipment for</w:t>
      </w:r>
      <w:r w:rsidR="00C83909" w:rsidRPr="00162F38">
        <w:rPr>
          <w:rFonts w:ascii="Arial" w:hAnsi="Arial" w:cs="Arial"/>
          <w:sz w:val="20"/>
          <w:szCs w:val="20"/>
        </w:rPr>
        <w:t xml:space="preserve"> 70%</w:t>
      </w:r>
      <w:r w:rsidRPr="00162F38">
        <w:rPr>
          <w:rFonts w:ascii="Arial" w:hAnsi="Arial" w:cs="Arial"/>
          <w:sz w:val="20"/>
          <w:szCs w:val="20"/>
        </w:rPr>
        <w:t xml:space="preserve"> PVDF </w:t>
      </w:r>
      <w:r w:rsidR="00C83909" w:rsidRPr="00162F38">
        <w:rPr>
          <w:rFonts w:ascii="Arial" w:hAnsi="Arial" w:cs="Arial"/>
          <w:sz w:val="20"/>
          <w:szCs w:val="20"/>
        </w:rPr>
        <w:t xml:space="preserve">Cool Coating (polyvinylidene fluoride) </w:t>
      </w:r>
      <w:r w:rsidRPr="00162F38">
        <w:rPr>
          <w:rFonts w:ascii="Arial" w:hAnsi="Arial" w:cs="Arial"/>
          <w:sz w:val="20"/>
          <w:szCs w:val="20"/>
        </w:rPr>
        <w:t>paint systems.</w:t>
      </w:r>
    </w:p>
    <w:p w14:paraId="592166CD" w14:textId="3B2B53C6" w:rsidR="00831117" w:rsidRPr="00162F38" w:rsidRDefault="00831117" w:rsidP="002425F3">
      <w:pPr>
        <w:pStyle w:val="ListParagraph"/>
        <w:numPr>
          <w:ilvl w:val="5"/>
          <w:numId w:val="3"/>
        </w:numPr>
        <w:rPr>
          <w:rFonts w:ascii="Arial" w:hAnsi="Arial" w:cs="Arial"/>
          <w:sz w:val="20"/>
          <w:szCs w:val="20"/>
        </w:rPr>
      </w:pPr>
      <w:r w:rsidRPr="00162F38">
        <w:rPr>
          <w:rFonts w:ascii="Arial" w:hAnsi="Arial" w:cs="Arial"/>
          <w:sz w:val="20"/>
          <w:szCs w:val="20"/>
        </w:rPr>
        <w:t xml:space="preserve">The warranty shall be for a period of 25 years from the date of shipment for </w:t>
      </w:r>
      <w:r w:rsidR="00C83909" w:rsidRPr="00162F38">
        <w:rPr>
          <w:rFonts w:ascii="Arial" w:hAnsi="Arial" w:cs="Arial"/>
          <w:sz w:val="20"/>
          <w:szCs w:val="20"/>
        </w:rPr>
        <w:t>SP Cool Coating (</w:t>
      </w:r>
      <w:r w:rsidRPr="00162F38">
        <w:rPr>
          <w:rFonts w:ascii="Arial" w:hAnsi="Arial" w:cs="Arial"/>
          <w:sz w:val="20"/>
          <w:szCs w:val="20"/>
        </w:rPr>
        <w:t>silicone-</w:t>
      </w:r>
      <w:r w:rsidR="00C83909" w:rsidRPr="00162F38">
        <w:rPr>
          <w:rFonts w:ascii="Arial" w:hAnsi="Arial" w:cs="Arial"/>
          <w:sz w:val="20"/>
          <w:szCs w:val="20"/>
        </w:rPr>
        <w:t xml:space="preserve">modified </w:t>
      </w:r>
      <w:r w:rsidRPr="00162F38">
        <w:rPr>
          <w:rFonts w:ascii="Arial" w:hAnsi="Arial" w:cs="Arial"/>
          <w:sz w:val="20"/>
          <w:szCs w:val="20"/>
        </w:rPr>
        <w:t>polyester</w:t>
      </w:r>
      <w:r w:rsidR="00C83909" w:rsidRPr="00162F38">
        <w:rPr>
          <w:rFonts w:ascii="Arial" w:hAnsi="Arial" w:cs="Arial"/>
          <w:sz w:val="20"/>
          <w:szCs w:val="20"/>
        </w:rPr>
        <w:t>)</w:t>
      </w:r>
      <w:r w:rsidRPr="00162F38">
        <w:rPr>
          <w:rFonts w:ascii="Arial" w:hAnsi="Arial" w:cs="Arial"/>
          <w:sz w:val="20"/>
          <w:szCs w:val="20"/>
        </w:rPr>
        <w:t xml:space="preserve"> paint systems.</w:t>
      </w:r>
    </w:p>
    <w:p w14:paraId="71719BD0" w14:textId="77777777" w:rsidR="00831117" w:rsidRPr="00162F38" w:rsidRDefault="00831117" w:rsidP="002425F3">
      <w:pPr>
        <w:pStyle w:val="ListParagraph"/>
        <w:numPr>
          <w:ilvl w:val="4"/>
          <w:numId w:val="3"/>
        </w:numPr>
        <w:rPr>
          <w:rFonts w:ascii="Arial" w:hAnsi="Arial" w:cs="Arial"/>
          <w:sz w:val="20"/>
          <w:szCs w:val="20"/>
        </w:rPr>
      </w:pPr>
      <w:r w:rsidRPr="00162F38">
        <w:rPr>
          <w:rFonts w:ascii="Arial" w:hAnsi="Arial" w:cs="Arial"/>
          <w:sz w:val="20"/>
          <w:szCs w:val="20"/>
        </w:rPr>
        <w:t>Galvalume® systems</w:t>
      </w:r>
    </w:p>
    <w:p w14:paraId="2E73767F" w14:textId="77777777" w:rsidR="00831117" w:rsidRPr="00162F38" w:rsidRDefault="00831117" w:rsidP="002425F3">
      <w:pPr>
        <w:pStyle w:val="ListParagraph"/>
        <w:numPr>
          <w:ilvl w:val="5"/>
          <w:numId w:val="3"/>
        </w:numPr>
        <w:rPr>
          <w:rFonts w:ascii="Arial" w:hAnsi="Arial" w:cs="Arial"/>
          <w:sz w:val="20"/>
          <w:szCs w:val="20"/>
        </w:rPr>
      </w:pPr>
      <w:r w:rsidRPr="00162F38">
        <w:rPr>
          <w:rFonts w:ascii="Arial" w:hAnsi="Arial" w:cs="Arial"/>
          <w:sz w:val="20"/>
          <w:szCs w:val="20"/>
        </w:rPr>
        <w:t>Furnish manufacturer’s standard warranty for the Galvalume® panels against rupture, structural failure, or perforation due to normal atmospheric conditions.</w:t>
      </w:r>
    </w:p>
    <w:p w14:paraId="1E95AA66" w14:textId="77777777" w:rsidR="007F7FB3" w:rsidRPr="00162F38" w:rsidRDefault="00831117" w:rsidP="002425F3">
      <w:pPr>
        <w:pStyle w:val="ListParagraph"/>
        <w:numPr>
          <w:ilvl w:val="5"/>
          <w:numId w:val="3"/>
        </w:numPr>
        <w:rPr>
          <w:rFonts w:ascii="Arial" w:hAnsi="Arial" w:cs="Arial"/>
          <w:sz w:val="20"/>
          <w:szCs w:val="20"/>
        </w:rPr>
      </w:pPr>
      <w:r w:rsidRPr="00162F38">
        <w:rPr>
          <w:rFonts w:ascii="Arial" w:hAnsi="Arial" w:cs="Arial"/>
          <w:sz w:val="20"/>
          <w:szCs w:val="20"/>
        </w:rPr>
        <w:lastRenderedPageBreak/>
        <w:t xml:space="preserve">The warranty shall be for a period of 20 years from the date of shipment for </w:t>
      </w:r>
      <w:r w:rsidR="00383D52" w:rsidRPr="00162F38">
        <w:rPr>
          <w:rFonts w:ascii="Arial" w:hAnsi="Arial" w:cs="Arial"/>
          <w:sz w:val="20"/>
          <w:szCs w:val="20"/>
        </w:rPr>
        <w:t>Galvalume® systems.</w:t>
      </w:r>
    </w:p>
    <w:p w14:paraId="6EB6D0BC" w14:textId="77777777" w:rsidR="00EE6C4C" w:rsidRPr="00162F38" w:rsidRDefault="007127CB" w:rsidP="002425F3">
      <w:pPr>
        <w:pStyle w:val="SpecHeading2Part1"/>
        <w:numPr>
          <w:ilvl w:val="1"/>
          <w:numId w:val="3"/>
        </w:numPr>
        <w:rPr>
          <w:rFonts w:cs="Arial"/>
          <w:sz w:val="28"/>
          <w:szCs w:val="28"/>
          <w:u w:val="single"/>
        </w:rPr>
      </w:pPr>
      <w:r w:rsidRPr="00162F38">
        <w:rPr>
          <w:rFonts w:cs="Arial"/>
          <w:sz w:val="20"/>
          <w:szCs w:val="20"/>
          <w:u w:val="single"/>
        </w:rPr>
        <w:t xml:space="preserve"> </w:t>
      </w:r>
      <w:r w:rsidR="00EE6C4C" w:rsidRPr="00162F38">
        <w:rPr>
          <w:rFonts w:cs="Arial"/>
          <w:sz w:val="28"/>
          <w:szCs w:val="28"/>
          <w:u w:val="single"/>
        </w:rPr>
        <w:t>PRODUCTS</w:t>
      </w:r>
    </w:p>
    <w:p w14:paraId="7672B9A6" w14:textId="77777777" w:rsidR="001F0AEB" w:rsidRPr="00162F38" w:rsidRDefault="001F0AEB" w:rsidP="001F0AEB">
      <w:pPr>
        <w:autoSpaceDE w:val="0"/>
        <w:autoSpaceDN w:val="0"/>
        <w:adjustRightInd w:val="0"/>
        <w:spacing w:after="0" w:line="240" w:lineRule="auto"/>
        <w:rPr>
          <w:rFonts w:ascii="Arial" w:hAnsi="Arial" w:cs="Arial"/>
          <w:color w:val="000000"/>
          <w:sz w:val="20"/>
          <w:szCs w:val="20"/>
        </w:rPr>
      </w:pPr>
    </w:p>
    <w:p w14:paraId="2A49112A" w14:textId="77777777" w:rsidR="00EE6C4C" w:rsidRPr="00162F38" w:rsidRDefault="004E1EBE" w:rsidP="002425F3">
      <w:pPr>
        <w:pStyle w:val="SpecHeading311"/>
        <w:numPr>
          <w:ilvl w:val="2"/>
          <w:numId w:val="3"/>
        </w:numPr>
        <w:rPr>
          <w:rFonts w:cs="Arial"/>
          <w:sz w:val="20"/>
          <w:szCs w:val="20"/>
        </w:rPr>
      </w:pPr>
      <w:r w:rsidRPr="00162F38">
        <w:rPr>
          <w:rFonts w:cs="Arial"/>
          <w:sz w:val="20"/>
          <w:szCs w:val="20"/>
        </w:rPr>
        <w:t>MANUFACTURERS</w:t>
      </w:r>
    </w:p>
    <w:p w14:paraId="7CEBCE6D" w14:textId="3FB2FECD" w:rsidR="00DA2A38" w:rsidRPr="00162F38" w:rsidRDefault="00EE6C4C" w:rsidP="002425F3">
      <w:pPr>
        <w:pStyle w:val="SpecHeading4A"/>
        <w:numPr>
          <w:ilvl w:val="3"/>
          <w:numId w:val="3"/>
        </w:numPr>
        <w:rPr>
          <w:color w:val="500000"/>
          <w:szCs w:val="20"/>
        </w:rPr>
      </w:pPr>
      <w:r w:rsidRPr="00162F38">
        <w:rPr>
          <w:color w:val="000000"/>
          <w:szCs w:val="20"/>
        </w:rPr>
        <w:t>Acceptable Manufacturer</w:t>
      </w:r>
      <w:r w:rsidR="00DA2A38" w:rsidRPr="00162F38">
        <w:rPr>
          <w:color w:val="000000"/>
          <w:szCs w:val="20"/>
        </w:rPr>
        <w:t>s</w:t>
      </w:r>
      <w:r w:rsidRPr="00162F38">
        <w:rPr>
          <w:color w:val="000000"/>
          <w:szCs w:val="20"/>
        </w:rPr>
        <w:t xml:space="preserve">: </w:t>
      </w:r>
    </w:p>
    <w:p w14:paraId="24567B2A" w14:textId="63924BD4" w:rsidR="00DA2A38" w:rsidRPr="00162F38" w:rsidRDefault="00DA2A38" w:rsidP="002425F3">
      <w:pPr>
        <w:pStyle w:val="SpecHeading4A"/>
        <w:numPr>
          <w:ilvl w:val="4"/>
          <w:numId w:val="3"/>
        </w:numPr>
        <w:spacing w:before="0"/>
        <w:rPr>
          <w:szCs w:val="20"/>
          <w:u w:val="single"/>
        </w:rPr>
      </w:pPr>
      <w:r w:rsidRPr="00162F38">
        <w:rPr>
          <w:szCs w:val="20"/>
        </w:rPr>
        <w:t xml:space="preserve">American Buildings; </w:t>
      </w:r>
      <w:hyperlink r:id="rId8" w:history="1">
        <w:r w:rsidRPr="00162F38">
          <w:rPr>
            <w:rStyle w:val="Hyperlink"/>
            <w:color w:val="00A7FF"/>
            <w:szCs w:val="20"/>
          </w:rPr>
          <w:t>http://www.americanbuildings.com</w:t>
        </w:r>
      </w:hyperlink>
    </w:p>
    <w:p w14:paraId="634A448D" w14:textId="7E73F993" w:rsidR="00DA2A38" w:rsidRPr="00162F38" w:rsidRDefault="00DA2A38" w:rsidP="002425F3">
      <w:pPr>
        <w:pStyle w:val="SpecHeading4A"/>
        <w:numPr>
          <w:ilvl w:val="4"/>
          <w:numId w:val="3"/>
        </w:numPr>
        <w:spacing w:before="0"/>
        <w:rPr>
          <w:szCs w:val="20"/>
          <w:u w:val="single"/>
        </w:rPr>
      </w:pPr>
      <w:r w:rsidRPr="00162F38">
        <w:rPr>
          <w:szCs w:val="20"/>
        </w:rPr>
        <w:t xml:space="preserve">CBC Steel Buildings; </w:t>
      </w:r>
      <w:hyperlink r:id="rId9" w:history="1">
        <w:r w:rsidRPr="00162F38">
          <w:rPr>
            <w:rStyle w:val="Hyperlink"/>
            <w:color w:val="00A7FF"/>
            <w:szCs w:val="20"/>
          </w:rPr>
          <w:t>http://www.cbcsteelbuildings.com</w:t>
        </w:r>
      </w:hyperlink>
    </w:p>
    <w:p w14:paraId="516E90FF" w14:textId="58C2785E" w:rsidR="00DA2A38" w:rsidRPr="00162F38" w:rsidRDefault="00DA2A38" w:rsidP="002425F3">
      <w:pPr>
        <w:pStyle w:val="SpecHeading4A"/>
        <w:numPr>
          <w:ilvl w:val="4"/>
          <w:numId w:val="3"/>
        </w:numPr>
        <w:spacing w:before="0"/>
        <w:rPr>
          <w:szCs w:val="20"/>
          <w:u w:val="single"/>
        </w:rPr>
      </w:pPr>
      <w:r w:rsidRPr="00162F38">
        <w:rPr>
          <w:szCs w:val="20"/>
        </w:rPr>
        <w:t xml:space="preserve">Kirby Building Systems; </w:t>
      </w:r>
      <w:hyperlink r:id="rId10" w:history="1">
        <w:r w:rsidRPr="00162F38">
          <w:rPr>
            <w:rStyle w:val="Hyperlink"/>
            <w:color w:val="00A7FF"/>
            <w:szCs w:val="20"/>
          </w:rPr>
          <w:t>http://www.kirbybuildingsystems.com</w:t>
        </w:r>
      </w:hyperlink>
    </w:p>
    <w:p w14:paraId="50243579" w14:textId="79CA5E58" w:rsidR="00EE6C4C" w:rsidRPr="00162F38" w:rsidRDefault="00EE6C4C" w:rsidP="002425F3">
      <w:pPr>
        <w:pStyle w:val="SpecHeading4A"/>
        <w:numPr>
          <w:ilvl w:val="4"/>
          <w:numId w:val="3"/>
        </w:numPr>
        <w:spacing w:before="0"/>
        <w:rPr>
          <w:szCs w:val="20"/>
        </w:rPr>
      </w:pPr>
      <w:r w:rsidRPr="00162F38">
        <w:rPr>
          <w:szCs w:val="20"/>
        </w:rPr>
        <w:t xml:space="preserve">Nucor Building Systems; </w:t>
      </w:r>
      <w:hyperlink r:id="rId11" w:history="1">
        <w:r w:rsidRPr="00162F38">
          <w:rPr>
            <w:rStyle w:val="Hyperlink"/>
            <w:color w:val="00A7FF"/>
            <w:szCs w:val="20"/>
          </w:rPr>
          <w:t>http://www.nucorbuildingsystems.com</w:t>
        </w:r>
      </w:hyperlink>
      <w:r w:rsidRPr="00162F38">
        <w:rPr>
          <w:szCs w:val="20"/>
        </w:rPr>
        <w:t xml:space="preserve"> </w:t>
      </w:r>
    </w:p>
    <w:p w14:paraId="18244C29" w14:textId="77777777" w:rsidR="00EE6C4C" w:rsidRPr="00162F38" w:rsidRDefault="00EE6C4C" w:rsidP="002425F3">
      <w:pPr>
        <w:pStyle w:val="SpecHeading4A"/>
        <w:numPr>
          <w:ilvl w:val="3"/>
          <w:numId w:val="3"/>
        </w:numPr>
        <w:rPr>
          <w:szCs w:val="20"/>
        </w:rPr>
      </w:pPr>
      <w:r w:rsidRPr="00162F38">
        <w:rPr>
          <w:szCs w:val="20"/>
        </w:rPr>
        <w:t>Substitutions: Not permitted.</w:t>
      </w:r>
    </w:p>
    <w:p w14:paraId="438A7545" w14:textId="77777777" w:rsidR="00EE6C4C" w:rsidRPr="00162F38" w:rsidRDefault="00EE6C4C" w:rsidP="00EE6C4C">
      <w:pPr>
        <w:autoSpaceDE w:val="0"/>
        <w:autoSpaceDN w:val="0"/>
        <w:adjustRightInd w:val="0"/>
        <w:spacing w:after="0" w:line="240" w:lineRule="auto"/>
        <w:contextualSpacing/>
        <w:rPr>
          <w:rFonts w:ascii="Arial" w:hAnsi="Arial" w:cs="Arial"/>
          <w:color w:val="000000"/>
          <w:sz w:val="20"/>
          <w:szCs w:val="20"/>
        </w:rPr>
      </w:pPr>
    </w:p>
    <w:p w14:paraId="51BA916B" w14:textId="77777777" w:rsidR="00B8515C" w:rsidRPr="00162F38" w:rsidRDefault="00B8515C" w:rsidP="00EE6C4C">
      <w:pPr>
        <w:autoSpaceDE w:val="0"/>
        <w:autoSpaceDN w:val="0"/>
        <w:adjustRightInd w:val="0"/>
        <w:spacing w:after="0" w:line="240" w:lineRule="auto"/>
        <w:contextualSpacing/>
        <w:rPr>
          <w:rFonts w:ascii="Arial" w:hAnsi="Arial" w:cs="Arial"/>
          <w:color w:val="000000"/>
          <w:sz w:val="20"/>
          <w:szCs w:val="20"/>
        </w:rPr>
      </w:pPr>
    </w:p>
    <w:p w14:paraId="560B872B" w14:textId="77777777" w:rsidR="00B8515C" w:rsidRPr="00162F38" w:rsidRDefault="00B8515C" w:rsidP="00EE6C4C">
      <w:pPr>
        <w:autoSpaceDE w:val="0"/>
        <w:autoSpaceDN w:val="0"/>
        <w:adjustRightInd w:val="0"/>
        <w:spacing w:after="0" w:line="240" w:lineRule="auto"/>
        <w:contextualSpacing/>
        <w:rPr>
          <w:rFonts w:ascii="Arial" w:hAnsi="Arial" w:cs="Arial"/>
          <w:color w:val="000000"/>
          <w:sz w:val="20"/>
          <w:szCs w:val="20"/>
        </w:rPr>
      </w:pPr>
    </w:p>
    <w:p w14:paraId="18E3BF94" w14:textId="77777777" w:rsidR="00B8515C" w:rsidRPr="00162F38" w:rsidRDefault="00B8515C" w:rsidP="00EE6C4C">
      <w:pPr>
        <w:autoSpaceDE w:val="0"/>
        <w:autoSpaceDN w:val="0"/>
        <w:adjustRightInd w:val="0"/>
        <w:spacing w:after="0" w:line="240" w:lineRule="auto"/>
        <w:contextualSpacing/>
        <w:rPr>
          <w:rFonts w:ascii="Arial" w:hAnsi="Arial" w:cs="Arial"/>
          <w:color w:val="000000"/>
          <w:sz w:val="20"/>
          <w:szCs w:val="20"/>
        </w:rPr>
      </w:pPr>
    </w:p>
    <w:p w14:paraId="31C1B0A2" w14:textId="77777777" w:rsidR="00EE6C4C" w:rsidRPr="00162F38" w:rsidRDefault="00130FEB" w:rsidP="002425F3">
      <w:pPr>
        <w:pStyle w:val="SpecHeading311"/>
        <w:numPr>
          <w:ilvl w:val="2"/>
          <w:numId w:val="3"/>
        </w:numPr>
        <w:rPr>
          <w:rFonts w:cs="Arial"/>
          <w:sz w:val="20"/>
          <w:szCs w:val="20"/>
        </w:rPr>
      </w:pPr>
      <w:r w:rsidRPr="00162F38">
        <w:rPr>
          <w:rFonts w:cs="Arial"/>
          <w:sz w:val="20"/>
          <w:szCs w:val="20"/>
        </w:rPr>
        <w:t>MATERIALS</w:t>
      </w:r>
    </w:p>
    <w:p w14:paraId="6EA20526" w14:textId="77777777" w:rsidR="00EE6C4C" w:rsidRPr="00162F38" w:rsidRDefault="00EE6C4C" w:rsidP="002425F3">
      <w:pPr>
        <w:pStyle w:val="SpecHeading4A"/>
        <w:numPr>
          <w:ilvl w:val="3"/>
          <w:numId w:val="3"/>
        </w:numPr>
        <w:rPr>
          <w:szCs w:val="20"/>
        </w:rPr>
      </w:pPr>
      <w:r w:rsidRPr="00162F38">
        <w:rPr>
          <w:szCs w:val="20"/>
        </w:rPr>
        <w:t>Primary Framing Steel:</w:t>
      </w:r>
    </w:p>
    <w:p w14:paraId="58AC7BE3" w14:textId="7C2C7494" w:rsidR="00EE6C4C" w:rsidRPr="00162F38" w:rsidRDefault="00EE6C4C" w:rsidP="002425F3">
      <w:pPr>
        <w:pStyle w:val="SpecHeading51"/>
        <w:numPr>
          <w:ilvl w:val="4"/>
          <w:numId w:val="3"/>
        </w:numPr>
        <w:rPr>
          <w:szCs w:val="20"/>
        </w:rPr>
      </w:pPr>
      <w:r w:rsidRPr="00162F38">
        <w:rPr>
          <w:szCs w:val="20"/>
        </w:rPr>
        <w:t>Steel for hot rolled shapes must conform to the requir</w:t>
      </w:r>
      <w:r w:rsidR="00130FEB" w:rsidRPr="00162F38">
        <w:rPr>
          <w:szCs w:val="20"/>
        </w:rPr>
        <w:t>ements of ASTM A36, A572 or A</w:t>
      </w:r>
      <w:r w:rsidRPr="00162F38">
        <w:rPr>
          <w:szCs w:val="20"/>
        </w:rPr>
        <w:t>992, with minimum yield of 36 or 50 ksi, respectively.</w:t>
      </w:r>
    </w:p>
    <w:p w14:paraId="6C19A1AF" w14:textId="4F0AD35C" w:rsidR="00EE6C4C" w:rsidRPr="00162F38" w:rsidRDefault="00EE6C4C" w:rsidP="002425F3">
      <w:pPr>
        <w:pStyle w:val="SpecHeading51"/>
        <w:numPr>
          <w:ilvl w:val="4"/>
          <w:numId w:val="3"/>
        </w:numPr>
        <w:rPr>
          <w:szCs w:val="20"/>
        </w:rPr>
      </w:pPr>
      <w:r w:rsidRPr="00162F38">
        <w:rPr>
          <w:szCs w:val="20"/>
        </w:rPr>
        <w:t>Steel for built-up sections must confor</w:t>
      </w:r>
      <w:r w:rsidR="0024741B" w:rsidRPr="00162F38">
        <w:rPr>
          <w:szCs w:val="20"/>
        </w:rPr>
        <w:t>m to the requirements of ASTM A1011,</w:t>
      </w:r>
      <w:r w:rsidR="00B42ED5" w:rsidRPr="00162F38">
        <w:rPr>
          <w:szCs w:val="20"/>
        </w:rPr>
        <w:t xml:space="preserve"> A1018,</w:t>
      </w:r>
      <w:r w:rsidR="0024741B" w:rsidRPr="00162F38">
        <w:rPr>
          <w:szCs w:val="20"/>
        </w:rPr>
        <w:t xml:space="preserve"> A529, A572 or A</w:t>
      </w:r>
      <w:r w:rsidRPr="00162F38">
        <w:rPr>
          <w:szCs w:val="20"/>
        </w:rPr>
        <w:t xml:space="preserve">36 as applicable, with minimum yield of </w:t>
      </w:r>
      <w:r w:rsidR="00916018" w:rsidRPr="00162F38">
        <w:rPr>
          <w:szCs w:val="20"/>
        </w:rPr>
        <w:t>36</w:t>
      </w:r>
      <w:r w:rsidRPr="00162F38">
        <w:rPr>
          <w:szCs w:val="20"/>
        </w:rPr>
        <w:t>, 50, or 55 ksi as indicated by the design requirements.</w:t>
      </w:r>
    </w:p>
    <w:p w14:paraId="31399787" w14:textId="2BA21997" w:rsidR="00EE6C4C" w:rsidRPr="00162F38" w:rsidRDefault="00EE6C4C" w:rsidP="002425F3">
      <w:pPr>
        <w:pStyle w:val="SpecHeading51"/>
        <w:numPr>
          <w:ilvl w:val="4"/>
          <w:numId w:val="3"/>
        </w:numPr>
        <w:rPr>
          <w:szCs w:val="20"/>
        </w:rPr>
      </w:pPr>
      <w:r w:rsidRPr="00162F38">
        <w:rPr>
          <w:szCs w:val="20"/>
        </w:rPr>
        <w:t>Square and Rectangular Tube must conform to the requirements</w:t>
      </w:r>
      <w:r w:rsidR="0024741B" w:rsidRPr="00162F38">
        <w:rPr>
          <w:szCs w:val="20"/>
        </w:rPr>
        <w:t xml:space="preserve"> of ASTM A</w:t>
      </w:r>
      <w:r w:rsidRPr="00162F38">
        <w:rPr>
          <w:szCs w:val="20"/>
        </w:rPr>
        <w:t xml:space="preserve">500 Grade B with a minimum yield strength of </w:t>
      </w:r>
      <w:proofErr w:type="gramStart"/>
      <w:r w:rsidRPr="00162F38">
        <w:rPr>
          <w:szCs w:val="20"/>
        </w:rPr>
        <w:t>46</w:t>
      </w:r>
      <w:proofErr w:type="gramEnd"/>
      <w:r w:rsidRPr="00162F38">
        <w:rPr>
          <w:szCs w:val="20"/>
        </w:rPr>
        <w:t xml:space="preserve"> ksi.</w:t>
      </w:r>
    </w:p>
    <w:p w14:paraId="0976E505" w14:textId="27707404" w:rsidR="00EE6C4C" w:rsidRPr="00162F38" w:rsidRDefault="00EE6C4C" w:rsidP="002425F3">
      <w:pPr>
        <w:pStyle w:val="SpecHeading51"/>
        <w:numPr>
          <w:ilvl w:val="4"/>
          <w:numId w:val="3"/>
        </w:numPr>
        <w:rPr>
          <w:szCs w:val="20"/>
        </w:rPr>
      </w:pPr>
      <w:r w:rsidRPr="00162F38">
        <w:rPr>
          <w:szCs w:val="20"/>
        </w:rPr>
        <w:t>Steel for Cold-Formed sections must confor</w:t>
      </w:r>
      <w:r w:rsidR="0024741B" w:rsidRPr="00162F38">
        <w:rPr>
          <w:szCs w:val="20"/>
        </w:rPr>
        <w:t>m to the requirements of ASTM A1011</w:t>
      </w:r>
      <w:r w:rsidR="00B42ED5" w:rsidRPr="00162F38">
        <w:rPr>
          <w:szCs w:val="20"/>
        </w:rPr>
        <w:t xml:space="preserve"> or A1039</w:t>
      </w:r>
      <w:r w:rsidR="0024741B" w:rsidRPr="00162F38">
        <w:rPr>
          <w:szCs w:val="20"/>
        </w:rPr>
        <w:t xml:space="preserve"> Grade 55, or ASTM A</w:t>
      </w:r>
      <w:r w:rsidRPr="00162F38">
        <w:rPr>
          <w:szCs w:val="20"/>
        </w:rPr>
        <w:t xml:space="preserve">653 Grade 55 with </w:t>
      </w:r>
      <w:r w:rsidR="0024741B" w:rsidRPr="00162F38">
        <w:rPr>
          <w:szCs w:val="20"/>
        </w:rPr>
        <w:t>minimum</w:t>
      </w:r>
      <w:r w:rsidRPr="00162F38">
        <w:rPr>
          <w:szCs w:val="20"/>
        </w:rPr>
        <w:t xml:space="preserve"> yield strength of </w:t>
      </w:r>
      <w:proofErr w:type="gramStart"/>
      <w:r w:rsidRPr="00162F38">
        <w:rPr>
          <w:szCs w:val="20"/>
        </w:rPr>
        <w:t>55</w:t>
      </w:r>
      <w:proofErr w:type="gramEnd"/>
      <w:r w:rsidRPr="00162F38">
        <w:rPr>
          <w:szCs w:val="20"/>
        </w:rPr>
        <w:t xml:space="preserve"> ksi.</w:t>
      </w:r>
    </w:p>
    <w:p w14:paraId="313CB587" w14:textId="0DD92D5D" w:rsidR="00732121" w:rsidRPr="00162F38" w:rsidRDefault="00EE6C4C" w:rsidP="002425F3">
      <w:pPr>
        <w:pStyle w:val="SpecHeading51"/>
        <w:numPr>
          <w:ilvl w:val="4"/>
          <w:numId w:val="3"/>
        </w:numPr>
        <w:rPr>
          <w:szCs w:val="20"/>
        </w:rPr>
      </w:pPr>
      <w:r w:rsidRPr="00162F38">
        <w:rPr>
          <w:szCs w:val="20"/>
        </w:rPr>
        <w:t xml:space="preserve">X-bracing </w:t>
      </w:r>
      <w:r w:rsidR="0024741B" w:rsidRPr="00162F38">
        <w:rPr>
          <w:szCs w:val="20"/>
        </w:rPr>
        <w:t>will conform to</w:t>
      </w:r>
      <w:r w:rsidR="00BA7823" w:rsidRPr="00162F38">
        <w:rPr>
          <w:szCs w:val="20"/>
        </w:rPr>
        <w:t xml:space="preserve"> ASTM A529</w:t>
      </w:r>
      <w:r w:rsidR="0024741B" w:rsidRPr="00162F38">
        <w:rPr>
          <w:szCs w:val="20"/>
        </w:rPr>
        <w:t xml:space="preserve"> </w:t>
      </w:r>
      <w:r w:rsidR="00BA7823" w:rsidRPr="00162F38">
        <w:rPr>
          <w:szCs w:val="20"/>
        </w:rPr>
        <w:t xml:space="preserve">for rod bracing, </w:t>
      </w:r>
      <w:r w:rsidR="0024741B" w:rsidRPr="00162F38">
        <w:rPr>
          <w:szCs w:val="20"/>
        </w:rPr>
        <w:t>ASTM A</w:t>
      </w:r>
      <w:r w:rsidR="001119A5" w:rsidRPr="00162F38">
        <w:rPr>
          <w:szCs w:val="20"/>
        </w:rPr>
        <w:t>992</w:t>
      </w:r>
      <w:r w:rsidR="00C16CC2" w:rsidRPr="00162F38">
        <w:rPr>
          <w:szCs w:val="20"/>
        </w:rPr>
        <w:t xml:space="preserve"> </w:t>
      </w:r>
      <w:r w:rsidR="002E31D4" w:rsidRPr="00162F38">
        <w:rPr>
          <w:szCs w:val="20"/>
        </w:rPr>
        <w:t>for</w:t>
      </w:r>
      <w:r w:rsidR="0024741B" w:rsidRPr="00162F38">
        <w:rPr>
          <w:szCs w:val="20"/>
        </w:rPr>
        <w:t xml:space="preserve"> angle bracing or ASTM A</w:t>
      </w:r>
      <w:r w:rsidRPr="00162F38">
        <w:rPr>
          <w:szCs w:val="20"/>
        </w:rPr>
        <w:t>475 for cable bracing.</w:t>
      </w:r>
    </w:p>
    <w:p w14:paraId="61F50D9C" w14:textId="77777777" w:rsidR="00732121" w:rsidRPr="00162F38" w:rsidRDefault="00732121" w:rsidP="002425F3">
      <w:pPr>
        <w:pStyle w:val="SpecHeading4A"/>
        <w:numPr>
          <w:ilvl w:val="3"/>
          <w:numId w:val="3"/>
        </w:numPr>
        <w:rPr>
          <w:szCs w:val="20"/>
        </w:rPr>
      </w:pPr>
      <w:r w:rsidRPr="00162F38">
        <w:rPr>
          <w:szCs w:val="20"/>
        </w:rPr>
        <w:t>Secondary Framing Steel:</w:t>
      </w:r>
    </w:p>
    <w:p w14:paraId="111817B5" w14:textId="10486F6E" w:rsidR="00732121" w:rsidRPr="00162F38" w:rsidRDefault="00732121" w:rsidP="002425F3">
      <w:pPr>
        <w:pStyle w:val="SpecHeading51"/>
        <w:numPr>
          <w:ilvl w:val="4"/>
          <w:numId w:val="3"/>
        </w:numPr>
        <w:rPr>
          <w:szCs w:val="20"/>
        </w:rPr>
      </w:pPr>
      <w:r w:rsidRPr="00162F38">
        <w:rPr>
          <w:szCs w:val="20"/>
        </w:rPr>
        <w:t xml:space="preserve">Steel used to form purlins, girts and eave struts must </w:t>
      </w:r>
      <w:r w:rsidR="0083358C" w:rsidRPr="00162F38">
        <w:rPr>
          <w:szCs w:val="20"/>
        </w:rPr>
        <w:t>meet the requirements of ASTM A1011 or ASTM A</w:t>
      </w:r>
      <w:r w:rsidRPr="00162F38">
        <w:rPr>
          <w:szCs w:val="20"/>
        </w:rPr>
        <w:t>1039 Grade 55 for primed m</w:t>
      </w:r>
      <w:r w:rsidR="0083358C" w:rsidRPr="00162F38">
        <w:rPr>
          <w:szCs w:val="20"/>
        </w:rPr>
        <w:t>aterial or ASTM A</w:t>
      </w:r>
      <w:r w:rsidRPr="00162F38">
        <w:rPr>
          <w:szCs w:val="20"/>
        </w:rPr>
        <w:t xml:space="preserve">653 Grade 55 for galvanized material with a minimum yield of </w:t>
      </w:r>
      <w:proofErr w:type="gramStart"/>
      <w:r w:rsidRPr="00162F38">
        <w:rPr>
          <w:szCs w:val="20"/>
        </w:rPr>
        <w:t>55</w:t>
      </w:r>
      <w:proofErr w:type="gramEnd"/>
      <w:r w:rsidRPr="00162F38">
        <w:rPr>
          <w:szCs w:val="20"/>
        </w:rPr>
        <w:t xml:space="preserve"> ksi.</w:t>
      </w:r>
    </w:p>
    <w:p w14:paraId="64522742" w14:textId="77777777" w:rsidR="00732121" w:rsidRPr="00162F38" w:rsidRDefault="00732121" w:rsidP="002425F3">
      <w:pPr>
        <w:pStyle w:val="SpecHeading51"/>
        <w:numPr>
          <w:ilvl w:val="4"/>
          <w:numId w:val="3"/>
        </w:numPr>
        <w:rPr>
          <w:szCs w:val="20"/>
        </w:rPr>
      </w:pPr>
      <w:r w:rsidRPr="00162F38">
        <w:rPr>
          <w:szCs w:val="20"/>
        </w:rPr>
        <w:lastRenderedPageBreak/>
        <w:t xml:space="preserve">Design Thicknesses </w:t>
      </w:r>
      <w:r w:rsidR="00A602A0" w:rsidRPr="00162F38">
        <w:rPr>
          <w:szCs w:val="20"/>
        </w:rPr>
        <w:t>–</w:t>
      </w:r>
      <w:r w:rsidRPr="00162F38">
        <w:rPr>
          <w:szCs w:val="20"/>
        </w:rPr>
        <w:t xml:space="preserve"> </w:t>
      </w:r>
      <w:r w:rsidR="002D0771" w:rsidRPr="00162F38">
        <w:rPr>
          <w:szCs w:val="20"/>
        </w:rPr>
        <w:t>Gauge to be determined by design to meet specified loading conditions.</w:t>
      </w:r>
    </w:p>
    <w:p w14:paraId="5BECF05D" w14:textId="77777777" w:rsidR="00732121" w:rsidRPr="00162F38" w:rsidRDefault="00732121" w:rsidP="002425F3">
      <w:pPr>
        <w:pStyle w:val="SpecHeading4A"/>
        <w:numPr>
          <w:ilvl w:val="3"/>
          <w:numId w:val="3"/>
        </w:numPr>
        <w:rPr>
          <w:szCs w:val="20"/>
        </w:rPr>
      </w:pPr>
      <w:r w:rsidRPr="00162F38">
        <w:rPr>
          <w:szCs w:val="20"/>
        </w:rPr>
        <w:t>Panels:</w:t>
      </w:r>
    </w:p>
    <w:p w14:paraId="2BCE17E6" w14:textId="77777777" w:rsidR="00732121" w:rsidRPr="00162F38" w:rsidRDefault="00A2149E" w:rsidP="002425F3">
      <w:pPr>
        <w:pStyle w:val="SpecHeading51"/>
        <w:numPr>
          <w:ilvl w:val="4"/>
          <w:numId w:val="3"/>
        </w:numPr>
        <w:rPr>
          <w:szCs w:val="20"/>
        </w:rPr>
      </w:pPr>
      <w:r w:rsidRPr="00162F38">
        <w:rPr>
          <w:szCs w:val="20"/>
        </w:rPr>
        <w:t>Roll-formed Galvalume®</w:t>
      </w:r>
      <w:r w:rsidR="003A6867" w:rsidRPr="00162F38">
        <w:rPr>
          <w:szCs w:val="20"/>
        </w:rPr>
        <w:t>, pre</w:t>
      </w:r>
      <w:r w:rsidR="00732121" w:rsidRPr="00162F38">
        <w:rPr>
          <w:szCs w:val="20"/>
        </w:rPr>
        <w:t>-painted Galvalume® or Galvanized G90 Exterior-Side and G60 Interior-Side</w:t>
      </w:r>
      <w:proofErr w:type="gramStart"/>
      <w:r w:rsidR="00732121" w:rsidRPr="00162F38">
        <w:rPr>
          <w:szCs w:val="20"/>
        </w:rPr>
        <w:t xml:space="preserve">.  </w:t>
      </w:r>
      <w:proofErr w:type="gramEnd"/>
      <w:r w:rsidR="00732121" w:rsidRPr="00162F38">
        <w:rPr>
          <w:szCs w:val="20"/>
        </w:rPr>
        <w:t>In Canada, Galvanized panel will have a coating thickness of G90 on both sides.</w:t>
      </w:r>
    </w:p>
    <w:p w14:paraId="1C778C8D" w14:textId="77777777" w:rsidR="00732121" w:rsidRPr="00162F38" w:rsidRDefault="00732121" w:rsidP="002425F3">
      <w:pPr>
        <w:pStyle w:val="SpecHeading51"/>
        <w:numPr>
          <w:ilvl w:val="4"/>
          <w:numId w:val="3"/>
        </w:numPr>
        <w:rPr>
          <w:szCs w:val="20"/>
        </w:rPr>
      </w:pPr>
      <w:r w:rsidRPr="00162F38">
        <w:rPr>
          <w:szCs w:val="20"/>
        </w:rPr>
        <w:t>Standing Seam Panels must have:</w:t>
      </w:r>
    </w:p>
    <w:p w14:paraId="3157C754" w14:textId="2D1E63E6" w:rsidR="00732121" w:rsidRPr="00162F38" w:rsidRDefault="00732121" w:rsidP="002425F3">
      <w:pPr>
        <w:pStyle w:val="SpecHeading6a"/>
        <w:numPr>
          <w:ilvl w:val="5"/>
          <w:numId w:val="3"/>
        </w:numPr>
        <w:rPr>
          <w:rFonts w:cs="Arial"/>
          <w:szCs w:val="20"/>
        </w:rPr>
      </w:pPr>
      <w:r w:rsidRPr="00162F38">
        <w:rPr>
          <w:rFonts w:cs="Arial"/>
          <w:szCs w:val="20"/>
        </w:rPr>
        <w:t>(For US and Export) 5</w:t>
      </w:r>
      <w:r w:rsidR="00C83909" w:rsidRPr="00162F38">
        <w:rPr>
          <w:rFonts w:cs="Arial"/>
          <w:szCs w:val="20"/>
        </w:rPr>
        <w:t>5</w:t>
      </w:r>
      <w:r w:rsidRPr="00162F38">
        <w:rPr>
          <w:rFonts w:cs="Arial"/>
          <w:szCs w:val="20"/>
        </w:rPr>
        <w:t xml:space="preserve"> percent minimum aluminum-zinc alloy</w:t>
      </w:r>
      <w:r w:rsidR="0083358C" w:rsidRPr="00162F38">
        <w:rPr>
          <w:rFonts w:cs="Arial"/>
          <w:szCs w:val="20"/>
        </w:rPr>
        <w:t>- coating and conform to ASTM A</w:t>
      </w:r>
      <w:r w:rsidRPr="00162F38">
        <w:rPr>
          <w:rFonts w:cs="Arial"/>
          <w:szCs w:val="20"/>
        </w:rPr>
        <w:t xml:space="preserve">792 </w:t>
      </w:r>
      <w:r w:rsidR="00CB3C84" w:rsidRPr="00162F38">
        <w:rPr>
          <w:rFonts w:cs="Arial"/>
          <w:szCs w:val="20"/>
        </w:rPr>
        <w:t xml:space="preserve">or ASTM A653 </w:t>
      </w:r>
      <w:r w:rsidRPr="00162F38">
        <w:rPr>
          <w:rFonts w:cs="Arial"/>
          <w:szCs w:val="20"/>
        </w:rPr>
        <w:t xml:space="preserve">with a minimum yield of </w:t>
      </w:r>
      <w:proofErr w:type="gramStart"/>
      <w:r w:rsidRPr="00162F38">
        <w:rPr>
          <w:rFonts w:cs="Arial"/>
          <w:szCs w:val="20"/>
        </w:rPr>
        <w:t>50</w:t>
      </w:r>
      <w:proofErr w:type="gramEnd"/>
      <w:r w:rsidRPr="00162F38">
        <w:rPr>
          <w:rFonts w:cs="Arial"/>
          <w:szCs w:val="20"/>
        </w:rPr>
        <w:t xml:space="preserve"> ksi.</w:t>
      </w:r>
    </w:p>
    <w:p w14:paraId="0F86ADA5" w14:textId="03811CD9" w:rsidR="00732121" w:rsidRPr="00162F38" w:rsidRDefault="00732121" w:rsidP="002425F3">
      <w:pPr>
        <w:pStyle w:val="SpecHeading6a"/>
        <w:numPr>
          <w:ilvl w:val="5"/>
          <w:numId w:val="3"/>
        </w:numPr>
        <w:rPr>
          <w:rFonts w:cs="Arial"/>
          <w:szCs w:val="20"/>
        </w:rPr>
      </w:pPr>
      <w:r w:rsidRPr="00162F38">
        <w:rPr>
          <w:rFonts w:cs="Arial"/>
          <w:szCs w:val="20"/>
        </w:rPr>
        <w:t>(For Canada) 55 percent minimum aluminum-zinc alloy- coating with Galvalume® finish or 50 percent minimum aluminum-zinc alloy- coating with pai</w:t>
      </w:r>
      <w:r w:rsidR="001C45E9" w:rsidRPr="00162F38">
        <w:rPr>
          <w:rFonts w:cs="Arial"/>
          <w:szCs w:val="20"/>
        </w:rPr>
        <w:t>nt finish and conform to ASTM A</w:t>
      </w:r>
      <w:r w:rsidRPr="00162F38">
        <w:rPr>
          <w:rFonts w:cs="Arial"/>
          <w:szCs w:val="20"/>
        </w:rPr>
        <w:t>792</w:t>
      </w:r>
      <w:r w:rsidR="00B17B2B" w:rsidRPr="00162F38">
        <w:rPr>
          <w:rFonts w:cs="Arial"/>
          <w:szCs w:val="20"/>
        </w:rPr>
        <w:t xml:space="preserve"> </w:t>
      </w:r>
      <w:r w:rsidR="00CB3C84" w:rsidRPr="00162F38">
        <w:rPr>
          <w:rFonts w:cs="Arial"/>
          <w:szCs w:val="20"/>
        </w:rPr>
        <w:t>or ASTM A653</w:t>
      </w:r>
      <w:r w:rsidRPr="00162F38">
        <w:rPr>
          <w:rFonts w:cs="Arial"/>
          <w:szCs w:val="20"/>
        </w:rPr>
        <w:t xml:space="preserve"> with a minimum yield of </w:t>
      </w:r>
      <w:proofErr w:type="gramStart"/>
      <w:r w:rsidRPr="00162F38">
        <w:rPr>
          <w:rFonts w:cs="Arial"/>
          <w:szCs w:val="20"/>
        </w:rPr>
        <w:t>50</w:t>
      </w:r>
      <w:proofErr w:type="gramEnd"/>
      <w:r w:rsidRPr="00162F38">
        <w:rPr>
          <w:rFonts w:cs="Arial"/>
          <w:szCs w:val="20"/>
        </w:rPr>
        <w:t xml:space="preserve"> ksi.</w:t>
      </w:r>
    </w:p>
    <w:p w14:paraId="3CC05B66" w14:textId="77777777" w:rsidR="00732121" w:rsidRPr="00162F38" w:rsidRDefault="00732121" w:rsidP="002425F3">
      <w:pPr>
        <w:pStyle w:val="SpecHeading51"/>
        <w:numPr>
          <w:ilvl w:val="4"/>
          <w:numId w:val="3"/>
        </w:numPr>
        <w:rPr>
          <w:szCs w:val="20"/>
        </w:rPr>
      </w:pPr>
      <w:r w:rsidRPr="00162F38">
        <w:rPr>
          <w:szCs w:val="20"/>
        </w:rPr>
        <w:t>Through-fastened panels must have:</w:t>
      </w:r>
    </w:p>
    <w:p w14:paraId="3A7F2455" w14:textId="3568745D" w:rsidR="00732121" w:rsidRPr="00162F38" w:rsidRDefault="00732121" w:rsidP="002425F3">
      <w:pPr>
        <w:pStyle w:val="SpecHeading6a"/>
        <w:numPr>
          <w:ilvl w:val="5"/>
          <w:numId w:val="3"/>
        </w:numPr>
        <w:rPr>
          <w:rFonts w:cs="Arial"/>
          <w:szCs w:val="20"/>
        </w:rPr>
      </w:pPr>
      <w:r w:rsidRPr="00162F38">
        <w:rPr>
          <w:rFonts w:cs="Arial"/>
          <w:szCs w:val="20"/>
        </w:rPr>
        <w:t>(For US and Export) 5</w:t>
      </w:r>
      <w:r w:rsidR="00C83909" w:rsidRPr="00162F38">
        <w:rPr>
          <w:rFonts w:cs="Arial"/>
          <w:szCs w:val="20"/>
        </w:rPr>
        <w:t>5</w:t>
      </w:r>
      <w:r w:rsidRPr="00162F38">
        <w:rPr>
          <w:rFonts w:cs="Arial"/>
          <w:szCs w:val="20"/>
        </w:rPr>
        <w:t xml:space="preserve"> percent minimum aluminum-zinc allo</w:t>
      </w:r>
      <w:r w:rsidR="001C45E9" w:rsidRPr="00162F38">
        <w:rPr>
          <w:rFonts w:cs="Arial"/>
          <w:szCs w:val="20"/>
        </w:rPr>
        <w:t>y coating and conform to ASTM A</w:t>
      </w:r>
      <w:r w:rsidRPr="00162F38">
        <w:rPr>
          <w:rFonts w:cs="Arial"/>
          <w:szCs w:val="20"/>
        </w:rPr>
        <w:t xml:space="preserve">792 </w:t>
      </w:r>
      <w:r w:rsidR="00EC494D" w:rsidRPr="00162F38">
        <w:rPr>
          <w:rFonts w:cs="Arial"/>
          <w:szCs w:val="20"/>
        </w:rPr>
        <w:t xml:space="preserve">or ASTM A653 </w:t>
      </w:r>
      <w:r w:rsidRPr="00162F38">
        <w:rPr>
          <w:rFonts w:cs="Arial"/>
          <w:szCs w:val="20"/>
        </w:rPr>
        <w:t xml:space="preserve">with a minimum yield of </w:t>
      </w:r>
      <w:proofErr w:type="gramStart"/>
      <w:r w:rsidRPr="00162F38">
        <w:rPr>
          <w:rFonts w:cs="Arial"/>
          <w:szCs w:val="20"/>
        </w:rPr>
        <w:t>50</w:t>
      </w:r>
      <w:proofErr w:type="gramEnd"/>
      <w:r w:rsidRPr="00162F38">
        <w:rPr>
          <w:rFonts w:cs="Arial"/>
          <w:szCs w:val="20"/>
        </w:rPr>
        <w:t xml:space="preserve"> ksi.</w:t>
      </w:r>
    </w:p>
    <w:p w14:paraId="3AA1A746" w14:textId="6A502DB6" w:rsidR="00732121" w:rsidRPr="00162F38" w:rsidRDefault="00732121" w:rsidP="002425F3">
      <w:pPr>
        <w:pStyle w:val="SpecHeading6a"/>
        <w:numPr>
          <w:ilvl w:val="5"/>
          <w:numId w:val="3"/>
        </w:numPr>
        <w:rPr>
          <w:rFonts w:cs="Arial"/>
          <w:szCs w:val="20"/>
        </w:rPr>
      </w:pPr>
      <w:r w:rsidRPr="00162F38">
        <w:rPr>
          <w:rFonts w:cs="Arial"/>
          <w:szCs w:val="20"/>
        </w:rPr>
        <w:t>(For Canada) 55 percent minimum aluminum-zinc alloy- coating with Galvalume finish or 50 percent minimum aluminum-zinc alloy- coating with pai</w:t>
      </w:r>
      <w:r w:rsidR="001C45E9" w:rsidRPr="00162F38">
        <w:rPr>
          <w:rFonts w:cs="Arial"/>
          <w:szCs w:val="20"/>
        </w:rPr>
        <w:t>nt finish and conform to ASTM A</w:t>
      </w:r>
      <w:r w:rsidRPr="00162F38">
        <w:rPr>
          <w:rFonts w:cs="Arial"/>
          <w:szCs w:val="20"/>
        </w:rPr>
        <w:t xml:space="preserve">792 </w:t>
      </w:r>
      <w:r w:rsidR="00EC494D" w:rsidRPr="00162F38">
        <w:rPr>
          <w:rFonts w:cs="Arial"/>
          <w:szCs w:val="20"/>
        </w:rPr>
        <w:t xml:space="preserve">or ASTM A653 </w:t>
      </w:r>
      <w:r w:rsidRPr="00162F38">
        <w:rPr>
          <w:rFonts w:cs="Arial"/>
          <w:szCs w:val="20"/>
        </w:rPr>
        <w:t xml:space="preserve">with a minimum yield of </w:t>
      </w:r>
      <w:proofErr w:type="gramStart"/>
      <w:r w:rsidRPr="00162F38">
        <w:rPr>
          <w:rFonts w:cs="Arial"/>
          <w:szCs w:val="20"/>
        </w:rPr>
        <w:t>50</w:t>
      </w:r>
      <w:proofErr w:type="gramEnd"/>
      <w:r w:rsidRPr="00162F38">
        <w:rPr>
          <w:rFonts w:cs="Arial"/>
          <w:szCs w:val="20"/>
        </w:rPr>
        <w:t xml:space="preserve"> ksi.</w:t>
      </w:r>
    </w:p>
    <w:p w14:paraId="669AEC76" w14:textId="77777777" w:rsidR="00244642" w:rsidRPr="00162F38" w:rsidRDefault="00244642" w:rsidP="002425F3">
      <w:pPr>
        <w:pStyle w:val="SpecHeading51"/>
        <w:numPr>
          <w:ilvl w:val="4"/>
          <w:numId w:val="3"/>
        </w:numPr>
        <w:rPr>
          <w:szCs w:val="20"/>
        </w:rPr>
      </w:pPr>
      <w:r w:rsidRPr="00162F38">
        <w:rPr>
          <w:szCs w:val="20"/>
        </w:rPr>
        <w:t>Panel Finish:</w:t>
      </w:r>
    </w:p>
    <w:p w14:paraId="606E685F" w14:textId="53E6B5B8" w:rsidR="00244642" w:rsidRPr="00162F38" w:rsidRDefault="00244642" w:rsidP="002425F3">
      <w:pPr>
        <w:pStyle w:val="SpecHeading6a"/>
        <w:numPr>
          <w:ilvl w:val="5"/>
          <w:numId w:val="3"/>
        </w:numPr>
        <w:rPr>
          <w:rFonts w:cs="Arial"/>
          <w:szCs w:val="20"/>
        </w:rPr>
      </w:pPr>
      <w:r w:rsidRPr="00162F38">
        <w:rPr>
          <w:rFonts w:cs="Arial"/>
          <w:szCs w:val="20"/>
        </w:rPr>
        <w:t>SP</w:t>
      </w:r>
      <w:r w:rsidR="00240FA3" w:rsidRPr="00162F38">
        <w:rPr>
          <w:rFonts w:cs="Arial"/>
          <w:szCs w:val="20"/>
        </w:rPr>
        <w:t xml:space="preserve"> Cool Coatings</w:t>
      </w:r>
      <w:r w:rsidRPr="00162F38">
        <w:rPr>
          <w:rFonts w:cs="Arial"/>
          <w:szCs w:val="20"/>
        </w:rPr>
        <w:t xml:space="preserve"> Finish:  </w:t>
      </w:r>
      <w:r w:rsidR="005577DE" w:rsidRPr="00162F38">
        <w:rPr>
          <w:rFonts w:cs="Arial"/>
          <w:szCs w:val="20"/>
        </w:rPr>
        <w:t>Silicone-Modified Polyester</w:t>
      </w:r>
      <w:r w:rsidR="00602F54" w:rsidRPr="00162F38">
        <w:rPr>
          <w:rFonts w:cs="Arial"/>
          <w:szCs w:val="20"/>
        </w:rPr>
        <w:t xml:space="preserve"> </w:t>
      </w:r>
      <w:r w:rsidR="00240FA3" w:rsidRPr="00162F38">
        <w:rPr>
          <w:rFonts w:cs="Arial"/>
          <w:szCs w:val="20"/>
        </w:rPr>
        <w:t>(SMP)</w:t>
      </w:r>
      <w:r w:rsidR="005577DE" w:rsidRPr="00162F38">
        <w:rPr>
          <w:rFonts w:cs="Arial"/>
          <w:szCs w:val="20"/>
        </w:rPr>
        <w:t xml:space="preserve"> </w:t>
      </w:r>
      <w:r w:rsidR="00602F54" w:rsidRPr="00162F38">
        <w:rPr>
          <w:rFonts w:cs="Arial"/>
          <w:szCs w:val="20"/>
        </w:rPr>
        <w:t xml:space="preserve">standard </w:t>
      </w:r>
      <w:r w:rsidRPr="00162F38">
        <w:rPr>
          <w:rFonts w:cs="Arial"/>
          <w:szCs w:val="20"/>
        </w:rPr>
        <w:t>paint system with a 25-year finish warranty.</w:t>
      </w:r>
    </w:p>
    <w:p w14:paraId="06A6E7DF" w14:textId="41D21BFF" w:rsidR="00244642" w:rsidRPr="00162F38" w:rsidRDefault="00244642" w:rsidP="002425F3">
      <w:pPr>
        <w:pStyle w:val="SpecHeading6a"/>
        <w:numPr>
          <w:ilvl w:val="5"/>
          <w:numId w:val="3"/>
        </w:numPr>
        <w:rPr>
          <w:rFonts w:cs="Arial"/>
          <w:szCs w:val="20"/>
        </w:rPr>
      </w:pPr>
      <w:r w:rsidRPr="00162F38">
        <w:rPr>
          <w:rFonts w:cs="Arial"/>
          <w:szCs w:val="20"/>
        </w:rPr>
        <w:t>PVDF Finish</w:t>
      </w:r>
      <w:proofErr w:type="gramStart"/>
      <w:r w:rsidRPr="00162F38">
        <w:rPr>
          <w:rFonts w:cs="Arial"/>
          <w:szCs w:val="20"/>
        </w:rPr>
        <w:t>:  70</w:t>
      </w:r>
      <w:proofErr w:type="gramEnd"/>
      <w:r w:rsidRPr="00162F38">
        <w:rPr>
          <w:rFonts w:cs="Arial"/>
          <w:szCs w:val="20"/>
        </w:rPr>
        <w:t xml:space="preserve">% PVDF paint system with a </w:t>
      </w:r>
      <w:r w:rsidR="001C086C" w:rsidRPr="00162F38">
        <w:rPr>
          <w:rFonts w:cs="Arial"/>
          <w:szCs w:val="20"/>
        </w:rPr>
        <w:t>35</w:t>
      </w:r>
      <w:r w:rsidRPr="00162F38">
        <w:rPr>
          <w:rFonts w:cs="Arial"/>
          <w:szCs w:val="20"/>
        </w:rPr>
        <w:t>-year finish warranty.</w:t>
      </w:r>
    </w:p>
    <w:p w14:paraId="1D161BA8" w14:textId="77777777" w:rsidR="00B62223" w:rsidRPr="00162F38" w:rsidRDefault="00153508" w:rsidP="002425F3">
      <w:pPr>
        <w:pStyle w:val="SpecHeading4A"/>
        <w:numPr>
          <w:ilvl w:val="3"/>
          <w:numId w:val="3"/>
        </w:numPr>
        <w:rPr>
          <w:szCs w:val="20"/>
        </w:rPr>
      </w:pPr>
      <w:r w:rsidRPr="00162F38">
        <w:rPr>
          <w:szCs w:val="20"/>
        </w:rPr>
        <w:t xml:space="preserve">Panel </w:t>
      </w:r>
      <w:r w:rsidR="00B62223" w:rsidRPr="00162F38">
        <w:rPr>
          <w:szCs w:val="20"/>
        </w:rPr>
        <w:t>Fasteners:</w:t>
      </w:r>
    </w:p>
    <w:p w14:paraId="742FAD1B" w14:textId="77777777" w:rsidR="00036BDB" w:rsidRPr="00162F38" w:rsidRDefault="00153508" w:rsidP="002425F3">
      <w:pPr>
        <w:pStyle w:val="SpecHeading51"/>
        <w:numPr>
          <w:ilvl w:val="4"/>
          <w:numId w:val="3"/>
        </w:numPr>
        <w:rPr>
          <w:szCs w:val="20"/>
        </w:rPr>
      </w:pPr>
      <w:r w:rsidRPr="00162F38">
        <w:rPr>
          <w:szCs w:val="20"/>
        </w:rPr>
        <w:t>For Galvalume® and Painted finished roof panels: Long Life Cast Zinc head.</w:t>
      </w:r>
    </w:p>
    <w:p w14:paraId="6410E409" w14:textId="77777777" w:rsidR="00B62223" w:rsidRPr="00162F38" w:rsidRDefault="00153508" w:rsidP="002425F3">
      <w:pPr>
        <w:pStyle w:val="SpecHeading51"/>
        <w:numPr>
          <w:ilvl w:val="4"/>
          <w:numId w:val="3"/>
        </w:numPr>
        <w:rPr>
          <w:szCs w:val="20"/>
        </w:rPr>
      </w:pPr>
      <w:r w:rsidRPr="00162F38">
        <w:rPr>
          <w:szCs w:val="20"/>
        </w:rPr>
        <w:t>For wall panels: Coated carbon steel.</w:t>
      </w:r>
    </w:p>
    <w:p w14:paraId="77091797" w14:textId="77777777" w:rsidR="00B62223" w:rsidRPr="00162F38" w:rsidRDefault="00153508" w:rsidP="002425F3">
      <w:pPr>
        <w:pStyle w:val="SpecHeading51"/>
        <w:numPr>
          <w:ilvl w:val="4"/>
          <w:numId w:val="3"/>
        </w:numPr>
        <w:rPr>
          <w:szCs w:val="20"/>
        </w:rPr>
      </w:pPr>
      <w:r w:rsidRPr="00162F38">
        <w:rPr>
          <w:szCs w:val="20"/>
        </w:rPr>
        <w:t>Color of exposed fastener heads to match the wall and roof panel finish.</w:t>
      </w:r>
    </w:p>
    <w:p w14:paraId="32DAF265" w14:textId="77777777" w:rsidR="00076B47" w:rsidRPr="00162F38" w:rsidRDefault="00153508" w:rsidP="002425F3">
      <w:pPr>
        <w:pStyle w:val="SpecHeading51"/>
        <w:numPr>
          <w:ilvl w:val="4"/>
          <w:numId w:val="3"/>
        </w:numPr>
        <w:rPr>
          <w:szCs w:val="20"/>
        </w:rPr>
      </w:pPr>
      <w:r w:rsidRPr="00162F38">
        <w:rPr>
          <w:szCs w:val="20"/>
        </w:rPr>
        <w:t>Concealed Fasteners: Self-drilling type, of size required.</w:t>
      </w:r>
    </w:p>
    <w:p w14:paraId="1491CDF5" w14:textId="77777777" w:rsidR="00153508" w:rsidRPr="00162F38" w:rsidRDefault="00153508" w:rsidP="002425F3">
      <w:pPr>
        <w:pStyle w:val="SpecHeading4A"/>
        <w:numPr>
          <w:ilvl w:val="3"/>
          <w:numId w:val="3"/>
        </w:numPr>
        <w:rPr>
          <w:szCs w:val="20"/>
        </w:rPr>
      </w:pPr>
      <w:r w:rsidRPr="00162F38">
        <w:rPr>
          <w:szCs w:val="20"/>
        </w:rPr>
        <w:t xml:space="preserve">Flashing and Trim: Match material, finish, and color of adjacent components. Provide trim at rakes, including peak and corner assemblies, high and low eaves, corners, bases, framed openings and as required or specified to provide weathertightness and a finished appearance. </w:t>
      </w:r>
    </w:p>
    <w:p w14:paraId="3896EB7F" w14:textId="77777777" w:rsidR="00B62223" w:rsidRPr="00162F38" w:rsidRDefault="00B62223" w:rsidP="002425F3">
      <w:pPr>
        <w:pStyle w:val="SpecHeading4A"/>
        <w:numPr>
          <w:ilvl w:val="3"/>
          <w:numId w:val="3"/>
        </w:numPr>
        <w:rPr>
          <w:szCs w:val="20"/>
        </w:rPr>
      </w:pPr>
      <w:r w:rsidRPr="00162F38">
        <w:rPr>
          <w:szCs w:val="20"/>
        </w:rPr>
        <w:t>Roof Clips:</w:t>
      </w:r>
    </w:p>
    <w:p w14:paraId="10D54985" w14:textId="77777777" w:rsidR="00B62223" w:rsidRPr="00162F38" w:rsidRDefault="00B62223" w:rsidP="002425F3">
      <w:pPr>
        <w:pStyle w:val="SpecHeading51"/>
        <w:numPr>
          <w:ilvl w:val="4"/>
          <w:numId w:val="3"/>
        </w:numPr>
        <w:rPr>
          <w:szCs w:val="20"/>
        </w:rPr>
      </w:pPr>
      <w:r w:rsidRPr="00162F38">
        <w:rPr>
          <w:szCs w:val="20"/>
        </w:rPr>
        <w:lastRenderedPageBreak/>
        <w:t>All clips must have factory-applied mastic and designed so that movement between the panel and the clip does not occur.</w:t>
      </w:r>
    </w:p>
    <w:p w14:paraId="617239BF" w14:textId="77777777" w:rsidR="00B62223" w:rsidRPr="00162F38" w:rsidRDefault="00B62223" w:rsidP="002425F3">
      <w:pPr>
        <w:pStyle w:val="SpecHeading51"/>
        <w:numPr>
          <w:ilvl w:val="4"/>
          <w:numId w:val="3"/>
        </w:numPr>
        <w:rPr>
          <w:szCs w:val="20"/>
        </w:rPr>
      </w:pPr>
      <w:r w:rsidRPr="00162F38">
        <w:rPr>
          <w:szCs w:val="20"/>
        </w:rPr>
        <w:t xml:space="preserve">Short or Tall Fixed clips; shall be either </w:t>
      </w:r>
      <w:proofErr w:type="gramStart"/>
      <w:r w:rsidRPr="00162F38">
        <w:rPr>
          <w:szCs w:val="20"/>
        </w:rPr>
        <w:t>3</w:t>
      </w:r>
      <w:proofErr w:type="gramEnd"/>
      <w:r w:rsidRPr="00162F38">
        <w:rPr>
          <w:szCs w:val="20"/>
        </w:rPr>
        <w:t xml:space="preserve"> ½ inches (89mm) or </w:t>
      </w:r>
      <w:proofErr w:type="gramStart"/>
      <w:r w:rsidRPr="00162F38">
        <w:rPr>
          <w:szCs w:val="20"/>
        </w:rPr>
        <w:t>4</w:t>
      </w:r>
      <w:proofErr w:type="gramEnd"/>
      <w:r w:rsidRPr="00162F38">
        <w:rPr>
          <w:szCs w:val="20"/>
        </w:rPr>
        <w:t xml:space="preserve"> ½ inches (114mm) in height. Used for applications where only a moderate amount of thermal expansion and contraction in the roof panel </w:t>
      </w:r>
      <w:proofErr w:type="gramStart"/>
      <w:r w:rsidRPr="00162F38">
        <w:rPr>
          <w:szCs w:val="20"/>
        </w:rPr>
        <w:t>is expected</w:t>
      </w:r>
      <w:proofErr w:type="gramEnd"/>
      <w:r w:rsidRPr="00162F38">
        <w:rPr>
          <w:szCs w:val="20"/>
        </w:rPr>
        <w:t>.</w:t>
      </w:r>
    </w:p>
    <w:p w14:paraId="761E4AB2" w14:textId="77777777" w:rsidR="00B62223" w:rsidRPr="00162F38" w:rsidRDefault="00B62223" w:rsidP="002425F3">
      <w:pPr>
        <w:pStyle w:val="SpecHeading51"/>
        <w:numPr>
          <w:ilvl w:val="4"/>
          <w:numId w:val="3"/>
        </w:numPr>
        <w:rPr>
          <w:szCs w:val="20"/>
        </w:rPr>
      </w:pPr>
      <w:r w:rsidRPr="00162F38">
        <w:rPr>
          <w:szCs w:val="20"/>
        </w:rPr>
        <w:t xml:space="preserve">Short or Tall Sliding clips: shall be either </w:t>
      </w:r>
      <w:proofErr w:type="gramStart"/>
      <w:r w:rsidRPr="00162F38">
        <w:rPr>
          <w:szCs w:val="20"/>
        </w:rPr>
        <w:t>3</w:t>
      </w:r>
      <w:proofErr w:type="gramEnd"/>
      <w:r w:rsidRPr="00162F38">
        <w:rPr>
          <w:szCs w:val="20"/>
        </w:rPr>
        <w:t xml:space="preserve"> ½ inches (89mm) or </w:t>
      </w:r>
      <w:proofErr w:type="gramStart"/>
      <w:r w:rsidRPr="00162F38">
        <w:rPr>
          <w:szCs w:val="20"/>
        </w:rPr>
        <w:t>4</w:t>
      </w:r>
      <w:proofErr w:type="gramEnd"/>
      <w:r w:rsidRPr="00162F38">
        <w:rPr>
          <w:szCs w:val="20"/>
        </w:rPr>
        <w:t xml:space="preserve"> ½ inches (114mm) in height and pr</w:t>
      </w:r>
      <w:r w:rsidR="00BF4312" w:rsidRPr="00162F38">
        <w:rPr>
          <w:szCs w:val="20"/>
        </w:rPr>
        <w:t xml:space="preserve">ovide either 1-7/8 inches </w:t>
      </w:r>
      <w:r w:rsidR="00992298" w:rsidRPr="00162F38">
        <w:rPr>
          <w:szCs w:val="20"/>
        </w:rPr>
        <w:t xml:space="preserve">from neutral position </w:t>
      </w:r>
      <w:r w:rsidR="00BF4312" w:rsidRPr="00162F38">
        <w:rPr>
          <w:szCs w:val="20"/>
        </w:rPr>
        <w:t>or 3 3/4</w:t>
      </w:r>
      <w:r w:rsidRPr="00162F38">
        <w:rPr>
          <w:szCs w:val="20"/>
        </w:rPr>
        <w:t xml:space="preserve"> </w:t>
      </w:r>
      <w:r w:rsidR="00BF4312" w:rsidRPr="00162F38">
        <w:rPr>
          <w:szCs w:val="20"/>
        </w:rPr>
        <w:t xml:space="preserve">total </w:t>
      </w:r>
      <w:r w:rsidRPr="00162F38">
        <w:rPr>
          <w:szCs w:val="20"/>
        </w:rPr>
        <w:t>inches of travel for panel thermal expansion and contraction, depending on clip choice.</w:t>
      </w:r>
    </w:p>
    <w:p w14:paraId="0324879A" w14:textId="77777777" w:rsidR="00BF4312" w:rsidRPr="00162F38" w:rsidRDefault="00BF4312" w:rsidP="002425F3">
      <w:pPr>
        <w:pStyle w:val="SpecHeading51"/>
        <w:numPr>
          <w:ilvl w:val="4"/>
          <w:numId w:val="3"/>
        </w:numPr>
        <w:rPr>
          <w:szCs w:val="20"/>
        </w:rPr>
      </w:pPr>
      <w:r w:rsidRPr="00162F38">
        <w:rPr>
          <w:szCs w:val="20"/>
        </w:rPr>
        <w:t xml:space="preserve">Super Tall Sliding clips: shall be </w:t>
      </w:r>
      <w:proofErr w:type="gramStart"/>
      <w:r w:rsidRPr="00162F38">
        <w:rPr>
          <w:szCs w:val="20"/>
        </w:rPr>
        <w:t>5</w:t>
      </w:r>
      <w:proofErr w:type="gramEnd"/>
      <w:r w:rsidRPr="00162F38">
        <w:rPr>
          <w:szCs w:val="20"/>
        </w:rPr>
        <w:t xml:space="preserve"> ½ inches (140mm) in height and provide either 1-7/8 inches </w:t>
      </w:r>
      <w:r w:rsidR="00992298" w:rsidRPr="00162F38">
        <w:rPr>
          <w:szCs w:val="20"/>
        </w:rPr>
        <w:t xml:space="preserve">from neutral position </w:t>
      </w:r>
      <w:r w:rsidRPr="00162F38">
        <w:rPr>
          <w:szCs w:val="20"/>
        </w:rPr>
        <w:t>or 3 3/4 total inches of travel for panel thermal expansion and contraction.</w:t>
      </w:r>
    </w:p>
    <w:p w14:paraId="2B72D904" w14:textId="77777777" w:rsidR="00B62223" w:rsidRPr="00162F38" w:rsidRDefault="00B62223" w:rsidP="002425F3">
      <w:pPr>
        <w:pStyle w:val="SpecHeading4A"/>
        <w:numPr>
          <w:ilvl w:val="3"/>
          <w:numId w:val="3"/>
        </w:numPr>
        <w:rPr>
          <w:szCs w:val="20"/>
        </w:rPr>
      </w:pPr>
      <w:r w:rsidRPr="00162F38">
        <w:rPr>
          <w:szCs w:val="20"/>
        </w:rPr>
        <w:t>Sealant And Closures:</w:t>
      </w:r>
    </w:p>
    <w:p w14:paraId="6FFC3F86" w14:textId="77777777" w:rsidR="00B62223" w:rsidRPr="00162F38" w:rsidRDefault="00B62223" w:rsidP="002425F3">
      <w:pPr>
        <w:pStyle w:val="SpecHeading51"/>
        <w:numPr>
          <w:ilvl w:val="4"/>
          <w:numId w:val="3"/>
        </w:numPr>
        <w:rPr>
          <w:szCs w:val="20"/>
        </w:rPr>
      </w:pPr>
      <w:r w:rsidRPr="00162F38">
        <w:rPr>
          <w:szCs w:val="20"/>
        </w:rPr>
        <w:t>Sidelaps: Factory applied non-skinning Butyl mastic.</w:t>
      </w:r>
    </w:p>
    <w:p w14:paraId="3B1DFD0D" w14:textId="77777777" w:rsidR="00B62223" w:rsidRPr="00162F38" w:rsidRDefault="00B62223" w:rsidP="002425F3">
      <w:pPr>
        <w:pStyle w:val="SpecHeading51"/>
        <w:numPr>
          <w:ilvl w:val="4"/>
          <w:numId w:val="3"/>
        </w:numPr>
        <w:rPr>
          <w:szCs w:val="20"/>
        </w:rPr>
      </w:pPr>
      <w:r w:rsidRPr="00162F38">
        <w:rPr>
          <w:szCs w:val="20"/>
        </w:rPr>
        <w:t>Endlaps, Eave, Ridge Assembly, and Gable Flashings: Field applied 100% solids butyl-based elastomeric tape sealant, furnished in pre-cut lengths.</w:t>
      </w:r>
    </w:p>
    <w:p w14:paraId="0881C1DB" w14:textId="3C7FCC73" w:rsidR="00B62223" w:rsidRPr="00162F38" w:rsidRDefault="00B62223" w:rsidP="002425F3">
      <w:pPr>
        <w:pStyle w:val="SpecHeading51"/>
        <w:numPr>
          <w:ilvl w:val="4"/>
          <w:numId w:val="3"/>
        </w:numPr>
        <w:rPr>
          <w:szCs w:val="20"/>
        </w:rPr>
      </w:pPr>
      <w:r w:rsidRPr="00162F38">
        <w:rPr>
          <w:szCs w:val="20"/>
        </w:rPr>
        <w:t xml:space="preserve">Outside Closures: Closed-cell, </w:t>
      </w:r>
      <w:r w:rsidR="00A26862" w:rsidRPr="00162F38">
        <w:rPr>
          <w:szCs w:val="20"/>
        </w:rPr>
        <w:t>plastic,</w:t>
      </w:r>
      <w:r w:rsidRPr="00162F38">
        <w:rPr>
          <w:szCs w:val="20"/>
        </w:rPr>
        <w:t xml:space="preserve"> or </w:t>
      </w:r>
      <w:r w:rsidR="00A26862" w:rsidRPr="00162F38">
        <w:rPr>
          <w:szCs w:val="20"/>
        </w:rPr>
        <w:t>metal.</w:t>
      </w:r>
    </w:p>
    <w:p w14:paraId="5921A8BD" w14:textId="6EA0A93B" w:rsidR="00BF4312" w:rsidRPr="00162F38" w:rsidRDefault="00B62223" w:rsidP="002425F3">
      <w:pPr>
        <w:pStyle w:val="SpecHeading51"/>
        <w:numPr>
          <w:ilvl w:val="4"/>
          <w:numId w:val="3"/>
        </w:numPr>
        <w:rPr>
          <w:szCs w:val="20"/>
        </w:rPr>
      </w:pPr>
      <w:r w:rsidRPr="00162F38">
        <w:rPr>
          <w:szCs w:val="20"/>
        </w:rPr>
        <w:t xml:space="preserve">Inside Closures: Closed-cell, </w:t>
      </w:r>
      <w:r w:rsidR="00A26862" w:rsidRPr="00162F38">
        <w:rPr>
          <w:szCs w:val="20"/>
        </w:rPr>
        <w:t>plastic,</w:t>
      </w:r>
      <w:r w:rsidRPr="00162F38">
        <w:rPr>
          <w:szCs w:val="20"/>
        </w:rPr>
        <w:t xml:space="preserve"> or </w:t>
      </w:r>
      <w:r w:rsidR="00A26862" w:rsidRPr="00162F38">
        <w:rPr>
          <w:szCs w:val="20"/>
        </w:rPr>
        <w:t>metal.</w:t>
      </w:r>
    </w:p>
    <w:p w14:paraId="546A2CEA" w14:textId="77777777" w:rsidR="00C54549" w:rsidRPr="00162F38" w:rsidRDefault="00404F69" w:rsidP="002425F3">
      <w:pPr>
        <w:pStyle w:val="SpecHeading311"/>
        <w:numPr>
          <w:ilvl w:val="2"/>
          <w:numId w:val="3"/>
        </w:numPr>
        <w:rPr>
          <w:rFonts w:cs="Arial"/>
          <w:sz w:val="20"/>
          <w:szCs w:val="20"/>
        </w:rPr>
      </w:pPr>
      <w:r w:rsidRPr="00162F38">
        <w:rPr>
          <w:rFonts w:cs="Arial"/>
          <w:sz w:val="20"/>
          <w:szCs w:val="20"/>
        </w:rPr>
        <w:t>PRIMARY FRAMING</w:t>
      </w:r>
    </w:p>
    <w:p w14:paraId="084A00DA" w14:textId="77777777" w:rsidR="004F46C9" w:rsidRPr="00162F38" w:rsidRDefault="004F46C9" w:rsidP="004F46C9">
      <w:pPr>
        <w:pBdr>
          <w:top w:val="single" w:sz="4" w:space="1" w:color="auto"/>
          <w:left w:val="single" w:sz="4" w:space="4" w:color="auto"/>
          <w:bottom w:val="single" w:sz="4" w:space="1" w:color="auto"/>
          <w:right w:val="single" w:sz="4" w:space="4" w:color="auto"/>
        </w:pBdr>
        <w:rPr>
          <w:b/>
        </w:rPr>
      </w:pPr>
      <w:r w:rsidRPr="00162F38">
        <w:rPr>
          <w:b/>
        </w:rPr>
        <w:t xml:space="preserve">Note: Please specify the desired configurations for each </w:t>
      </w:r>
      <w:r w:rsidR="00645D2C" w:rsidRPr="00162F38">
        <w:rPr>
          <w:b/>
        </w:rPr>
        <w:t>category;</w:t>
      </w:r>
      <w:r w:rsidRPr="00162F38">
        <w:rPr>
          <w:b/>
        </w:rPr>
        <w:t xml:space="preserve"> delete all that do not apply.</w:t>
      </w:r>
    </w:p>
    <w:p w14:paraId="1A0F57A1" w14:textId="77777777" w:rsidR="009C0718" w:rsidRPr="00162F38" w:rsidRDefault="009C0718" w:rsidP="002425F3">
      <w:pPr>
        <w:pStyle w:val="SpecHeading4A"/>
        <w:numPr>
          <w:ilvl w:val="3"/>
          <w:numId w:val="3"/>
        </w:numPr>
        <w:rPr>
          <w:szCs w:val="20"/>
        </w:rPr>
      </w:pPr>
      <w:r w:rsidRPr="00162F38">
        <w:rPr>
          <w:szCs w:val="20"/>
        </w:rPr>
        <w:t>Rigid Frames: Fabricated as welded built-up "I" sections or hot-rolled sections</w:t>
      </w:r>
      <w:r w:rsidR="00C66BE7" w:rsidRPr="00162F38">
        <w:rPr>
          <w:szCs w:val="20"/>
        </w:rPr>
        <w:t>.</w:t>
      </w:r>
    </w:p>
    <w:p w14:paraId="59A18A50" w14:textId="77777777" w:rsidR="009C0718" w:rsidRPr="00162F38" w:rsidRDefault="009C0718" w:rsidP="002425F3">
      <w:pPr>
        <w:pStyle w:val="SpecHeading51"/>
        <w:numPr>
          <w:ilvl w:val="4"/>
          <w:numId w:val="3"/>
        </w:numPr>
        <w:rPr>
          <w:szCs w:val="20"/>
        </w:rPr>
      </w:pPr>
      <w:r w:rsidRPr="00162F38">
        <w:rPr>
          <w:szCs w:val="20"/>
        </w:rPr>
        <w:t>Frame Design: Gable Symmetrical.</w:t>
      </w:r>
    </w:p>
    <w:p w14:paraId="2543FC33" w14:textId="77777777" w:rsidR="009C0718" w:rsidRPr="00162F38" w:rsidRDefault="009C0718" w:rsidP="002425F3">
      <w:pPr>
        <w:pStyle w:val="SpecHeading51"/>
        <w:numPr>
          <w:ilvl w:val="4"/>
          <w:numId w:val="3"/>
        </w:numPr>
        <w:rPr>
          <w:szCs w:val="20"/>
        </w:rPr>
      </w:pPr>
      <w:r w:rsidRPr="00162F38">
        <w:rPr>
          <w:szCs w:val="20"/>
        </w:rPr>
        <w:t>Frame Design: Gable Unsymmetrical.</w:t>
      </w:r>
    </w:p>
    <w:p w14:paraId="3C2F01E6" w14:textId="77777777" w:rsidR="009C0718" w:rsidRPr="00162F38" w:rsidRDefault="009C0718" w:rsidP="002425F3">
      <w:pPr>
        <w:pStyle w:val="SpecHeading51"/>
        <w:numPr>
          <w:ilvl w:val="4"/>
          <w:numId w:val="3"/>
        </w:numPr>
        <w:rPr>
          <w:szCs w:val="20"/>
        </w:rPr>
      </w:pPr>
      <w:r w:rsidRPr="00162F38">
        <w:rPr>
          <w:szCs w:val="20"/>
        </w:rPr>
        <w:t>Frame Design: Single Slope.</w:t>
      </w:r>
    </w:p>
    <w:p w14:paraId="7268B86E" w14:textId="77777777" w:rsidR="009C0718" w:rsidRPr="00162F38" w:rsidRDefault="009C0718" w:rsidP="002425F3">
      <w:pPr>
        <w:pStyle w:val="SpecHeading51"/>
        <w:numPr>
          <w:ilvl w:val="4"/>
          <w:numId w:val="3"/>
        </w:numPr>
        <w:rPr>
          <w:szCs w:val="20"/>
        </w:rPr>
      </w:pPr>
      <w:r w:rsidRPr="00162F38">
        <w:rPr>
          <w:szCs w:val="20"/>
        </w:rPr>
        <w:t>Frame Design: Lean-To.</w:t>
      </w:r>
    </w:p>
    <w:p w14:paraId="36785909" w14:textId="77777777" w:rsidR="009C0718" w:rsidRPr="00162F38" w:rsidRDefault="009C0718" w:rsidP="002425F3">
      <w:pPr>
        <w:pStyle w:val="SpecHeading51"/>
        <w:numPr>
          <w:ilvl w:val="4"/>
          <w:numId w:val="3"/>
        </w:numPr>
        <w:rPr>
          <w:szCs w:val="20"/>
        </w:rPr>
      </w:pPr>
      <w:r w:rsidRPr="00162F38">
        <w:rPr>
          <w:szCs w:val="20"/>
        </w:rPr>
        <w:t>Frame Type: Clear-Span.</w:t>
      </w:r>
    </w:p>
    <w:p w14:paraId="41FC7886" w14:textId="77777777" w:rsidR="009C0718" w:rsidRPr="00162F38" w:rsidRDefault="009C0718" w:rsidP="002425F3">
      <w:pPr>
        <w:pStyle w:val="SpecHeading51"/>
        <w:numPr>
          <w:ilvl w:val="4"/>
          <w:numId w:val="3"/>
        </w:numPr>
        <w:rPr>
          <w:szCs w:val="20"/>
        </w:rPr>
      </w:pPr>
      <w:r w:rsidRPr="00162F38">
        <w:rPr>
          <w:szCs w:val="20"/>
        </w:rPr>
        <w:t>Frame Type: Multi-Span.</w:t>
      </w:r>
    </w:p>
    <w:p w14:paraId="0DA886BF" w14:textId="77777777" w:rsidR="004F46C9" w:rsidRPr="00162F38" w:rsidRDefault="004F46C9" w:rsidP="002425F3">
      <w:pPr>
        <w:pStyle w:val="SpecHeading4A"/>
        <w:numPr>
          <w:ilvl w:val="3"/>
          <w:numId w:val="3"/>
        </w:numPr>
        <w:rPr>
          <w:szCs w:val="20"/>
        </w:rPr>
      </w:pPr>
      <w:r w:rsidRPr="00162F38">
        <w:rPr>
          <w:szCs w:val="20"/>
        </w:rPr>
        <w:t>Rigid Frame Columns:</w:t>
      </w:r>
    </w:p>
    <w:p w14:paraId="15460D9A" w14:textId="77777777" w:rsidR="004F46C9" w:rsidRPr="00162F38" w:rsidRDefault="004F46C9" w:rsidP="002425F3">
      <w:pPr>
        <w:pStyle w:val="ListParagraph"/>
        <w:numPr>
          <w:ilvl w:val="4"/>
          <w:numId w:val="3"/>
        </w:numPr>
        <w:rPr>
          <w:rFonts w:ascii="Arial" w:hAnsi="Arial" w:cs="Arial"/>
          <w:sz w:val="20"/>
          <w:szCs w:val="20"/>
        </w:rPr>
      </w:pPr>
      <w:r w:rsidRPr="00162F38">
        <w:rPr>
          <w:rFonts w:ascii="Arial" w:hAnsi="Arial" w:cs="Arial"/>
          <w:sz w:val="20"/>
          <w:szCs w:val="20"/>
        </w:rPr>
        <w:t>Straight/Uniform depth</w:t>
      </w:r>
    </w:p>
    <w:p w14:paraId="3B8499F9" w14:textId="77777777" w:rsidR="004F46C9" w:rsidRPr="00162F38" w:rsidRDefault="004F46C9" w:rsidP="002425F3">
      <w:pPr>
        <w:pStyle w:val="ListParagraph"/>
        <w:numPr>
          <w:ilvl w:val="4"/>
          <w:numId w:val="3"/>
        </w:numPr>
        <w:rPr>
          <w:rFonts w:ascii="Arial" w:hAnsi="Arial" w:cs="Arial"/>
          <w:sz w:val="20"/>
          <w:szCs w:val="20"/>
        </w:rPr>
      </w:pPr>
      <w:r w:rsidRPr="00162F38">
        <w:rPr>
          <w:rFonts w:ascii="Arial" w:hAnsi="Arial" w:cs="Arial"/>
          <w:sz w:val="20"/>
          <w:szCs w:val="20"/>
        </w:rPr>
        <w:t>Tapered</w:t>
      </w:r>
    </w:p>
    <w:p w14:paraId="6913B4CE" w14:textId="77777777" w:rsidR="00C66BE7" w:rsidRPr="00162F38" w:rsidRDefault="00C66BE7" w:rsidP="002425F3">
      <w:pPr>
        <w:pStyle w:val="SpecHeading4A"/>
        <w:numPr>
          <w:ilvl w:val="3"/>
          <w:numId w:val="3"/>
        </w:numPr>
        <w:rPr>
          <w:szCs w:val="20"/>
        </w:rPr>
      </w:pPr>
      <w:r w:rsidRPr="00162F38">
        <w:rPr>
          <w:szCs w:val="20"/>
        </w:rPr>
        <w:t>Rigid Frame Rafters:</w:t>
      </w:r>
    </w:p>
    <w:p w14:paraId="340C2A63" w14:textId="77777777" w:rsidR="00C66BE7" w:rsidRPr="00162F38" w:rsidRDefault="00C66BE7" w:rsidP="002425F3">
      <w:pPr>
        <w:pStyle w:val="ListParagraph"/>
        <w:numPr>
          <w:ilvl w:val="4"/>
          <w:numId w:val="3"/>
        </w:numPr>
        <w:rPr>
          <w:rFonts w:ascii="Arial" w:hAnsi="Arial" w:cs="Arial"/>
          <w:sz w:val="20"/>
          <w:szCs w:val="20"/>
        </w:rPr>
      </w:pPr>
      <w:r w:rsidRPr="00162F38">
        <w:rPr>
          <w:rFonts w:ascii="Arial" w:hAnsi="Arial" w:cs="Arial"/>
          <w:sz w:val="20"/>
          <w:szCs w:val="20"/>
        </w:rPr>
        <w:t>Straight/Uniform depth</w:t>
      </w:r>
    </w:p>
    <w:p w14:paraId="51C2F2DA" w14:textId="77777777" w:rsidR="00C66BE7" w:rsidRPr="00162F38" w:rsidRDefault="00C66BE7" w:rsidP="002425F3">
      <w:pPr>
        <w:pStyle w:val="ListParagraph"/>
        <w:numPr>
          <w:ilvl w:val="4"/>
          <w:numId w:val="3"/>
        </w:numPr>
        <w:rPr>
          <w:rFonts w:ascii="Arial" w:hAnsi="Arial" w:cs="Arial"/>
          <w:sz w:val="20"/>
          <w:szCs w:val="20"/>
        </w:rPr>
      </w:pPr>
      <w:r w:rsidRPr="00162F38">
        <w:rPr>
          <w:rFonts w:ascii="Arial" w:hAnsi="Arial" w:cs="Arial"/>
          <w:sz w:val="20"/>
          <w:szCs w:val="20"/>
        </w:rPr>
        <w:t>Tapered</w:t>
      </w:r>
    </w:p>
    <w:p w14:paraId="3EEB7BB3" w14:textId="15E4DCE1" w:rsidR="009C0718" w:rsidRPr="00162F38" w:rsidRDefault="009C0718" w:rsidP="002425F3">
      <w:pPr>
        <w:pStyle w:val="SpecHeading4A"/>
        <w:numPr>
          <w:ilvl w:val="3"/>
          <w:numId w:val="3"/>
        </w:numPr>
        <w:rPr>
          <w:szCs w:val="20"/>
        </w:rPr>
      </w:pPr>
      <w:r w:rsidRPr="00162F38">
        <w:rPr>
          <w:szCs w:val="20"/>
        </w:rPr>
        <w:lastRenderedPageBreak/>
        <w:t xml:space="preserve">Endwall Frames / Roof Beams: Fabricated as mill-rolled </w:t>
      </w:r>
      <w:r w:rsidR="00745A81" w:rsidRPr="00162F38">
        <w:rPr>
          <w:szCs w:val="20"/>
        </w:rPr>
        <w:t>sections</w:t>
      </w:r>
      <w:r w:rsidRPr="00162F38">
        <w:rPr>
          <w:szCs w:val="20"/>
        </w:rPr>
        <w:t xml:space="preserve"> or built-up "I" sections depending on design requirements. Fabricate endwall columns of cold-formed </w:t>
      </w:r>
      <w:r w:rsidR="00573AD2" w:rsidRPr="00162F38">
        <w:rPr>
          <w:szCs w:val="20"/>
        </w:rPr>
        <w:t>sections, mill</w:t>
      </w:r>
      <w:r w:rsidRPr="00162F38">
        <w:rPr>
          <w:szCs w:val="20"/>
        </w:rPr>
        <w:t>-rolled sections, or built-up "I" sections depending on design requirements.</w:t>
      </w:r>
    </w:p>
    <w:p w14:paraId="6AF54815" w14:textId="77777777" w:rsidR="009C0718" w:rsidRPr="00162F38" w:rsidRDefault="009C0718" w:rsidP="002425F3">
      <w:pPr>
        <w:pStyle w:val="SpecHeading4A"/>
        <w:numPr>
          <w:ilvl w:val="3"/>
          <w:numId w:val="3"/>
        </w:numPr>
        <w:rPr>
          <w:szCs w:val="20"/>
        </w:rPr>
      </w:pPr>
      <w:r w:rsidRPr="00162F38">
        <w:rPr>
          <w:szCs w:val="20"/>
        </w:rPr>
        <w:t>Interior Columns: Columns supporting rafters of mainframes shall be of the following cross-section type(s):</w:t>
      </w:r>
    </w:p>
    <w:p w14:paraId="1D516132" w14:textId="77777777" w:rsidR="009C0718" w:rsidRPr="00162F38" w:rsidRDefault="009C0718" w:rsidP="002425F3">
      <w:pPr>
        <w:pStyle w:val="SpecHeading51"/>
        <w:numPr>
          <w:ilvl w:val="4"/>
          <w:numId w:val="3"/>
        </w:numPr>
        <w:rPr>
          <w:szCs w:val="20"/>
        </w:rPr>
      </w:pPr>
      <w:r w:rsidRPr="00162F38">
        <w:rPr>
          <w:szCs w:val="20"/>
        </w:rPr>
        <w:t>Tube (Square HSS).</w:t>
      </w:r>
    </w:p>
    <w:p w14:paraId="560A8125" w14:textId="77777777" w:rsidR="009C0718" w:rsidRPr="00162F38" w:rsidRDefault="009C0718" w:rsidP="002425F3">
      <w:pPr>
        <w:pStyle w:val="SpecHeading51"/>
        <w:numPr>
          <w:ilvl w:val="4"/>
          <w:numId w:val="3"/>
        </w:numPr>
        <w:rPr>
          <w:szCs w:val="20"/>
        </w:rPr>
      </w:pPr>
      <w:r w:rsidRPr="00162F38">
        <w:rPr>
          <w:szCs w:val="20"/>
        </w:rPr>
        <w:t>"I"-Shaped</w:t>
      </w:r>
      <w:r w:rsidR="004026BE" w:rsidRPr="00162F38">
        <w:rPr>
          <w:szCs w:val="20"/>
        </w:rPr>
        <w:t xml:space="preserve"> (Built-Up or Mill-Rolled depending on design requirements)</w:t>
      </w:r>
      <w:r w:rsidRPr="00162F38">
        <w:rPr>
          <w:szCs w:val="20"/>
        </w:rPr>
        <w:t>.</w:t>
      </w:r>
    </w:p>
    <w:p w14:paraId="6C095B4E" w14:textId="77777777" w:rsidR="009C0718" w:rsidRPr="00162F38" w:rsidRDefault="009C0718" w:rsidP="002425F3">
      <w:pPr>
        <w:pStyle w:val="SpecHeading4A"/>
        <w:numPr>
          <w:ilvl w:val="3"/>
          <w:numId w:val="3"/>
        </w:numPr>
        <w:rPr>
          <w:szCs w:val="20"/>
        </w:rPr>
      </w:pPr>
      <w:r w:rsidRPr="00162F38">
        <w:rPr>
          <w:szCs w:val="20"/>
        </w:rPr>
        <w:t>Finish: Red-Oxide or Gray Primer, or galvanized (</w:t>
      </w:r>
      <w:proofErr w:type="gramStart"/>
      <w:r w:rsidRPr="00162F38">
        <w:rPr>
          <w:szCs w:val="20"/>
        </w:rPr>
        <w:t>pre coated</w:t>
      </w:r>
      <w:proofErr w:type="gramEnd"/>
      <w:r w:rsidRPr="00162F38">
        <w:rPr>
          <w:szCs w:val="20"/>
        </w:rPr>
        <w:t xml:space="preserve"> galvanized cold-form, hot-dipped otherwise).</w:t>
      </w:r>
    </w:p>
    <w:p w14:paraId="3E00AAA2" w14:textId="00F99E0A" w:rsidR="00B57A34" w:rsidRPr="00162F38" w:rsidRDefault="009C0718" w:rsidP="002425F3">
      <w:pPr>
        <w:pStyle w:val="SpecHeading4A"/>
        <w:numPr>
          <w:ilvl w:val="3"/>
          <w:numId w:val="3"/>
        </w:numPr>
        <w:rPr>
          <w:szCs w:val="20"/>
        </w:rPr>
      </w:pPr>
      <w:r w:rsidRPr="00162F38">
        <w:rPr>
          <w:szCs w:val="20"/>
        </w:rPr>
        <w:t xml:space="preserve">Field Bolted Connections: All field bolted connections shall </w:t>
      </w:r>
      <w:proofErr w:type="gramStart"/>
      <w:r w:rsidRPr="00162F38">
        <w:rPr>
          <w:szCs w:val="20"/>
        </w:rPr>
        <w:t>be designed</w:t>
      </w:r>
      <w:proofErr w:type="gramEnd"/>
      <w:r w:rsidR="003A3B29" w:rsidRPr="00162F38">
        <w:rPr>
          <w:szCs w:val="20"/>
        </w:rPr>
        <w:t xml:space="preserve"> and detailed utilizing ASTM </w:t>
      </w:r>
      <w:r w:rsidR="007F6868" w:rsidRPr="00162F38">
        <w:rPr>
          <w:szCs w:val="20"/>
        </w:rPr>
        <w:t>F3125 Gr</w:t>
      </w:r>
      <w:r w:rsidR="006F68CB" w:rsidRPr="00162F38">
        <w:rPr>
          <w:szCs w:val="20"/>
        </w:rPr>
        <w:t>ades A325 or A490</w:t>
      </w:r>
      <w:r w:rsidR="003A3B29" w:rsidRPr="00162F38">
        <w:rPr>
          <w:szCs w:val="20"/>
        </w:rPr>
        <w:t xml:space="preserve"> </w:t>
      </w:r>
      <w:r w:rsidR="006F68CB" w:rsidRPr="00162F38">
        <w:rPr>
          <w:szCs w:val="20"/>
        </w:rPr>
        <w:t xml:space="preserve">as required by </w:t>
      </w:r>
      <w:r w:rsidR="003A3B29" w:rsidRPr="00162F38">
        <w:rPr>
          <w:szCs w:val="20"/>
        </w:rPr>
        <w:t>design</w:t>
      </w:r>
      <w:r w:rsidRPr="00162F38">
        <w:rPr>
          <w:szCs w:val="20"/>
        </w:rPr>
        <w:t>.</w:t>
      </w:r>
    </w:p>
    <w:p w14:paraId="3A9EE6E3" w14:textId="77777777" w:rsidR="0092542B" w:rsidRPr="00162F38" w:rsidRDefault="0092542B" w:rsidP="0092542B"/>
    <w:p w14:paraId="7D0C6ABA" w14:textId="77777777" w:rsidR="00B80D28" w:rsidRPr="00162F38" w:rsidRDefault="00B80D28" w:rsidP="002425F3">
      <w:pPr>
        <w:pStyle w:val="SpecHeading311"/>
        <w:numPr>
          <w:ilvl w:val="2"/>
          <w:numId w:val="3"/>
        </w:numPr>
        <w:rPr>
          <w:rFonts w:cs="Arial"/>
          <w:sz w:val="20"/>
          <w:szCs w:val="20"/>
        </w:rPr>
      </w:pPr>
      <w:r w:rsidRPr="00162F38">
        <w:rPr>
          <w:rFonts w:cs="Arial"/>
          <w:sz w:val="20"/>
          <w:szCs w:val="20"/>
        </w:rPr>
        <w:t>SECONDARY FRAMING</w:t>
      </w:r>
    </w:p>
    <w:p w14:paraId="606760B9" w14:textId="77777777" w:rsidR="00183B3D" w:rsidRPr="00162F38" w:rsidRDefault="00183B3D" w:rsidP="00183B3D">
      <w:pPr>
        <w:pStyle w:val="ListParagraph"/>
        <w:pBdr>
          <w:top w:val="single" w:sz="4" w:space="1" w:color="auto"/>
          <w:left w:val="single" w:sz="4" w:space="4" w:color="auto"/>
          <w:bottom w:val="single" w:sz="4" w:space="9" w:color="auto"/>
          <w:right w:val="single" w:sz="4" w:space="4" w:color="auto"/>
        </w:pBdr>
        <w:autoSpaceDE w:val="0"/>
        <w:autoSpaceDN w:val="0"/>
        <w:adjustRightInd w:val="0"/>
        <w:spacing w:after="0" w:line="240" w:lineRule="auto"/>
        <w:ind w:left="360"/>
        <w:rPr>
          <w:rFonts w:ascii="Arial" w:hAnsi="Arial" w:cs="Arial"/>
          <w:b/>
          <w:color w:val="000000"/>
          <w:sz w:val="20"/>
          <w:szCs w:val="20"/>
        </w:rPr>
      </w:pPr>
      <w:r w:rsidRPr="00162F38">
        <w:rPr>
          <w:rFonts w:ascii="Arial" w:hAnsi="Arial" w:cs="Arial"/>
          <w:b/>
          <w:color w:val="000000"/>
          <w:sz w:val="20"/>
          <w:szCs w:val="20"/>
        </w:rPr>
        <w:t>Note: Please specify the desired configurations (Depth and finish) of each type of secondary framing.</w:t>
      </w:r>
    </w:p>
    <w:p w14:paraId="231294BD" w14:textId="033090A5" w:rsidR="00C54549" w:rsidRPr="00162F38" w:rsidRDefault="00B80D28" w:rsidP="002425F3">
      <w:pPr>
        <w:pStyle w:val="SpecHeading4A"/>
        <w:numPr>
          <w:ilvl w:val="3"/>
          <w:numId w:val="3"/>
        </w:numPr>
        <w:rPr>
          <w:szCs w:val="20"/>
        </w:rPr>
      </w:pPr>
      <w:r w:rsidRPr="00162F38">
        <w:rPr>
          <w:szCs w:val="20"/>
        </w:rPr>
        <w:t xml:space="preserve">Purlins and Girts: Purlins and girts shall be </w:t>
      </w:r>
      <w:proofErr w:type="gramStart"/>
      <w:r w:rsidRPr="00162F38">
        <w:rPr>
          <w:szCs w:val="20"/>
        </w:rPr>
        <w:t>cold-formed</w:t>
      </w:r>
      <w:proofErr w:type="gramEnd"/>
      <w:r w:rsidRPr="00162F38">
        <w:rPr>
          <w:szCs w:val="20"/>
        </w:rPr>
        <w:t xml:space="preserve"> "Z" sections with stiffened flanges</w:t>
      </w:r>
      <w:proofErr w:type="gramStart"/>
      <w:r w:rsidRPr="00162F38">
        <w:rPr>
          <w:szCs w:val="20"/>
        </w:rPr>
        <w:t xml:space="preserve">.  </w:t>
      </w:r>
      <w:proofErr w:type="gramEnd"/>
      <w:r w:rsidRPr="00162F38">
        <w:rPr>
          <w:szCs w:val="20"/>
        </w:rPr>
        <w:t xml:space="preserve">Flange stiffeners shall </w:t>
      </w:r>
      <w:proofErr w:type="gramStart"/>
      <w:r w:rsidRPr="00162F38">
        <w:rPr>
          <w:szCs w:val="20"/>
        </w:rPr>
        <w:t>be sized</w:t>
      </w:r>
      <w:proofErr w:type="gramEnd"/>
      <w:r w:rsidRPr="00162F38">
        <w:rPr>
          <w:szCs w:val="20"/>
        </w:rPr>
        <w:t xml:space="preserve"> to comply with the requirements of the latest edition of AISI </w:t>
      </w:r>
      <w:r w:rsidR="00F92786" w:rsidRPr="00162F38">
        <w:rPr>
          <w:szCs w:val="20"/>
        </w:rPr>
        <w:t>S100</w:t>
      </w:r>
      <w:r w:rsidRPr="00162F38">
        <w:rPr>
          <w:szCs w:val="20"/>
        </w:rPr>
        <w:t xml:space="preserve">. They shall be pre-punched at the factory to provide for field bolting to the rigid frames. They shall be simple or continuous span as required by design. Connection bolts </w:t>
      </w:r>
      <w:r w:rsidR="00452E3E" w:rsidRPr="00162F38">
        <w:rPr>
          <w:szCs w:val="20"/>
        </w:rPr>
        <w:t xml:space="preserve">will install through the purlin/girt </w:t>
      </w:r>
      <w:r w:rsidRPr="00162F38">
        <w:rPr>
          <w:szCs w:val="20"/>
        </w:rPr>
        <w:t>webs, not purlin</w:t>
      </w:r>
      <w:r w:rsidR="00452E3E" w:rsidRPr="00162F38">
        <w:rPr>
          <w:szCs w:val="20"/>
        </w:rPr>
        <w:t>/girt</w:t>
      </w:r>
      <w:r w:rsidRPr="00162F38">
        <w:rPr>
          <w:szCs w:val="20"/>
        </w:rPr>
        <w:t xml:space="preserve"> flanges.</w:t>
      </w:r>
    </w:p>
    <w:p w14:paraId="3F525462" w14:textId="77777777" w:rsidR="00557447" w:rsidRPr="00162F38" w:rsidRDefault="004C607A" w:rsidP="002425F3">
      <w:pPr>
        <w:pStyle w:val="SpecHeading4A"/>
        <w:numPr>
          <w:ilvl w:val="3"/>
          <w:numId w:val="3"/>
        </w:numPr>
        <w:rPr>
          <w:szCs w:val="20"/>
        </w:rPr>
      </w:pPr>
      <w:r w:rsidRPr="00162F38">
        <w:rPr>
          <w:szCs w:val="20"/>
        </w:rPr>
        <w:t xml:space="preserve">Purlins (Excluding </w:t>
      </w:r>
      <w:r w:rsidR="00913517" w:rsidRPr="00162F38">
        <w:rPr>
          <w:szCs w:val="20"/>
        </w:rPr>
        <w:t>Open Web Joists</w:t>
      </w:r>
      <w:r w:rsidRPr="00162F38">
        <w:rPr>
          <w:szCs w:val="20"/>
        </w:rPr>
        <w:t>): Horizontal structural members which support roof coverings.</w:t>
      </w:r>
    </w:p>
    <w:p w14:paraId="547C0FFD" w14:textId="7E2A8263" w:rsidR="003529A8" w:rsidRPr="00162F38" w:rsidRDefault="003529A8" w:rsidP="002425F3">
      <w:pPr>
        <w:pStyle w:val="SpecHeading51"/>
        <w:numPr>
          <w:ilvl w:val="4"/>
          <w:numId w:val="3"/>
        </w:numPr>
        <w:rPr>
          <w:szCs w:val="20"/>
        </w:rPr>
      </w:pPr>
      <w:r w:rsidRPr="00162F38">
        <w:rPr>
          <w:szCs w:val="20"/>
        </w:rPr>
        <w:t>D</w:t>
      </w:r>
      <w:r w:rsidR="004326B6" w:rsidRPr="00162F38">
        <w:rPr>
          <w:szCs w:val="20"/>
        </w:rPr>
        <w:t xml:space="preserve">epth: To be determined by design (8”, </w:t>
      </w:r>
      <w:r w:rsidR="002A49B4" w:rsidRPr="00162F38">
        <w:rPr>
          <w:szCs w:val="20"/>
        </w:rPr>
        <w:t>9.5”</w:t>
      </w:r>
      <w:r w:rsidR="00486BF8" w:rsidRPr="00162F38">
        <w:rPr>
          <w:szCs w:val="20"/>
        </w:rPr>
        <w:t xml:space="preserve"> </w:t>
      </w:r>
      <w:r w:rsidR="004326B6" w:rsidRPr="00162F38">
        <w:rPr>
          <w:szCs w:val="20"/>
        </w:rPr>
        <w:t xml:space="preserve">or </w:t>
      </w:r>
      <w:proofErr w:type="gramStart"/>
      <w:r w:rsidR="004326B6" w:rsidRPr="00162F38">
        <w:rPr>
          <w:szCs w:val="20"/>
        </w:rPr>
        <w:t>12</w:t>
      </w:r>
      <w:proofErr w:type="gramEnd"/>
      <w:r w:rsidR="004326B6" w:rsidRPr="00162F38">
        <w:rPr>
          <w:szCs w:val="20"/>
        </w:rPr>
        <w:t>”)</w:t>
      </w:r>
    </w:p>
    <w:p w14:paraId="367E3554" w14:textId="77777777" w:rsidR="004C607A" w:rsidRPr="00162F38" w:rsidRDefault="004C607A" w:rsidP="002425F3">
      <w:pPr>
        <w:pStyle w:val="SpecHeading51"/>
        <w:numPr>
          <w:ilvl w:val="4"/>
          <w:numId w:val="3"/>
        </w:numPr>
        <w:rPr>
          <w:szCs w:val="20"/>
        </w:rPr>
      </w:pPr>
      <w:r w:rsidRPr="00162F38">
        <w:rPr>
          <w:szCs w:val="20"/>
        </w:rPr>
        <w:t>Maximum Length: To be determined by design.</w:t>
      </w:r>
    </w:p>
    <w:p w14:paraId="22D097E2" w14:textId="77777777" w:rsidR="004C607A" w:rsidRPr="00162F38" w:rsidRDefault="004C607A" w:rsidP="002425F3">
      <w:pPr>
        <w:pStyle w:val="SpecHeading51"/>
        <w:numPr>
          <w:ilvl w:val="4"/>
          <w:numId w:val="3"/>
        </w:numPr>
        <w:rPr>
          <w:szCs w:val="20"/>
        </w:rPr>
      </w:pPr>
      <w:r w:rsidRPr="00162F38">
        <w:rPr>
          <w:szCs w:val="20"/>
        </w:rPr>
        <w:t>Finish: Red Oxide Primer.</w:t>
      </w:r>
    </w:p>
    <w:p w14:paraId="375F6DB4" w14:textId="77777777" w:rsidR="004C607A" w:rsidRPr="00162F38" w:rsidRDefault="004C607A" w:rsidP="002425F3">
      <w:pPr>
        <w:pStyle w:val="SpecHeading51"/>
        <w:numPr>
          <w:ilvl w:val="4"/>
          <w:numId w:val="3"/>
        </w:numPr>
        <w:rPr>
          <w:szCs w:val="20"/>
        </w:rPr>
      </w:pPr>
      <w:r w:rsidRPr="00162F38">
        <w:rPr>
          <w:szCs w:val="20"/>
        </w:rPr>
        <w:t>Finish: Gray Primer.</w:t>
      </w:r>
    </w:p>
    <w:p w14:paraId="6300597F" w14:textId="77777777" w:rsidR="004C607A" w:rsidRPr="00162F38" w:rsidRDefault="004C607A" w:rsidP="002425F3">
      <w:pPr>
        <w:pStyle w:val="SpecHeading51"/>
        <w:numPr>
          <w:ilvl w:val="4"/>
          <w:numId w:val="3"/>
        </w:numPr>
        <w:rPr>
          <w:szCs w:val="20"/>
        </w:rPr>
      </w:pPr>
      <w:r w:rsidRPr="00162F38">
        <w:rPr>
          <w:szCs w:val="20"/>
        </w:rPr>
        <w:t>Finish: Pre-Coated Galvanized.</w:t>
      </w:r>
    </w:p>
    <w:p w14:paraId="1752AD89" w14:textId="77777777" w:rsidR="00F47713" w:rsidRPr="00162F38" w:rsidRDefault="00F47713" w:rsidP="002425F3">
      <w:pPr>
        <w:pStyle w:val="SpecHeading4A"/>
        <w:numPr>
          <w:ilvl w:val="3"/>
          <w:numId w:val="3"/>
        </w:numPr>
        <w:rPr>
          <w:szCs w:val="20"/>
        </w:rPr>
      </w:pPr>
      <w:proofErr w:type="gramStart"/>
      <w:r w:rsidRPr="00162F38">
        <w:rPr>
          <w:szCs w:val="20"/>
        </w:rPr>
        <w:t>Girts</w:t>
      </w:r>
      <w:proofErr w:type="gramEnd"/>
      <w:r w:rsidRPr="00162F38">
        <w:rPr>
          <w:szCs w:val="20"/>
        </w:rPr>
        <w:t>: Horizontal structural members that support vertical panels.</w:t>
      </w:r>
    </w:p>
    <w:p w14:paraId="59D81E0F" w14:textId="1E60A955" w:rsidR="003529A8" w:rsidRPr="00162F38" w:rsidRDefault="003529A8" w:rsidP="002425F3">
      <w:pPr>
        <w:pStyle w:val="SpecHeading51"/>
        <w:numPr>
          <w:ilvl w:val="4"/>
          <w:numId w:val="3"/>
        </w:numPr>
        <w:rPr>
          <w:szCs w:val="20"/>
        </w:rPr>
      </w:pPr>
      <w:r w:rsidRPr="00162F38">
        <w:rPr>
          <w:szCs w:val="20"/>
        </w:rPr>
        <w:t>De</w:t>
      </w:r>
      <w:r w:rsidR="004326B6" w:rsidRPr="00162F38">
        <w:rPr>
          <w:szCs w:val="20"/>
        </w:rPr>
        <w:t xml:space="preserve">pth: To be determined by design (8”, </w:t>
      </w:r>
      <w:r w:rsidR="002A49B4" w:rsidRPr="00162F38">
        <w:rPr>
          <w:szCs w:val="20"/>
        </w:rPr>
        <w:t>9.5”</w:t>
      </w:r>
      <w:r w:rsidR="004326B6" w:rsidRPr="00162F38">
        <w:rPr>
          <w:szCs w:val="20"/>
        </w:rPr>
        <w:t xml:space="preserve"> or </w:t>
      </w:r>
      <w:proofErr w:type="gramStart"/>
      <w:r w:rsidR="004326B6" w:rsidRPr="00162F38">
        <w:rPr>
          <w:szCs w:val="20"/>
        </w:rPr>
        <w:t>12</w:t>
      </w:r>
      <w:proofErr w:type="gramEnd"/>
      <w:r w:rsidR="004326B6" w:rsidRPr="00162F38">
        <w:rPr>
          <w:szCs w:val="20"/>
        </w:rPr>
        <w:t>”)</w:t>
      </w:r>
    </w:p>
    <w:p w14:paraId="5306159E" w14:textId="77777777" w:rsidR="00F47713" w:rsidRPr="00162F38" w:rsidRDefault="00F47713" w:rsidP="002425F3">
      <w:pPr>
        <w:pStyle w:val="SpecHeading51"/>
        <w:numPr>
          <w:ilvl w:val="4"/>
          <w:numId w:val="3"/>
        </w:numPr>
        <w:rPr>
          <w:szCs w:val="20"/>
        </w:rPr>
      </w:pPr>
      <w:r w:rsidRPr="00162F38">
        <w:rPr>
          <w:szCs w:val="20"/>
        </w:rPr>
        <w:t>Maximum Length: To be determined by design.</w:t>
      </w:r>
    </w:p>
    <w:p w14:paraId="2B782504" w14:textId="77777777" w:rsidR="00F47713" w:rsidRPr="00162F38" w:rsidRDefault="00F47713" w:rsidP="002425F3">
      <w:pPr>
        <w:pStyle w:val="SpecHeading51"/>
        <w:numPr>
          <w:ilvl w:val="4"/>
          <w:numId w:val="3"/>
        </w:numPr>
        <w:rPr>
          <w:szCs w:val="20"/>
        </w:rPr>
      </w:pPr>
      <w:r w:rsidRPr="00162F38">
        <w:rPr>
          <w:szCs w:val="20"/>
        </w:rPr>
        <w:t>Finish: Red Oxide Primer.</w:t>
      </w:r>
    </w:p>
    <w:p w14:paraId="3B30E365" w14:textId="77777777" w:rsidR="00F47713" w:rsidRPr="00162F38" w:rsidRDefault="00F47713" w:rsidP="002425F3">
      <w:pPr>
        <w:pStyle w:val="SpecHeading51"/>
        <w:numPr>
          <w:ilvl w:val="4"/>
          <w:numId w:val="3"/>
        </w:numPr>
        <w:rPr>
          <w:szCs w:val="20"/>
        </w:rPr>
      </w:pPr>
      <w:r w:rsidRPr="00162F38">
        <w:rPr>
          <w:szCs w:val="20"/>
        </w:rPr>
        <w:lastRenderedPageBreak/>
        <w:t>Finish: Gray Primer.</w:t>
      </w:r>
    </w:p>
    <w:p w14:paraId="5D906478" w14:textId="77777777" w:rsidR="00F47713" w:rsidRPr="00162F38" w:rsidRDefault="00F47713" w:rsidP="002425F3">
      <w:pPr>
        <w:pStyle w:val="SpecHeading51"/>
        <w:numPr>
          <w:ilvl w:val="4"/>
          <w:numId w:val="3"/>
        </w:numPr>
        <w:rPr>
          <w:szCs w:val="20"/>
        </w:rPr>
      </w:pPr>
      <w:r w:rsidRPr="00162F38">
        <w:rPr>
          <w:szCs w:val="20"/>
        </w:rPr>
        <w:t>Finish: Pre-Coated Galvanized.</w:t>
      </w:r>
    </w:p>
    <w:p w14:paraId="076B3414" w14:textId="230B044D" w:rsidR="00F47713" w:rsidRPr="00162F38" w:rsidRDefault="00F47713" w:rsidP="002425F3">
      <w:pPr>
        <w:pStyle w:val="SpecHeading4A"/>
        <w:numPr>
          <w:ilvl w:val="3"/>
          <w:numId w:val="3"/>
        </w:numPr>
        <w:rPr>
          <w:szCs w:val="20"/>
        </w:rPr>
      </w:pPr>
      <w:r w:rsidRPr="00162F38">
        <w:rPr>
          <w:szCs w:val="20"/>
        </w:rPr>
        <w:t xml:space="preserve">Eave Struts: </w:t>
      </w:r>
      <w:r w:rsidR="00965537" w:rsidRPr="00162F38">
        <w:rPr>
          <w:szCs w:val="20"/>
        </w:rPr>
        <w:t>E</w:t>
      </w:r>
      <w:r w:rsidRPr="00162F38">
        <w:rPr>
          <w:szCs w:val="20"/>
        </w:rPr>
        <w:t>qual flange,</w:t>
      </w:r>
      <w:r w:rsidR="00972A45" w:rsidRPr="00162F38">
        <w:rPr>
          <w:szCs w:val="20"/>
        </w:rPr>
        <w:t xml:space="preserve"> cold-formed "C" </w:t>
      </w:r>
      <w:proofErr w:type="gramStart"/>
      <w:r w:rsidR="00972A45" w:rsidRPr="00162F38">
        <w:rPr>
          <w:szCs w:val="20"/>
        </w:rPr>
        <w:t>sections</w:t>
      </w:r>
      <w:proofErr w:type="gramEnd"/>
      <w:r w:rsidR="00972A45" w:rsidRPr="00162F38">
        <w:rPr>
          <w:szCs w:val="20"/>
        </w:rPr>
        <w:t xml:space="preserve"> or “Z”</w:t>
      </w:r>
      <w:r w:rsidRPr="00162F38">
        <w:rPr>
          <w:szCs w:val="20"/>
        </w:rPr>
        <w:t xml:space="preserve"> purlins.</w:t>
      </w:r>
    </w:p>
    <w:p w14:paraId="36B986A2" w14:textId="42F2488D" w:rsidR="003529A8" w:rsidRPr="00162F38" w:rsidRDefault="003529A8" w:rsidP="002425F3">
      <w:pPr>
        <w:pStyle w:val="SpecHeading51"/>
        <w:numPr>
          <w:ilvl w:val="4"/>
          <w:numId w:val="3"/>
        </w:numPr>
        <w:rPr>
          <w:szCs w:val="20"/>
        </w:rPr>
      </w:pPr>
      <w:r w:rsidRPr="00162F38">
        <w:rPr>
          <w:szCs w:val="20"/>
        </w:rPr>
        <w:t>De</w:t>
      </w:r>
      <w:r w:rsidR="004326B6" w:rsidRPr="00162F38">
        <w:rPr>
          <w:szCs w:val="20"/>
        </w:rPr>
        <w:t xml:space="preserve">pth: To be determined by design (8”, </w:t>
      </w:r>
      <w:r w:rsidR="002A49B4" w:rsidRPr="00162F38">
        <w:rPr>
          <w:szCs w:val="20"/>
        </w:rPr>
        <w:t>9.5”</w:t>
      </w:r>
      <w:r w:rsidR="004326B6" w:rsidRPr="00162F38">
        <w:rPr>
          <w:szCs w:val="20"/>
        </w:rPr>
        <w:t xml:space="preserve"> or </w:t>
      </w:r>
      <w:proofErr w:type="gramStart"/>
      <w:r w:rsidR="004326B6" w:rsidRPr="00162F38">
        <w:rPr>
          <w:szCs w:val="20"/>
        </w:rPr>
        <w:t>12</w:t>
      </w:r>
      <w:proofErr w:type="gramEnd"/>
      <w:r w:rsidR="004326B6" w:rsidRPr="00162F38">
        <w:rPr>
          <w:szCs w:val="20"/>
        </w:rPr>
        <w:t>”)</w:t>
      </w:r>
    </w:p>
    <w:p w14:paraId="066EC481" w14:textId="77777777" w:rsidR="00F47713" w:rsidRPr="00162F38" w:rsidRDefault="00F47713" w:rsidP="002425F3">
      <w:pPr>
        <w:pStyle w:val="SpecHeading51"/>
        <w:numPr>
          <w:ilvl w:val="4"/>
          <w:numId w:val="3"/>
        </w:numPr>
        <w:rPr>
          <w:szCs w:val="20"/>
        </w:rPr>
      </w:pPr>
      <w:r w:rsidRPr="00162F38">
        <w:rPr>
          <w:szCs w:val="20"/>
        </w:rPr>
        <w:t>Maximum Length: To be determined by design.</w:t>
      </w:r>
    </w:p>
    <w:p w14:paraId="62753F8F" w14:textId="77777777" w:rsidR="00F47713" w:rsidRPr="00162F38" w:rsidRDefault="00F47713" w:rsidP="002425F3">
      <w:pPr>
        <w:pStyle w:val="SpecHeading51"/>
        <w:numPr>
          <w:ilvl w:val="4"/>
          <w:numId w:val="3"/>
        </w:numPr>
        <w:rPr>
          <w:szCs w:val="20"/>
        </w:rPr>
      </w:pPr>
      <w:r w:rsidRPr="00162F38">
        <w:rPr>
          <w:szCs w:val="20"/>
        </w:rPr>
        <w:t>Finish: Red Oxide Primer.</w:t>
      </w:r>
    </w:p>
    <w:p w14:paraId="471441B7" w14:textId="77777777" w:rsidR="00F47713" w:rsidRPr="00162F38" w:rsidRDefault="00F47713" w:rsidP="002425F3">
      <w:pPr>
        <w:pStyle w:val="SpecHeading51"/>
        <w:numPr>
          <w:ilvl w:val="4"/>
          <w:numId w:val="3"/>
        </w:numPr>
        <w:rPr>
          <w:szCs w:val="20"/>
        </w:rPr>
      </w:pPr>
      <w:r w:rsidRPr="00162F38">
        <w:rPr>
          <w:szCs w:val="20"/>
        </w:rPr>
        <w:t>Finish: Gray Primer.</w:t>
      </w:r>
    </w:p>
    <w:p w14:paraId="6F29F17A" w14:textId="77777777" w:rsidR="00B80D28" w:rsidRPr="00162F38" w:rsidRDefault="00F47713" w:rsidP="002425F3">
      <w:pPr>
        <w:pStyle w:val="SpecHeading51"/>
        <w:numPr>
          <w:ilvl w:val="4"/>
          <w:numId w:val="3"/>
        </w:numPr>
        <w:rPr>
          <w:szCs w:val="20"/>
        </w:rPr>
      </w:pPr>
      <w:r w:rsidRPr="00162F38">
        <w:rPr>
          <w:szCs w:val="20"/>
        </w:rPr>
        <w:t>Finish: Pre-Coated Galvanized.</w:t>
      </w:r>
    </w:p>
    <w:p w14:paraId="3721DA05" w14:textId="77777777" w:rsidR="00F47713" w:rsidRPr="00162F38" w:rsidRDefault="00F47713" w:rsidP="002425F3">
      <w:pPr>
        <w:pStyle w:val="SpecHeading4A"/>
        <w:numPr>
          <w:ilvl w:val="3"/>
          <w:numId w:val="3"/>
        </w:numPr>
        <w:rPr>
          <w:szCs w:val="20"/>
        </w:rPr>
      </w:pPr>
      <w:r w:rsidRPr="00162F38">
        <w:rPr>
          <w:szCs w:val="20"/>
        </w:rPr>
        <w:t xml:space="preserve">Base Framing: Base members to which the base of the wall covering may </w:t>
      </w:r>
      <w:proofErr w:type="gramStart"/>
      <w:r w:rsidRPr="00162F38">
        <w:rPr>
          <w:szCs w:val="20"/>
        </w:rPr>
        <w:t>be attached</w:t>
      </w:r>
      <w:proofErr w:type="gramEnd"/>
      <w:r w:rsidRPr="00162F38">
        <w:rPr>
          <w:szCs w:val="20"/>
        </w:rPr>
        <w:t xml:space="preserve"> to the perimeter of the slab. Secured to the concrete slab with mechanical anchors.</w:t>
      </w:r>
    </w:p>
    <w:p w14:paraId="28B5BFAB" w14:textId="45F66ECC" w:rsidR="00F47713" w:rsidRPr="00162F38" w:rsidRDefault="00F47713" w:rsidP="002425F3">
      <w:pPr>
        <w:pStyle w:val="SpecHeading51"/>
        <w:numPr>
          <w:ilvl w:val="4"/>
          <w:numId w:val="3"/>
        </w:numPr>
        <w:rPr>
          <w:szCs w:val="20"/>
        </w:rPr>
      </w:pPr>
      <w:r w:rsidRPr="00162F38">
        <w:rPr>
          <w:szCs w:val="20"/>
        </w:rPr>
        <w:t xml:space="preserve">Formed base </w:t>
      </w:r>
      <w:proofErr w:type="gramStart"/>
      <w:r w:rsidRPr="00162F38">
        <w:rPr>
          <w:szCs w:val="20"/>
        </w:rPr>
        <w:t>sill</w:t>
      </w:r>
      <w:proofErr w:type="gramEnd"/>
    </w:p>
    <w:p w14:paraId="5F86D265" w14:textId="2C0B3B80" w:rsidR="00F47713" w:rsidRPr="00162F38" w:rsidRDefault="00F47713" w:rsidP="002425F3">
      <w:pPr>
        <w:pStyle w:val="SpecHeading51"/>
        <w:numPr>
          <w:ilvl w:val="4"/>
          <w:numId w:val="3"/>
        </w:numPr>
        <w:rPr>
          <w:szCs w:val="20"/>
        </w:rPr>
      </w:pPr>
      <w:r w:rsidRPr="00162F38">
        <w:rPr>
          <w:szCs w:val="20"/>
        </w:rPr>
        <w:t>Base channel</w:t>
      </w:r>
    </w:p>
    <w:p w14:paraId="52424D46" w14:textId="39F2D12F" w:rsidR="00F47713" w:rsidRPr="00162F38" w:rsidRDefault="00F47713" w:rsidP="002425F3">
      <w:pPr>
        <w:pStyle w:val="SpecHeading6a"/>
        <w:numPr>
          <w:ilvl w:val="5"/>
          <w:numId w:val="3"/>
        </w:numPr>
        <w:rPr>
          <w:rFonts w:cs="Arial"/>
          <w:szCs w:val="20"/>
        </w:rPr>
      </w:pPr>
      <w:r w:rsidRPr="00162F38">
        <w:rPr>
          <w:rFonts w:cs="Arial"/>
          <w:szCs w:val="20"/>
        </w:rPr>
        <w:t>With flashing</w:t>
      </w:r>
    </w:p>
    <w:p w14:paraId="549B5570" w14:textId="5C0153A5" w:rsidR="00F47713" w:rsidRPr="00162F38" w:rsidRDefault="00F47713" w:rsidP="002425F3">
      <w:pPr>
        <w:pStyle w:val="SpecHeading6a"/>
        <w:numPr>
          <w:ilvl w:val="5"/>
          <w:numId w:val="3"/>
        </w:numPr>
        <w:rPr>
          <w:rFonts w:cs="Arial"/>
          <w:szCs w:val="20"/>
        </w:rPr>
      </w:pPr>
      <w:r w:rsidRPr="00162F38">
        <w:rPr>
          <w:rFonts w:cs="Arial"/>
          <w:szCs w:val="20"/>
        </w:rPr>
        <w:t>Without flashing</w:t>
      </w:r>
    </w:p>
    <w:p w14:paraId="66298FD0" w14:textId="1A056506" w:rsidR="00F47713" w:rsidRPr="00162F38" w:rsidRDefault="00F47713" w:rsidP="002425F3">
      <w:pPr>
        <w:pStyle w:val="SpecHeading51"/>
        <w:numPr>
          <w:ilvl w:val="4"/>
          <w:numId w:val="3"/>
        </w:numPr>
        <w:rPr>
          <w:szCs w:val="20"/>
        </w:rPr>
      </w:pPr>
      <w:r w:rsidRPr="00162F38">
        <w:rPr>
          <w:szCs w:val="20"/>
        </w:rPr>
        <w:t>Base angle</w:t>
      </w:r>
    </w:p>
    <w:p w14:paraId="637F0E81" w14:textId="334FD5A9" w:rsidR="00F47713" w:rsidRPr="00162F38" w:rsidRDefault="00F47713" w:rsidP="002425F3">
      <w:pPr>
        <w:pStyle w:val="SpecHeading6a"/>
        <w:numPr>
          <w:ilvl w:val="5"/>
          <w:numId w:val="3"/>
        </w:numPr>
        <w:rPr>
          <w:rFonts w:cs="Arial"/>
          <w:szCs w:val="20"/>
        </w:rPr>
      </w:pPr>
      <w:r w:rsidRPr="00162F38">
        <w:rPr>
          <w:rFonts w:cs="Arial"/>
          <w:szCs w:val="20"/>
        </w:rPr>
        <w:t>With flashing</w:t>
      </w:r>
    </w:p>
    <w:p w14:paraId="1C5C52F1" w14:textId="18C48937" w:rsidR="00F47713" w:rsidRPr="00162F38" w:rsidRDefault="00F47713" w:rsidP="002425F3">
      <w:pPr>
        <w:pStyle w:val="SpecHeading6a"/>
        <w:numPr>
          <w:ilvl w:val="5"/>
          <w:numId w:val="3"/>
        </w:numPr>
        <w:rPr>
          <w:rFonts w:cs="Arial"/>
          <w:szCs w:val="20"/>
        </w:rPr>
      </w:pPr>
      <w:r w:rsidRPr="00162F38">
        <w:rPr>
          <w:rFonts w:cs="Arial"/>
          <w:szCs w:val="20"/>
        </w:rPr>
        <w:t>Without flashing</w:t>
      </w:r>
    </w:p>
    <w:p w14:paraId="1CE6A67E" w14:textId="4E79A712" w:rsidR="00F47713" w:rsidRPr="00162F38" w:rsidRDefault="00F47713" w:rsidP="002425F3">
      <w:pPr>
        <w:pStyle w:val="SpecHeading51"/>
        <w:numPr>
          <w:ilvl w:val="4"/>
          <w:numId w:val="3"/>
        </w:numPr>
        <w:rPr>
          <w:szCs w:val="20"/>
        </w:rPr>
      </w:pPr>
      <w:r w:rsidRPr="00162F38">
        <w:rPr>
          <w:szCs w:val="20"/>
        </w:rPr>
        <w:t>Base girt</w:t>
      </w:r>
    </w:p>
    <w:p w14:paraId="578DF96D" w14:textId="46D0CE22" w:rsidR="00F47713" w:rsidRPr="00162F38" w:rsidRDefault="00F47713" w:rsidP="002425F3">
      <w:pPr>
        <w:pStyle w:val="SpecHeading6a"/>
        <w:numPr>
          <w:ilvl w:val="5"/>
          <w:numId w:val="3"/>
        </w:numPr>
        <w:rPr>
          <w:rFonts w:cs="Arial"/>
          <w:szCs w:val="20"/>
        </w:rPr>
      </w:pPr>
      <w:r w:rsidRPr="00162F38">
        <w:rPr>
          <w:rFonts w:cs="Arial"/>
          <w:szCs w:val="20"/>
        </w:rPr>
        <w:t>With flashing</w:t>
      </w:r>
    </w:p>
    <w:p w14:paraId="7CA6B9A3" w14:textId="5380CF4F" w:rsidR="00F47713" w:rsidRPr="00162F38" w:rsidRDefault="00F47713" w:rsidP="002425F3">
      <w:pPr>
        <w:pStyle w:val="SpecHeading6a"/>
        <w:numPr>
          <w:ilvl w:val="5"/>
          <w:numId w:val="3"/>
        </w:numPr>
        <w:rPr>
          <w:rFonts w:cs="Arial"/>
          <w:szCs w:val="20"/>
        </w:rPr>
      </w:pPr>
      <w:r w:rsidRPr="00162F38">
        <w:rPr>
          <w:rFonts w:cs="Arial"/>
          <w:szCs w:val="20"/>
        </w:rPr>
        <w:t>Without flashing</w:t>
      </w:r>
    </w:p>
    <w:p w14:paraId="232CA9C3" w14:textId="0F9DE531" w:rsidR="00F47713" w:rsidRPr="00162F38" w:rsidRDefault="00F47713" w:rsidP="002425F3">
      <w:pPr>
        <w:pStyle w:val="SpecHeading51"/>
        <w:numPr>
          <w:ilvl w:val="4"/>
          <w:numId w:val="3"/>
        </w:numPr>
        <w:rPr>
          <w:szCs w:val="20"/>
        </w:rPr>
      </w:pPr>
      <w:r w:rsidRPr="00162F38">
        <w:rPr>
          <w:szCs w:val="20"/>
        </w:rPr>
        <w:t>Finish: Red Oxide Primer</w:t>
      </w:r>
    </w:p>
    <w:p w14:paraId="037967F3" w14:textId="376E33F6" w:rsidR="00F47713" w:rsidRPr="00162F38" w:rsidRDefault="00F47713" w:rsidP="002425F3">
      <w:pPr>
        <w:pStyle w:val="SpecHeading51"/>
        <w:numPr>
          <w:ilvl w:val="4"/>
          <w:numId w:val="3"/>
        </w:numPr>
        <w:rPr>
          <w:szCs w:val="20"/>
        </w:rPr>
      </w:pPr>
      <w:r w:rsidRPr="00162F38">
        <w:rPr>
          <w:szCs w:val="20"/>
        </w:rPr>
        <w:t>Finish: Gray Primer</w:t>
      </w:r>
    </w:p>
    <w:p w14:paraId="63957B0A" w14:textId="1EDA1A7B" w:rsidR="00F47713" w:rsidRPr="00162F38" w:rsidRDefault="00F47713" w:rsidP="002425F3">
      <w:pPr>
        <w:pStyle w:val="SpecHeading51"/>
        <w:numPr>
          <w:ilvl w:val="4"/>
          <w:numId w:val="3"/>
        </w:numPr>
        <w:rPr>
          <w:szCs w:val="20"/>
        </w:rPr>
      </w:pPr>
      <w:r w:rsidRPr="00162F38">
        <w:rPr>
          <w:szCs w:val="20"/>
        </w:rPr>
        <w:t xml:space="preserve">Finish: </w:t>
      </w:r>
      <w:r w:rsidR="00982D05" w:rsidRPr="00162F38">
        <w:rPr>
          <w:szCs w:val="20"/>
        </w:rPr>
        <w:t>Pre-Coated</w:t>
      </w:r>
      <w:r w:rsidRPr="00162F38">
        <w:rPr>
          <w:szCs w:val="20"/>
        </w:rPr>
        <w:t xml:space="preserve"> Galvanized</w:t>
      </w:r>
    </w:p>
    <w:p w14:paraId="789E1D73" w14:textId="78B0BF62" w:rsidR="00B57A34" w:rsidRPr="00162F38" w:rsidRDefault="00960DED" w:rsidP="002425F3">
      <w:pPr>
        <w:pStyle w:val="SpecHeading4A"/>
        <w:numPr>
          <w:ilvl w:val="3"/>
          <w:numId w:val="3"/>
        </w:numPr>
        <w:rPr>
          <w:szCs w:val="20"/>
        </w:rPr>
      </w:pPr>
      <w:r w:rsidRPr="00162F38">
        <w:rPr>
          <w:szCs w:val="20"/>
        </w:rPr>
        <w:t>Nucor Building</w:t>
      </w:r>
      <w:r w:rsidR="00965537" w:rsidRPr="00162F38">
        <w:rPr>
          <w:szCs w:val="20"/>
        </w:rPr>
        <w:t>s Group</w:t>
      </w:r>
      <w:r w:rsidRPr="00162F38">
        <w:rPr>
          <w:szCs w:val="20"/>
        </w:rPr>
        <w:t xml:space="preserve"> </w:t>
      </w:r>
      <w:r w:rsidR="002A49B4" w:rsidRPr="00162F38">
        <w:rPr>
          <w:szCs w:val="20"/>
        </w:rPr>
        <w:t>R</w:t>
      </w:r>
      <w:r w:rsidR="00B57A34" w:rsidRPr="00162F38">
        <w:rPr>
          <w:szCs w:val="20"/>
        </w:rPr>
        <w:t xml:space="preserve">oof </w:t>
      </w:r>
      <w:r w:rsidR="002A49B4" w:rsidRPr="00162F38">
        <w:rPr>
          <w:szCs w:val="20"/>
        </w:rPr>
        <w:t>J</w:t>
      </w:r>
      <w:r w:rsidR="00B57A34" w:rsidRPr="00162F38">
        <w:rPr>
          <w:szCs w:val="20"/>
        </w:rPr>
        <w:t>oist system.</w:t>
      </w:r>
    </w:p>
    <w:p w14:paraId="64DCB76A" w14:textId="77777777" w:rsidR="00B57A34" w:rsidRPr="00162F38" w:rsidRDefault="00B57A34" w:rsidP="002425F3">
      <w:pPr>
        <w:pStyle w:val="SpecHeading51"/>
        <w:numPr>
          <w:ilvl w:val="4"/>
          <w:numId w:val="3"/>
        </w:numPr>
        <w:rPr>
          <w:szCs w:val="20"/>
        </w:rPr>
      </w:pPr>
      <w:r w:rsidRPr="00162F38">
        <w:rPr>
          <w:szCs w:val="20"/>
        </w:rPr>
        <w:t>Open web, parallel chord, simple span load carrying members suitable for the direct support of roof systems utilizing material sizes and yield strengths as</w:t>
      </w:r>
      <w:r w:rsidR="00960DED" w:rsidRPr="00162F38">
        <w:rPr>
          <w:szCs w:val="20"/>
        </w:rPr>
        <w:t xml:space="preserve"> </w:t>
      </w:r>
      <w:r w:rsidRPr="00162F38">
        <w:rPr>
          <w:szCs w:val="20"/>
        </w:rPr>
        <w:t>required.</w:t>
      </w:r>
    </w:p>
    <w:p w14:paraId="02755A6B" w14:textId="77777777" w:rsidR="005A5DDD" w:rsidRPr="00162F38" w:rsidRDefault="005A5DDD" w:rsidP="002425F3">
      <w:pPr>
        <w:pStyle w:val="SpecHeading51"/>
        <w:numPr>
          <w:ilvl w:val="4"/>
          <w:numId w:val="3"/>
        </w:numPr>
        <w:rPr>
          <w:szCs w:val="20"/>
        </w:rPr>
      </w:pPr>
      <w:r w:rsidRPr="00162F38">
        <w:rPr>
          <w:szCs w:val="20"/>
        </w:rPr>
        <w:t xml:space="preserve">Open web members shall </w:t>
      </w:r>
      <w:proofErr w:type="gramStart"/>
      <w:r w:rsidRPr="00162F38">
        <w:rPr>
          <w:szCs w:val="20"/>
        </w:rPr>
        <w:t>be fabricated</w:t>
      </w:r>
      <w:proofErr w:type="gramEnd"/>
      <w:r w:rsidRPr="00162F38">
        <w:rPr>
          <w:szCs w:val="20"/>
        </w:rPr>
        <w:t xml:space="preserve"> of material that conforms to the material specifications designated by the Steel Joist Institute as accep</w:t>
      </w:r>
      <w:r w:rsidR="00CC688E" w:rsidRPr="00162F38">
        <w:rPr>
          <w:szCs w:val="20"/>
        </w:rPr>
        <w:t>table for this product.</w:t>
      </w:r>
    </w:p>
    <w:p w14:paraId="6B1A667A" w14:textId="4E87B6D4" w:rsidR="005A5DDD" w:rsidRPr="00162F38" w:rsidRDefault="007835D6" w:rsidP="002425F3">
      <w:pPr>
        <w:pStyle w:val="SpecHeading51"/>
        <w:numPr>
          <w:ilvl w:val="4"/>
          <w:numId w:val="3"/>
        </w:numPr>
        <w:rPr>
          <w:szCs w:val="20"/>
        </w:rPr>
      </w:pPr>
      <w:r w:rsidRPr="00162F38">
        <w:rPr>
          <w:color w:val="000000"/>
          <w:szCs w:val="20"/>
        </w:rPr>
        <w:t>ClearBay</w:t>
      </w:r>
      <w:r w:rsidR="005A5DDD" w:rsidRPr="00162F38">
        <w:rPr>
          <w:color w:val="000000"/>
          <w:szCs w:val="20"/>
        </w:rPr>
        <w:t>®</w:t>
      </w:r>
      <w:r w:rsidR="000647B0" w:rsidRPr="00162F38">
        <w:rPr>
          <w:sz w:val="12"/>
          <w:szCs w:val="20"/>
        </w:rPr>
        <w:t xml:space="preserve"> </w:t>
      </w:r>
      <w:r w:rsidR="000647B0" w:rsidRPr="00162F38">
        <w:rPr>
          <w:szCs w:val="20"/>
        </w:rPr>
        <w:t>roof joist system with reduced bridging on qualified “</w:t>
      </w:r>
      <w:r w:rsidR="00965537" w:rsidRPr="00162F38">
        <w:rPr>
          <w:szCs w:val="20"/>
        </w:rPr>
        <w:t>Standing Seam</w:t>
      </w:r>
      <w:r w:rsidR="000647B0" w:rsidRPr="00162F38">
        <w:rPr>
          <w:szCs w:val="20"/>
        </w:rPr>
        <w:t>” projects.</w:t>
      </w:r>
      <w:r w:rsidR="005A5DDD" w:rsidRPr="00162F38">
        <w:rPr>
          <w:szCs w:val="20"/>
        </w:rPr>
        <w:t xml:space="preserve"> </w:t>
      </w:r>
    </w:p>
    <w:p w14:paraId="6EDA4B95" w14:textId="77777777" w:rsidR="00B57A34" w:rsidRPr="00162F38" w:rsidRDefault="00E90F79" w:rsidP="002425F3">
      <w:pPr>
        <w:pStyle w:val="ListParagraph"/>
        <w:numPr>
          <w:ilvl w:val="4"/>
          <w:numId w:val="3"/>
        </w:numPr>
        <w:rPr>
          <w:rFonts w:ascii="Arial" w:hAnsi="Arial" w:cs="Arial"/>
          <w:sz w:val="20"/>
          <w:szCs w:val="20"/>
        </w:rPr>
      </w:pPr>
      <w:r w:rsidRPr="00162F38">
        <w:rPr>
          <w:rFonts w:ascii="Arial" w:hAnsi="Arial" w:cs="Arial"/>
          <w:sz w:val="20"/>
          <w:szCs w:val="20"/>
        </w:rPr>
        <w:t xml:space="preserve">Roof Joist </w:t>
      </w:r>
      <w:r w:rsidR="005A5DDD" w:rsidRPr="00162F38">
        <w:rPr>
          <w:rFonts w:ascii="Arial" w:hAnsi="Arial" w:cs="Arial"/>
          <w:sz w:val="20"/>
          <w:szCs w:val="20"/>
        </w:rPr>
        <w:t xml:space="preserve">Seat </w:t>
      </w:r>
      <w:r w:rsidRPr="00162F38">
        <w:rPr>
          <w:rFonts w:ascii="Arial" w:hAnsi="Arial" w:cs="Arial"/>
          <w:sz w:val="20"/>
          <w:szCs w:val="20"/>
        </w:rPr>
        <w:t>attachment</w:t>
      </w:r>
    </w:p>
    <w:p w14:paraId="47928E3C" w14:textId="77777777" w:rsidR="00972A45" w:rsidRPr="00162F38" w:rsidRDefault="002C3DA3" w:rsidP="002425F3">
      <w:pPr>
        <w:pStyle w:val="ListParagraph"/>
        <w:numPr>
          <w:ilvl w:val="5"/>
          <w:numId w:val="3"/>
        </w:numPr>
        <w:rPr>
          <w:rFonts w:ascii="Arial" w:hAnsi="Arial" w:cs="Arial"/>
          <w:sz w:val="20"/>
          <w:szCs w:val="20"/>
        </w:rPr>
      </w:pPr>
      <w:r w:rsidRPr="00162F38">
        <w:rPr>
          <w:rFonts w:ascii="Arial" w:hAnsi="Arial" w:cs="Arial"/>
          <w:sz w:val="20"/>
          <w:szCs w:val="20"/>
        </w:rPr>
        <w:t>Fully</w:t>
      </w:r>
      <w:r w:rsidR="00972A45" w:rsidRPr="00162F38">
        <w:rPr>
          <w:rFonts w:ascii="Arial" w:hAnsi="Arial" w:cs="Arial"/>
          <w:sz w:val="20"/>
          <w:szCs w:val="20"/>
        </w:rPr>
        <w:t xml:space="preserve"> Bolted</w:t>
      </w:r>
      <w:r w:rsidRPr="00162F38">
        <w:rPr>
          <w:rFonts w:ascii="Arial" w:hAnsi="Arial" w:cs="Arial"/>
          <w:sz w:val="20"/>
          <w:szCs w:val="20"/>
        </w:rPr>
        <w:t xml:space="preserve"> (no welding required)</w:t>
      </w:r>
    </w:p>
    <w:p w14:paraId="5C677E6B" w14:textId="77777777" w:rsidR="000647B0" w:rsidRPr="00162F38" w:rsidRDefault="00972A45" w:rsidP="002425F3">
      <w:pPr>
        <w:pStyle w:val="ListParagraph"/>
        <w:numPr>
          <w:ilvl w:val="5"/>
          <w:numId w:val="3"/>
        </w:numPr>
        <w:rPr>
          <w:rFonts w:ascii="Arial" w:hAnsi="Arial" w:cs="Arial"/>
          <w:sz w:val="20"/>
          <w:szCs w:val="20"/>
        </w:rPr>
      </w:pPr>
      <w:r w:rsidRPr="00162F38">
        <w:rPr>
          <w:rFonts w:ascii="Arial" w:hAnsi="Arial" w:cs="Arial"/>
          <w:sz w:val="20"/>
          <w:szCs w:val="20"/>
        </w:rPr>
        <w:t>Welded</w:t>
      </w:r>
    </w:p>
    <w:p w14:paraId="0969BAEC" w14:textId="77777777" w:rsidR="00E90F79" w:rsidRPr="00162F38" w:rsidRDefault="00E90F79" w:rsidP="002425F3">
      <w:pPr>
        <w:pStyle w:val="ListParagraph"/>
        <w:numPr>
          <w:ilvl w:val="5"/>
          <w:numId w:val="3"/>
        </w:numPr>
        <w:rPr>
          <w:rFonts w:ascii="Arial" w:hAnsi="Arial" w:cs="Arial"/>
          <w:sz w:val="20"/>
          <w:szCs w:val="20"/>
        </w:rPr>
      </w:pPr>
      <w:r w:rsidRPr="00162F38">
        <w:rPr>
          <w:rFonts w:ascii="Arial" w:hAnsi="Arial" w:cs="Arial"/>
          <w:sz w:val="20"/>
          <w:szCs w:val="20"/>
        </w:rPr>
        <w:t>Alternate Bolt Option (</w:t>
      </w:r>
      <w:proofErr w:type="gramStart"/>
      <w:r w:rsidRPr="00162F38">
        <w:rPr>
          <w:rFonts w:ascii="Arial" w:hAnsi="Arial" w:cs="Arial"/>
          <w:sz w:val="20"/>
          <w:szCs w:val="20"/>
        </w:rPr>
        <w:t>some</w:t>
      </w:r>
      <w:proofErr w:type="gramEnd"/>
      <w:r w:rsidRPr="00162F38">
        <w:rPr>
          <w:rFonts w:ascii="Arial" w:hAnsi="Arial" w:cs="Arial"/>
          <w:sz w:val="20"/>
          <w:szCs w:val="20"/>
        </w:rPr>
        <w:t xml:space="preserve"> welding required)</w:t>
      </w:r>
    </w:p>
    <w:p w14:paraId="3834A05D" w14:textId="77777777" w:rsidR="00B57A34" w:rsidRPr="00162F38" w:rsidRDefault="002C3DA3" w:rsidP="002425F3">
      <w:pPr>
        <w:pStyle w:val="ListParagraph"/>
        <w:numPr>
          <w:ilvl w:val="4"/>
          <w:numId w:val="3"/>
        </w:numPr>
        <w:rPr>
          <w:rFonts w:ascii="Arial" w:hAnsi="Arial" w:cs="Arial"/>
        </w:rPr>
      </w:pPr>
      <w:r w:rsidRPr="00162F38">
        <w:rPr>
          <w:rFonts w:ascii="Arial" w:hAnsi="Arial" w:cs="Arial"/>
          <w:sz w:val="20"/>
          <w:szCs w:val="20"/>
        </w:rPr>
        <w:t xml:space="preserve">Roof </w:t>
      </w:r>
      <w:r w:rsidR="00B57A34" w:rsidRPr="00162F38">
        <w:rPr>
          <w:rFonts w:ascii="Arial" w:hAnsi="Arial" w:cs="Arial"/>
          <w:sz w:val="20"/>
          <w:szCs w:val="20"/>
        </w:rPr>
        <w:t xml:space="preserve">Joist </w:t>
      </w:r>
      <w:r w:rsidR="00E90F79" w:rsidRPr="00162F38">
        <w:rPr>
          <w:rFonts w:ascii="Arial" w:hAnsi="Arial" w:cs="Arial"/>
          <w:sz w:val="20"/>
          <w:szCs w:val="20"/>
        </w:rPr>
        <w:t xml:space="preserve">Bridging </w:t>
      </w:r>
      <w:r w:rsidR="00972A45" w:rsidRPr="00162F38">
        <w:rPr>
          <w:rFonts w:ascii="Arial" w:hAnsi="Arial" w:cs="Arial"/>
          <w:sz w:val="20"/>
          <w:szCs w:val="20"/>
        </w:rPr>
        <w:t>attachment</w:t>
      </w:r>
    </w:p>
    <w:p w14:paraId="55F8E534" w14:textId="77777777" w:rsidR="002C3DA3" w:rsidRPr="00162F38" w:rsidRDefault="002C3DA3" w:rsidP="002425F3">
      <w:pPr>
        <w:pStyle w:val="ListParagraph"/>
        <w:numPr>
          <w:ilvl w:val="5"/>
          <w:numId w:val="3"/>
        </w:numPr>
        <w:rPr>
          <w:rFonts w:ascii="Arial" w:hAnsi="Arial" w:cs="Arial"/>
          <w:sz w:val="20"/>
          <w:szCs w:val="20"/>
        </w:rPr>
      </w:pPr>
      <w:r w:rsidRPr="00162F38">
        <w:rPr>
          <w:rFonts w:ascii="Arial" w:hAnsi="Arial" w:cs="Arial"/>
          <w:sz w:val="20"/>
          <w:szCs w:val="20"/>
        </w:rPr>
        <w:lastRenderedPageBreak/>
        <w:t>Fully Bolted (no welding required)</w:t>
      </w:r>
    </w:p>
    <w:p w14:paraId="487DD86D" w14:textId="77777777" w:rsidR="00972A45" w:rsidRPr="00162F38" w:rsidRDefault="00972A45" w:rsidP="002425F3">
      <w:pPr>
        <w:pStyle w:val="ListParagraph"/>
        <w:numPr>
          <w:ilvl w:val="5"/>
          <w:numId w:val="3"/>
        </w:numPr>
        <w:rPr>
          <w:rFonts w:ascii="Arial" w:hAnsi="Arial" w:cs="Arial"/>
          <w:sz w:val="20"/>
          <w:szCs w:val="20"/>
        </w:rPr>
      </w:pPr>
      <w:r w:rsidRPr="00162F38">
        <w:rPr>
          <w:rFonts w:ascii="Arial" w:hAnsi="Arial" w:cs="Arial"/>
          <w:sz w:val="20"/>
          <w:szCs w:val="20"/>
        </w:rPr>
        <w:t>Welded</w:t>
      </w:r>
    </w:p>
    <w:p w14:paraId="1EE4B3F4" w14:textId="77777777" w:rsidR="005A5DDD" w:rsidRPr="00162F38" w:rsidRDefault="005A5DDD" w:rsidP="002425F3">
      <w:pPr>
        <w:pStyle w:val="ListParagraph"/>
        <w:numPr>
          <w:ilvl w:val="4"/>
          <w:numId w:val="3"/>
        </w:numPr>
        <w:rPr>
          <w:rFonts w:ascii="Arial" w:hAnsi="Arial" w:cs="Arial"/>
          <w:sz w:val="20"/>
          <w:szCs w:val="20"/>
        </w:rPr>
      </w:pPr>
      <w:r w:rsidRPr="00162F38">
        <w:rPr>
          <w:rFonts w:ascii="Arial" w:hAnsi="Arial" w:cs="Arial"/>
          <w:sz w:val="20"/>
          <w:szCs w:val="20"/>
        </w:rPr>
        <w:t>Roof Joist Flange Brace attachment</w:t>
      </w:r>
    </w:p>
    <w:p w14:paraId="46D84FC3" w14:textId="77777777" w:rsidR="005A5DDD" w:rsidRPr="00162F38" w:rsidRDefault="005A5DDD" w:rsidP="002425F3">
      <w:pPr>
        <w:pStyle w:val="ListParagraph"/>
        <w:numPr>
          <w:ilvl w:val="5"/>
          <w:numId w:val="3"/>
        </w:numPr>
        <w:rPr>
          <w:rFonts w:ascii="Arial" w:hAnsi="Arial" w:cs="Arial"/>
          <w:sz w:val="20"/>
          <w:szCs w:val="20"/>
        </w:rPr>
      </w:pPr>
      <w:r w:rsidRPr="00162F38">
        <w:rPr>
          <w:rFonts w:ascii="Arial" w:hAnsi="Arial" w:cs="Arial"/>
          <w:sz w:val="20"/>
          <w:szCs w:val="20"/>
        </w:rPr>
        <w:t>Fully Bolted (no welding required)</w:t>
      </w:r>
    </w:p>
    <w:p w14:paraId="7378C78D" w14:textId="77777777" w:rsidR="005A5DDD" w:rsidRPr="00162F38" w:rsidRDefault="005A5DDD" w:rsidP="002425F3">
      <w:pPr>
        <w:pStyle w:val="ListParagraph"/>
        <w:numPr>
          <w:ilvl w:val="5"/>
          <w:numId w:val="3"/>
        </w:numPr>
        <w:rPr>
          <w:rFonts w:ascii="Arial" w:hAnsi="Arial" w:cs="Arial"/>
          <w:sz w:val="20"/>
          <w:szCs w:val="20"/>
        </w:rPr>
      </w:pPr>
      <w:r w:rsidRPr="00162F38">
        <w:rPr>
          <w:rFonts w:ascii="Arial" w:hAnsi="Arial" w:cs="Arial"/>
          <w:sz w:val="20"/>
          <w:szCs w:val="20"/>
        </w:rPr>
        <w:t>Welded</w:t>
      </w:r>
    </w:p>
    <w:p w14:paraId="6E3505BC" w14:textId="77777777" w:rsidR="00F47713" w:rsidRPr="00162F38" w:rsidRDefault="005A143A" w:rsidP="00121D3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Arial" w:hAnsi="Arial" w:cs="Arial"/>
          <w:b/>
          <w:color w:val="000000"/>
          <w:sz w:val="20"/>
          <w:szCs w:val="20"/>
        </w:rPr>
      </w:pPr>
      <w:r w:rsidRPr="00162F38">
        <w:rPr>
          <w:rFonts w:ascii="Arial" w:hAnsi="Arial" w:cs="Arial"/>
          <w:b/>
          <w:color w:val="000000"/>
          <w:sz w:val="20"/>
          <w:szCs w:val="20"/>
        </w:rPr>
        <w:t>Note: Please specify</w:t>
      </w:r>
      <w:r w:rsidR="00121D3D" w:rsidRPr="00162F38">
        <w:rPr>
          <w:rFonts w:ascii="Arial" w:hAnsi="Arial" w:cs="Arial"/>
          <w:b/>
          <w:color w:val="000000"/>
          <w:sz w:val="20"/>
          <w:szCs w:val="20"/>
        </w:rPr>
        <w:t xml:space="preserve"> the desired roof panel and applicable </w:t>
      </w:r>
      <w:r w:rsidRPr="00162F38">
        <w:rPr>
          <w:rFonts w:ascii="Arial" w:hAnsi="Arial" w:cs="Arial"/>
          <w:b/>
          <w:color w:val="000000"/>
          <w:sz w:val="20"/>
          <w:szCs w:val="20"/>
        </w:rPr>
        <w:t>configurations (gauge, clip, and size/Thermal value). Delete roof panels that are not applicable.</w:t>
      </w:r>
    </w:p>
    <w:p w14:paraId="6E1100C8" w14:textId="29FE2A4D" w:rsidR="001C43B3" w:rsidRPr="00162F38" w:rsidRDefault="00F47713" w:rsidP="002425F3">
      <w:pPr>
        <w:pStyle w:val="SpecHeading311"/>
        <w:numPr>
          <w:ilvl w:val="2"/>
          <w:numId w:val="3"/>
        </w:numPr>
        <w:rPr>
          <w:rFonts w:cs="Arial"/>
          <w:sz w:val="20"/>
          <w:szCs w:val="20"/>
        </w:rPr>
      </w:pPr>
      <w:r w:rsidRPr="00162F38">
        <w:rPr>
          <w:rFonts w:cs="Arial"/>
          <w:sz w:val="20"/>
          <w:szCs w:val="20"/>
        </w:rPr>
        <w:t>ROOF PANELS</w:t>
      </w:r>
    </w:p>
    <w:p w14:paraId="0318BB47" w14:textId="5120F4CB" w:rsidR="00D251D2" w:rsidRPr="00162F38" w:rsidRDefault="00D251D2" w:rsidP="005737BD">
      <w:pPr>
        <w:pStyle w:val="SpecHeading4A"/>
        <w:rPr>
          <w:szCs w:val="20"/>
        </w:rPr>
      </w:pPr>
      <w:r w:rsidRPr="00162F38">
        <w:rPr>
          <w:szCs w:val="20"/>
        </w:rPr>
        <w:t>Assembly Performance Requirements: Provide roof products and assemblies meeting the following requirements:</w:t>
      </w:r>
    </w:p>
    <w:p w14:paraId="2634AFDE" w14:textId="77777777" w:rsidR="00734775" w:rsidRPr="00162F38" w:rsidRDefault="00734775" w:rsidP="004A73FC">
      <w:pPr>
        <w:pStyle w:val="ListParagraph"/>
        <w:ind w:left="187"/>
        <w:jc w:val="both"/>
        <w:rPr>
          <w:rFonts w:ascii="Arial" w:hAnsi="Arial" w:cs="Arial"/>
          <w:sz w:val="20"/>
          <w:szCs w:val="20"/>
        </w:rPr>
      </w:pPr>
    </w:p>
    <w:p w14:paraId="0D8FD925" w14:textId="47BC8485" w:rsidR="00734775" w:rsidRPr="00162F38" w:rsidRDefault="00734775" w:rsidP="00734775">
      <w:pPr>
        <w:pStyle w:val="ListParagraph"/>
        <w:pBdr>
          <w:top w:val="single" w:sz="4" w:space="1" w:color="auto"/>
          <w:left w:val="single" w:sz="4" w:space="4" w:color="auto"/>
          <w:bottom w:val="single" w:sz="4" w:space="1" w:color="auto"/>
          <w:right w:val="single" w:sz="4" w:space="4" w:color="auto"/>
        </w:pBdr>
        <w:ind w:left="187"/>
        <w:jc w:val="both"/>
        <w:rPr>
          <w:rFonts w:ascii="Arial" w:hAnsi="Arial" w:cs="Arial"/>
          <w:sz w:val="20"/>
          <w:szCs w:val="20"/>
        </w:rPr>
      </w:pPr>
      <w:r w:rsidRPr="00162F38">
        <w:rPr>
          <w:rFonts w:ascii="Arial" w:hAnsi="Arial" w:cs="Arial"/>
          <w:sz w:val="20"/>
          <w:szCs w:val="20"/>
        </w:rPr>
        <w:t xml:space="preserve">Coordinate these requirements with applicable national codes and standards. Roof radiative properties are particular to climate and standards and may not </w:t>
      </w:r>
      <w:proofErr w:type="gramStart"/>
      <w:r w:rsidRPr="00162F38">
        <w:rPr>
          <w:rFonts w:ascii="Arial" w:hAnsi="Arial" w:cs="Arial"/>
          <w:sz w:val="20"/>
          <w:szCs w:val="20"/>
        </w:rPr>
        <w:t>be required</w:t>
      </w:r>
      <w:proofErr w:type="gramEnd"/>
      <w:r w:rsidRPr="00162F38">
        <w:rPr>
          <w:rFonts w:ascii="Arial" w:hAnsi="Arial" w:cs="Arial"/>
          <w:sz w:val="20"/>
          <w:szCs w:val="20"/>
        </w:rPr>
        <w:t xml:space="preserve">. UL and/or FM Global requirements may </w:t>
      </w:r>
      <w:proofErr w:type="gramStart"/>
      <w:r w:rsidRPr="00162F38">
        <w:rPr>
          <w:rFonts w:ascii="Arial" w:hAnsi="Arial" w:cs="Arial"/>
          <w:sz w:val="20"/>
          <w:szCs w:val="20"/>
        </w:rPr>
        <w:t>be needed</w:t>
      </w:r>
      <w:proofErr w:type="gramEnd"/>
      <w:r w:rsidRPr="00162F38">
        <w:rPr>
          <w:rFonts w:ascii="Arial" w:hAnsi="Arial" w:cs="Arial"/>
          <w:sz w:val="20"/>
          <w:szCs w:val="20"/>
        </w:rPr>
        <w:t xml:space="preserve"> for insurance purposes.</w:t>
      </w:r>
    </w:p>
    <w:p w14:paraId="20DFE923" w14:textId="77777777" w:rsidR="00734775" w:rsidRPr="00162F38" w:rsidRDefault="00734775" w:rsidP="00734775">
      <w:pPr>
        <w:pStyle w:val="ListParagraph"/>
        <w:ind w:left="1354"/>
        <w:rPr>
          <w:rFonts w:ascii="Arial" w:hAnsi="Arial" w:cs="Arial"/>
          <w:sz w:val="20"/>
          <w:szCs w:val="20"/>
        </w:rPr>
      </w:pPr>
    </w:p>
    <w:p w14:paraId="3606FDAA" w14:textId="3B5E0483" w:rsidR="0060419C" w:rsidRPr="00162F38" w:rsidRDefault="0060419C" w:rsidP="002425F3">
      <w:pPr>
        <w:pStyle w:val="ListParagraph"/>
        <w:numPr>
          <w:ilvl w:val="4"/>
          <w:numId w:val="3"/>
        </w:numPr>
        <w:rPr>
          <w:rFonts w:ascii="Arial" w:hAnsi="Arial" w:cs="Arial"/>
          <w:sz w:val="20"/>
          <w:szCs w:val="20"/>
        </w:rPr>
      </w:pPr>
      <w:r w:rsidRPr="00162F38">
        <w:rPr>
          <w:rFonts w:ascii="Arial" w:hAnsi="Arial" w:cs="Arial"/>
          <w:sz w:val="20"/>
          <w:szCs w:val="20"/>
        </w:rPr>
        <w:t>UL 580, Class 90 assemblies approved and listed under manufacturer.</w:t>
      </w:r>
    </w:p>
    <w:p w14:paraId="453E364E" w14:textId="3D618B7C" w:rsidR="0060419C" w:rsidRPr="00162F38" w:rsidRDefault="0060419C" w:rsidP="002425F3">
      <w:pPr>
        <w:pStyle w:val="ListParagraph"/>
        <w:numPr>
          <w:ilvl w:val="4"/>
          <w:numId w:val="3"/>
        </w:numPr>
        <w:rPr>
          <w:rFonts w:ascii="Arial" w:hAnsi="Arial" w:cs="Arial"/>
          <w:sz w:val="20"/>
          <w:szCs w:val="20"/>
        </w:rPr>
      </w:pPr>
      <w:r w:rsidRPr="00162F38">
        <w:rPr>
          <w:rFonts w:ascii="Arial" w:hAnsi="Arial" w:cs="Arial"/>
          <w:sz w:val="20"/>
          <w:szCs w:val="20"/>
        </w:rPr>
        <w:t>Class A rated and listed in accordance with UL-790 for External Fire.</w:t>
      </w:r>
    </w:p>
    <w:p w14:paraId="743A979C" w14:textId="3E86FFE3" w:rsidR="0060419C" w:rsidRPr="00162F38" w:rsidRDefault="0060419C" w:rsidP="002425F3">
      <w:pPr>
        <w:pStyle w:val="ListParagraph"/>
        <w:numPr>
          <w:ilvl w:val="4"/>
          <w:numId w:val="3"/>
        </w:numPr>
        <w:rPr>
          <w:rFonts w:ascii="Arial" w:hAnsi="Arial" w:cs="Arial"/>
          <w:sz w:val="20"/>
          <w:szCs w:val="20"/>
        </w:rPr>
      </w:pPr>
      <w:r w:rsidRPr="00162F38">
        <w:rPr>
          <w:rFonts w:ascii="Arial" w:hAnsi="Arial" w:cs="Arial"/>
          <w:sz w:val="20"/>
          <w:szCs w:val="20"/>
        </w:rPr>
        <w:t>Class 4 rated and listed in accordance with UL-2218A for Impact Resistance.</w:t>
      </w:r>
    </w:p>
    <w:p w14:paraId="434C9EA0" w14:textId="36EFC2D2" w:rsidR="005737BD" w:rsidRPr="00162F38" w:rsidRDefault="00734775" w:rsidP="00DC113C">
      <w:pPr>
        <w:pStyle w:val="SpecHeading4A"/>
        <w:rPr>
          <w:szCs w:val="20"/>
        </w:rPr>
      </w:pPr>
      <w:r w:rsidRPr="00162F38">
        <w:rPr>
          <w:szCs w:val="20"/>
        </w:rPr>
        <w:t xml:space="preserve">FM Approvals Rating: Provide FM 4471 Approved assemblies </w:t>
      </w:r>
      <w:proofErr w:type="gramStart"/>
      <w:r w:rsidRPr="00162F38">
        <w:rPr>
          <w:szCs w:val="20"/>
        </w:rPr>
        <w:t>on the basis of</w:t>
      </w:r>
      <w:proofErr w:type="gramEnd"/>
      <w:r w:rsidRPr="00162F38">
        <w:rPr>
          <w:szCs w:val="20"/>
        </w:rPr>
        <w:t xml:space="preserve"> the following ratings. </w:t>
      </w:r>
      <w:r w:rsidR="00DC113C" w:rsidRPr="00162F38">
        <w:rPr>
          <w:szCs w:val="20"/>
        </w:rPr>
        <w:t>All NBG single skin panels meet FM 4471 standards listed below. Id</w:t>
      </w:r>
      <w:r w:rsidRPr="00162F38">
        <w:rPr>
          <w:szCs w:val="20"/>
        </w:rPr>
        <w:t>entify materials with FM Approvals markings:</w:t>
      </w:r>
    </w:p>
    <w:p w14:paraId="083B1F83" w14:textId="0DC81D12" w:rsidR="005737BD" w:rsidRPr="00162F38" w:rsidRDefault="005737BD" w:rsidP="00DC113C">
      <w:pPr>
        <w:pStyle w:val="SpecHeading6a"/>
        <w:rPr>
          <w:szCs w:val="20"/>
        </w:rPr>
      </w:pPr>
      <w:r w:rsidRPr="00162F38">
        <w:rPr>
          <w:szCs w:val="20"/>
        </w:rPr>
        <w:t>External Fire: Class A.</w:t>
      </w:r>
    </w:p>
    <w:p w14:paraId="7B22C535" w14:textId="0658F0BD" w:rsidR="005737BD" w:rsidRPr="00162F38" w:rsidRDefault="00DC113C" w:rsidP="005737BD">
      <w:pPr>
        <w:pStyle w:val="SpecHeading6a"/>
        <w:rPr>
          <w:szCs w:val="20"/>
        </w:rPr>
      </w:pPr>
      <w:r w:rsidRPr="00162F38">
        <w:rPr>
          <w:szCs w:val="20"/>
        </w:rPr>
        <w:t>Internal Fire: Class 1.</w:t>
      </w:r>
    </w:p>
    <w:p w14:paraId="00141087" w14:textId="7D1A0AE4" w:rsidR="005737BD" w:rsidRPr="00162F38" w:rsidRDefault="00DC113C" w:rsidP="00DC113C">
      <w:pPr>
        <w:pStyle w:val="SpecHeading6a"/>
        <w:rPr>
          <w:szCs w:val="20"/>
        </w:rPr>
      </w:pPr>
      <w:r w:rsidRPr="00162F38">
        <w:rPr>
          <w:szCs w:val="20"/>
        </w:rPr>
        <w:t>Hail: Severe.</w:t>
      </w:r>
    </w:p>
    <w:p w14:paraId="60F050E1" w14:textId="77777777" w:rsidR="004A73FC" w:rsidRPr="00162F38" w:rsidRDefault="004A73FC" w:rsidP="004A73FC">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line="240" w:lineRule="auto"/>
        <w:ind w:left="180"/>
      </w:pPr>
      <w:r w:rsidRPr="00162F38">
        <w:t>Specifier: Review and retain the following item for LEED projects pursuing credit SS 7.2 - Heat Island Effect. SRI may also be an energy code requirement.</w:t>
      </w:r>
    </w:p>
    <w:p w14:paraId="7E5BAA0A" w14:textId="77777777" w:rsidR="004A73FC" w:rsidRPr="00162F38" w:rsidRDefault="004A73FC" w:rsidP="004A73FC">
      <w:pPr>
        <w:pStyle w:val="SpecHeading6a"/>
      </w:pPr>
      <w:r w:rsidRPr="00162F38">
        <w:t>Third-party listed and rated in a nationally recognized program in accordance with CRRC-1 with an [Initial] [3-year Aged] Solar Reflectance and [Initial] [3-year Aged] Thermal Emittance such that a minimum [Initial] [3-year Aged] Solar Reflectance Index (SRI) of ___ per ASTM E 1980 assuming medium wind conditions is provided.</w:t>
      </w:r>
    </w:p>
    <w:p w14:paraId="7D95A1BE" w14:textId="3B6C8206" w:rsidR="00F47713" w:rsidRPr="00162F38" w:rsidRDefault="00965537" w:rsidP="002425F3">
      <w:pPr>
        <w:pStyle w:val="SpecHeading4A"/>
        <w:numPr>
          <w:ilvl w:val="3"/>
          <w:numId w:val="3"/>
        </w:numPr>
        <w:rPr>
          <w:szCs w:val="20"/>
        </w:rPr>
      </w:pPr>
      <w:r w:rsidRPr="00162F38">
        <w:rPr>
          <w:szCs w:val="20"/>
        </w:rPr>
        <w:lastRenderedPageBreak/>
        <w:t>R-Panel</w:t>
      </w:r>
      <w:r w:rsidR="00F47713" w:rsidRPr="00162F38">
        <w:rPr>
          <w:szCs w:val="20"/>
        </w:rPr>
        <w:t xml:space="preserve"> Roof Panel: A through-fastened roof with 1 </w:t>
      </w:r>
      <w:proofErr w:type="gramStart"/>
      <w:r w:rsidR="00F47713" w:rsidRPr="00162F38">
        <w:rPr>
          <w:szCs w:val="20"/>
        </w:rPr>
        <w:t>1/4 inch</w:t>
      </w:r>
      <w:proofErr w:type="gramEnd"/>
      <w:r w:rsidR="00F47713" w:rsidRPr="00162F38">
        <w:rPr>
          <w:szCs w:val="20"/>
        </w:rPr>
        <w:t xml:space="preserve"> (32mm) ribs at 12 inches (305mm) on center. The area between the ribs </w:t>
      </w:r>
      <w:proofErr w:type="gramStart"/>
      <w:r w:rsidR="00F47713" w:rsidRPr="00162F38">
        <w:rPr>
          <w:szCs w:val="20"/>
        </w:rPr>
        <w:t>is reinforced</w:t>
      </w:r>
      <w:proofErr w:type="gramEnd"/>
      <w:r w:rsidR="00F47713" w:rsidRPr="00162F38">
        <w:rPr>
          <w:szCs w:val="20"/>
        </w:rPr>
        <w:t xml:space="preserve"> to minimize oil-canning.</w:t>
      </w:r>
      <w:r w:rsidR="00D42DFB" w:rsidRPr="00162F38">
        <w:rPr>
          <w:szCs w:val="20"/>
        </w:rPr>
        <w:t xml:space="preserve"> </w:t>
      </w:r>
      <w:proofErr w:type="gramStart"/>
      <w:r w:rsidR="00D42DFB" w:rsidRPr="00162F38">
        <w:rPr>
          <w:szCs w:val="20"/>
        </w:rPr>
        <w:t>Tested</w:t>
      </w:r>
      <w:proofErr w:type="gramEnd"/>
      <w:r w:rsidR="00D42DFB" w:rsidRPr="00162F38">
        <w:rPr>
          <w:szCs w:val="20"/>
        </w:rPr>
        <w:t xml:space="preserve"> in accordance with ASTM E</w:t>
      </w:r>
      <w:r w:rsidR="00E637D8" w:rsidRPr="00162F38">
        <w:rPr>
          <w:szCs w:val="20"/>
        </w:rPr>
        <w:t>2140</w:t>
      </w:r>
      <w:r w:rsidR="00D42DFB" w:rsidRPr="00162F38">
        <w:rPr>
          <w:szCs w:val="20"/>
        </w:rPr>
        <w:t xml:space="preserve"> water penetration and</w:t>
      </w:r>
      <w:r w:rsidR="00B17B2B" w:rsidRPr="00162F38">
        <w:rPr>
          <w:szCs w:val="20"/>
        </w:rPr>
        <w:t xml:space="preserve"> </w:t>
      </w:r>
      <w:r w:rsidR="00D42DFB" w:rsidRPr="00162F38">
        <w:rPr>
          <w:szCs w:val="20"/>
        </w:rPr>
        <w:t>ASTM E1592 for wind uplift capacity</w:t>
      </w:r>
      <w:r w:rsidR="00B17B2B" w:rsidRPr="00162F38">
        <w:rPr>
          <w:szCs w:val="20"/>
        </w:rPr>
        <w:t>.</w:t>
      </w:r>
    </w:p>
    <w:p w14:paraId="706AF3E7" w14:textId="77777777" w:rsidR="00F47713" w:rsidRPr="00162F38" w:rsidRDefault="00682BED" w:rsidP="002425F3">
      <w:pPr>
        <w:pStyle w:val="SpecHeading51"/>
        <w:numPr>
          <w:ilvl w:val="4"/>
          <w:numId w:val="3"/>
        </w:numPr>
        <w:rPr>
          <w:szCs w:val="20"/>
        </w:rPr>
      </w:pPr>
      <w:r w:rsidRPr="00162F38">
        <w:rPr>
          <w:szCs w:val="20"/>
        </w:rPr>
        <w:t>Gauge: 26 (Std.)</w:t>
      </w:r>
    </w:p>
    <w:p w14:paraId="521BDBD4" w14:textId="77777777" w:rsidR="00F47713" w:rsidRPr="00162F38" w:rsidRDefault="00682BED" w:rsidP="002425F3">
      <w:pPr>
        <w:pStyle w:val="SpecHeading51"/>
        <w:numPr>
          <w:ilvl w:val="4"/>
          <w:numId w:val="3"/>
        </w:numPr>
        <w:rPr>
          <w:szCs w:val="20"/>
        </w:rPr>
      </w:pPr>
      <w:r w:rsidRPr="00162F38">
        <w:rPr>
          <w:szCs w:val="20"/>
        </w:rPr>
        <w:t xml:space="preserve">Gauge: </w:t>
      </w:r>
      <w:proofErr w:type="gramStart"/>
      <w:r w:rsidRPr="00162F38">
        <w:rPr>
          <w:szCs w:val="20"/>
        </w:rPr>
        <w:t>24</w:t>
      </w:r>
      <w:proofErr w:type="gramEnd"/>
    </w:p>
    <w:p w14:paraId="11CD380C" w14:textId="77777777" w:rsidR="00F47713" w:rsidRPr="00162F38" w:rsidRDefault="00682BED" w:rsidP="002425F3">
      <w:pPr>
        <w:pStyle w:val="SpecHeading51"/>
        <w:numPr>
          <w:ilvl w:val="4"/>
          <w:numId w:val="3"/>
        </w:numPr>
        <w:rPr>
          <w:szCs w:val="20"/>
        </w:rPr>
      </w:pPr>
      <w:r w:rsidRPr="00162F38">
        <w:rPr>
          <w:szCs w:val="20"/>
        </w:rPr>
        <w:t xml:space="preserve">Gauge: </w:t>
      </w:r>
      <w:proofErr w:type="gramStart"/>
      <w:r w:rsidRPr="00162F38">
        <w:rPr>
          <w:szCs w:val="20"/>
        </w:rPr>
        <w:t>22</w:t>
      </w:r>
      <w:proofErr w:type="gramEnd"/>
    </w:p>
    <w:p w14:paraId="08EBEAA5" w14:textId="77777777" w:rsidR="00F47713" w:rsidRPr="00162F38" w:rsidRDefault="00F47713" w:rsidP="002425F3">
      <w:pPr>
        <w:pStyle w:val="SpecHeading51"/>
        <w:numPr>
          <w:ilvl w:val="4"/>
          <w:numId w:val="3"/>
        </w:numPr>
        <w:rPr>
          <w:szCs w:val="20"/>
        </w:rPr>
      </w:pPr>
      <w:r w:rsidRPr="00162F38">
        <w:rPr>
          <w:szCs w:val="20"/>
        </w:rPr>
        <w:t xml:space="preserve">Dimensions: </w:t>
      </w:r>
      <w:proofErr w:type="gramStart"/>
      <w:r w:rsidRPr="00162F38">
        <w:rPr>
          <w:szCs w:val="20"/>
        </w:rPr>
        <w:t>36</w:t>
      </w:r>
      <w:proofErr w:type="gramEnd"/>
      <w:r w:rsidRPr="00162F38">
        <w:rPr>
          <w:szCs w:val="20"/>
        </w:rPr>
        <w:t xml:space="preserve"> inches (915mm)</w:t>
      </w:r>
      <w:r w:rsidR="00682BED" w:rsidRPr="00162F38">
        <w:rPr>
          <w:szCs w:val="20"/>
        </w:rPr>
        <w:t xml:space="preserve"> wide by 1 1/4 inch (32mm) high</w:t>
      </w:r>
    </w:p>
    <w:p w14:paraId="5D957DF4" w14:textId="77777777" w:rsidR="00784770" w:rsidRPr="00162F38" w:rsidRDefault="00784770" w:rsidP="002425F3">
      <w:pPr>
        <w:pStyle w:val="SpecHeading51"/>
        <w:numPr>
          <w:ilvl w:val="4"/>
          <w:numId w:val="3"/>
        </w:numPr>
        <w:rPr>
          <w:szCs w:val="20"/>
        </w:rPr>
      </w:pPr>
      <w:r w:rsidRPr="00162F38">
        <w:rPr>
          <w:szCs w:val="20"/>
        </w:rPr>
        <w:t xml:space="preserve">Finish/Color: As specified in Article 2.8 </w:t>
      </w:r>
      <w:r w:rsidR="00682BED" w:rsidRPr="00162F38">
        <w:rPr>
          <w:szCs w:val="20"/>
        </w:rPr>
        <w:t>PANEL FINISH</w:t>
      </w:r>
    </w:p>
    <w:p w14:paraId="6C9C45AC" w14:textId="2BECA8E8" w:rsidR="00F47713" w:rsidRPr="00162F38" w:rsidRDefault="00F47713" w:rsidP="002425F3">
      <w:pPr>
        <w:pStyle w:val="SpecHeading4A"/>
        <w:numPr>
          <w:ilvl w:val="3"/>
          <w:numId w:val="3"/>
        </w:numPr>
        <w:rPr>
          <w:szCs w:val="20"/>
        </w:rPr>
      </w:pPr>
      <w:r w:rsidRPr="00162F38">
        <w:rPr>
          <w:szCs w:val="20"/>
        </w:rPr>
        <w:t xml:space="preserve">CFR Roof Panel: A mechanically seamed trapezoidal standing seam roof panel with concealed clips. Installed directly over purlins. </w:t>
      </w:r>
      <w:proofErr w:type="gramStart"/>
      <w:r w:rsidRPr="00162F38">
        <w:rPr>
          <w:szCs w:val="20"/>
        </w:rPr>
        <w:t>Tested</w:t>
      </w:r>
      <w:proofErr w:type="gramEnd"/>
      <w:r w:rsidRPr="00162F38">
        <w:rPr>
          <w:szCs w:val="20"/>
        </w:rPr>
        <w:t xml:space="preserve"> in accordance with</w:t>
      </w:r>
      <w:r w:rsidR="00A33650" w:rsidRPr="00162F38">
        <w:rPr>
          <w:szCs w:val="20"/>
        </w:rPr>
        <w:t xml:space="preserve"> ASTM E2140,</w:t>
      </w:r>
      <w:r w:rsidRPr="00162F38">
        <w:rPr>
          <w:szCs w:val="20"/>
        </w:rPr>
        <w:t xml:space="preserve"> E1646 and E1680 for water penetration and air infiltration, and per ASTM E1592 for wind uplift capacity.</w:t>
      </w:r>
    </w:p>
    <w:p w14:paraId="4229C807" w14:textId="77777777" w:rsidR="00F47713" w:rsidRPr="00162F38" w:rsidRDefault="00F47713" w:rsidP="002425F3">
      <w:pPr>
        <w:pStyle w:val="SpecHeading51"/>
        <w:numPr>
          <w:ilvl w:val="4"/>
          <w:numId w:val="3"/>
        </w:numPr>
        <w:rPr>
          <w:szCs w:val="20"/>
        </w:rPr>
      </w:pPr>
      <w:r w:rsidRPr="00162F38">
        <w:rPr>
          <w:szCs w:val="20"/>
        </w:rPr>
        <w:t>Gauge: 24</w:t>
      </w:r>
      <w:r w:rsidR="00F46B65" w:rsidRPr="00162F38">
        <w:rPr>
          <w:szCs w:val="20"/>
        </w:rPr>
        <w:t xml:space="preserve"> (Std.)</w:t>
      </w:r>
    </w:p>
    <w:p w14:paraId="57EB87CA" w14:textId="77777777" w:rsidR="00F47713" w:rsidRPr="00162F38" w:rsidRDefault="00682BED" w:rsidP="002425F3">
      <w:pPr>
        <w:pStyle w:val="SpecHeading51"/>
        <w:numPr>
          <w:ilvl w:val="4"/>
          <w:numId w:val="3"/>
        </w:numPr>
        <w:rPr>
          <w:szCs w:val="20"/>
        </w:rPr>
      </w:pPr>
      <w:r w:rsidRPr="00162F38">
        <w:rPr>
          <w:szCs w:val="20"/>
        </w:rPr>
        <w:t xml:space="preserve">Gauge: </w:t>
      </w:r>
      <w:proofErr w:type="gramStart"/>
      <w:r w:rsidRPr="00162F38">
        <w:rPr>
          <w:szCs w:val="20"/>
        </w:rPr>
        <w:t>22</w:t>
      </w:r>
      <w:proofErr w:type="gramEnd"/>
    </w:p>
    <w:p w14:paraId="01C522A8" w14:textId="77777777" w:rsidR="00F47713" w:rsidRPr="00162F38" w:rsidRDefault="00F47713" w:rsidP="002425F3">
      <w:pPr>
        <w:pStyle w:val="SpecHeading51"/>
        <w:numPr>
          <w:ilvl w:val="4"/>
          <w:numId w:val="3"/>
        </w:numPr>
        <w:rPr>
          <w:szCs w:val="20"/>
        </w:rPr>
      </w:pPr>
      <w:r w:rsidRPr="00162F38">
        <w:rPr>
          <w:szCs w:val="20"/>
        </w:rPr>
        <w:t xml:space="preserve">Dimensions: </w:t>
      </w:r>
      <w:proofErr w:type="gramStart"/>
      <w:r w:rsidRPr="00162F38">
        <w:rPr>
          <w:szCs w:val="20"/>
        </w:rPr>
        <w:t>24</w:t>
      </w:r>
      <w:proofErr w:type="gramEnd"/>
      <w:r w:rsidRPr="00162F38">
        <w:rPr>
          <w:szCs w:val="20"/>
        </w:rPr>
        <w:t xml:space="preserve"> inches (610mm) wid</w:t>
      </w:r>
      <w:r w:rsidR="00682BED" w:rsidRPr="00162F38">
        <w:rPr>
          <w:szCs w:val="20"/>
        </w:rPr>
        <w:t xml:space="preserve">e by </w:t>
      </w:r>
      <w:proofErr w:type="gramStart"/>
      <w:r w:rsidR="00682BED" w:rsidRPr="00162F38">
        <w:rPr>
          <w:szCs w:val="20"/>
        </w:rPr>
        <w:t>3</w:t>
      </w:r>
      <w:proofErr w:type="gramEnd"/>
      <w:r w:rsidR="00682BED" w:rsidRPr="00162F38">
        <w:rPr>
          <w:szCs w:val="20"/>
        </w:rPr>
        <w:t xml:space="preserve"> inches (76mm) high</w:t>
      </w:r>
    </w:p>
    <w:p w14:paraId="02CF4B72" w14:textId="77777777" w:rsidR="00F47713" w:rsidRPr="00162F38" w:rsidRDefault="00682BED" w:rsidP="002425F3">
      <w:pPr>
        <w:pStyle w:val="SpecHeading51"/>
        <w:numPr>
          <w:ilvl w:val="4"/>
          <w:numId w:val="3"/>
        </w:numPr>
        <w:rPr>
          <w:szCs w:val="20"/>
        </w:rPr>
      </w:pPr>
      <w:r w:rsidRPr="00162F38">
        <w:rPr>
          <w:szCs w:val="20"/>
        </w:rPr>
        <w:t>Clips: Tall Fixed</w:t>
      </w:r>
    </w:p>
    <w:p w14:paraId="658E01AC" w14:textId="77777777" w:rsidR="00F47713" w:rsidRPr="00162F38" w:rsidRDefault="00682BED" w:rsidP="002425F3">
      <w:pPr>
        <w:pStyle w:val="SpecHeading51"/>
        <w:numPr>
          <w:ilvl w:val="4"/>
          <w:numId w:val="3"/>
        </w:numPr>
        <w:rPr>
          <w:szCs w:val="20"/>
        </w:rPr>
      </w:pPr>
      <w:r w:rsidRPr="00162F38">
        <w:rPr>
          <w:szCs w:val="20"/>
        </w:rPr>
        <w:t>Clips: Short Fixed</w:t>
      </w:r>
    </w:p>
    <w:p w14:paraId="13E3093C" w14:textId="77777777" w:rsidR="00F47713" w:rsidRPr="00162F38" w:rsidRDefault="00682BED" w:rsidP="002425F3">
      <w:pPr>
        <w:pStyle w:val="SpecHeading51"/>
        <w:numPr>
          <w:ilvl w:val="4"/>
          <w:numId w:val="3"/>
        </w:numPr>
        <w:rPr>
          <w:szCs w:val="20"/>
        </w:rPr>
      </w:pPr>
      <w:r w:rsidRPr="00162F38">
        <w:rPr>
          <w:szCs w:val="20"/>
        </w:rPr>
        <w:t>Clips: Tall Sliding</w:t>
      </w:r>
    </w:p>
    <w:p w14:paraId="07E60842" w14:textId="77777777" w:rsidR="00F47713" w:rsidRPr="00162F38" w:rsidRDefault="00682BED" w:rsidP="002425F3">
      <w:pPr>
        <w:pStyle w:val="SpecHeading51"/>
        <w:numPr>
          <w:ilvl w:val="4"/>
          <w:numId w:val="3"/>
        </w:numPr>
        <w:rPr>
          <w:szCs w:val="20"/>
        </w:rPr>
      </w:pPr>
      <w:r w:rsidRPr="00162F38">
        <w:rPr>
          <w:szCs w:val="20"/>
        </w:rPr>
        <w:t>Clips: Short Sliding</w:t>
      </w:r>
    </w:p>
    <w:p w14:paraId="1ED78E11" w14:textId="77777777" w:rsidR="00267D35" w:rsidRPr="00162F38" w:rsidRDefault="00682BED" w:rsidP="002425F3">
      <w:pPr>
        <w:pStyle w:val="SpecHeading51"/>
        <w:numPr>
          <w:ilvl w:val="4"/>
          <w:numId w:val="3"/>
        </w:numPr>
        <w:rPr>
          <w:szCs w:val="20"/>
        </w:rPr>
      </w:pPr>
      <w:r w:rsidRPr="00162F38">
        <w:rPr>
          <w:szCs w:val="20"/>
        </w:rPr>
        <w:t>Clips: Super Tall Sliding</w:t>
      </w:r>
    </w:p>
    <w:p w14:paraId="4B228C9F" w14:textId="1947F5FD" w:rsidR="00965537" w:rsidRPr="00162F38" w:rsidRDefault="00784770" w:rsidP="002425F3">
      <w:pPr>
        <w:pStyle w:val="SpecHeading51"/>
        <w:numPr>
          <w:ilvl w:val="4"/>
          <w:numId w:val="3"/>
        </w:numPr>
        <w:rPr>
          <w:szCs w:val="20"/>
        </w:rPr>
      </w:pPr>
      <w:r w:rsidRPr="00162F38">
        <w:rPr>
          <w:szCs w:val="20"/>
        </w:rPr>
        <w:t xml:space="preserve">Finish/Color: As specified in Article 2.8 </w:t>
      </w:r>
      <w:r w:rsidR="00682BED" w:rsidRPr="00162F38">
        <w:rPr>
          <w:szCs w:val="20"/>
        </w:rPr>
        <w:t>PANEL FINISH</w:t>
      </w:r>
    </w:p>
    <w:p w14:paraId="4648D11B" w14:textId="066C5C31" w:rsidR="00965537" w:rsidRPr="00162F38" w:rsidRDefault="00965537" w:rsidP="002425F3">
      <w:pPr>
        <w:pStyle w:val="SpecHeading4A"/>
        <w:numPr>
          <w:ilvl w:val="3"/>
          <w:numId w:val="3"/>
        </w:numPr>
        <w:rPr>
          <w:szCs w:val="20"/>
        </w:rPr>
      </w:pPr>
      <w:r w:rsidRPr="00162F38">
        <w:rPr>
          <w:szCs w:val="20"/>
        </w:rPr>
        <w:t xml:space="preserve">SSII Roof Panel: A mechanically seamed trapezoidal standing seam roof panel with concealed clips. Installed directly over purlins. </w:t>
      </w:r>
      <w:proofErr w:type="gramStart"/>
      <w:r w:rsidRPr="00162F38">
        <w:rPr>
          <w:szCs w:val="20"/>
        </w:rPr>
        <w:t>Tested</w:t>
      </w:r>
      <w:proofErr w:type="gramEnd"/>
      <w:r w:rsidRPr="00162F38">
        <w:rPr>
          <w:szCs w:val="20"/>
        </w:rPr>
        <w:t xml:space="preserve"> in accordance with ASTM E 1646 and E 1680 for water penetration and air infiltration, and per ASTM E1592 for wind uplift capacity.</w:t>
      </w:r>
    </w:p>
    <w:p w14:paraId="728AE2AE" w14:textId="77777777" w:rsidR="00965537" w:rsidRPr="00162F38" w:rsidRDefault="00965537" w:rsidP="002425F3">
      <w:pPr>
        <w:pStyle w:val="SpecHeading51"/>
        <w:numPr>
          <w:ilvl w:val="4"/>
          <w:numId w:val="3"/>
        </w:numPr>
        <w:rPr>
          <w:szCs w:val="20"/>
        </w:rPr>
      </w:pPr>
      <w:r w:rsidRPr="00162F38">
        <w:rPr>
          <w:szCs w:val="20"/>
        </w:rPr>
        <w:t>Gauge: 24 (Std.)</w:t>
      </w:r>
    </w:p>
    <w:p w14:paraId="5527204D" w14:textId="77777777" w:rsidR="00965537" w:rsidRPr="00162F38" w:rsidRDefault="00965537" w:rsidP="002425F3">
      <w:pPr>
        <w:pStyle w:val="SpecHeading51"/>
        <w:numPr>
          <w:ilvl w:val="4"/>
          <w:numId w:val="3"/>
        </w:numPr>
        <w:rPr>
          <w:szCs w:val="20"/>
        </w:rPr>
      </w:pPr>
      <w:r w:rsidRPr="00162F38">
        <w:rPr>
          <w:szCs w:val="20"/>
        </w:rPr>
        <w:t xml:space="preserve">Gauge: </w:t>
      </w:r>
      <w:proofErr w:type="gramStart"/>
      <w:r w:rsidRPr="00162F38">
        <w:rPr>
          <w:szCs w:val="20"/>
        </w:rPr>
        <w:t>22</w:t>
      </w:r>
      <w:proofErr w:type="gramEnd"/>
    </w:p>
    <w:p w14:paraId="590F03CF" w14:textId="77777777" w:rsidR="00965537" w:rsidRPr="00162F38" w:rsidRDefault="00965537" w:rsidP="002425F3">
      <w:pPr>
        <w:pStyle w:val="SpecHeading51"/>
        <w:numPr>
          <w:ilvl w:val="4"/>
          <w:numId w:val="3"/>
        </w:numPr>
        <w:rPr>
          <w:szCs w:val="20"/>
        </w:rPr>
      </w:pPr>
      <w:r w:rsidRPr="00162F38">
        <w:rPr>
          <w:szCs w:val="20"/>
        </w:rPr>
        <w:t xml:space="preserve">Dimensions: </w:t>
      </w:r>
      <w:proofErr w:type="gramStart"/>
      <w:r w:rsidRPr="00162F38">
        <w:rPr>
          <w:szCs w:val="20"/>
        </w:rPr>
        <w:t>24</w:t>
      </w:r>
      <w:proofErr w:type="gramEnd"/>
      <w:r w:rsidRPr="00162F38">
        <w:rPr>
          <w:szCs w:val="20"/>
        </w:rPr>
        <w:t xml:space="preserve"> inches (610mm) wide by </w:t>
      </w:r>
      <w:proofErr w:type="gramStart"/>
      <w:r w:rsidRPr="00162F38">
        <w:rPr>
          <w:szCs w:val="20"/>
        </w:rPr>
        <w:t>3</w:t>
      </w:r>
      <w:proofErr w:type="gramEnd"/>
      <w:r w:rsidRPr="00162F38">
        <w:rPr>
          <w:szCs w:val="20"/>
        </w:rPr>
        <w:t xml:space="preserve"> inches (76mm) high</w:t>
      </w:r>
    </w:p>
    <w:p w14:paraId="32E2CEAA" w14:textId="77777777" w:rsidR="00965537" w:rsidRPr="00162F38" w:rsidRDefault="00965537" w:rsidP="002425F3">
      <w:pPr>
        <w:pStyle w:val="SpecHeading51"/>
        <w:numPr>
          <w:ilvl w:val="4"/>
          <w:numId w:val="3"/>
        </w:numPr>
        <w:rPr>
          <w:szCs w:val="20"/>
        </w:rPr>
      </w:pPr>
      <w:r w:rsidRPr="00162F38">
        <w:rPr>
          <w:szCs w:val="20"/>
        </w:rPr>
        <w:t>Clips: Tall Sliding</w:t>
      </w:r>
    </w:p>
    <w:p w14:paraId="421F1B83" w14:textId="77777777" w:rsidR="00965537" w:rsidRPr="00162F38" w:rsidRDefault="00965537" w:rsidP="002425F3">
      <w:pPr>
        <w:pStyle w:val="SpecHeading51"/>
        <w:numPr>
          <w:ilvl w:val="4"/>
          <w:numId w:val="3"/>
        </w:numPr>
        <w:rPr>
          <w:szCs w:val="20"/>
        </w:rPr>
      </w:pPr>
      <w:r w:rsidRPr="00162F38">
        <w:rPr>
          <w:szCs w:val="20"/>
        </w:rPr>
        <w:t>Clips: Short Sliding</w:t>
      </w:r>
    </w:p>
    <w:p w14:paraId="4C73678F" w14:textId="53C1652A" w:rsidR="00965537" w:rsidRPr="00162F38" w:rsidRDefault="00965537" w:rsidP="002425F3">
      <w:pPr>
        <w:pStyle w:val="SpecHeading51"/>
        <w:numPr>
          <w:ilvl w:val="4"/>
          <w:numId w:val="3"/>
        </w:numPr>
        <w:rPr>
          <w:szCs w:val="20"/>
        </w:rPr>
      </w:pPr>
      <w:r w:rsidRPr="00162F38">
        <w:rPr>
          <w:szCs w:val="20"/>
        </w:rPr>
        <w:t>Finish/Color: As specified in Article 2.8 PANEL FINISH</w:t>
      </w:r>
    </w:p>
    <w:p w14:paraId="4750C73B" w14:textId="3FC3D08C" w:rsidR="00965537" w:rsidRPr="00162F38" w:rsidRDefault="00965537" w:rsidP="002425F3">
      <w:pPr>
        <w:pStyle w:val="SpecHeading4A"/>
        <w:numPr>
          <w:ilvl w:val="3"/>
          <w:numId w:val="3"/>
        </w:numPr>
        <w:rPr>
          <w:szCs w:val="20"/>
        </w:rPr>
      </w:pPr>
      <w:r w:rsidRPr="00162F38">
        <w:rPr>
          <w:szCs w:val="20"/>
        </w:rPr>
        <w:t xml:space="preserve">SS360 Roof Panel: A mechanically seamed trapezoidal standing seam roof panel with concealed clips. Installed directly over purlins. </w:t>
      </w:r>
      <w:proofErr w:type="gramStart"/>
      <w:r w:rsidRPr="00162F38">
        <w:rPr>
          <w:szCs w:val="20"/>
        </w:rPr>
        <w:t>Tested</w:t>
      </w:r>
      <w:proofErr w:type="gramEnd"/>
      <w:r w:rsidRPr="00162F38">
        <w:rPr>
          <w:szCs w:val="20"/>
        </w:rPr>
        <w:t xml:space="preserve"> in accordance with ASTM E 1646 and E 1680 for water penetration and air infiltration, and per ASTM E1592 for wind uplift capacity.</w:t>
      </w:r>
    </w:p>
    <w:p w14:paraId="00F808F1" w14:textId="77777777" w:rsidR="00965537" w:rsidRPr="00162F38" w:rsidRDefault="00965537" w:rsidP="002425F3">
      <w:pPr>
        <w:pStyle w:val="SpecHeading51"/>
        <w:numPr>
          <w:ilvl w:val="4"/>
          <w:numId w:val="3"/>
        </w:numPr>
        <w:rPr>
          <w:szCs w:val="20"/>
        </w:rPr>
      </w:pPr>
      <w:r w:rsidRPr="00162F38">
        <w:rPr>
          <w:szCs w:val="20"/>
        </w:rPr>
        <w:t>Gauge: 24 (Std.)</w:t>
      </w:r>
    </w:p>
    <w:p w14:paraId="467BA53F" w14:textId="77777777" w:rsidR="00965537" w:rsidRPr="00162F38" w:rsidRDefault="00965537" w:rsidP="002425F3">
      <w:pPr>
        <w:pStyle w:val="SpecHeading51"/>
        <w:numPr>
          <w:ilvl w:val="4"/>
          <w:numId w:val="3"/>
        </w:numPr>
        <w:rPr>
          <w:szCs w:val="20"/>
        </w:rPr>
      </w:pPr>
      <w:r w:rsidRPr="00162F38">
        <w:rPr>
          <w:szCs w:val="20"/>
        </w:rPr>
        <w:t xml:space="preserve">Gauge: </w:t>
      </w:r>
      <w:proofErr w:type="gramStart"/>
      <w:r w:rsidRPr="00162F38">
        <w:rPr>
          <w:szCs w:val="20"/>
        </w:rPr>
        <w:t>22</w:t>
      </w:r>
      <w:proofErr w:type="gramEnd"/>
    </w:p>
    <w:p w14:paraId="107F355C" w14:textId="77777777" w:rsidR="00965537" w:rsidRPr="00162F38" w:rsidRDefault="00965537" w:rsidP="002425F3">
      <w:pPr>
        <w:pStyle w:val="SpecHeading51"/>
        <w:numPr>
          <w:ilvl w:val="4"/>
          <w:numId w:val="3"/>
        </w:numPr>
        <w:rPr>
          <w:szCs w:val="20"/>
        </w:rPr>
      </w:pPr>
      <w:r w:rsidRPr="00162F38">
        <w:rPr>
          <w:szCs w:val="20"/>
        </w:rPr>
        <w:lastRenderedPageBreak/>
        <w:t xml:space="preserve">Dimensions: </w:t>
      </w:r>
      <w:proofErr w:type="gramStart"/>
      <w:r w:rsidRPr="00162F38">
        <w:rPr>
          <w:szCs w:val="20"/>
        </w:rPr>
        <w:t>24</w:t>
      </w:r>
      <w:proofErr w:type="gramEnd"/>
      <w:r w:rsidRPr="00162F38">
        <w:rPr>
          <w:szCs w:val="20"/>
        </w:rPr>
        <w:t xml:space="preserve"> inches (610mm) wide by </w:t>
      </w:r>
      <w:proofErr w:type="gramStart"/>
      <w:r w:rsidRPr="00162F38">
        <w:rPr>
          <w:szCs w:val="20"/>
        </w:rPr>
        <w:t>3</w:t>
      </w:r>
      <w:proofErr w:type="gramEnd"/>
      <w:r w:rsidRPr="00162F38">
        <w:rPr>
          <w:szCs w:val="20"/>
        </w:rPr>
        <w:t xml:space="preserve"> inches (76mm) high</w:t>
      </w:r>
    </w:p>
    <w:p w14:paraId="515F5E58" w14:textId="77777777" w:rsidR="00965537" w:rsidRPr="00162F38" w:rsidRDefault="00965537" w:rsidP="002425F3">
      <w:pPr>
        <w:pStyle w:val="SpecHeading51"/>
        <w:numPr>
          <w:ilvl w:val="4"/>
          <w:numId w:val="3"/>
        </w:numPr>
        <w:rPr>
          <w:szCs w:val="20"/>
        </w:rPr>
      </w:pPr>
      <w:r w:rsidRPr="00162F38">
        <w:rPr>
          <w:szCs w:val="20"/>
        </w:rPr>
        <w:t>Clips: Tall Sliding</w:t>
      </w:r>
    </w:p>
    <w:p w14:paraId="52B33414" w14:textId="77777777" w:rsidR="00965537" w:rsidRPr="00162F38" w:rsidRDefault="00965537" w:rsidP="002425F3">
      <w:pPr>
        <w:pStyle w:val="SpecHeading51"/>
        <w:numPr>
          <w:ilvl w:val="4"/>
          <w:numId w:val="3"/>
        </w:numPr>
        <w:rPr>
          <w:szCs w:val="20"/>
        </w:rPr>
      </w:pPr>
      <w:r w:rsidRPr="00162F38">
        <w:rPr>
          <w:szCs w:val="20"/>
        </w:rPr>
        <w:t>Clips: Short Sliding</w:t>
      </w:r>
    </w:p>
    <w:p w14:paraId="3FE1C280" w14:textId="77777777" w:rsidR="00965537" w:rsidRPr="00162F38" w:rsidRDefault="00965537" w:rsidP="002425F3">
      <w:pPr>
        <w:pStyle w:val="SpecHeading51"/>
        <w:numPr>
          <w:ilvl w:val="4"/>
          <w:numId w:val="3"/>
        </w:numPr>
        <w:rPr>
          <w:szCs w:val="20"/>
        </w:rPr>
      </w:pPr>
      <w:r w:rsidRPr="00162F38">
        <w:rPr>
          <w:szCs w:val="20"/>
        </w:rPr>
        <w:t>Clips: Super Tall Sliding</w:t>
      </w:r>
    </w:p>
    <w:p w14:paraId="6188559A" w14:textId="0B7F2706" w:rsidR="00965537" w:rsidRPr="00162F38" w:rsidRDefault="00965537" w:rsidP="002425F3">
      <w:pPr>
        <w:pStyle w:val="SpecHeading51"/>
        <w:numPr>
          <w:ilvl w:val="4"/>
          <w:numId w:val="3"/>
        </w:numPr>
        <w:rPr>
          <w:szCs w:val="20"/>
        </w:rPr>
      </w:pPr>
      <w:r w:rsidRPr="00162F38">
        <w:rPr>
          <w:szCs w:val="20"/>
        </w:rPr>
        <w:t>Finish/Color: As specified in Article 2.8 PANEL FINISH</w:t>
      </w:r>
    </w:p>
    <w:p w14:paraId="4BB27068" w14:textId="7514DC89" w:rsidR="00F47713" w:rsidRPr="00162F38" w:rsidRDefault="00965537" w:rsidP="002425F3">
      <w:pPr>
        <w:pStyle w:val="SpecHeading4A"/>
        <w:numPr>
          <w:ilvl w:val="3"/>
          <w:numId w:val="3"/>
        </w:numPr>
        <w:rPr>
          <w:szCs w:val="20"/>
        </w:rPr>
      </w:pPr>
      <w:r w:rsidRPr="00162F38">
        <w:rPr>
          <w:szCs w:val="20"/>
        </w:rPr>
        <w:t xml:space="preserve">Loc Seam 90 / 360 </w:t>
      </w:r>
      <w:r w:rsidR="00F47713" w:rsidRPr="00162F38">
        <w:rPr>
          <w:szCs w:val="20"/>
        </w:rPr>
        <w:t xml:space="preserve">Roof Panel: A mechanically seamed pan-type standing seam roof panel with concealed clips. Installed directly over purlins. </w:t>
      </w:r>
      <w:proofErr w:type="gramStart"/>
      <w:r w:rsidR="00F47713" w:rsidRPr="00162F38">
        <w:rPr>
          <w:szCs w:val="20"/>
        </w:rPr>
        <w:t>Tested</w:t>
      </w:r>
      <w:proofErr w:type="gramEnd"/>
      <w:r w:rsidR="00F47713" w:rsidRPr="00162F38">
        <w:rPr>
          <w:szCs w:val="20"/>
        </w:rPr>
        <w:t xml:space="preserve"> in accordance with ASTM E 1646 and E 1680 for water penetration and air infiltration, and per ASTM E1592 for wind uplift capacity.</w:t>
      </w:r>
    </w:p>
    <w:p w14:paraId="178F155C" w14:textId="77777777" w:rsidR="00F47713" w:rsidRPr="00162F38" w:rsidRDefault="00F47713" w:rsidP="002425F3">
      <w:pPr>
        <w:pStyle w:val="SpecHeading51"/>
        <w:numPr>
          <w:ilvl w:val="4"/>
          <w:numId w:val="3"/>
        </w:numPr>
        <w:rPr>
          <w:szCs w:val="20"/>
        </w:rPr>
      </w:pPr>
      <w:r w:rsidRPr="00162F38">
        <w:rPr>
          <w:szCs w:val="20"/>
        </w:rPr>
        <w:t>Gauge: 24</w:t>
      </w:r>
      <w:r w:rsidR="00255C5F" w:rsidRPr="00162F38">
        <w:rPr>
          <w:szCs w:val="20"/>
        </w:rPr>
        <w:t>(Std.)</w:t>
      </w:r>
    </w:p>
    <w:p w14:paraId="6733259D" w14:textId="77777777" w:rsidR="00F47713" w:rsidRPr="00162F38" w:rsidRDefault="00682BED" w:rsidP="002425F3">
      <w:pPr>
        <w:pStyle w:val="SpecHeading51"/>
        <w:numPr>
          <w:ilvl w:val="4"/>
          <w:numId w:val="3"/>
        </w:numPr>
        <w:rPr>
          <w:szCs w:val="20"/>
        </w:rPr>
      </w:pPr>
      <w:r w:rsidRPr="00162F38">
        <w:rPr>
          <w:szCs w:val="20"/>
        </w:rPr>
        <w:t xml:space="preserve">Gauge: </w:t>
      </w:r>
      <w:proofErr w:type="gramStart"/>
      <w:r w:rsidRPr="00162F38">
        <w:rPr>
          <w:szCs w:val="20"/>
        </w:rPr>
        <w:t>22</w:t>
      </w:r>
      <w:proofErr w:type="gramEnd"/>
    </w:p>
    <w:p w14:paraId="3036E4E8" w14:textId="77777777" w:rsidR="00F47713" w:rsidRPr="00162F38" w:rsidRDefault="00F47713" w:rsidP="002425F3">
      <w:pPr>
        <w:pStyle w:val="SpecHeading51"/>
        <w:numPr>
          <w:ilvl w:val="4"/>
          <w:numId w:val="3"/>
        </w:numPr>
        <w:rPr>
          <w:szCs w:val="20"/>
        </w:rPr>
      </w:pPr>
      <w:r w:rsidRPr="00162F38">
        <w:rPr>
          <w:szCs w:val="20"/>
        </w:rPr>
        <w:t xml:space="preserve">Dimensions: </w:t>
      </w:r>
      <w:proofErr w:type="gramStart"/>
      <w:r w:rsidRPr="00162F38">
        <w:rPr>
          <w:szCs w:val="20"/>
        </w:rPr>
        <w:t>16</w:t>
      </w:r>
      <w:proofErr w:type="gramEnd"/>
      <w:r w:rsidRPr="00162F38">
        <w:rPr>
          <w:szCs w:val="20"/>
        </w:rPr>
        <w:t xml:space="preserve"> inches (406m</w:t>
      </w:r>
      <w:r w:rsidR="00682BED" w:rsidRPr="00162F38">
        <w:rPr>
          <w:szCs w:val="20"/>
        </w:rPr>
        <w:t xml:space="preserve">m) wide by </w:t>
      </w:r>
      <w:proofErr w:type="gramStart"/>
      <w:r w:rsidR="00682BED" w:rsidRPr="00162F38">
        <w:rPr>
          <w:szCs w:val="20"/>
        </w:rPr>
        <w:t>2</w:t>
      </w:r>
      <w:proofErr w:type="gramEnd"/>
      <w:r w:rsidR="00682BED" w:rsidRPr="00162F38">
        <w:rPr>
          <w:szCs w:val="20"/>
        </w:rPr>
        <w:t xml:space="preserve"> inches (51mm) high</w:t>
      </w:r>
    </w:p>
    <w:p w14:paraId="44F86F33" w14:textId="77777777" w:rsidR="00F47713" w:rsidRPr="00162F38" w:rsidRDefault="00682BED" w:rsidP="002425F3">
      <w:pPr>
        <w:pStyle w:val="SpecHeading51"/>
        <w:numPr>
          <w:ilvl w:val="4"/>
          <w:numId w:val="3"/>
        </w:numPr>
        <w:rPr>
          <w:szCs w:val="20"/>
        </w:rPr>
      </w:pPr>
      <w:r w:rsidRPr="00162F38">
        <w:rPr>
          <w:szCs w:val="20"/>
        </w:rPr>
        <w:t>Clips: Tall Fixed</w:t>
      </w:r>
    </w:p>
    <w:p w14:paraId="09CEC5FB" w14:textId="77777777" w:rsidR="00F47713" w:rsidRPr="00162F38" w:rsidRDefault="00682BED" w:rsidP="002425F3">
      <w:pPr>
        <w:pStyle w:val="SpecHeading51"/>
        <w:numPr>
          <w:ilvl w:val="4"/>
          <w:numId w:val="3"/>
        </w:numPr>
        <w:rPr>
          <w:szCs w:val="20"/>
        </w:rPr>
      </w:pPr>
      <w:r w:rsidRPr="00162F38">
        <w:rPr>
          <w:szCs w:val="20"/>
        </w:rPr>
        <w:t>Clips: Short Fixed</w:t>
      </w:r>
    </w:p>
    <w:p w14:paraId="5C8DE87A" w14:textId="77777777" w:rsidR="00F47713" w:rsidRPr="00162F38" w:rsidRDefault="00682BED" w:rsidP="002425F3">
      <w:pPr>
        <w:pStyle w:val="SpecHeading51"/>
        <w:numPr>
          <w:ilvl w:val="4"/>
          <w:numId w:val="3"/>
        </w:numPr>
        <w:rPr>
          <w:szCs w:val="20"/>
        </w:rPr>
      </w:pPr>
      <w:r w:rsidRPr="00162F38">
        <w:rPr>
          <w:szCs w:val="20"/>
        </w:rPr>
        <w:t>Clips: Tall Sliding</w:t>
      </w:r>
    </w:p>
    <w:p w14:paraId="4B1C764C" w14:textId="77777777" w:rsidR="00F47713" w:rsidRPr="00162F38" w:rsidRDefault="00682BED" w:rsidP="002425F3">
      <w:pPr>
        <w:pStyle w:val="SpecHeading51"/>
        <w:numPr>
          <w:ilvl w:val="4"/>
          <w:numId w:val="3"/>
        </w:numPr>
        <w:rPr>
          <w:szCs w:val="20"/>
        </w:rPr>
      </w:pPr>
      <w:r w:rsidRPr="00162F38">
        <w:rPr>
          <w:szCs w:val="20"/>
        </w:rPr>
        <w:t>Clips: Short Sliding</w:t>
      </w:r>
    </w:p>
    <w:p w14:paraId="1DF3239E" w14:textId="77777777" w:rsidR="00784770" w:rsidRPr="00162F38" w:rsidRDefault="00784770" w:rsidP="002425F3">
      <w:pPr>
        <w:pStyle w:val="SpecHeading51"/>
        <w:numPr>
          <w:ilvl w:val="4"/>
          <w:numId w:val="3"/>
        </w:numPr>
        <w:rPr>
          <w:szCs w:val="20"/>
        </w:rPr>
      </w:pPr>
      <w:r w:rsidRPr="00162F38">
        <w:rPr>
          <w:szCs w:val="20"/>
        </w:rPr>
        <w:t>Finish/Color: As specif</w:t>
      </w:r>
      <w:r w:rsidR="00682BED" w:rsidRPr="00162F38">
        <w:rPr>
          <w:szCs w:val="20"/>
        </w:rPr>
        <w:t>ied in Article 2.8 PANEL FINISH</w:t>
      </w:r>
    </w:p>
    <w:p w14:paraId="54C601EA" w14:textId="2E638E4E" w:rsidR="007550CA" w:rsidRPr="00162F38" w:rsidRDefault="007550CA" w:rsidP="002425F3">
      <w:pPr>
        <w:pStyle w:val="SpecHeading4A"/>
        <w:numPr>
          <w:ilvl w:val="3"/>
          <w:numId w:val="3"/>
        </w:numPr>
        <w:rPr>
          <w:szCs w:val="20"/>
        </w:rPr>
      </w:pPr>
      <w:r w:rsidRPr="00162F38">
        <w:rPr>
          <w:szCs w:val="20"/>
        </w:rPr>
        <w:t>Metl-Span CFR Insulated Roof Panel: A mechanically seamed vertical rib standing seam roof sandwich panel with concealed clips</w:t>
      </w:r>
      <w:proofErr w:type="gramStart"/>
      <w:r w:rsidRPr="00162F38">
        <w:rPr>
          <w:szCs w:val="20"/>
        </w:rPr>
        <w:t xml:space="preserve">.  </w:t>
      </w:r>
      <w:proofErr w:type="gramEnd"/>
      <w:r w:rsidRPr="00162F38">
        <w:rPr>
          <w:szCs w:val="20"/>
        </w:rPr>
        <w:t xml:space="preserve">Installed directly over </w:t>
      </w:r>
      <w:proofErr w:type="gramStart"/>
      <w:r w:rsidRPr="00162F38">
        <w:rPr>
          <w:szCs w:val="20"/>
        </w:rPr>
        <w:t>purlin.  Tested</w:t>
      </w:r>
      <w:proofErr w:type="gramEnd"/>
      <w:r w:rsidRPr="00162F38">
        <w:rPr>
          <w:szCs w:val="20"/>
        </w:rPr>
        <w:t xml:space="preserve"> in accordance with ASTM E 1646 and E 1680 for water penetration and air infiltration, and per ASTM E1592 for wind uplift capacity.</w:t>
      </w:r>
    </w:p>
    <w:p w14:paraId="3C571D41" w14:textId="273D51B9"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1</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Exterior</w:t>
      </w:r>
      <w:proofErr w:type="gramEnd"/>
      <w:r w:rsidRPr="00162F38">
        <w:rPr>
          <w:rFonts w:ascii="Arial" w:hAnsi="Arial" w:cs="Arial"/>
          <w:sz w:val="20"/>
          <w:szCs w:val="20"/>
        </w:rPr>
        <w:t xml:space="preserve"> panel gauge: 24 (Std.)</w:t>
      </w:r>
    </w:p>
    <w:p w14:paraId="3E80F1B0" w14:textId="2501CB3A"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2</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Exterior</w:t>
      </w:r>
      <w:proofErr w:type="gramEnd"/>
      <w:r w:rsidRPr="00162F38">
        <w:rPr>
          <w:rFonts w:ascii="Arial" w:hAnsi="Arial" w:cs="Arial"/>
          <w:sz w:val="20"/>
          <w:szCs w:val="20"/>
        </w:rPr>
        <w:t xml:space="preserve"> panel gauge: </w:t>
      </w:r>
      <w:proofErr w:type="gramStart"/>
      <w:r w:rsidRPr="00162F38">
        <w:rPr>
          <w:rFonts w:ascii="Arial" w:hAnsi="Arial" w:cs="Arial"/>
          <w:sz w:val="20"/>
          <w:szCs w:val="20"/>
        </w:rPr>
        <w:t>22</w:t>
      </w:r>
      <w:proofErr w:type="gramEnd"/>
    </w:p>
    <w:p w14:paraId="7A2F5510" w14:textId="50DE26FE"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3</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Interior</w:t>
      </w:r>
      <w:proofErr w:type="gramEnd"/>
      <w:r w:rsidRPr="00162F38">
        <w:rPr>
          <w:rFonts w:ascii="Arial" w:hAnsi="Arial" w:cs="Arial"/>
          <w:sz w:val="20"/>
          <w:szCs w:val="20"/>
        </w:rPr>
        <w:t xml:space="preserve"> panel gauge: 26 (Std.)</w:t>
      </w:r>
    </w:p>
    <w:p w14:paraId="5446E90D" w14:textId="02EC1D34"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4.</w:t>
      </w:r>
      <w:r w:rsidR="00AB6DF7" w:rsidRPr="00162F38">
        <w:rPr>
          <w:rFonts w:ascii="Arial" w:hAnsi="Arial" w:cs="Arial"/>
          <w:sz w:val="20"/>
          <w:szCs w:val="20"/>
        </w:rPr>
        <w:tab/>
      </w:r>
      <w:r w:rsidRPr="00162F38">
        <w:rPr>
          <w:rFonts w:ascii="Arial" w:hAnsi="Arial" w:cs="Arial"/>
          <w:sz w:val="20"/>
          <w:szCs w:val="20"/>
        </w:rPr>
        <w:t xml:space="preserve">Interior panel gauge: </w:t>
      </w:r>
      <w:proofErr w:type="gramStart"/>
      <w:r w:rsidRPr="00162F38">
        <w:rPr>
          <w:rFonts w:ascii="Arial" w:hAnsi="Arial" w:cs="Arial"/>
          <w:sz w:val="20"/>
          <w:szCs w:val="20"/>
        </w:rPr>
        <w:t>24</w:t>
      </w:r>
      <w:proofErr w:type="gramEnd"/>
    </w:p>
    <w:p w14:paraId="25C010CC" w14:textId="0E663AD8"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5</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Interior</w:t>
      </w:r>
      <w:proofErr w:type="gramEnd"/>
      <w:r w:rsidRPr="00162F38">
        <w:rPr>
          <w:rFonts w:ascii="Arial" w:hAnsi="Arial" w:cs="Arial"/>
          <w:sz w:val="20"/>
          <w:szCs w:val="20"/>
        </w:rPr>
        <w:t xml:space="preserve"> panel gauge: </w:t>
      </w:r>
      <w:proofErr w:type="gramStart"/>
      <w:r w:rsidRPr="00162F38">
        <w:rPr>
          <w:rFonts w:ascii="Arial" w:hAnsi="Arial" w:cs="Arial"/>
          <w:sz w:val="20"/>
          <w:szCs w:val="20"/>
        </w:rPr>
        <w:t>22</w:t>
      </w:r>
      <w:proofErr w:type="gramEnd"/>
    </w:p>
    <w:p w14:paraId="5EE9DDD1" w14:textId="3729183A"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6</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36</w:t>
      </w:r>
      <w:proofErr w:type="gramEnd"/>
      <w:r w:rsidRPr="00162F38">
        <w:rPr>
          <w:rFonts w:ascii="Arial" w:hAnsi="Arial" w:cs="Arial"/>
          <w:sz w:val="20"/>
          <w:szCs w:val="20"/>
        </w:rPr>
        <w:t xml:space="preserve"> inches (914mm) wide X 2 inches (50mm) thick (R-17.5)</w:t>
      </w:r>
    </w:p>
    <w:p w14:paraId="5D6E19E8" w14:textId="3E9335BA"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7</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42</w:t>
      </w:r>
      <w:proofErr w:type="gramEnd"/>
      <w:r w:rsidRPr="00162F38">
        <w:rPr>
          <w:rFonts w:ascii="Arial" w:hAnsi="Arial" w:cs="Arial"/>
          <w:sz w:val="20"/>
          <w:szCs w:val="20"/>
        </w:rPr>
        <w:t xml:space="preserve"> inches (1067mm) wide X 2 inches (50mm) thick (R-17.5)</w:t>
      </w:r>
    </w:p>
    <w:p w14:paraId="6B173C36" w14:textId="3080E415"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8</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36</w:t>
      </w:r>
      <w:proofErr w:type="gramEnd"/>
      <w:r w:rsidRPr="00162F38">
        <w:rPr>
          <w:rFonts w:ascii="Arial" w:hAnsi="Arial" w:cs="Arial"/>
          <w:sz w:val="20"/>
          <w:szCs w:val="20"/>
        </w:rPr>
        <w:t xml:space="preserve"> inches (914mm) wide X 2.5 inches (64mm) thick (R-21.9)</w:t>
      </w:r>
    </w:p>
    <w:p w14:paraId="756DD2E2" w14:textId="3036B3B5"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9</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42</w:t>
      </w:r>
      <w:proofErr w:type="gramEnd"/>
      <w:r w:rsidRPr="00162F38">
        <w:rPr>
          <w:rFonts w:ascii="Arial" w:hAnsi="Arial" w:cs="Arial"/>
          <w:sz w:val="20"/>
          <w:szCs w:val="20"/>
        </w:rPr>
        <w:t xml:space="preserve"> inches (1067mm) wide X 2.5 inches (64mm) thick (R-21.9)</w:t>
      </w:r>
    </w:p>
    <w:p w14:paraId="55ED92F5" w14:textId="27586AE6"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t>10</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36</w:t>
      </w:r>
      <w:proofErr w:type="gramEnd"/>
      <w:r w:rsidRPr="00162F38">
        <w:rPr>
          <w:rFonts w:ascii="Arial" w:hAnsi="Arial" w:cs="Arial"/>
          <w:sz w:val="20"/>
          <w:szCs w:val="20"/>
        </w:rPr>
        <w:t xml:space="preserve"> inches (914mm) wide X 3 inches (76mm) thick (R-26.2)</w:t>
      </w:r>
    </w:p>
    <w:p w14:paraId="162BA975" w14:textId="0609CB3B" w:rsidR="00302AD3" w:rsidRPr="00162F38" w:rsidRDefault="00302AD3" w:rsidP="00AB6DF7">
      <w:pPr>
        <w:tabs>
          <w:tab w:val="left" w:pos="1350"/>
        </w:tabs>
        <w:spacing w:after="0"/>
        <w:ind w:left="731" w:firstLine="79"/>
        <w:rPr>
          <w:rFonts w:ascii="Arial" w:hAnsi="Arial" w:cs="Arial"/>
          <w:sz w:val="20"/>
          <w:szCs w:val="20"/>
        </w:rPr>
      </w:pPr>
      <w:r w:rsidRPr="00162F38">
        <w:rPr>
          <w:rFonts w:ascii="Arial" w:hAnsi="Arial" w:cs="Arial"/>
          <w:sz w:val="20"/>
          <w:szCs w:val="20"/>
        </w:rPr>
        <w:lastRenderedPageBreak/>
        <w:t>11</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42</w:t>
      </w:r>
      <w:proofErr w:type="gramEnd"/>
      <w:r w:rsidRPr="00162F38">
        <w:rPr>
          <w:rFonts w:ascii="Arial" w:hAnsi="Arial" w:cs="Arial"/>
          <w:sz w:val="20"/>
          <w:szCs w:val="20"/>
        </w:rPr>
        <w:t xml:space="preserve"> inches (1067mm) wide X 3 inches (76mm) thick (R-26.2)</w:t>
      </w:r>
    </w:p>
    <w:p w14:paraId="49CCC56E" w14:textId="40C64976" w:rsidR="008C1D55" w:rsidRPr="00162F38" w:rsidRDefault="008C1D55" w:rsidP="00AB6DF7">
      <w:pPr>
        <w:tabs>
          <w:tab w:val="left" w:pos="1350"/>
        </w:tabs>
        <w:spacing w:after="0"/>
        <w:ind w:left="731" w:firstLine="79"/>
        <w:rPr>
          <w:rFonts w:ascii="Arial" w:hAnsi="Arial" w:cs="Arial"/>
          <w:sz w:val="20"/>
          <w:szCs w:val="20"/>
        </w:rPr>
      </w:pPr>
      <w:r w:rsidRPr="00162F38">
        <w:rPr>
          <w:rFonts w:ascii="Arial" w:hAnsi="Arial" w:cs="Arial"/>
          <w:sz w:val="20"/>
          <w:szCs w:val="20"/>
        </w:rPr>
        <w:t>12</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36</w:t>
      </w:r>
      <w:proofErr w:type="gramEnd"/>
      <w:r w:rsidRPr="00162F38">
        <w:rPr>
          <w:rFonts w:ascii="Arial" w:hAnsi="Arial" w:cs="Arial"/>
          <w:sz w:val="20"/>
          <w:szCs w:val="20"/>
        </w:rPr>
        <w:t xml:space="preserve"> inches (914mm) wide X 4 inches (102mm) thick (R-35.0)</w:t>
      </w:r>
    </w:p>
    <w:p w14:paraId="4FBEEE24" w14:textId="11FD0218" w:rsidR="008C1D55" w:rsidRPr="00162F38" w:rsidRDefault="008C1D55" w:rsidP="00AB6DF7">
      <w:pPr>
        <w:tabs>
          <w:tab w:val="left" w:pos="1350"/>
        </w:tabs>
        <w:spacing w:after="0"/>
        <w:ind w:left="731" w:firstLine="79"/>
        <w:rPr>
          <w:rFonts w:ascii="Arial" w:hAnsi="Arial" w:cs="Arial"/>
          <w:sz w:val="20"/>
          <w:szCs w:val="20"/>
        </w:rPr>
      </w:pPr>
      <w:r w:rsidRPr="00162F38">
        <w:rPr>
          <w:rFonts w:ascii="Arial" w:hAnsi="Arial" w:cs="Arial"/>
          <w:sz w:val="20"/>
          <w:szCs w:val="20"/>
        </w:rPr>
        <w:t>13</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42</w:t>
      </w:r>
      <w:proofErr w:type="gramEnd"/>
      <w:r w:rsidRPr="00162F38">
        <w:rPr>
          <w:rFonts w:ascii="Arial" w:hAnsi="Arial" w:cs="Arial"/>
          <w:sz w:val="20"/>
          <w:szCs w:val="20"/>
        </w:rPr>
        <w:t xml:space="preserve"> inches (1067mm) wide X 4 inches (102mm) thick (R-35.0)</w:t>
      </w:r>
    </w:p>
    <w:p w14:paraId="146B6FD6" w14:textId="32461E79" w:rsidR="008C1D55" w:rsidRPr="00162F38" w:rsidRDefault="008C1D55" w:rsidP="00AB6DF7">
      <w:pPr>
        <w:tabs>
          <w:tab w:val="left" w:pos="1350"/>
        </w:tabs>
        <w:spacing w:after="0"/>
        <w:ind w:left="731" w:firstLine="79"/>
        <w:rPr>
          <w:rFonts w:ascii="Arial" w:hAnsi="Arial" w:cs="Arial"/>
          <w:sz w:val="20"/>
          <w:szCs w:val="20"/>
        </w:rPr>
      </w:pPr>
      <w:r w:rsidRPr="00162F38">
        <w:rPr>
          <w:rFonts w:ascii="Arial" w:hAnsi="Arial" w:cs="Arial"/>
          <w:sz w:val="20"/>
          <w:szCs w:val="20"/>
        </w:rPr>
        <w:t>14</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36</w:t>
      </w:r>
      <w:proofErr w:type="gramEnd"/>
      <w:r w:rsidRPr="00162F38">
        <w:rPr>
          <w:rFonts w:ascii="Arial" w:hAnsi="Arial" w:cs="Arial"/>
          <w:sz w:val="20"/>
          <w:szCs w:val="20"/>
        </w:rPr>
        <w:t xml:space="preserve"> inches (914mm) wide X 5 inches (127mm) thick (R-43.7)</w:t>
      </w:r>
    </w:p>
    <w:p w14:paraId="78AE269A" w14:textId="470BD3EF" w:rsidR="008C1D55" w:rsidRPr="00162F38" w:rsidRDefault="008C1D55" w:rsidP="00AB6DF7">
      <w:pPr>
        <w:tabs>
          <w:tab w:val="left" w:pos="1350"/>
        </w:tabs>
        <w:spacing w:after="0"/>
        <w:ind w:left="731" w:firstLine="79"/>
        <w:rPr>
          <w:rFonts w:ascii="Arial" w:hAnsi="Arial" w:cs="Arial"/>
          <w:sz w:val="20"/>
          <w:szCs w:val="20"/>
        </w:rPr>
      </w:pPr>
      <w:r w:rsidRPr="00162F38">
        <w:rPr>
          <w:rFonts w:ascii="Arial" w:hAnsi="Arial" w:cs="Arial"/>
          <w:sz w:val="20"/>
          <w:szCs w:val="20"/>
        </w:rPr>
        <w:t>15</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42</w:t>
      </w:r>
      <w:proofErr w:type="gramEnd"/>
      <w:r w:rsidRPr="00162F38">
        <w:rPr>
          <w:rFonts w:ascii="Arial" w:hAnsi="Arial" w:cs="Arial"/>
          <w:sz w:val="20"/>
          <w:szCs w:val="20"/>
        </w:rPr>
        <w:t xml:space="preserve"> inches (1067mm) wide X 5 inches (127mm) thick (R-43.7)</w:t>
      </w:r>
    </w:p>
    <w:p w14:paraId="1A274108" w14:textId="2BCE58B5" w:rsidR="008C1D55" w:rsidRPr="00162F38" w:rsidRDefault="008C1D55" w:rsidP="00AB6DF7">
      <w:pPr>
        <w:tabs>
          <w:tab w:val="left" w:pos="1350"/>
        </w:tabs>
        <w:spacing w:after="0"/>
        <w:ind w:left="731" w:firstLine="79"/>
        <w:rPr>
          <w:rFonts w:ascii="Arial" w:hAnsi="Arial" w:cs="Arial"/>
          <w:sz w:val="20"/>
          <w:szCs w:val="20"/>
        </w:rPr>
      </w:pPr>
      <w:r w:rsidRPr="00162F38">
        <w:rPr>
          <w:rFonts w:ascii="Arial" w:hAnsi="Arial" w:cs="Arial"/>
          <w:sz w:val="20"/>
          <w:szCs w:val="20"/>
        </w:rPr>
        <w:t>16</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36</w:t>
      </w:r>
      <w:proofErr w:type="gramEnd"/>
      <w:r w:rsidRPr="00162F38">
        <w:rPr>
          <w:rFonts w:ascii="Arial" w:hAnsi="Arial" w:cs="Arial"/>
          <w:sz w:val="20"/>
          <w:szCs w:val="20"/>
        </w:rPr>
        <w:t xml:space="preserve"> inches (914mm) wide X 6 inches (152mm) thick (R-52.5)</w:t>
      </w:r>
    </w:p>
    <w:p w14:paraId="6EF6858D" w14:textId="262DEC46" w:rsidR="008C1D55" w:rsidRPr="00162F38" w:rsidRDefault="008C1D55" w:rsidP="00AB6DF7">
      <w:pPr>
        <w:tabs>
          <w:tab w:val="left" w:pos="1350"/>
        </w:tabs>
        <w:spacing w:after="0"/>
        <w:ind w:left="731" w:firstLine="79"/>
        <w:rPr>
          <w:rFonts w:ascii="Arial" w:hAnsi="Arial" w:cs="Arial"/>
          <w:sz w:val="20"/>
          <w:szCs w:val="20"/>
        </w:rPr>
      </w:pPr>
      <w:r w:rsidRPr="00162F38">
        <w:rPr>
          <w:rFonts w:ascii="Arial" w:hAnsi="Arial" w:cs="Arial"/>
          <w:sz w:val="20"/>
          <w:szCs w:val="20"/>
        </w:rPr>
        <w:t>17</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ize</w:t>
      </w:r>
      <w:proofErr w:type="gramEnd"/>
      <w:r w:rsidRPr="00162F38">
        <w:rPr>
          <w:rFonts w:ascii="Arial" w:hAnsi="Arial" w:cs="Arial"/>
          <w:sz w:val="20"/>
          <w:szCs w:val="20"/>
        </w:rPr>
        <w:t xml:space="preserve"> / Thermal Value: </w:t>
      </w:r>
      <w:proofErr w:type="gramStart"/>
      <w:r w:rsidRPr="00162F38">
        <w:rPr>
          <w:rFonts w:ascii="Arial" w:hAnsi="Arial" w:cs="Arial"/>
          <w:sz w:val="20"/>
          <w:szCs w:val="20"/>
        </w:rPr>
        <w:t>42</w:t>
      </w:r>
      <w:proofErr w:type="gramEnd"/>
      <w:r w:rsidRPr="00162F38">
        <w:rPr>
          <w:rFonts w:ascii="Arial" w:hAnsi="Arial" w:cs="Arial"/>
          <w:sz w:val="20"/>
          <w:szCs w:val="20"/>
        </w:rPr>
        <w:t xml:space="preserve"> inches (1067mm) wide X 6 inches (152mm) thick (R-52.5)</w:t>
      </w:r>
    </w:p>
    <w:p w14:paraId="6D2DEB85" w14:textId="4ACE0F13" w:rsidR="00D10594" w:rsidRPr="00162F38" w:rsidRDefault="00D10594" w:rsidP="00AB6DF7">
      <w:pPr>
        <w:tabs>
          <w:tab w:val="left" w:pos="1350"/>
        </w:tabs>
        <w:spacing w:after="0"/>
        <w:ind w:left="731" w:firstLine="79"/>
        <w:rPr>
          <w:rFonts w:ascii="Arial" w:hAnsi="Arial" w:cs="Arial"/>
          <w:sz w:val="20"/>
          <w:szCs w:val="20"/>
        </w:rPr>
      </w:pPr>
      <w:r w:rsidRPr="00162F38">
        <w:rPr>
          <w:rFonts w:ascii="Arial" w:hAnsi="Arial" w:cs="Arial"/>
          <w:sz w:val="20"/>
          <w:szCs w:val="20"/>
        </w:rPr>
        <w:t>18</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Color</w:t>
      </w:r>
      <w:proofErr w:type="gramEnd"/>
      <w:r w:rsidRPr="00162F38">
        <w:rPr>
          <w:rFonts w:ascii="Arial" w:hAnsi="Arial" w:cs="Arial"/>
          <w:sz w:val="20"/>
          <w:szCs w:val="20"/>
        </w:rPr>
        <w:t>: As specified in Article 2.8 PANEL FINISHES</w:t>
      </w:r>
    </w:p>
    <w:p w14:paraId="7F96EA21" w14:textId="5E2516FB" w:rsidR="00D10594" w:rsidRPr="00162F38" w:rsidRDefault="00D10594" w:rsidP="00AB6DF7">
      <w:pPr>
        <w:tabs>
          <w:tab w:val="left" w:pos="1350"/>
        </w:tabs>
        <w:spacing w:after="0"/>
        <w:ind w:left="731" w:firstLine="79"/>
        <w:rPr>
          <w:rFonts w:ascii="Arial" w:hAnsi="Arial" w:cs="Arial"/>
          <w:sz w:val="20"/>
          <w:szCs w:val="20"/>
        </w:rPr>
      </w:pPr>
      <w:r w:rsidRPr="00162F38">
        <w:rPr>
          <w:rFonts w:ascii="Arial" w:hAnsi="Arial" w:cs="Arial"/>
          <w:sz w:val="20"/>
          <w:szCs w:val="20"/>
        </w:rPr>
        <w:t>19</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Standard</w:t>
      </w:r>
      <w:proofErr w:type="gramEnd"/>
      <w:r w:rsidRPr="00162F38">
        <w:rPr>
          <w:rFonts w:ascii="Arial" w:hAnsi="Arial" w:cs="Arial"/>
          <w:sz w:val="20"/>
          <w:szCs w:val="20"/>
        </w:rPr>
        <w:t xml:space="preserve"> Finish</w:t>
      </w:r>
    </w:p>
    <w:p w14:paraId="40720FDF" w14:textId="4FEF752C" w:rsidR="00D10594" w:rsidRPr="00162F38" w:rsidRDefault="00D10594" w:rsidP="00AB6DF7">
      <w:pPr>
        <w:tabs>
          <w:tab w:val="left" w:pos="1440"/>
        </w:tabs>
        <w:spacing w:after="0"/>
        <w:ind w:left="731"/>
        <w:rPr>
          <w:rFonts w:ascii="Arial" w:hAnsi="Arial" w:cs="Arial"/>
          <w:sz w:val="20"/>
          <w:szCs w:val="20"/>
        </w:rPr>
      </w:pPr>
      <w:r w:rsidRPr="00162F38">
        <w:rPr>
          <w:rFonts w:ascii="Arial" w:hAnsi="Arial" w:cs="Arial"/>
          <w:sz w:val="20"/>
          <w:szCs w:val="20"/>
        </w:rPr>
        <w:tab/>
        <w:t>a</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Exterior</w:t>
      </w:r>
      <w:proofErr w:type="gramEnd"/>
      <w:r w:rsidRPr="00162F38">
        <w:rPr>
          <w:rFonts w:ascii="Arial" w:hAnsi="Arial" w:cs="Arial"/>
          <w:sz w:val="20"/>
          <w:szCs w:val="20"/>
        </w:rPr>
        <w:t>: Embossed with Mesa Profile</w:t>
      </w:r>
    </w:p>
    <w:p w14:paraId="69E565D0" w14:textId="0ACA2100" w:rsidR="00D10594" w:rsidRPr="00162F38" w:rsidRDefault="00D10594" w:rsidP="00AB6DF7">
      <w:pPr>
        <w:spacing w:after="0"/>
        <w:ind w:left="731"/>
        <w:rPr>
          <w:rFonts w:ascii="Arial" w:hAnsi="Arial" w:cs="Arial"/>
          <w:sz w:val="20"/>
          <w:szCs w:val="20"/>
        </w:rPr>
      </w:pPr>
      <w:r w:rsidRPr="00162F38">
        <w:rPr>
          <w:rFonts w:ascii="Arial" w:hAnsi="Arial" w:cs="Arial"/>
          <w:sz w:val="20"/>
          <w:szCs w:val="20"/>
        </w:rPr>
        <w:tab/>
        <w:t xml:space="preserve">b. </w:t>
      </w:r>
      <w:r w:rsidR="00AB6DF7" w:rsidRPr="00162F38">
        <w:rPr>
          <w:rFonts w:ascii="Arial" w:hAnsi="Arial" w:cs="Arial"/>
          <w:sz w:val="20"/>
          <w:szCs w:val="20"/>
        </w:rPr>
        <w:tab/>
      </w:r>
      <w:r w:rsidRPr="00162F38">
        <w:rPr>
          <w:rFonts w:ascii="Arial" w:hAnsi="Arial" w:cs="Arial"/>
          <w:sz w:val="20"/>
          <w:szCs w:val="20"/>
        </w:rPr>
        <w:t>Interior: Deep Embossed with Mesa Profile</w:t>
      </w:r>
    </w:p>
    <w:p w14:paraId="54D2A6D7" w14:textId="0760C22A" w:rsidR="00D10594" w:rsidRPr="00162F38" w:rsidRDefault="00D10594" w:rsidP="00C521CB">
      <w:pPr>
        <w:spacing w:after="0"/>
        <w:ind w:left="731"/>
        <w:rPr>
          <w:rFonts w:ascii="Arial" w:hAnsi="Arial" w:cs="Arial"/>
          <w:sz w:val="20"/>
          <w:szCs w:val="20"/>
        </w:rPr>
      </w:pPr>
      <w:r w:rsidRPr="00162F38">
        <w:rPr>
          <w:rFonts w:ascii="Arial" w:hAnsi="Arial" w:cs="Arial"/>
          <w:sz w:val="20"/>
          <w:szCs w:val="20"/>
        </w:rPr>
        <w:tab/>
        <w:t>c</w:t>
      </w:r>
      <w:proofErr w:type="gramStart"/>
      <w:r w:rsidRPr="00162F38">
        <w:rPr>
          <w:rFonts w:ascii="Arial" w:hAnsi="Arial" w:cs="Arial"/>
          <w:sz w:val="20"/>
          <w:szCs w:val="20"/>
        </w:rPr>
        <w:t xml:space="preserve">. </w:t>
      </w:r>
      <w:r w:rsidR="00AB6DF7" w:rsidRPr="00162F38">
        <w:rPr>
          <w:rFonts w:ascii="Arial" w:hAnsi="Arial" w:cs="Arial"/>
          <w:sz w:val="20"/>
          <w:szCs w:val="20"/>
        </w:rPr>
        <w:tab/>
      </w:r>
      <w:r w:rsidRPr="00162F38">
        <w:rPr>
          <w:rFonts w:ascii="Arial" w:hAnsi="Arial" w:cs="Arial"/>
          <w:sz w:val="20"/>
          <w:szCs w:val="20"/>
        </w:rPr>
        <w:t>Interior</w:t>
      </w:r>
      <w:proofErr w:type="gramEnd"/>
      <w:r w:rsidRPr="00162F38">
        <w:rPr>
          <w:rFonts w:ascii="Arial" w:hAnsi="Arial" w:cs="Arial"/>
          <w:sz w:val="20"/>
          <w:szCs w:val="20"/>
        </w:rPr>
        <w:t>: Deep Unembossed with Mesa Profile</w:t>
      </w:r>
    </w:p>
    <w:p w14:paraId="27F3DAC8" w14:textId="77777777" w:rsidR="00302AD3" w:rsidRPr="00162F38" w:rsidRDefault="00302AD3" w:rsidP="00AB6DF7">
      <w:pPr>
        <w:ind w:left="731"/>
      </w:pPr>
    </w:p>
    <w:p w14:paraId="25D0892D" w14:textId="77777777" w:rsidR="005A143A" w:rsidRPr="00162F38" w:rsidRDefault="005A143A" w:rsidP="0099341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Arial" w:hAnsi="Arial" w:cs="Arial"/>
          <w:b/>
          <w:color w:val="000000"/>
          <w:sz w:val="20"/>
          <w:szCs w:val="20"/>
        </w:rPr>
      </w:pPr>
      <w:r w:rsidRPr="00162F38">
        <w:rPr>
          <w:rFonts w:ascii="Arial" w:hAnsi="Arial" w:cs="Arial"/>
          <w:b/>
          <w:color w:val="000000"/>
          <w:sz w:val="20"/>
          <w:szCs w:val="20"/>
        </w:rPr>
        <w:t>Note: Please specify the desired wall panel and applicable configurations (gauge, and size/Thermal value). Delete wall panels that are not applicable.</w:t>
      </w:r>
    </w:p>
    <w:p w14:paraId="4C2B388C" w14:textId="1EC53103" w:rsidR="00657E9F" w:rsidRPr="00162F38" w:rsidRDefault="00A07D59" w:rsidP="00A07D59">
      <w:pPr>
        <w:pStyle w:val="SpecHeading311"/>
        <w:numPr>
          <w:ilvl w:val="0"/>
          <w:numId w:val="0"/>
        </w:numPr>
        <w:ind w:left="731" w:hanging="731"/>
        <w:rPr>
          <w:rFonts w:cs="Arial"/>
          <w:sz w:val="20"/>
          <w:szCs w:val="20"/>
        </w:rPr>
      </w:pPr>
      <w:r w:rsidRPr="00162F38">
        <w:rPr>
          <w:rFonts w:cs="Arial"/>
          <w:sz w:val="20"/>
          <w:szCs w:val="20"/>
        </w:rPr>
        <w:t>2.6</w:t>
      </w:r>
      <w:r w:rsidRPr="00162F38">
        <w:rPr>
          <w:rFonts w:cs="Arial"/>
          <w:sz w:val="20"/>
          <w:szCs w:val="20"/>
        </w:rPr>
        <w:tab/>
      </w:r>
      <w:r w:rsidR="00657E9F" w:rsidRPr="00162F38">
        <w:rPr>
          <w:rFonts w:cs="Arial"/>
          <w:sz w:val="20"/>
          <w:szCs w:val="20"/>
        </w:rPr>
        <w:t>WALL PANELS</w:t>
      </w:r>
    </w:p>
    <w:p w14:paraId="31252B5A" w14:textId="6260109C" w:rsidR="00657E9F" w:rsidRPr="00162F38" w:rsidRDefault="004F41FE" w:rsidP="00A07D59">
      <w:pPr>
        <w:pStyle w:val="SpecHeading4A"/>
        <w:numPr>
          <w:ilvl w:val="3"/>
          <w:numId w:val="23"/>
        </w:numPr>
        <w:rPr>
          <w:szCs w:val="20"/>
        </w:rPr>
      </w:pPr>
      <w:r w:rsidRPr="00162F38">
        <w:rPr>
          <w:szCs w:val="20"/>
        </w:rPr>
        <w:t xml:space="preserve">R-Panel </w:t>
      </w:r>
      <w:r w:rsidR="00657E9F" w:rsidRPr="00162F38">
        <w:rPr>
          <w:szCs w:val="20"/>
        </w:rPr>
        <w:t xml:space="preserve">Wall Panel: A through-fastened sidewall panel with 1 </w:t>
      </w:r>
      <w:proofErr w:type="gramStart"/>
      <w:r w:rsidR="00657E9F" w:rsidRPr="00162F38">
        <w:rPr>
          <w:szCs w:val="20"/>
        </w:rPr>
        <w:t>1/4 inch</w:t>
      </w:r>
      <w:proofErr w:type="gramEnd"/>
      <w:r w:rsidR="00657E9F" w:rsidRPr="00162F38">
        <w:rPr>
          <w:szCs w:val="20"/>
        </w:rPr>
        <w:t xml:space="preserve"> (32mm) ribs at 12 inches (305mm) on center. The area between the ribs </w:t>
      </w:r>
      <w:proofErr w:type="gramStart"/>
      <w:r w:rsidR="00657E9F" w:rsidRPr="00162F38">
        <w:rPr>
          <w:szCs w:val="20"/>
        </w:rPr>
        <w:t>is reinforced</w:t>
      </w:r>
      <w:proofErr w:type="gramEnd"/>
      <w:r w:rsidR="00657E9F" w:rsidRPr="00162F38">
        <w:rPr>
          <w:szCs w:val="20"/>
        </w:rPr>
        <w:t xml:space="preserve"> to minimize oil-canning.</w:t>
      </w:r>
    </w:p>
    <w:p w14:paraId="79FCE306" w14:textId="77777777" w:rsidR="00657E9F" w:rsidRPr="00162F38" w:rsidRDefault="00657E9F" w:rsidP="00A07D59">
      <w:pPr>
        <w:pStyle w:val="SpecHeading51"/>
        <w:numPr>
          <w:ilvl w:val="4"/>
          <w:numId w:val="23"/>
        </w:numPr>
        <w:rPr>
          <w:szCs w:val="20"/>
        </w:rPr>
      </w:pPr>
      <w:r w:rsidRPr="00162F38">
        <w:rPr>
          <w:szCs w:val="20"/>
        </w:rPr>
        <w:t>Gauge: 26</w:t>
      </w:r>
      <w:r w:rsidR="00682BED" w:rsidRPr="00162F38">
        <w:rPr>
          <w:szCs w:val="20"/>
        </w:rPr>
        <w:t xml:space="preserve"> (Std.)</w:t>
      </w:r>
    </w:p>
    <w:p w14:paraId="759E5A62" w14:textId="77777777" w:rsidR="00657E9F" w:rsidRPr="00162F38" w:rsidRDefault="00682BED" w:rsidP="00A07D59">
      <w:pPr>
        <w:pStyle w:val="SpecHeading51"/>
        <w:numPr>
          <w:ilvl w:val="4"/>
          <w:numId w:val="23"/>
        </w:numPr>
        <w:rPr>
          <w:szCs w:val="20"/>
        </w:rPr>
      </w:pPr>
      <w:r w:rsidRPr="00162F38">
        <w:rPr>
          <w:szCs w:val="20"/>
        </w:rPr>
        <w:t xml:space="preserve">Gauge: </w:t>
      </w:r>
      <w:proofErr w:type="gramStart"/>
      <w:r w:rsidRPr="00162F38">
        <w:rPr>
          <w:szCs w:val="20"/>
        </w:rPr>
        <w:t>24</w:t>
      </w:r>
      <w:proofErr w:type="gramEnd"/>
    </w:p>
    <w:p w14:paraId="56FE4F85" w14:textId="77777777" w:rsidR="00657E9F" w:rsidRPr="00162F38" w:rsidRDefault="00682BED" w:rsidP="00A07D59">
      <w:pPr>
        <w:pStyle w:val="SpecHeading51"/>
        <w:numPr>
          <w:ilvl w:val="4"/>
          <w:numId w:val="23"/>
        </w:numPr>
        <w:rPr>
          <w:szCs w:val="20"/>
        </w:rPr>
      </w:pPr>
      <w:r w:rsidRPr="00162F38">
        <w:rPr>
          <w:szCs w:val="20"/>
        </w:rPr>
        <w:t xml:space="preserve">Gauge: </w:t>
      </w:r>
      <w:proofErr w:type="gramStart"/>
      <w:r w:rsidRPr="00162F38">
        <w:rPr>
          <w:szCs w:val="20"/>
        </w:rPr>
        <w:t>22</w:t>
      </w:r>
      <w:proofErr w:type="gramEnd"/>
    </w:p>
    <w:p w14:paraId="753D8D23" w14:textId="77777777" w:rsidR="00657E9F" w:rsidRPr="00162F38" w:rsidRDefault="00657E9F" w:rsidP="00A07D59">
      <w:pPr>
        <w:pStyle w:val="SpecHeading51"/>
        <w:numPr>
          <w:ilvl w:val="4"/>
          <w:numId w:val="23"/>
        </w:numPr>
        <w:rPr>
          <w:szCs w:val="20"/>
        </w:rPr>
      </w:pPr>
      <w:r w:rsidRPr="00162F38">
        <w:rPr>
          <w:szCs w:val="20"/>
        </w:rPr>
        <w:t xml:space="preserve">Dimensions: </w:t>
      </w:r>
      <w:proofErr w:type="gramStart"/>
      <w:r w:rsidRPr="00162F38">
        <w:rPr>
          <w:szCs w:val="20"/>
        </w:rPr>
        <w:t>36</w:t>
      </w:r>
      <w:proofErr w:type="gramEnd"/>
      <w:r w:rsidRPr="00162F38">
        <w:rPr>
          <w:szCs w:val="20"/>
        </w:rPr>
        <w:t xml:space="preserve"> inches (915mm) wide by 1 1/4 inch (32mm) high</w:t>
      </w:r>
    </w:p>
    <w:p w14:paraId="555C602A" w14:textId="77777777" w:rsidR="00657E9F" w:rsidRPr="00162F38" w:rsidRDefault="00657E9F" w:rsidP="00A07D59">
      <w:pPr>
        <w:pStyle w:val="SpecHeading51"/>
        <w:numPr>
          <w:ilvl w:val="4"/>
          <w:numId w:val="23"/>
        </w:numPr>
        <w:rPr>
          <w:szCs w:val="20"/>
        </w:rPr>
      </w:pPr>
      <w:r w:rsidRPr="00162F38">
        <w:rPr>
          <w:szCs w:val="20"/>
        </w:rPr>
        <w:t>Finish</w:t>
      </w:r>
      <w:r w:rsidR="00923B74" w:rsidRPr="00162F38">
        <w:rPr>
          <w:szCs w:val="20"/>
        </w:rPr>
        <w:t>/Color</w:t>
      </w:r>
      <w:r w:rsidRPr="00162F38">
        <w:rPr>
          <w:szCs w:val="20"/>
        </w:rPr>
        <w:t xml:space="preserve">: As specified in Article </w:t>
      </w:r>
      <w:r w:rsidR="00923B74" w:rsidRPr="00162F38">
        <w:rPr>
          <w:szCs w:val="20"/>
        </w:rPr>
        <w:t xml:space="preserve">2.8 </w:t>
      </w:r>
      <w:r w:rsidR="00682BED" w:rsidRPr="00162F38">
        <w:rPr>
          <w:szCs w:val="20"/>
        </w:rPr>
        <w:t>PANEL FINISH</w:t>
      </w:r>
    </w:p>
    <w:p w14:paraId="2220D3CA" w14:textId="1A6A1B26" w:rsidR="00657E9F" w:rsidRPr="00162F38" w:rsidRDefault="004F41FE" w:rsidP="00A07D59">
      <w:pPr>
        <w:pStyle w:val="SpecHeading4A"/>
        <w:numPr>
          <w:ilvl w:val="3"/>
          <w:numId w:val="23"/>
        </w:numPr>
        <w:rPr>
          <w:szCs w:val="20"/>
        </w:rPr>
      </w:pPr>
      <w:r w:rsidRPr="00162F38">
        <w:rPr>
          <w:szCs w:val="20"/>
        </w:rPr>
        <w:t xml:space="preserve">A-Panel </w:t>
      </w:r>
      <w:r w:rsidR="00657E9F" w:rsidRPr="00162F38">
        <w:rPr>
          <w:szCs w:val="20"/>
        </w:rPr>
        <w:t xml:space="preserve">Wall Panel: Reverse-rolled wall panel with 1 </w:t>
      </w:r>
      <w:proofErr w:type="gramStart"/>
      <w:r w:rsidR="00657E9F" w:rsidRPr="00162F38">
        <w:rPr>
          <w:szCs w:val="20"/>
        </w:rPr>
        <w:t>1/4 inch</w:t>
      </w:r>
      <w:proofErr w:type="gramEnd"/>
      <w:r w:rsidR="00657E9F" w:rsidRPr="00162F38">
        <w:rPr>
          <w:szCs w:val="20"/>
        </w:rPr>
        <w:t xml:space="preserve"> (32mm) ribs at 12 inches (305mm) on center with semi-concealed fasteners.</w:t>
      </w:r>
    </w:p>
    <w:p w14:paraId="6069AEB1" w14:textId="77777777" w:rsidR="00657E9F" w:rsidRPr="00162F38" w:rsidRDefault="00657E9F" w:rsidP="00A07D59">
      <w:pPr>
        <w:pStyle w:val="SpecHeading51"/>
        <w:numPr>
          <w:ilvl w:val="4"/>
          <w:numId w:val="23"/>
        </w:numPr>
        <w:rPr>
          <w:szCs w:val="20"/>
        </w:rPr>
      </w:pPr>
      <w:r w:rsidRPr="00162F38">
        <w:rPr>
          <w:szCs w:val="20"/>
        </w:rPr>
        <w:t>Gauge: 26</w:t>
      </w:r>
      <w:r w:rsidR="00590B76" w:rsidRPr="00162F38">
        <w:rPr>
          <w:szCs w:val="20"/>
        </w:rPr>
        <w:t xml:space="preserve"> (Std.)</w:t>
      </w:r>
    </w:p>
    <w:p w14:paraId="515FB2FD" w14:textId="77777777" w:rsidR="00657E9F" w:rsidRPr="00162F38" w:rsidRDefault="002B24E0" w:rsidP="00A07D59">
      <w:pPr>
        <w:pStyle w:val="SpecHeading51"/>
        <w:numPr>
          <w:ilvl w:val="4"/>
          <w:numId w:val="23"/>
        </w:numPr>
        <w:rPr>
          <w:szCs w:val="20"/>
        </w:rPr>
      </w:pPr>
      <w:r w:rsidRPr="00162F38">
        <w:rPr>
          <w:szCs w:val="20"/>
        </w:rPr>
        <w:lastRenderedPageBreak/>
        <w:t xml:space="preserve">Gauge: </w:t>
      </w:r>
      <w:proofErr w:type="gramStart"/>
      <w:r w:rsidRPr="00162F38">
        <w:rPr>
          <w:szCs w:val="20"/>
        </w:rPr>
        <w:t>24</w:t>
      </w:r>
      <w:proofErr w:type="gramEnd"/>
    </w:p>
    <w:p w14:paraId="5F6262F5" w14:textId="77777777" w:rsidR="00657E9F" w:rsidRPr="00162F38" w:rsidRDefault="002B24E0" w:rsidP="00A07D59">
      <w:pPr>
        <w:pStyle w:val="SpecHeading51"/>
        <w:numPr>
          <w:ilvl w:val="4"/>
          <w:numId w:val="23"/>
        </w:numPr>
        <w:rPr>
          <w:szCs w:val="20"/>
        </w:rPr>
      </w:pPr>
      <w:r w:rsidRPr="00162F38">
        <w:rPr>
          <w:szCs w:val="20"/>
        </w:rPr>
        <w:t xml:space="preserve">Gauge: </w:t>
      </w:r>
      <w:proofErr w:type="gramStart"/>
      <w:r w:rsidRPr="00162F38">
        <w:rPr>
          <w:szCs w:val="20"/>
        </w:rPr>
        <w:t>22</w:t>
      </w:r>
      <w:proofErr w:type="gramEnd"/>
    </w:p>
    <w:p w14:paraId="5C7B430B" w14:textId="77777777" w:rsidR="00657E9F" w:rsidRPr="00162F38" w:rsidRDefault="00657E9F" w:rsidP="00A07D59">
      <w:pPr>
        <w:pStyle w:val="SpecHeading51"/>
        <w:numPr>
          <w:ilvl w:val="4"/>
          <w:numId w:val="23"/>
        </w:numPr>
        <w:rPr>
          <w:szCs w:val="20"/>
        </w:rPr>
      </w:pPr>
      <w:r w:rsidRPr="00162F38">
        <w:rPr>
          <w:szCs w:val="20"/>
        </w:rPr>
        <w:t xml:space="preserve">Dimensions: </w:t>
      </w:r>
      <w:proofErr w:type="gramStart"/>
      <w:r w:rsidRPr="00162F38">
        <w:rPr>
          <w:szCs w:val="20"/>
        </w:rPr>
        <w:t>36</w:t>
      </w:r>
      <w:proofErr w:type="gramEnd"/>
      <w:r w:rsidRPr="00162F38">
        <w:rPr>
          <w:szCs w:val="20"/>
        </w:rPr>
        <w:t xml:space="preserve"> inches (915mm)</w:t>
      </w:r>
      <w:r w:rsidR="002B24E0" w:rsidRPr="00162F38">
        <w:rPr>
          <w:szCs w:val="20"/>
        </w:rPr>
        <w:t xml:space="preserve"> wide by 1 1/4 inch (32mm) high</w:t>
      </w:r>
    </w:p>
    <w:p w14:paraId="7FC7E85D" w14:textId="77777777" w:rsidR="00657E9F" w:rsidRPr="00162F38" w:rsidRDefault="00657E9F" w:rsidP="00A07D59">
      <w:pPr>
        <w:pStyle w:val="SpecHeading51"/>
        <w:numPr>
          <w:ilvl w:val="4"/>
          <w:numId w:val="23"/>
        </w:numPr>
        <w:rPr>
          <w:szCs w:val="20"/>
        </w:rPr>
      </w:pPr>
      <w:r w:rsidRPr="00162F38">
        <w:rPr>
          <w:szCs w:val="20"/>
        </w:rPr>
        <w:t>Finish</w:t>
      </w:r>
      <w:r w:rsidR="00923B74" w:rsidRPr="00162F38">
        <w:rPr>
          <w:szCs w:val="20"/>
        </w:rPr>
        <w:t>/Color</w:t>
      </w:r>
      <w:r w:rsidRPr="00162F38">
        <w:rPr>
          <w:szCs w:val="20"/>
        </w:rPr>
        <w:t>: As specifie</w:t>
      </w:r>
      <w:r w:rsidR="002B24E0" w:rsidRPr="00162F38">
        <w:rPr>
          <w:szCs w:val="20"/>
        </w:rPr>
        <w:t>d in Article 2.8 PANEL FINISHES</w:t>
      </w:r>
    </w:p>
    <w:p w14:paraId="775F034F" w14:textId="64A65874" w:rsidR="00657E9F" w:rsidRPr="00162F38" w:rsidRDefault="00657E9F" w:rsidP="00A07D59">
      <w:pPr>
        <w:pStyle w:val="SpecHeading4A"/>
        <w:numPr>
          <w:ilvl w:val="3"/>
          <w:numId w:val="23"/>
        </w:numPr>
        <w:rPr>
          <w:szCs w:val="20"/>
        </w:rPr>
      </w:pPr>
      <w:r w:rsidRPr="00162F38">
        <w:rPr>
          <w:szCs w:val="20"/>
        </w:rPr>
        <w:t xml:space="preserve">Reverse </w:t>
      </w:r>
      <w:r w:rsidR="004F41FE" w:rsidRPr="00162F38">
        <w:rPr>
          <w:szCs w:val="20"/>
        </w:rPr>
        <w:t xml:space="preserve">R-Panel </w:t>
      </w:r>
      <w:r w:rsidRPr="00162F38">
        <w:rPr>
          <w:szCs w:val="20"/>
        </w:rPr>
        <w:t xml:space="preserve">Wall Panel: Reverse-rolled wall panel with 1 </w:t>
      </w:r>
      <w:proofErr w:type="gramStart"/>
      <w:r w:rsidRPr="00162F38">
        <w:rPr>
          <w:szCs w:val="20"/>
        </w:rPr>
        <w:t>1/4 inch</w:t>
      </w:r>
      <w:proofErr w:type="gramEnd"/>
      <w:r w:rsidRPr="00162F38">
        <w:rPr>
          <w:szCs w:val="20"/>
        </w:rPr>
        <w:t xml:space="preserve"> (32mm) ribs at 12 inches (305mm) on center with semi-concealed fasteners.</w:t>
      </w:r>
    </w:p>
    <w:p w14:paraId="130EED3B" w14:textId="77777777" w:rsidR="00657E9F" w:rsidRPr="00162F38" w:rsidRDefault="00657E9F" w:rsidP="00A07D59">
      <w:pPr>
        <w:pStyle w:val="SpecHeading51"/>
        <w:numPr>
          <w:ilvl w:val="4"/>
          <w:numId w:val="23"/>
        </w:numPr>
        <w:rPr>
          <w:szCs w:val="20"/>
        </w:rPr>
      </w:pPr>
      <w:r w:rsidRPr="00162F38">
        <w:rPr>
          <w:szCs w:val="20"/>
        </w:rPr>
        <w:t>Gauge: 26</w:t>
      </w:r>
      <w:r w:rsidR="00590B76" w:rsidRPr="00162F38">
        <w:rPr>
          <w:szCs w:val="20"/>
        </w:rPr>
        <w:t xml:space="preserve"> (Std.)</w:t>
      </w:r>
    </w:p>
    <w:p w14:paraId="3EAFA9E7" w14:textId="77777777" w:rsidR="00657E9F" w:rsidRPr="00162F38" w:rsidRDefault="002B24E0" w:rsidP="00A07D59">
      <w:pPr>
        <w:pStyle w:val="SpecHeading51"/>
        <w:numPr>
          <w:ilvl w:val="4"/>
          <w:numId w:val="23"/>
        </w:numPr>
        <w:rPr>
          <w:szCs w:val="20"/>
        </w:rPr>
      </w:pPr>
      <w:r w:rsidRPr="00162F38">
        <w:rPr>
          <w:szCs w:val="20"/>
        </w:rPr>
        <w:t xml:space="preserve">Gauge: </w:t>
      </w:r>
      <w:proofErr w:type="gramStart"/>
      <w:r w:rsidRPr="00162F38">
        <w:rPr>
          <w:szCs w:val="20"/>
        </w:rPr>
        <w:t>24</w:t>
      </w:r>
      <w:proofErr w:type="gramEnd"/>
    </w:p>
    <w:p w14:paraId="7415E8F8" w14:textId="77777777" w:rsidR="00657E9F" w:rsidRPr="00162F38" w:rsidRDefault="002B24E0" w:rsidP="00A07D59">
      <w:pPr>
        <w:pStyle w:val="SpecHeading51"/>
        <w:numPr>
          <w:ilvl w:val="4"/>
          <w:numId w:val="23"/>
        </w:numPr>
        <w:rPr>
          <w:szCs w:val="20"/>
        </w:rPr>
      </w:pPr>
      <w:r w:rsidRPr="00162F38">
        <w:rPr>
          <w:szCs w:val="20"/>
        </w:rPr>
        <w:t xml:space="preserve">Gauge: </w:t>
      </w:r>
      <w:proofErr w:type="gramStart"/>
      <w:r w:rsidRPr="00162F38">
        <w:rPr>
          <w:szCs w:val="20"/>
        </w:rPr>
        <w:t>22</w:t>
      </w:r>
      <w:proofErr w:type="gramEnd"/>
    </w:p>
    <w:p w14:paraId="07975B12" w14:textId="77777777" w:rsidR="00657E9F" w:rsidRPr="00162F38" w:rsidRDefault="00657E9F" w:rsidP="00A07D59">
      <w:pPr>
        <w:pStyle w:val="SpecHeading51"/>
        <w:numPr>
          <w:ilvl w:val="4"/>
          <w:numId w:val="23"/>
        </w:numPr>
        <w:rPr>
          <w:szCs w:val="20"/>
        </w:rPr>
      </w:pPr>
      <w:r w:rsidRPr="00162F38">
        <w:rPr>
          <w:szCs w:val="20"/>
        </w:rPr>
        <w:t xml:space="preserve">Dimensions: </w:t>
      </w:r>
      <w:proofErr w:type="gramStart"/>
      <w:r w:rsidRPr="00162F38">
        <w:rPr>
          <w:szCs w:val="20"/>
        </w:rPr>
        <w:t>36</w:t>
      </w:r>
      <w:proofErr w:type="gramEnd"/>
      <w:r w:rsidRPr="00162F38">
        <w:rPr>
          <w:szCs w:val="20"/>
        </w:rPr>
        <w:t xml:space="preserve"> inches (915mm)</w:t>
      </w:r>
      <w:r w:rsidR="002B24E0" w:rsidRPr="00162F38">
        <w:rPr>
          <w:szCs w:val="20"/>
        </w:rPr>
        <w:t xml:space="preserve"> wide by 1 1/4 inch (32mm) high</w:t>
      </w:r>
    </w:p>
    <w:p w14:paraId="548D8772" w14:textId="0C4370C1" w:rsidR="00657E9F" w:rsidRPr="00162F38" w:rsidRDefault="00657E9F" w:rsidP="00A07D59">
      <w:pPr>
        <w:pStyle w:val="SpecHeading51"/>
        <w:numPr>
          <w:ilvl w:val="4"/>
          <w:numId w:val="23"/>
        </w:numPr>
        <w:rPr>
          <w:szCs w:val="20"/>
        </w:rPr>
      </w:pPr>
      <w:r w:rsidRPr="00162F38">
        <w:rPr>
          <w:szCs w:val="20"/>
        </w:rPr>
        <w:t>Finish</w:t>
      </w:r>
      <w:r w:rsidR="00923B74" w:rsidRPr="00162F38">
        <w:rPr>
          <w:szCs w:val="20"/>
        </w:rPr>
        <w:t>/Color</w:t>
      </w:r>
      <w:r w:rsidRPr="00162F38">
        <w:rPr>
          <w:szCs w:val="20"/>
        </w:rPr>
        <w:t>: As specifie</w:t>
      </w:r>
      <w:r w:rsidR="002B24E0" w:rsidRPr="00162F38">
        <w:rPr>
          <w:szCs w:val="20"/>
        </w:rPr>
        <w:t>d in Article 2.8 PANEL FINISHES</w:t>
      </w:r>
    </w:p>
    <w:p w14:paraId="76B632D4" w14:textId="1674D5C2" w:rsidR="004074C2" w:rsidRPr="00162F38" w:rsidRDefault="004074C2" w:rsidP="00A07D59">
      <w:pPr>
        <w:pStyle w:val="SpecHeading4A"/>
        <w:numPr>
          <w:ilvl w:val="3"/>
          <w:numId w:val="23"/>
        </w:numPr>
        <w:rPr>
          <w:szCs w:val="20"/>
        </w:rPr>
      </w:pPr>
      <w:r w:rsidRPr="00162F38">
        <w:rPr>
          <w:szCs w:val="20"/>
        </w:rPr>
        <w:t>Metl-Span Flute Insulated Panel: A through fastened wall sandwich panel with concealed fasteners,</w:t>
      </w:r>
    </w:p>
    <w:p w14:paraId="54D3DA2F" w14:textId="77777777" w:rsidR="004074C2" w:rsidRPr="00162F38" w:rsidRDefault="004074C2" w:rsidP="00A07D59">
      <w:pPr>
        <w:pStyle w:val="SpecHeading51"/>
        <w:numPr>
          <w:ilvl w:val="4"/>
          <w:numId w:val="23"/>
        </w:numPr>
        <w:rPr>
          <w:szCs w:val="20"/>
        </w:rPr>
      </w:pPr>
      <w:r w:rsidRPr="00162F38">
        <w:rPr>
          <w:szCs w:val="20"/>
        </w:rPr>
        <w:t>Exterior panel gauge: 26 (Std.)</w:t>
      </w:r>
    </w:p>
    <w:p w14:paraId="5E662167" w14:textId="77777777" w:rsidR="004074C2" w:rsidRPr="00162F38" w:rsidRDefault="004074C2" w:rsidP="00A07D59">
      <w:pPr>
        <w:pStyle w:val="SpecHeading51"/>
        <w:numPr>
          <w:ilvl w:val="4"/>
          <w:numId w:val="23"/>
        </w:numPr>
        <w:rPr>
          <w:szCs w:val="20"/>
        </w:rPr>
      </w:pPr>
      <w:r w:rsidRPr="00162F38">
        <w:rPr>
          <w:szCs w:val="20"/>
        </w:rPr>
        <w:t xml:space="preserve">Exterior panel gauge: </w:t>
      </w:r>
      <w:proofErr w:type="gramStart"/>
      <w:r w:rsidRPr="00162F38">
        <w:rPr>
          <w:szCs w:val="20"/>
        </w:rPr>
        <w:t>24</w:t>
      </w:r>
      <w:proofErr w:type="gramEnd"/>
    </w:p>
    <w:p w14:paraId="0F1C4E94" w14:textId="77777777" w:rsidR="004074C2" w:rsidRPr="00162F38" w:rsidRDefault="004074C2" w:rsidP="00A07D59">
      <w:pPr>
        <w:pStyle w:val="SpecHeading51"/>
        <w:numPr>
          <w:ilvl w:val="4"/>
          <w:numId w:val="23"/>
        </w:numPr>
        <w:rPr>
          <w:szCs w:val="20"/>
        </w:rPr>
      </w:pPr>
      <w:r w:rsidRPr="00162F38">
        <w:rPr>
          <w:szCs w:val="20"/>
        </w:rPr>
        <w:t xml:space="preserve">Exterior panel gauge: </w:t>
      </w:r>
      <w:proofErr w:type="gramStart"/>
      <w:r w:rsidRPr="00162F38">
        <w:rPr>
          <w:szCs w:val="20"/>
        </w:rPr>
        <w:t>22</w:t>
      </w:r>
      <w:proofErr w:type="gramEnd"/>
    </w:p>
    <w:p w14:paraId="4BFF354B" w14:textId="77777777" w:rsidR="004074C2" w:rsidRPr="00162F38" w:rsidRDefault="004074C2" w:rsidP="00A07D59">
      <w:pPr>
        <w:pStyle w:val="SpecHeading51"/>
        <w:numPr>
          <w:ilvl w:val="4"/>
          <w:numId w:val="23"/>
        </w:numPr>
        <w:rPr>
          <w:szCs w:val="20"/>
        </w:rPr>
      </w:pPr>
      <w:r w:rsidRPr="00162F38">
        <w:rPr>
          <w:szCs w:val="20"/>
        </w:rPr>
        <w:t>Interior panel gauge: 26 (Std.)</w:t>
      </w:r>
    </w:p>
    <w:p w14:paraId="18AC5A8F" w14:textId="77777777" w:rsidR="004074C2" w:rsidRPr="00162F38" w:rsidRDefault="004074C2" w:rsidP="00A07D59">
      <w:pPr>
        <w:pStyle w:val="SpecHeading51"/>
        <w:numPr>
          <w:ilvl w:val="4"/>
          <w:numId w:val="23"/>
        </w:numPr>
        <w:rPr>
          <w:szCs w:val="20"/>
        </w:rPr>
      </w:pPr>
      <w:r w:rsidRPr="00162F38">
        <w:rPr>
          <w:szCs w:val="20"/>
        </w:rPr>
        <w:t xml:space="preserve">Interior panel gauge: </w:t>
      </w:r>
      <w:proofErr w:type="gramStart"/>
      <w:r w:rsidRPr="00162F38">
        <w:rPr>
          <w:szCs w:val="20"/>
        </w:rPr>
        <w:t>24</w:t>
      </w:r>
      <w:proofErr w:type="gramEnd"/>
    </w:p>
    <w:p w14:paraId="4FAB9A8A" w14:textId="20006727" w:rsidR="004074C2" w:rsidRPr="00162F38" w:rsidRDefault="004074C2" w:rsidP="00A07D59">
      <w:pPr>
        <w:pStyle w:val="SpecHeading51"/>
        <w:numPr>
          <w:ilvl w:val="4"/>
          <w:numId w:val="23"/>
        </w:numPr>
        <w:rPr>
          <w:szCs w:val="20"/>
        </w:rPr>
      </w:pPr>
      <w:r w:rsidRPr="00162F38">
        <w:rPr>
          <w:szCs w:val="20"/>
        </w:rPr>
        <w:t xml:space="preserve">Interior panel gauge: </w:t>
      </w:r>
      <w:proofErr w:type="gramStart"/>
      <w:r w:rsidRPr="00162F38">
        <w:rPr>
          <w:szCs w:val="20"/>
        </w:rPr>
        <w:t>22</w:t>
      </w:r>
      <w:proofErr w:type="gramEnd"/>
    </w:p>
    <w:p w14:paraId="14F4D5D7" w14:textId="247CAB59" w:rsidR="004074C2" w:rsidRPr="00162F38" w:rsidRDefault="004074C2"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2</w:t>
      </w:r>
      <w:proofErr w:type="gramEnd"/>
      <w:r w:rsidRPr="00162F38">
        <w:rPr>
          <w:szCs w:val="20"/>
        </w:rPr>
        <w:t xml:space="preserve"> inches (51mm) thick (R-17.5)</w:t>
      </w:r>
    </w:p>
    <w:p w14:paraId="4554477E" w14:textId="7FC16DBF" w:rsidR="004074C2" w:rsidRPr="00162F38" w:rsidRDefault="004074C2"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2.5 inches (64mm) thick (R-21.9)</w:t>
      </w:r>
    </w:p>
    <w:p w14:paraId="4A605997" w14:textId="71782F02" w:rsidR="004074C2" w:rsidRPr="00162F38" w:rsidRDefault="004074C2"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3</w:t>
      </w:r>
      <w:proofErr w:type="gramEnd"/>
      <w:r w:rsidRPr="00162F38">
        <w:rPr>
          <w:szCs w:val="20"/>
        </w:rPr>
        <w:t xml:space="preserve"> inches (76mm) thick (R-26.2)</w:t>
      </w:r>
    </w:p>
    <w:p w14:paraId="279EC711" w14:textId="60BF50D2" w:rsidR="004074C2" w:rsidRPr="00162F38" w:rsidRDefault="004074C2"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4</w:t>
      </w:r>
      <w:proofErr w:type="gramEnd"/>
      <w:r w:rsidRPr="00162F38">
        <w:rPr>
          <w:szCs w:val="20"/>
        </w:rPr>
        <w:t xml:space="preserve"> inches (102mm) thick (R-35.0)</w:t>
      </w:r>
    </w:p>
    <w:p w14:paraId="00D877C2" w14:textId="46807AEA" w:rsidR="004074C2" w:rsidRPr="00162F38" w:rsidRDefault="004074C2"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5</w:t>
      </w:r>
      <w:proofErr w:type="gramEnd"/>
      <w:r w:rsidRPr="00162F38">
        <w:rPr>
          <w:szCs w:val="20"/>
        </w:rPr>
        <w:t xml:space="preserve"> inches (127mm) thick (R-43.7)</w:t>
      </w:r>
    </w:p>
    <w:p w14:paraId="6E80ACEA" w14:textId="198013A4" w:rsidR="004074C2" w:rsidRPr="00162F38" w:rsidRDefault="004074C2"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6</w:t>
      </w:r>
      <w:proofErr w:type="gramEnd"/>
      <w:r w:rsidRPr="00162F38">
        <w:rPr>
          <w:szCs w:val="20"/>
        </w:rPr>
        <w:t xml:space="preserve"> inches (152mm) thick (R-52.5)</w:t>
      </w:r>
    </w:p>
    <w:p w14:paraId="597690EB" w14:textId="77777777" w:rsidR="004074C2" w:rsidRPr="00162F38" w:rsidRDefault="004074C2"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8</w:t>
      </w:r>
      <w:proofErr w:type="gramEnd"/>
      <w:r w:rsidRPr="00162F38">
        <w:rPr>
          <w:szCs w:val="20"/>
        </w:rPr>
        <w:t xml:space="preserve"> inches (203mm) thick (R-70.0)</w:t>
      </w:r>
    </w:p>
    <w:p w14:paraId="34A26C00" w14:textId="77777777" w:rsidR="004074C2" w:rsidRPr="00162F38" w:rsidRDefault="004074C2" w:rsidP="00A07D59">
      <w:pPr>
        <w:pStyle w:val="SpecHeading51"/>
        <w:numPr>
          <w:ilvl w:val="4"/>
          <w:numId w:val="23"/>
        </w:numPr>
        <w:rPr>
          <w:szCs w:val="20"/>
        </w:rPr>
      </w:pPr>
      <w:r w:rsidRPr="00162F38">
        <w:rPr>
          <w:szCs w:val="20"/>
        </w:rPr>
        <w:t>Finish/Color: As specified in Article 2.8 PANEL FINISHES</w:t>
      </w:r>
    </w:p>
    <w:p w14:paraId="561613AA" w14:textId="77777777" w:rsidR="004074C2" w:rsidRPr="00162F38" w:rsidRDefault="004074C2" w:rsidP="00A07D59">
      <w:pPr>
        <w:pStyle w:val="SpecHeading51"/>
        <w:numPr>
          <w:ilvl w:val="4"/>
          <w:numId w:val="23"/>
        </w:numPr>
        <w:rPr>
          <w:szCs w:val="20"/>
        </w:rPr>
      </w:pPr>
      <w:r w:rsidRPr="00162F38">
        <w:rPr>
          <w:szCs w:val="20"/>
        </w:rPr>
        <w:t>Standard Finish</w:t>
      </w:r>
    </w:p>
    <w:p w14:paraId="27FD4E88" w14:textId="5298A0C7" w:rsidR="004074C2" w:rsidRPr="00162F38" w:rsidRDefault="004074C2" w:rsidP="004074C2">
      <w:pPr>
        <w:spacing w:after="0"/>
        <w:ind w:left="731"/>
        <w:rPr>
          <w:rFonts w:ascii="Arial" w:hAnsi="Arial" w:cs="Arial"/>
          <w:sz w:val="20"/>
          <w:szCs w:val="20"/>
        </w:rPr>
      </w:pPr>
      <w:r w:rsidRPr="00162F38">
        <w:rPr>
          <w:rFonts w:ascii="Arial" w:hAnsi="Arial" w:cs="Arial"/>
          <w:sz w:val="20"/>
          <w:szCs w:val="20"/>
        </w:rPr>
        <w:tab/>
        <w:t>a</w:t>
      </w:r>
      <w:proofErr w:type="gramStart"/>
      <w:r w:rsidRPr="00162F38">
        <w:rPr>
          <w:rFonts w:ascii="Arial" w:hAnsi="Arial" w:cs="Arial"/>
          <w:sz w:val="20"/>
          <w:szCs w:val="20"/>
        </w:rPr>
        <w:t xml:space="preserve">. </w:t>
      </w:r>
      <w:r w:rsidRPr="00162F38">
        <w:rPr>
          <w:rFonts w:ascii="Arial" w:hAnsi="Arial" w:cs="Arial"/>
          <w:sz w:val="20"/>
          <w:szCs w:val="20"/>
        </w:rPr>
        <w:tab/>
        <w:t>Exterior</w:t>
      </w:r>
      <w:proofErr w:type="gramEnd"/>
      <w:r w:rsidRPr="00162F38">
        <w:rPr>
          <w:rFonts w:ascii="Arial" w:hAnsi="Arial" w:cs="Arial"/>
          <w:sz w:val="20"/>
          <w:szCs w:val="20"/>
        </w:rPr>
        <w:t>: Embossed with Flute Profile</w:t>
      </w:r>
    </w:p>
    <w:p w14:paraId="3BBA6EDB" w14:textId="4A2F779C" w:rsidR="004074C2" w:rsidRPr="00162F38" w:rsidRDefault="004074C2" w:rsidP="004074C2">
      <w:pPr>
        <w:spacing w:after="0"/>
        <w:ind w:left="731"/>
        <w:rPr>
          <w:rFonts w:ascii="Arial" w:hAnsi="Arial" w:cs="Arial"/>
          <w:sz w:val="20"/>
          <w:szCs w:val="20"/>
        </w:rPr>
      </w:pPr>
      <w:r w:rsidRPr="00162F38">
        <w:rPr>
          <w:rFonts w:ascii="Arial" w:hAnsi="Arial" w:cs="Arial"/>
          <w:sz w:val="20"/>
          <w:szCs w:val="20"/>
        </w:rPr>
        <w:tab/>
        <w:t xml:space="preserve">b. </w:t>
      </w:r>
      <w:r w:rsidRPr="00162F38">
        <w:rPr>
          <w:rFonts w:ascii="Arial" w:hAnsi="Arial" w:cs="Arial"/>
          <w:sz w:val="20"/>
          <w:szCs w:val="20"/>
        </w:rPr>
        <w:tab/>
        <w:t>Exterior: Unembossed with Flute Profile</w:t>
      </w:r>
    </w:p>
    <w:p w14:paraId="7A3B8AEA" w14:textId="1F50EA1D" w:rsidR="004074C2" w:rsidRPr="00162F38" w:rsidRDefault="004074C2" w:rsidP="004074C2">
      <w:pPr>
        <w:spacing w:after="0"/>
        <w:ind w:left="731"/>
        <w:rPr>
          <w:rFonts w:ascii="Arial" w:hAnsi="Arial" w:cs="Arial"/>
          <w:sz w:val="20"/>
          <w:szCs w:val="20"/>
        </w:rPr>
      </w:pPr>
      <w:r w:rsidRPr="00162F38">
        <w:rPr>
          <w:rFonts w:ascii="Arial" w:hAnsi="Arial" w:cs="Arial"/>
          <w:sz w:val="20"/>
          <w:szCs w:val="20"/>
        </w:rPr>
        <w:tab/>
        <w:t xml:space="preserve">c. </w:t>
      </w:r>
      <w:r w:rsidRPr="00162F38">
        <w:rPr>
          <w:rFonts w:ascii="Arial" w:hAnsi="Arial" w:cs="Arial"/>
          <w:sz w:val="20"/>
          <w:szCs w:val="20"/>
        </w:rPr>
        <w:tab/>
        <w:t>Interior: Embossed with Mesa Profile</w:t>
      </w:r>
      <w:r w:rsidR="00EA5DCB" w:rsidRPr="00162F38">
        <w:rPr>
          <w:rFonts w:ascii="Arial" w:hAnsi="Arial" w:cs="Arial"/>
          <w:sz w:val="20"/>
          <w:szCs w:val="20"/>
        </w:rPr>
        <w:t xml:space="preserve"> (Std.)</w:t>
      </w:r>
      <w:r w:rsidRPr="00162F38">
        <w:rPr>
          <w:rFonts w:ascii="Arial" w:hAnsi="Arial" w:cs="Arial"/>
          <w:sz w:val="20"/>
          <w:szCs w:val="20"/>
        </w:rPr>
        <w:t xml:space="preserve"> or Light Mesa Profile</w:t>
      </w:r>
    </w:p>
    <w:p w14:paraId="594D3E86" w14:textId="72CF01B3" w:rsidR="004074C2" w:rsidRPr="00162F38" w:rsidRDefault="004074C2" w:rsidP="004074C2">
      <w:pPr>
        <w:spacing w:after="0"/>
        <w:ind w:left="731"/>
        <w:rPr>
          <w:rFonts w:ascii="Arial" w:hAnsi="Arial" w:cs="Arial"/>
          <w:sz w:val="20"/>
          <w:szCs w:val="20"/>
        </w:rPr>
      </w:pPr>
      <w:r w:rsidRPr="00162F38">
        <w:rPr>
          <w:rFonts w:ascii="Arial" w:hAnsi="Arial" w:cs="Arial"/>
          <w:sz w:val="20"/>
          <w:szCs w:val="20"/>
        </w:rPr>
        <w:t xml:space="preserve">   </w:t>
      </w:r>
      <w:r w:rsidRPr="00162F38">
        <w:rPr>
          <w:rFonts w:ascii="Arial" w:hAnsi="Arial" w:cs="Arial"/>
          <w:sz w:val="20"/>
          <w:szCs w:val="20"/>
        </w:rPr>
        <w:tab/>
        <w:t>d</w:t>
      </w:r>
      <w:proofErr w:type="gramStart"/>
      <w:r w:rsidRPr="00162F38">
        <w:rPr>
          <w:rFonts w:ascii="Arial" w:hAnsi="Arial" w:cs="Arial"/>
          <w:sz w:val="20"/>
          <w:szCs w:val="20"/>
        </w:rPr>
        <w:t xml:space="preserve">. </w:t>
      </w:r>
      <w:r w:rsidRPr="00162F38">
        <w:rPr>
          <w:rFonts w:ascii="Arial" w:hAnsi="Arial" w:cs="Arial"/>
          <w:sz w:val="20"/>
          <w:szCs w:val="20"/>
        </w:rPr>
        <w:tab/>
        <w:t>Interior</w:t>
      </w:r>
      <w:proofErr w:type="gramEnd"/>
      <w:r w:rsidRPr="00162F38">
        <w:rPr>
          <w:rFonts w:ascii="Arial" w:hAnsi="Arial" w:cs="Arial"/>
          <w:sz w:val="20"/>
          <w:szCs w:val="20"/>
        </w:rPr>
        <w:t xml:space="preserve">: Unembossed with Mesa Profile or Light Mesa Profile </w:t>
      </w:r>
    </w:p>
    <w:p w14:paraId="0EC40A48" w14:textId="28918A64" w:rsidR="00E53C46" w:rsidRPr="00162F38" w:rsidRDefault="00E53C46" w:rsidP="00A07D59">
      <w:pPr>
        <w:pStyle w:val="SpecHeading4A"/>
        <w:numPr>
          <w:ilvl w:val="3"/>
          <w:numId w:val="23"/>
        </w:numPr>
        <w:rPr>
          <w:szCs w:val="20"/>
        </w:rPr>
      </w:pPr>
      <w:r w:rsidRPr="00162F38">
        <w:rPr>
          <w:szCs w:val="20"/>
        </w:rPr>
        <w:lastRenderedPageBreak/>
        <w:t>Metl-Span Light Mesa Insulated Panel: A through fastene</w:t>
      </w:r>
      <w:r w:rsidR="00E21550" w:rsidRPr="00162F38">
        <w:rPr>
          <w:szCs w:val="20"/>
        </w:rPr>
        <w:t>d</w:t>
      </w:r>
      <w:r w:rsidRPr="00162F38">
        <w:rPr>
          <w:szCs w:val="20"/>
        </w:rPr>
        <w:t xml:space="preserve"> wall sandwich panel with concealed fasteners,</w:t>
      </w:r>
    </w:p>
    <w:p w14:paraId="11CB26FA" w14:textId="37DA9174" w:rsidR="00E53C46" w:rsidRPr="00162F38" w:rsidRDefault="00E53C46" w:rsidP="00A07D59">
      <w:pPr>
        <w:pStyle w:val="SpecHeading51"/>
        <w:numPr>
          <w:ilvl w:val="4"/>
          <w:numId w:val="23"/>
        </w:numPr>
        <w:rPr>
          <w:szCs w:val="20"/>
        </w:rPr>
      </w:pPr>
      <w:r w:rsidRPr="00162F38">
        <w:rPr>
          <w:szCs w:val="20"/>
        </w:rPr>
        <w:t>Exterior panel gauge: 26 (Std.)</w:t>
      </w:r>
    </w:p>
    <w:p w14:paraId="39A30EDA" w14:textId="3E05B728" w:rsidR="00E53C46" w:rsidRPr="00162F38" w:rsidRDefault="00E53C46" w:rsidP="00A07D59">
      <w:pPr>
        <w:pStyle w:val="SpecHeading51"/>
        <w:numPr>
          <w:ilvl w:val="4"/>
          <w:numId w:val="23"/>
        </w:numPr>
        <w:rPr>
          <w:szCs w:val="20"/>
        </w:rPr>
      </w:pPr>
      <w:r w:rsidRPr="00162F38">
        <w:rPr>
          <w:szCs w:val="20"/>
        </w:rPr>
        <w:t xml:space="preserve">Exterior panel gauge: </w:t>
      </w:r>
      <w:proofErr w:type="gramStart"/>
      <w:r w:rsidRPr="00162F38">
        <w:rPr>
          <w:szCs w:val="20"/>
        </w:rPr>
        <w:t>24</w:t>
      </w:r>
      <w:proofErr w:type="gramEnd"/>
    </w:p>
    <w:p w14:paraId="3F7D865B" w14:textId="31394E12" w:rsidR="00E53C46" w:rsidRPr="00162F38" w:rsidRDefault="00E53C46" w:rsidP="00A07D59">
      <w:pPr>
        <w:pStyle w:val="SpecHeading51"/>
        <w:numPr>
          <w:ilvl w:val="4"/>
          <w:numId w:val="23"/>
        </w:numPr>
        <w:rPr>
          <w:szCs w:val="20"/>
        </w:rPr>
      </w:pPr>
      <w:r w:rsidRPr="00162F38">
        <w:rPr>
          <w:szCs w:val="20"/>
        </w:rPr>
        <w:t xml:space="preserve">Exterior panel gauge: </w:t>
      </w:r>
      <w:proofErr w:type="gramStart"/>
      <w:r w:rsidRPr="00162F38">
        <w:rPr>
          <w:szCs w:val="20"/>
        </w:rPr>
        <w:t>22</w:t>
      </w:r>
      <w:proofErr w:type="gramEnd"/>
    </w:p>
    <w:p w14:paraId="28BAD731" w14:textId="77777777" w:rsidR="00E53C46" w:rsidRPr="00162F38" w:rsidRDefault="00E53C46" w:rsidP="00A07D59">
      <w:pPr>
        <w:pStyle w:val="SpecHeading51"/>
        <w:numPr>
          <w:ilvl w:val="4"/>
          <w:numId w:val="23"/>
        </w:numPr>
        <w:rPr>
          <w:szCs w:val="20"/>
        </w:rPr>
      </w:pPr>
      <w:r w:rsidRPr="00162F38">
        <w:rPr>
          <w:szCs w:val="20"/>
        </w:rPr>
        <w:t>Interior panel gauge: 26 (Std.)</w:t>
      </w:r>
    </w:p>
    <w:p w14:paraId="2FDA6421" w14:textId="34BD3E96" w:rsidR="00E53C46" w:rsidRPr="00162F38" w:rsidRDefault="00E53C46" w:rsidP="00A07D59">
      <w:pPr>
        <w:pStyle w:val="SpecHeading51"/>
        <w:numPr>
          <w:ilvl w:val="4"/>
          <w:numId w:val="23"/>
        </w:numPr>
        <w:rPr>
          <w:szCs w:val="20"/>
        </w:rPr>
      </w:pPr>
      <w:r w:rsidRPr="00162F38">
        <w:rPr>
          <w:szCs w:val="20"/>
        </w:rPr>
        <w:t xml:space="preserve">Interior panel gauge: </w:t>
      </w:r>
      <w:proofErr w:type="gramStart"/>
      <w:r w:rsidRPr="00162F38">
        <w:rPr>
          <w:szCs w:val="20"/>
        </w:rPr>
        <w:t>24</w:t>
      </w:r>
      <w:proofErr w:type="gramEnd"/>
    </w:p>
    <w:p w14:paraId="5B16C533" w14:textId="48312A30" w:rsidR="00E53C46" w:rsidRPr="00162F38" w:rsidRDefault="00E53C46" w:rsidP="00A07D59">
      <w:pPr>
        <w:pStyle w:val="SpecHeading51"/>
        <w:numPr>
          <w:ilvl w:val="4"/>
          <w:numId w:val="23"/>
        </w:numPr>
        <w:rPr>
          <w:szCs w:val="20"/>
        </w:rPr>
      </w:pPr>
      <w:r w:rsidRPr="00162F38">
        <w:rPr>
          <w:szCs w:val="20"/>
        </w:rPr>
        <w:t xml:space="preserve">Interior panel gauge: </w:t>
      </w:r>
      <w:proofErr w:type="gramStart"/>
      <w:r w:rsidRPr="00162F38">
        <w:rPr>
          <w:szCs w:val="20"/>
        </w:rPr>
        <w:t>22</w:t>
      </w:r>
      <w:proofErr w:type="gramEnd"/>
    </w:p>
    <w:p w14:paraId="4D981DA3" w14:textId="205C07CE"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2</w:t>
      </w:r>
      <w:proofErr w:type="gramEnd"/>
      <w:r w:rsidRPr="00162F38">
        <w:rPr>
          <w:szCs w:val="20"/>
        </w:rPr>
        <w:t xml:space="preserve"> inches (51mm) thick (R-17.5)</w:t>
      </w:r>
    </w:p>
    <w:p w14:paraId="05C8A36F" w14:textId="35508E1A"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2</w:t>
      </w:r>
      <w:proofErr w:type="gramEnd"/>
      <w:r w:rsidRPr="00162F38">
        <w:rPr>
          <w:szCs w:val="20"/>
        </w:rPr>
        <w:t xml:space="preserve"> inches (51mm) thick (R-17.5)</w:t>
      </w:r>
    </w:p>
    <w:p w14:paraId="254B6E1F" w14:textId="3296E7B9"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2.5 inches (64mm) thick (R-21.9)</w:t>
      </w:r>
    </w:p>
    <w:p w14:paraId="59CC607F" w14:textId="1B016404"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2.5 inches (64mm) thick (R-21.9)</w:t>
      </w:r>
    </w:p>
    <w:p w14:paraId="1F66A02F" w14:textId="52C36753"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3</w:t>
      </w:r>
      <w:proofErr w:type="gramEnd"/>
      <w:r w:rsidRPr="00162F38">
        <w:rPr>
          <w:szCs w:val="20"/>
        </w:rPr>
        <w:t xml:space="preserve"> inches (76mm) thick (R-26.2)</w:t>
      </w:r>
    </w:p>
    <w:p w14:paraId="3F1BDD6D" w14:textId="7A7443E4"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3</w:t>
      </w:r>
      <w:proofErr w:type="gramEnd"/>
      <w:r w:rsidRPr="00162F38">
        <w:rPr>
          <w:szCs w:val="20"/>
        </w:rPr>
        <w:t xml:space="preserve"> inches (76mm) thick (R-26.2)</w:t>
      </w:r>
    </w:p>
    <w:p w14:paraId="53152A4A" w14:textId="1FBB2B91"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4</w:t>
      </w:r>
      <w:proofErr w:type="gramEnd"/>
      <w:r w:rsidRPr="00162F38">
        <w:rPr>
          <w:szCs w:val="20"/>
        </w:rPr>
        <w:t xml:space="preserve"> inches (102mm) thick (R-35.0)</w:t>
      </w:r>
    </w:p>
    <w:p w14:paraId="6E04326B" w14:textId="0AAD1081"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4</w:t>
      </w:r>
      <w:proofErr w:type="gramEnd"/>
      <w:r w:rsidRPr="00162F38">
        <w:rPr>
          <w:szCs w:val="20"/>
        </w:rPr>
        <w:t xml:space="preserve"> inches (102mm) thick (R-35.0)</w:t>
      </w:r>
    </w:p>
    <w:p w14:paraId="1EB3C843" w14:textId="3A8BD2BF"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5</w:t>
      </w:r>
      <w:proofErr w:type="gramEnd"/>
      <w:r w:rsidRPr="00162F38">
        <w:rPr>
          <w:szCs w:val="20"/>
        </w:rPr>
        <w:t xml:space="preserve"> inches (127mm) thick (R-43.7)</w:t>
      </w:r>
    </w:p>
    <w:p w14:paraId="72167972" w14:textId="162A2687"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5</w:t>
      </w:r>
      <w:proofErr w:type="gramEnd"/>
      <w:r w:rsidRPr="00162F38">
        <w:rPr>
          <w:szCs w:val="20"/>
        </w:rPr>
        <w:t xml:space="preserve"> inches (127mm) thick (R-43.7)</w:t>
      </w:r>
    </w:p>
    <w:p w14:paraId="56C6B6A5" w14:textId="2CF1C42B"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6</w:t>
      </w:r>
      <w:proofErr w:type="gramEnd"/>
      <w:r w:rsidRPr="00162F38">
        <w:rPr>
          <w:szCs w:val="20"/>
        </w:rPr>
        <w:t xml:space="preserve"> inches (152mm) thick (R-</w:t>
      </w:r>
      <w:r w:rsidR="00E21550" w:rsidRPr="00162F38">
        <w:rPr>
          <w:szCs w:val="20"/>
        </w:rPr>
        <w:t>52.5</w:t>
      </w:r>
      <w:r w:rsidRPr="00162F38">
        <w:rPr>
          <w:szCs w:val="20"/>
        </w:rPr>
        <w:t>)</w:t>
      </w:r>
    </w:p>
    <w:p w14:paraId="2059C065" w14:textId="05FD60E6" w:rsidR="00E53C46" w:rsidRPr="00162F38" w:rsidRDefault="00E53C46"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6</w:t>
      </w:r>
      <w:proofErr w:type="gramEnd"/>
      <w:r w:rsidRPr="00162F38">
        <w:rPr>
          <w:szCs w:val="20"/>
        </w:rPr>
        <w:t xml:space="preserve"> inches (152mm) thick (R-</w:t>
      </w:r>
      <w:r w:rsidR="00E21550" w:rsidRPr="00162F38">
        <w:rPr>
          <w:szCs w:val="20"/>
        </w:rPr>
        <w:t>52.5</w:t>
      </w:r>
      <w:r w:rsidRPr="00162F38">
        <w:rPr>
          <w:szCs w:val="20"/>
        </w:rPr>
        <w:t>)</w:t>
      </w:r>
    </w:p>
    <w:p w14:paraId="7FF67689" w14:textId="7B702532" w:rsidR="00E21550" w:rsidRPr="00162F38" w:rsidRDefault="00E21550"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8</w:t>
      </w:r>
      <w:proofErr w:type="gramEnd"/>
      <w:r w:rsidRPr="00162F38">
        <w:rPr>
          <w:szCs w:val="20"/>
        </w:rPr>
        <w:t xml:space="preserve"> inches (203mm) thick (R-70.0)</w:t>
      </w:r>
    </w:p>
    <w:p w14:paraId="58D5EBD6" w14:textId="77777777" w:rsidR="00E21550" w:rsidRPr="00162F38" w:rsidRDefault="00E21550"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8</w:t>
      </w:r>
      <w:proofErr w:type="gramEnd"/>
      <w:r w:rsidRPr="00162F38">
        <w:rPr>
          <w:szCs w:val="20"/>
        </w:rPr>
        <w:t xml:space="preserve"> inches (203mm) thick (R-70.0)</w:t>
      </w:r>
    </w:p>
    <w:p w14:paraId="24E038C3" w14:textId="0781532D" w:rsidR="00E21550" w:rsidRPr="00162F38" w:rsidRDefault="00E21550" w:rsidP="00A07D59">
      <w:pPr>
        <w:pStyle w:val="SpecHeading51"/>
        <w:numPr>
          <w:ilvl w:val="4"/>
          <w:numId w:val="23"/>
        </w:numPr>
        <w:rPr>
          <w:szCs w:val="20"/>
        </w:rPr>
      </w:pPr>
      <w:r w:rsidRPr="00162F38">
        <w:rPr>
          <w:szCs w:val="20"/>
        </w:rPr>
        <w:t>Finish/Color: As specified in Article 2.8 PANEL FINISHES</w:t>
      </w:r>
    </w:p>
    <w:p w14:paraId="6CBD9BFF" w14:textId="5E89B6EF" w:rsidR="00E21550" w:rsidRPr="00162F38" w:rsidRDefault="00E21550" w:rsidP="00A07D59">
      <w:pPr>
        <w:pStyle w:val="SpecHeading51"/>
        <w:numPr>
          <w:ilvl w:val="4"/>
          <w:numId w:val="23"/>
        </w:numPr>
        <w:rPr>
          <w:szCs w:val="20"/>
        </w:rPr>
      </w:pPr>
      <w:r w:rsidRPr="00162F38">
        <w:rPr>
          <w:szCs w:val="20"/>
        </w:rPr>
        <w:t>Standard Finish</w:t>
      </w:r>
    </w:p>
    <w:p w14:paraId="41167009" w14:textId="718E2186" w:rsidR="00E21550" w:rsidRPr="00162F38" w:rsidRDefault="00E21550" w:rsidP="00C521CB">
      <w:pPr>
        <w:spacing w:after="0"/>
        <w:ind w:left="731"/>
        <w:rPr>
          <w:rFonts w:ascii="Arial" w:hAnsi="Arial" w:cs="Arial"/>
          <w:sz w:val="20"/>
          <w:szCs w:val="20"/>
        </w:rPr>
      </w:pPr>
      <w:r w:rsidRPr="00162F38">
        <w:rPr>
          <w:rFonts w:ascii="Arial" w:hAnsi="Arial" w:cs="Arial"/>
          <w:sz w:val="20"/>
          <w:szCs w:val="20"/>
        </w:rPr>
        <w:tab/>
        <w:t>a</w:t>
      </w:r>
      <w:proofErr w:type="gramStart"/>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Exterior</w:t>
      </w:r>
      <w:proofErr w:type="gramEnd"/>
      <w:r w:rsidRPr="00162F38">
        <w:rPr>
          <w:rFonts w:ascii="Arial" w:hAnsi="Arial" w:cs="Arial"/>
          <w:sz w:val="20"/>
          <w:szCs w:val="20"/>
        </w:rPr>
        <w:t xml:space="preserve">: Embossed with </w:t>
      </w:r>
      <w:r w:rsidR="002E722F" w:rsidRPr="00162F38">
        <w:rPr>
          <w:rFonts w:ascii="Arial" w:hAnsi="Arial" w:cs="Arial"/>
          <w:sz w:val="20"/>
          <w:szCs w:val="20"/>
        </w:rPr>
        <w:t xml:space="preserve">Light </w:t>
      </w:r>
      <w:r w:rsidRPr="00162F38">
        <w:rPr>
          <w:rFonts w:ascii="Arial" w:hAnsi="Arial" w:cs="Arial"/>
          <w:sz w:val="20"/>
          <w:szCs w:val="20"/>
        </w:rPr>
        <w:t>Mesa Profile</w:t>
      </w:r>
    </w:p>
    <w:p w14:paraId="67077A33" w14:textId="74A8F781" w:rsidR="00E21550" w:rsidRPr="00162F38" w:rsidRDefault="00E21550" w:rsidP="00C521CB">
      <w:pPr>
        <w:spacing w:after="0"/>
        <w:ind w:left="731"/>
        <w:rPr>
          <w:rFonts w:ascii="Arial" w:hAnsi="Arial" w:cs="Arial"/>
          <w:sz w:val="20"/>
          <w:szCs w:val="20"/>
        </w:rPr>
      </w:pPr>
      <w:r w:rsidRPr="00162F38">
        <w:rPr>
          <w:rFonts w:ascii="Arial" w:hAnsi="Arial" w:cs="Arial"/>
          <w:sz w:val="20"/>
          <w:szCs w:val="20"/>
        </w:rPr>
        <w:tab/>
        <w:t>b</w:t>
      </w:r>
      <w:proofErr w:type="gramStart"/>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Exterior</w:t>
      </w:r>
      <w:proofErr w:type="gramEnd"/>
      <w:r w:rsidRPr="00162F38">
        <w:rPr>
          <w:rFonts w:ascii="Arial" w:hAnsi="Arial" w:cs="Arial"/>
          <w:sz w:val="20"/>
          <w:szCs w:val="20"/>
        </w:rPr>
        <w:t xml:space="preserve">: Unembossed with </w:t>
      </w:r>
      <w:r w:rsidR="002E722F" w:rsidRPr="00162F38">
        <w:rPr>
          <w:rFonts w:ascii="Arial" w:hAnsi="Arial" w:cs="Arial"/>
          <w:sz w:val="20"/>
          <w:szCs w:val="20"/>
        </w:rPr>
        <w:t xml:space="preserve">Light </w:t>
      </w:r>
      <w:r w:rsidRPr="00162F38">
        <w:rPr>
          <w:rFonts w:ascii="Arial" w:hAnsi="Arial" w:cs="Arial"/>
          <w:sz w:val="20"/>
          <w:szCs w:val="20"/>
        </w:rPr>
        <w:t>Mesa Profile</w:t>
      </w:r>
    </w:p>
    <w:p w14:paraId="1ACEAE38" w14:textId="112C0A60" w:rsidR="00E21550" w:rsidRPr="00162F38" w:rsidRDefault="00E21550" w:rsidP="00C521CB">
      <w:pPr>
        <w:spacing w:after="0"/>
        <w:ind w:left="731"/>
        <w:rPr>
          <w:rFonts w:ascii="Arial" w:hAnsi="Arial" w:cs="Arial"/>
          <w:sz w:val="20"/>
          <w:szCs w:val="20"/>
        </w:rPr>
      </w:pPr>
      <w:r w:rsidRPr="00162F38">
        <w:rPr>
          <w:rFonts w:ascii="Arial" w:hAnsi="Arial" w:cs="Arial"/>
          <w:sz w:val="20"/>
          <w:szCs w:val="20"/>
        </w:rPr>
        <w:lastRenderedPageBreak/>
        <w:tab/>
        <w:t>c</w:t>
      </w:r>
      <w:proofErr w:type="gramStart"/>
      <w:r w:rsidRPr="00162F38">
        <w:rPr>
          <w:rFonts w:ascii="Arial" w:hAnsi="Arial" w:cs="Arial"/>
          <w:sz w:val="20"/>
          <w:szCs w:val="20"/>
        </w:rPr>
        <w:t xml:space="preserve">. </w:t>
      </w:r>
      <w:r w:rsidR="00C521CB" w:rsidRPr="00162F38">
        <w:rPr>
          <w:rFonts w:ascii="Arial" w:hAnsi="Arial" w:cs="Arial"/>
          <w:sz w:val="20"/>
          <w:szCs w:val="20"/>
        </w:rPr>
        <w:tab/>
      </w:r>
      <w:r w:rsidR="002E722F" w:rsidRPr="00162F38">
        <w:rPr>
          <w:rFonts w:ascii="Arial" w:hAnsi="Arial" w:cs="Arial"/>
          <w:sz w:val="20"/>
          <w:szCs w:val="20"/>
        </w:rPr>
        <w:t>In</w:t>
      </w:r>
      <w:r w:rsidRPr="00162F38">
        <w:rPr>
          <w:rFonts w:ascii="Arial" w:hAnsi="Arial" w:cs="Arial"/>
          <w:sz w:val="20"/>
          <w:szCs w:val="20"/>
        </w:rPr>
        <w:t>terior</w:t>
      </w:r>
      <w:proofErr w:type="gramEnd"/>
      <w:r w:rsidRPr="00162F38">
        <w:rPr>
          <w:rFonts w:ascii="Arial" w:hAnsi="Arial" w:cs="Arial"/>
          <w:sz w:val="20"/>
          <w:szCs w:val="20"/>
        </w:rPr>
        <w:t xml:space="preserve">: Embossed with Light Mesa Profile </w:t>
      </w:r>
    </w:p>
    <w:p w14:paraId="45B1FF80" w14:textId="07D1745F" w:rsidR="00E21550" w:rsidRPr="00162F38" w:rsidRDefault="00E21550" w:rsidP="00C521CB">
      <w:pPr>
        <w:spacing w:after="0"/>
        <w:ind w:left="731"/>
        <w:rPr>
          <w:rFonts w:ascii="Arial" w:hAnsi="Arial" w:cs="Arial"/>
          <w:sz w:val="20"/>
          <w:szCs w:val="20"/>
        </w:rPr>
      </w:pPr>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d</w:t>
      </w:r>
      <w:proofErr w:type="gramStart"/>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Interior</w:t>
      </w:r>
      <w:proofErr w:type="gramEnd"/>
      <w:r w:rsidRPr="00162F38">
        <w:rPr>
          <w:rFonts w:ascii="Arial" w:hAnsi="Arial" w:cs="Arial"/>
          <w:sz w:val="20"/>
          <w:szCs w:val="20"/>
        </w:rPr>
        <w:t xml:space="preserve">: Unembossed with </w:t>
      </w:r>
      <w:r w:rsidR="00EA5DCB" w:rsidRPr="00162F38">
        <w:rPr>
          <w:rFonts w:ascii="Arial" w:hAnsi="Arial" w:cs="Arial"/>
          <w:sz w:val="20"/>
          <w:szCs w:val="20"/>
        </w:rPr>
        <w:t xml:space="preserve">Light </w:t>
      </w:r>
      <w:r w:rsidRPr="00162F38">
        <w:rPr>
          <w:rFonts w:ascii="Arial" w:hAnsi="Arial" w:cs="Arial"/>
          <w:sz w:val="20"/>
          <w:szCs w:val="20"/>
        </w:rPr>
        <w:t>Mesa Profile</w:t>
      </w:r>
    </w:p>
    <w:p w14:paraId="12B4C5C6" w14:textId="5DA9C76B" w:rsidR="00F110BA" w:rsidRPr="00162F38" w:rsidRDefault="00F110BA" w:rsidP="00A07D59">
      <w:pPr>
        <w:pStyle w:val="SpecHeading4A"/>
        <w:numPr>
          <w:ilvl w:val="3"/>
          <w:numId w:val="23"/>
        </w:numPr>
        <w:rPr>
          <w:szCs w:val="20"/>
        </w:rPr>
      </w:pPr>
      <w:r w:rsidRPr="00162F38">
        <w:rPr>
          <w:szCs w:val="20"/>
        </w:rPr>
        <w:t>Metl-Span Mesa Insulated Panel: A through fastened wall sandwich panel with concealed fasteners,</w:t>
      </w:r>
    </w:p>
    <w:p w14:paraId="3C1404A3" w14:textId="77777777" w:rsidR="00F110BA" w:rsidRPr="00162F38" w:rsidRDefault="00F110BA" w:rsidP="00A07D59">
      <w:pPr>
        <w:pStyle w:val="SpecHeading51"/>
        <w:numPr>
          <w:ilvl w:val="4"/>
          <w:numId w:val="23"/>
        </w:numPr>
        <w:rPr>
          <w:szCs w:val="20"/>
        </w:rPr>
      </w:pPr>
      <w:r w:rsidRPr="00162F38">
        <w:rPr>
          <w:szCs w:val="20"/>
        </w:rPr>
        <w:t>Exterior panel gauge: 26 (Std.)</w:t>
      </w:r>
    </w:p>
    <w:p w14:paraId="6702B488" w14:textId="77777777" w:rsidR="00F110BA" w:rsidRPr="00162F38" w:rsidRDefault="00F110BA" w:rsidP="00A07D59">
      <w:pPr>
        <w:pStyle w:val="SpecHeading51"/>
        <w:numPr>
          <w:ilvl w:val="4"/>
          <w:numId w:val="23"/>
        </w:numPr>
        <w:rPr>
          <w:szCs w:val="20"/>
        </w:rPr>
      </w:pPr>
      <w:r w:rsidRPr="00162F38">
        <w:rPr>
          <w:szCs w:val="20"/>
        </w:rPr>
        <w:t xml:space="preserve">Exterior panel gauge: </w:t>
      </w:r>
      <w:proofErr w:type="gramStart"/>
      <w:r w:rsidRPr="00162F38">
        <w:rPr>
          <w:szCs w:val="20"/>
        </w:rPr>
        <w:t>24</w:t>
      </w:r>
      <w:proofErr w:type="gramEnd"/>
    </w:p>
    <w:p w14:paraId="6DD4C502" w14:textId="77777777" w:rsidR="00F110BA" w:rsidRPr="00162F38" w:rsidRDefault="00F110BA" w:rsidP="00A07D59">
      <w:pPr>
        <w:pStyle w:val="SpecHeading51"/>
        <w:numPr>
          <w:ilvl w:val="4"/>
          <w:numId w:val="23"/>
        </w:numPr>
        <w:rPr>
          <w:szCs w:val="20"/>
        </w:rPr>
      </w:pPr>
      <w:r w:rsidRPr="00162F38">
        <w:rPr>
          <w:szCs w:val="20"/>
        </w:rPr>
        <w:t xml:space="preserve">Exterior panel gauge: </w:t>
      </w:r>
      <w:proofErr w:type="gramStart"/>
      <w:r w:rsidRPr="00162F38">
        <w:rPr>
          <w:szCs w:val="20"/>
        </w:rPr>
        <w:t>22</w:t>
      </w:r>
      <w:proofErr w:type="gramEnd"/>
    </w:p>
    <w:p w14:paraId="1696C462" w14:textId="77777777" w:rsidR="00F110BA" w:rsidRPr="00162F38" w:rsidRDefault="00F110BA" w:rsidP="00A07D59">
      <w:pPr>
        <w:pStyle w:val="SpecHeading51"/>
        <w:numPr>
          <w:ilvl w:val="4"/>
          <w:numId w:val="23"/>
        </w:numPr>
        <w:rPr>
          <w:szCs w:val="20"/>
        </w:rPr>
      </w:pPr>
      <w:r w:rsidRPr="00162F38">
        <w:rPr>
          <w:szCs w:val="20"/>
        </w:rPr>
        <w:t>Interior panel gauge: 26 (Std.)</w:t>
      </w:r>
    </w:p>
    <w:p w14:paraId="30F89162" w14:textId="77777777" w:rsidR="00F110BA" w:rsidRPr="00162F38" w:rsidRDefault="00F110BA" w:rsidP="00A07D59">
      <w:pPr>
        <w:pStyle w:val="SpecHeading51"/>
        <w:numPr>
          <w:ilvl w:val="4"/>
          <w:numId w:val="23"/>
        </w:numPr>
        <w:rPr>
          <w:szCs w:val="20"/>
        </w:rPr>
      </w:pPr>
      <w:r w:rsidRPr="00162F38">
        <w:rPr>
          <w:szCs w:val="20"/>
        </w:rPr>
        <w:t xml:space="preserve">Interior panel gauge: </w:t>
      </w:r>
      <w:proofErr w:type="gramStart"/>
      <w:r w:rsidRPr="00162F38">
        <w:rPr>
          <w:szCs w:val="20"/>
        </w:rPr>
        <w:t>24</w:t>
      </w:r>
      <w:proofErr w:type="gramEnd"/>
    </w:p>
    <w:p w14:paraId="4AEE35C4" w14:textId="77777777" w:rsidR="00F110BA" w:rsidRPr="00162F38" w:rsidRDefault="00F110BA" w:rsidP="00A07D59">
      <w:pPr>
        <w:pStyle w:val="SpecHeading51"/>
        <w:numPr>
          <w:ilvl w:val="4"/>
          <w:numId w:val="23"/>
        </w:numPr>
        <w:rPr>
          <w:szCs w:val="20"/>
        </w:rPr>
      </w:pPr>
      <w:r w:rsidRPr="00162F38">
        <w:rPr>
          <w:szCs w:val="20"/>
        </w:rPr>
        <w:t xml:space="preserve">Interior panel gauge: </w:t>
      </w:r>
      <w:proofErr w:type="gramStart"/>
      <w:r w:rsidRPr="00162F38">
        <w:rPr>
          <w:szCs w:val="20"/>
        </w:rPr>
        <w:t>22</w:t>
      </w:r>
      <w:proofErr w:type="gramEnd"/>
    </w:p>
    <w:p w14:paraId="2F917FE3"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2</w:t>
      </w:r>
      <w:proofErr w:type="gramEnd"/>
      <w:r w:rsidRPr="00162F38">
        <w:rPr>
          <w:szCs w:val="20"/>
        </w:rPr>
        <w:t xml:space="preserve"> inches (51mm) thick (R-17.5)</w:t>
      </w:r>
    </w:p>
    <w:p w14:paraId="7BE3FF94"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2</w:t>
      </w:r>
      <w:proofErr w:type="gramEnd"/>
      <w:r w:rsidRPr="00162F38">
        <w:rPr>
          <w:szCs w:val="20"/>
        </w:rPr>
        <w:t xml:space="preserve"> inches (51mm) thick (R-17.5)</w:t>
      </w:r>
    </w:p>
    <w:p w14:paraId="74D0C1FB"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2.5 inches (64mm) thick (R-21.9)</w:t>
      </w:r>
    </w:p>
    <w:p w14:paraId="07AEA5B6"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2.5 inches (64mm) thick (R-21.9)</w:t>
      </w:r>
    </w:p>
    <w:p w14:paraId="5217DD68"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3</w:t>
      </w:r>
      <w:proofErr w:type="gramEnd"/>
      <w:r w:rsidRPr="00162F38">
        <w:rPr>
          <w:szCs w:val="20"/>
        </w:rPr>
        <w:t xml:space="preserve"> inches (76mm) thick (R-26.2)</w:t>
      </w:r>
    </w:p>
    <w:p w14:paraId="7895B1A6"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3</w:t>
      </w:r>
      <w:proofErr w:type="gramEnd"/>
      <w:r w:rsidRPr="00162F38">
        <w:rPr>
          <w:szCs w:val="20"/>
        </w:rPr>
        <w:t xml:space="preserve"> inches (76mm) thick (R-26.2)</w:t>
      </w:r>
    </w:p>
    <w:p w14:paraId="21CD2977"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4</w:t>
      </w:r>
      <w:proofErr w:type="gramEnd"/>
      <w:r w:rsidRPr="00162F38">
        <w:rPr>
          <w:szCs w:val="20"/>
        </w:rPr>
        <w:t xml:space="preserve"> inches (102mm) thick (R-35.0)</w:t>
      </w:r>
    </w:p>
    <w:p w14:paraId="56BC6CF5"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4</w:t>
      </w:r>
      <w:proofErr w:type="gramEnd"/>
      <w:r w:rsidRPr="00162F38">
        <w:rPr>
          <w:szCs w:val="20"/>
        </w:rPr>
        <w:t xml:space="preserve"> inches (102mm) thick (R-35.0)</w:t>
      </w:r>
    </w:p>
    <w:p w14:paraId="15ACCBB9"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5</w:t>
      </w:r>
      <w:proofErr w:type="gramEnd"/>
      <w:r w:rsidRPr="00162F38">
        <w:rPr>
          <w:szCs w:val="20"/>
        </w:rPr>
        <w:t xml:space="preserve"> inches (127mm) thick (R-43.7)</w:t>
      </w:r>
    </w:p>
    <w:p w14:paraId="21102E15"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5</w:t>
      </w:r>
      <w:proofErr w:type="gramEnd"/>
      <w:r w:rsidRPr="00162F38">
        <w:rPr>
          <w:szCs w:val="20"/>
        </w:rPr>
        <w:t xml:space="preserve"> inches (127mm) thick (R-43.7)</w:t>
      </w:r>
    </w:p>
    <w:p w14:paraId="04C4A61D"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6</w:t>
      </w:r>
      <w:proofErr w:type="gramEnd"/>
      <w:r w:rsidRPr="00162F38">
        <w:rPr>
          <w:szCs w:val="20"/>
        </w:rPr>
        <w:t xml:space="preserve"> inches (152mm) thick (R-52.5)</w:t>
      </w:r>
    </w:p>
    <w:p w14:paraId="072548C8"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6</w:t>
      </w:r>
      <w:proofErr w:type="gramEnd"/>
      <w:r w:rsidRPr="00162F38">
        <w:rPr>
          <w:szCs w:val="20"/>
        </w:rPr>
        <w:t xml:space="preserve"> inches (152mm) thick (R-52.5)</w:t>
      </w:r>
    </w:p>
    <w:p w14:paraId="3C65D482"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8</w:t>
      </w:r>
      <w:proofErr w:type="gramEnd"/>
      <w:r w:rsidRPr="00162F38">
        <w:rPr>
          <w:szCs w:val="20"/>
        </w:rPr>
        <w:t xml:space="preserve"> inches (203mm) thick (R-70.0)</w:t>
      </w:r>
    </w:p>
    <w:p w14:paraId="29964D61" w14:textId="77777777" w:rsidR="00F110BA" w:rsidRPr="00162F38" w:rsidRDefault="00F110BA" w:rsidP="00A07D59">
      <w:pPr>
        <w:pStyle w:val="SpecHeading51"/>
        <w:numPr>
          <w:ilvl w:val="4"/>
          <w:numId w:val="23"/>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8</w:t>
      </w:r>
      <w:proofErr w:type="gramEnd"/>
      <w:r w:rsidRPr="00162F38">
        <w:rPr>
          <w:szCs w:val="20"/>
        </w:rPr>
        <w:t xml:space="preserve"> inches (203mm) thick (R-70.0)</w:t>
      </w:r>
    </w:p>
    <w:p w14:paraId="06234707" w14:textId="77777777" w:rsidR="00F110BA" w:rsidRPr="00162F38" w:rsidRDefault="00F110BA" w:rsidP="00A07D59">
      <w:pPr>
        <w:pStyle w:val="SpecHeading51"/>
        <w:numPr>
          <w:ilvl w:val="4"/>
          <w:numId w:val="23"/>
        </w:numPr>
        <w:rPr>
          <w:szCs w:val="20"/>
        </w:rPr>
      </w:pPr>
      <w:r w:rsidRPr="00162F38">
        <w:rPr>
          <w:szCs w:val="20"/>
        </w:rPr>
        <w:t>Finish/Color: As specified in Article 2.8 PANEL FINISHES</w:t>
      </w:r>
    </w:p>
    <w:p w14:paraId="12688148" w14:textId="77777777" w:rsidR="00F110BA" w:rsidRPr="00162F38" w:rsidRDefault="00F110BA" w:rsidP="00A07D59">
      <w:pPr>
        <w:pStyle w:val="SpecHeading51"/>
        <w:numPr>
          <w:ilvl w:val="4"/>
          <w:numId w:val="23"/>
        </w:numPr>
        <w:rPr>
          <w:szCs w:val="20"/>
        </w:rPr>
      </w:pPr>
      <w:r w:rsidRPr="00162F38">
        <w:rPr>
          <w:szCs w:val="20"/>
        </w:rPr>
        <w:t>Standard Finish</w:t>
      </w:r>
    </w:p>
    <w:p w14:paraId="4E34614D" w14:textId="04A570AA" w:rsidR="00F110BA" w:rsidRPr="00162F38" w:rsidRDefault="00240FA3" w:rsidP="00240FA3">
      <w:pPr>
        <w:pStyle w:val="ListParagraph"/>
        <w:spacing w:after="0"/>
        <w:ind w:left="360"/>
        <w:rPr>
          <w:rFonts w:ascii="Arial" w:hAnsi="Arial" w:cs="Arial"/>
          <w:sz w:val="20"/>
          <w:szCs w:val="20"/>
        </w:rPr>
      </w:pPr>
      <w:r w:rsidRPr="00162F38">
        <w:lastRenderedPageBreak/>
        <w:tab/>
      </w:r>
      <w:r w:rsidR="00F110BA" w:rsidRPr="00162F38">
        <w:tab/>
      </w:r>
      <w:r w:rsidR="00F110BA" w:rsidRPr="00162F38">
        <w:rPr>
          <w:rFonts w:ascii="Arial" w:hAnsi="Arial" w:cs="Arial"/>
          <w:sz w:val="20"/>
          <w:szCs w:val="20"/>
        </w:rPr>
        <w:t>a. Exterior: Embossed with Mesa Profile</w:t>
      </w:r>
    </w:p>
    <w:p w14:paraId="4A859F03" w14:textId="59DFE6AC" w:rsidR="00F110BA" w:rsidRPr="00162F38" w:rsidRDefault="00240FA3" w:rsidP="00240FA3">
      <w:pPr>
        <w:pStyle w:val="ListParagraph"/>
        <w:spacing w:after="0"/>
        <w:ind w:left="360"/>
        <w:rPr>
          <w:rFonts w:ascii="Arial" w:hAnsi="Arial" w:cs="Arial"/>
          <w:sz w:val="20"/>
          <w:szCs w:val="20"/>
        </w:rPr>
      </w:pPr>
      <w:r w:rsidRPr="00162F38">
        <w:rPr>
          <w:rFonts w:ascii="Arial" w:hAnsi="Arial" w:cs="Arial"/>
          <w:sz w:val="20"/>
          <w:szCs w:val="20"/>
        </w:rPr>
        <w:tab/>
      </w:r>
      <w:r w:rsidR="00F110BA" w:rsidRPr="00162F38">
        <w:rPr>
          <w:rFonts w:ascii="Arial" w:hAnsi="Arial" w:cs="Arial"/>
          <w:sz w:val="20"/>
          <w:szCs w:val="20"/>
        </w:rPr>
        <w:tab/>
        <w:t>b. Exterior: Unembossed with Mesa Profile</w:t>
      </w:r>
    </w:p>
    <w:p w14:paraId="03322058" w14:textId="7DA1482C" w:rsidR="00F110BA" w:rsidRPr="00162F38" w:rsidRDefault="00240FA3" w:rsidP="00240FA3">
      <w:pPr>
        <w:pStyle w:val="ListParagraph"/>
        <w:spacing w:after="0"/>
        <w:ind w:left="360"/>
        <w:rPr>
          <w:rFonts w:ascii="Arial" w:hAnsi="Arial" w:cs="Arial"/>
          <w:sz w:val="20"/>
          <w:szCs w:val="20"/>
        </w:rPr>
      </w:pPr>
      <w:r w:rsidRPr="00162F38">
        <w:rPr>
          <w:rFonts w:ascii="Arial" w:hAnsi="Arial" w:cs="Arial"/>
          <w:sz w:val="20"/>
          <w:szCs w:val="20"/>
        </w:rPr>
        <w:tab/>
      </w:r>
      <w:r w:rsidR="00F110BA" w:rsidRPr="00162F38">
        <w:rPr>
          <w:rFonts w:ascii="Arial" w:hAnsi="Arial" w:cs="Arial"/>
          <w:sz w:val="20"/>
          <w:szCs w:val="20"/>
        </w:rPr>
        <w:tab/>
        <w:t xml:space="preserve">c. </w:t>
      </w:r>
      <w:r w:rsidR="002E722F" w:rsidRPr="00162F38">
        <w:rPr>
          <w:rFonts w:ascii="Arial" w:hAnsi="Arial" w:cs="Arial"/>
          <w:sz w:val="20"/>
          <w:szCs w:val="20"/>
        </w:rPr>
        <w:t>Int</w:t>
      </w:r>
      <w:r w:rsidR="00F110BA" w:rsidRPr="00162F38">
        <w:rPr>
          <w:rFonts w:ascii="Arial" w:hAnsi="Arial" w:cs="Arial"/>
          <w:sz w:val="20"/>
          <w:szCs w:val="20"/>
        </w:rPr>
        <w:t xml:space="preserve">erior: Embossed with Mesa Profile </w:t>
      </w:r>
      <w:r w:rsidR="00EA5DCB" w:rsidRPr="00162F38">
        <w:rPr>
          <w:rFonts w:ascii="Arial" w:hAnsi="Arial" w:cs="Arial"/>
          <w:sz w:val="20"/>
          <w:szCs w:val="20"/>
        </w:rPr>
        <w:t>or Light Mesa Profile</w:t>
      </w:r>
    </w:p>
    <w:p w14:paraId="350F72D0" w14:textId="242D7CBA" w:rsidR="00F110BA" w:rsidRPr="00162F38" w:rsidRDefault="00F110BA" w:rsidP="000C7861">
      <w:pPr>
        <w:pStyle w:val="ListParagraph"/>
        <w:spacing w:after="0"/>
        <w:ind w:left="1264"/>
      </w:pPr>
      <w:r w:rsidRPr="00162F38">
        <w:rPr>
          <w:rFonts w:ascii="Arial" w:hAnsi="Arial" w:cs="Arial"/>
          <w:sz w:val="20"/>
          <w:szCs w:val="20"/>
        </w:rPr>
        <w:t xml:space="preserve">   d. Interior: Unembossed with Mesa Profile</w:t>
      </w:r>
      <w:r w:rsidR="00EA5DCB" w:rsidRPr="00162F38">
        <w:rPr>
          <w:rFonts w:ascii="Arial" w:hAnsi="Arial" w:cs="Arial"/>
          <w:sz w:val="20"/>
          <w:szCs w:val="20"/>
        </w:rPr>
        <w:t xml:space="preserve"> or Light Mesa Profile</w:t>
      </w:r>
    </w:p>
    <w:p w14:paraId="6BB54C77" w14:textId="1043919F" w:rsidR="002E722F" w:rsidRPr="00162F38" w:rsidRDefault="002E722F" w:rsidP="002425F3">
      <w:pPr>
        <w:pStyle w:val="SpecHeading4A"/>
        <w:numPr>
          <w:ilvl w:val="3"/>
          <w:numId w:val="7"/>
        </w:numPr>
        <w:rPr>
          <w:szCs w:val="20"/>
        </w:rPr>
      </w:pPr>
      <w:r w:rsidRPr="00162F38">
        <w:rPr>
          <w:szCs w:val="20"/>
        </w:rPr>
        <w:t>Metl-Span Santa Fe Insulated Panel: A through fastened wall sandwich panel with concealed fasteners,</w:t>
      </w:r>
    </w:p>
    <w:p w14:paraId="26D3C78A" w14:textId="19B802A1" w:rsidR="002E722F" w:rsidRPr="00162F38" w:rsidRDefault="002E722F" w:rsidP="002425F3">
      <w:pPr>
        <w:pStyle w:val="SpecHeading51"/>
        <w:numPr>
          <w:ilvl w:val="4"/>
          <w:numId w:val="7"/>
        </w:numPr>
        <w:rPr>
          <w:szCs w:val="20"/>
        </w:rPr>
      </w:pPr>
      <w:r w:rsidRPr="00162F38">
        <w:rPr>
          <w:szCs w:val="20"/>
        </w:rPr>
        <w:t>Exterior panel gauge: 24</w:t>
      </w:r>
      <w:r w:rsidR="00201526" w:rsidRPr="00162F38">
        <w:rPr>
          <w:szCs w:val="20"/>
        </w:rPr>
        <w:t xml:space="preserve"> (Std.)</w:t>
      </w:r>
    </w:p>
    <w:p w14:paraId="259AC15E" w14:textId="77777777" w:rsidR="002E722F" w:rsidRPr="00162F38" w:rsidRDefault="002E722F" w:rsidP="002425F3">
      <w:pPr>
        <w:pStyle w:val="SpecHeading51"/>
        <w:numPr>
          <w:ilvl w:val="4"/>
          <w:numId w:val="7"/>
        </w:numPr>
        <w:rPr>
          <w:szCs w:val="20"/>
        </w:rPr>
      </w:pPr>
      <w:r w:rsidRPr="00162F38">
        <w:rPr>
          <w:szCs w:val="20"/>
        </w:rPr>
        <w:t xml:space="preserve">Exterior panel gauge: </w:t>
      </w:r>
      <w:proofErr w:type="gramStart"/>
      <w:r w:rsidRPr="00162F38">
        <w:rPr>
          <w:szCs w:val="20"/>
        </w:rPr>
        <w:t>22</w:t>
      </w:r>
      <w:proofErr w:type="gramEnd"/>
    </w:p>
    <w:p w14:paraId="3CF8EA85" w14:textId="77777777" w:rsidR="002E722F" w:rsidRPr="00162F38" w:rsidRDefault="002E722F" w:rsidP="002425F3">
      <w:pPr>
        <w:pStyle w:val="SpecHeading51"/>
        <w:numPr>
          <w:ilvl w:val="4"/>
          <w:numId w:val="7"/>
        </w:numPr>
        <w:rPr>
          <w:szCs w:val="20"/>
        </w:rPr>
      </w:pPr>
      <w:r w:rsidRPr="00162F38">
        <w:rPr>
          <w:szCs w:val="20"/>
        </w:rPr>
        <w:t>Interior panel gauge: 26 (Std.)</w:t>
      </w:r>
    </w:p>
    <w:p w14:paraId="3449D313" w14:textId="77777777" w:rsidR="002E722F" w:rsidRPr="00162F38" w:rsidRDefault="002E722F" w:rsidP="002425F3">
      <w:pPr>
        <w:pStyle w:val="SpecHeading51"/>
        <w:numPr>
          <w:ilvl w:val="4"/>
          <w:numId w:val="7"/>
        </w:numPr>
        <w:rPr>
          <w:szCs w:val="20"/>
        </w:rPr>
      </w:pPr>
      <w:r w:rsidRPr="00162F38">
        <w:rPr>
          <w:szCs w:val="20"/>
        </w:rPr>
        <w:t xml:space="preserve">Interior panel gauge: </w:t>
      </w:r>
      <w:proofErr w:type="gramStart"/>
      <w:r w:rsidRPr="00162F38">
        <w:rPr>
          <w:szCs w:val="20"/>
        </w:rPr>
        <w:t>24</w:t>
      </w:r>
      <w:proofErr w:type="gramEnd"/>
    </w:p>
    <w:p w14:paraId="0F3342D1" w14:textId="77777777" w:rsidR="002E722F" w:rsidRPr="00162F38" w:rsidRDefault="002E722F" w:rsidP="002425F3">
      <w:pPr>
        <w:pStyle w:val="SpecHeading51"/>
        <w:numPr>
          <w:ilvl w:val="4"/>
          <w:numId w:val="7"/>
        </w:numPr>
        <w:rPr>
          <w:szCs w:val="20"/>
        </w:rPr>
      </w:pPr>
      <w:r w:rsidRPr="00162F38">
        <w:rPr>
          <w:szCs w:val="20"/>
        </w:rPr>
        <w:t xml:space="preserve">Interior panel gauge: </w:t>
      </w:r>
      <w:proofErr w:type="gramStart"/>
      <w:r w:rsidRPr="00162F38">
        <w:rPr>
          <w:szCs w:val="20"/>
        </w:rPr>
        <w:t>22</w:t>
      </w:r>
      <w:proofErr w:type="gramEnd"/>
    </w:p>
    <w:p w14:paraId="3C970745" w14:textId="77777777" w:rsidR="002E722F"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2</w:t>
      </w:r>
      <w:proofErr w:type="gramEnd"/>
      <w:r w:rsidRPr="00162F38">
        <w:rPr>
          <w:szCs w:val="20"/>
        </w:rPr>
        <w:t xml:space="preserve"> inches (51mm) thick (R-17.5)</w:t>
      </w:r>
    </w:p>
    <w:p w14:paraId="08FEB684" w14:textId="77777777" w:rsidR="002E722F"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2</w:t>
      </w:r>
      <w:proofErr w:type="gramEnd"/>
      <w:r w:rsidRPr="00162F38">
        <w:rPr>
          <w:szCs w:val="20"/>
        </w:rPr>
        <w:t xml:space="preserve"> inches (51mm) thick (R-17.5)</w:t>
      </w:r>
    </w:p>
    <w:p w14:paraId="2EAC8E44" w14:textId="77777777" w:rsidR="002E722F"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2.5 inches (64mm) thick (R-21.9)</w:t>
      </w:r>
    </w:p>
    <w:p w14:paraId="2CDA95E7" w14:textId="77777777" w:rsidR="002E722F"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2.5 inches (64mm) thick (R-21.9)</w:t>
      </w:r>
    </w:p>
    <w:p w14:paraId="58B59888" w14:textId="77777777" w:rsidR="002E722F"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3</w:t>
      </w:r>
      <w:proofErr w:type="gramEnd"/>
      <w:r w:rsidRPr="00162F38">
        <w:rPr>
          <w:szCs w:val="20"/>
        </w:rPr>
        <w:t xml:space="preserve"> inches (76mm) thick (R-26.2)</w:t>
      </w:r>
    </w:p>
    <w:p w14:paraId="49A97C89" w14:textId="77777777" w:rsidR="002E722F"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3</w:t>
      </w:r>
      <w:proofErr w:type="gramEnd"/>
      <w:r w:rsidRPr="00162F38">
        <w:rPr>
          <w:szCs w:val="20"/>
        </w:rPr>
        <w:t xml:space="preserve"> inches (76mm) thick (R-26.2)</w:t>
      </w:r>
    </w:p>
    <w:p w14:paraId="061B7987" w14:textId="77777777" w:rsidR="002E722F"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4</w:t>
      </w:r>
      <w:proofErr w:type="gramEnd"/>
      <w:r w:rsidRPr="00162F38">
        <w:rPr>
          <w:szCs w:val="20"/>
        </w:rPr>
        <w:t xml:space="preserve"> inches (102mm) thick (R-35.0)</w:t>
      </w:r>
    </w:p>
    <w:p w14:paraId="3555C33D" w14:textId="6333AE6E" w:rsidR="00C94EEA" w:rsidRPr="00162F38" w:rsidRDefault="002E722F"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4</w:t>
      </w:r>
      <w:proofErr w:type="gramEnd"/>
      <w:r w:rsidRPr="00162F38">
        <w:rPr>
          <w:szCs w:val="20"/>
        </w:rPr>
        <w:t xml:space="preserve"> inches (102mm) thick (R-35.0)</w:t>
      </w:r>
    </w:p>
    <w:p w14:paraId="0AB50D64" w14:textId="77777777" w:rsidR="002E722F" w:rsidRPr="00162F38" w:rsidRDefault="002E722F" w:rsidP="002425F3">
      <w:pPr>
        <w:pStyle w:val="SpecHeading51"/>
        <w:numPr>
          <w:ilvl w:val="4"/>
          <w:numId w:val="7"/>
        </w:numPr>
        <w:rPr>
          <w:szCs w:val="20"/>
        </w:rPr>
      </w:pPr>
      <w:r w:rsidRPr="00162F38">
        <w:rPr>
          <w:szCs w:val="20"/>
        </w:rPr>
        <w:t>Finish/Color: As specified in Article 2.8 PANEL FINISHES</w:t>
      </w:r>
    </w:p>
    <w:p w14:paraId="5ECF7970" w14:textId="77777777" w:rsidR="002E722F" w:rsidRPr="00162F38" w:rsidRDefault="002E722F" w:rsidP="002425F3">
      <w:pPr>
        <w:pStyle w:val="SpecHeading51"/>
        <w:numPr>
          <w:ilvl w:val="4"/>
          <w:numId w:val="7"/>
        </w:numPr>
        <w:rPr>
          <w:szCs w:val="20"/>
        </w:rPr>
      </w:pPr>
      <w:r w:rsidRPr="00162F38">
        <w:rPr>
          <w:szCs w:val="20"/>
        </w:rPr>
        <w:t>Standard Finish</w:t>
      </w:r>
    </w:p>
    <w:p w14:paraId="58729BCC" w14:textId="37870AF7" w:rsidR="002E722F" w:rsidRPr="00162F38" w:rsidRDefault="002E722F" w:rsidP="00C521CB">
      <w:pPr>
        <w:spacing w:after="0"/>
        <w:ind w:left="731"/>
        <w:rPr>
          <w:rFonts w:ascii="Arial" w:hAnsi="Arial" w:cs="Arial"/>
          <w:sz w:val="20"/>
          <w:szCs w:val="20"/>
        </w:rPr>
      </w:pPr>
      <w:r w:rsidRPr="00162F38">
        <w:tab/>
      </w:r>
      <w:r w:rsidRPr="00162F38">
        <w:rPr>
          <w:rFonts w:ascii="Arial" w:hAnsi="Arial" w:cs="Arial"/>
          <w:sz w:val="20"/>
          <w:szCs w:val="20"/>
        </w:rPr>
        <w:t>a</w:t>
      </w:r>
      <w:proofErr w:type="gramStart"/>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Exterior</w:t>
      </w:r>
      <w:proofErr w:type="gramEnd"/>
      <w:r w:rsidRPr="00162F38">
        <w:rPr>
          <w:rFonts w:ascii="Arial" w:hAnsi="Arial" w:cs="Arial"/>
          <w:sz w:val="20"/>
          <w:szCs w:val="20"/>
        </w:rPr>
        <w:t>: Heavy Embossed with Santa Fe Profile</w:t>
      </w:r>
    </w:p>
    <w:p w14:paraId="2012C4A4" w14:textId="52BC7800" w:rsidR="002E722F" w:rsidRPr="00162F38" w:rsidRDefault="002E722F" w:rsidP="00C521CB">
      <w:pPr>
        <w:spacing w:after="0"/>
        <w:ind w:left="731"/>
        <w:rPr>
          <w:rFonts w:ascii="Arial" w:hAnsi="Arial" w:cs="Arial"/>
          <w:sz w:val="20"/>
          <w:szCs w:val="20"/>
        </w:rPr>
      </w:pPr>
      <w:r w:rsidRPr="00162F38">
        <w:rPr>
          <w:rFonts w:ascii="Arial" w:hAnsi="Arial" w:cs="Arial"/>
          <w:sz w:val="20"/>
          <w:szCs w:val="20"/>
        </w:rPr>
        <w:tab/>
        <w:t>b</w:t>
      </w:r>
      <w:proofErr w:type="gramStart"/>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Interior</w:t>
      </w:r>
      <w:proofErr w:type="gramEnd"/>
      <w:r w:rsidRPr="00162F38">
        <w:rPr>
          <w:rFonts w:ascii="Arial" w:hAnsi="Arial" w:cs="Arial"/>
          <w:sz w:val="20"/>
          <w:szCs w:val="20"/>
        </w:rPr>
        <w:t xml:space="preserve">: Embossed with Light Mesa Profile </w:t>
      </w:r>
    </w:p>
    <w:p w14:paraId="0B0E84CC" w14:textId="67C024F8" w:rsidR="002E722F" w:rsidRPr="00162F38" w:rsidRDefault="002E722F" w:rsidP="00C521CB">
      <w:pPr>
        <w:spacing w:after="0"/>
        <w:ind w:left="731"/>
        <w:rPr>
          <w:rFonts w:ascii="Arial" w:hAnsi="Arial" w:cs="Arial"/>
          <w:sz w:val="20"/>
          <w:szCs w:val="20"/>
        </w:rPr>
      </w:pPr>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c</w:t>
      </w:r>
      <w:proofErr w:type="gramStart"/>
      <w:r w:rsidRPr="00162F38">
        <w:rPr>
          <w:rFonts w:ascii="Arial" w:hAnsi="Arial" w:cs="Arial"/>
          <w:sz w:val="20"/>
          <w:szCs w:val="20"/>
        </w:rPr>
        <w:t xml:space="preserve">. </w:t>
      </w:r>
      <w:r w:rsidR="00C521CB" w:rsidRPr="00162F38">
        <w:rPr>
          <w:rFonts w:ascii="Arial" w:hAnsi="Arial" w:cs="Arial"/>
          <w:sz w:val="20"/>
          <w:szCs w:val="20"/>
        </w:rPr>
        <w:tab/>
      </w:r>
      <w:r w:rsidRPr="00162F38">
        <w:rPr>
          <w:rFonts w:ascii="Arial" w:hAnsi="Arial" w:cs="Arial"/>
          <w:sz w:val="20"/>
          <w:szCs w:val="20"/>
        </w:rPr>
        <w:t>Interior</w:t>
      </w:r>
      <w:proofErr w:type="gramEnd"/>
      <w:r w:rsidRPr="00162F38">
        <w:rPr>
          <w:rFonts w:ascii="Arial" w:hAnsi="Arial" w:cs="Arial"/>
          <w:sz w:val="20"/>
          <w:szCs w:val="20"/>
        </w:rPr>
        <w:t>: Unembossed with Light Mesa Profile</w:t>
      </w:r>
    </w:p>
    <w:p w14:paraId="73A9358D" w14:textId="37CCB310" w:rsidR="00A65F6D" w:rsidRPr="00162F38" w:rsidRDefault="00A65F6D" w:rsidP="002425F3">
      <w:pPr>
        <w:pStyle w:val="SpecHeading4A"/>
        <w:numPr>
          <w:ilvl w:val="3"/>
          <w:numId w:val="7"/>
        </w:numPr>
        <w:rPr>
          <w:szCs w:val="20"/>
        </w:rPr>
      </w:pPr>
      <w:r w:rsidRPr="00162F38">
        <w:rPr>
          <w:szCs w:val="20"/>
        </w:rPr>
        <w:t xml:space="preserve">Metl-Span Striated Insulated Panel: A </w:t>
      </w:r>
      <w:proofErr w:type="gramStart"/>
      <w:r w:rsidRPr="00162F38">
        <w:rPr>
          <w:szCs w:val="20"/>
        </w:rPr>
        <w:t>through</w:t>
      </w:r>
      <w:proofErr w:type="gramEnd"/>
      <w:r w:rsidRPr="00162F38">
        <w:rPr>
          <w:szCs w:val="20"/>
        </w:rPr>
        <w:t xml:space="preserve"> fastened wall sandwich panel with concealed fasteners,</w:t>
      </w:r>
    </w:p>
    <w:p w14:paraId="3D785C35" w14:textId="6DC17462" w:rsidR="00A65F6D" w:rsidRPr="00162F38" w:rsidRDefault="00A65F6D" w:rsidP="002425F3">
      <w:pPr>
        <w:pStyle w:val="SpecHeading51"/>
        <w:numPr>
          <w:ilvl w:val="4"/>
          <w:numId w:val="7"/>
        </w:numPr>
        <w:ind w:left="1264"/>
        <w:rPr>
          <w:szCs w:val="20"/>
        </w:rPr>
      </w:pPr>
      <w:r w:rsidRPr="00162F38">
        <w:rPr>
          <w:szCs w:val="20"/>
        </w:rPr>
        <w:t>Exterior panel gauge: 24</w:t>
      </w:r>
      <w:r w:rsidR="00201526" w:rsidRPr="00162F38">
        <w:rPr>
          <w:szCs w:val="20"/>
        </w:rPr>
        <w:t xml:space="preserve"> (Std.)</w:t>
      </w:r>
    </w:p>
    <w:p w14:paraId="4D762C01" w14:textId="77777777" w:rsidR="00A65F6D" w:rsidRPr="00162F38" w:rsidRDefault="00A65F6D" w:rsidP="002425F3">
      <w:pPr>
        <w:pStyle w:val="SpecHeading51"/>
        <w:numPr>
          <w:ilvl w:val="4"/>
          <w:numId w:val="7"/>
        </w:numPr>
        <w:ind w:left="1264"/>
        <w:rPr>
          <w:szCs w:val="20"/>
        </w:rPr>
      </w:pPr>
      <w:r w:rsidRPr="00162F38">
        <w:rPr>
          <w:szCs w:val="20"/>
        </w:rPr>
        <w:t xml:space="preserve">Exterior panel gauge: </w:t>
      </w:r>
      <w:proofErr w:type="gramStart"/>
      <w:r w:rsidRPr="00162F38">
        <w:rPr>
          <w:szCs w:val="20"/>
        </w:rPr>
        <w:t>22</w:t>
      </w:r>
      <w:proofErr w:type="gramEnd"/>
    </w:p>
    <w:p w14:paraId="4982F888" w14:textId="77777777" w:rsidR="00A65F6D" w:rsidRPr="00162F38" w:rsidRDefault="00A65F6D" w:rsidP="002425F3">
      <w:pPr>
        <w:pStyle w:val="SpecHeading51"/>
        <w:numPr>
          <w:ilvl w:val="4"/>
          <w:numId w:val="7"/>
        </w:numPr>
        <w:ind w:left="1264"/>
        <w:rPr>
          <w:szCs w:val="20"/>
        </w:rPr>
      </w:pPr>
      <w:r w:rsidRPr="00162F38">
        <w:rPr>
          <w:szCs w:val="20"/>
        </w:rPr>
        <w:t>Interior panel gauge: 26 (Std.)</w:t>
      </w:r>
    </w:p>
    <w:p w14:paraId="40854EE6" w14:textId="77777777" w:rsidR="00A65F6D" w:rsidRPr="00162F38" w:rsidRDefault="00A65F6D" w:rsidP="002425F3">
      <w:pPr>
        <w:pStyle w:val="SpecHeading51"/>
        <w:numPr>
          <w:ilvl w:val="4"/>
          <w:numId w:val="7"/>
        </w:numPr>
        <w:ind w:left="1264"/>
        <w:rPr>
          <w:szCs w:val="20"/>
        </w:rPr>
      </w:pPr>
      <w:r w:rsidRPr="00162F38">
        <w:rPr>
          <w:szCs w:val="20"/>
        </w:rPr>
        <w:t xml:space="preserve">Interior panel gauge: </w:t>
      </w:r>
      <w:proofErr w:type="gramStart"/>
      <w:r w:rsidRPr="00162F38">
        <w:rPr>
          <w:szCs w:val="20"/>
        </w:rPr>
        <w:t>24</w:t>
      </w:r>
      <w:proofErr w:type="gramEnd"/>
    </w:p>
    <w:p w14:paraId="5530B10F" w14:textId="77777777" w:rsidR="00A65F6D" w:rsidRPr="00162F38" w:rsidRDefault="00A65F6D" w:rsidP="002425F3">
      <w:pPr>
        <w:pStyle w:val="SpecHeading51"/>
        <w:numPr>
          <w:ilvl w:val="4"/>
          <w:numId w:val="7"/>
        </w:numPr>
        <w:ind w:left="1264"/>
        <w:rPr>
          <w:szCs w:val="20"/>
        </w:rPr>
      </w:pPr>
      <w:r w:rsidRPr="00162F38">
        <w:rPr>
          <w:szCs w:val="20"/>
        </w:rPr>
        <w:lastRenderedPageBreak/>
        <w:t xml:space="preserve">Interior panel gauge: </w:t>
      </w:r>
      <w:proofErr w:type="gramStart"/>
      <w:r w:rsidRPr="00162F38">
        <w:rPr>
          <w:szCs w:val="20"/>
        </w:rPr>
        <w:t>22</w:t>
      </w:r>
      <w:proofErr w:type="gramEnd"/>
    </w:p>
    <w:p w14:paraId="48056EAE"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2</w:t>
      </w:r>
      <w:proofErr w:type="gramEnd"/>
      <w:r w:rsidRPr="00162F38">
        <w:rPr>
          <w:szCs w:val="20"/>
        </w:rPr>
        <w:t xml:space="preserve"> inches (51mm) thick (R-17.5)</w:t>
      </w:r>
    </w:p>
    <w:p w14:paraId="1373E813"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2</w:t>
      </w:r>
      <w:proofErr w:type="gramEnd"/>
      <w:r w:rsidRPr="00162F38">
        <w:rPr>
          <w:szCs w:val="20"/>
        </w:rPr>
        <w:t xml:space="preserve"> inches (51mm) thick (R-17.5)</w:t>
      </w:r>
    </w:p>
    <w:p w14:paraId="609AD2BA"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2.5 inches (64mm) thick (R-21.9)</w:t>
      </w:r>
    </w:p>
    <w:p w14:paraId="2E9321C2"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2.5 inches (64mm) thick (R-21.9)</w:t>
      </w:r>
    </w:p>
    <w:p w14:paraId="5D82D070"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3</w:t>
      </w:r>
      <w:proofErr w:type="gramEnd"/>
      <w:r w:rsidRPr="00162F38">
        <w:rPr>
          <w:szCs w:val="20"/>
        </w:rPr>
        <w:t xml:space="preserve"> inches (76mm) thick (R-26.2)</w:t>
      </w:r>
    </w:p>
    <w:p w14:paraId="7E834508"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3</w:t>
      </w:r>
      <w:proofErr w:type="gramEnd"/>
      <w:r w:rsidRPr="00162F38">
        <w:rPr>
          <w:szCs w:val="20"/>
        </w:rPr>
        <w:t xml:space="preserve"> inches (76mm) thick (R-26.2)</w:t>
      </w:r>
    </w:p>
    <w:p w14:paraId="0CFC36C6"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4</w:t>
      </w:r>
      <w:proofErr w:type="gramEnd"/>
      <w:r w:rsidRPr="00162F38">
        <w:rPr>
          <w:szCs w:val="20"/>
        </w:rPr>
        <w:t xml:space="preserve"> inches (102mm) thick (R-35.0)</w:t>
      </w:r>
    </w:p>
    <w:p w14:paraId="42CE0EF0" w14:textId="77777777" w:rsidR="00A65F6D" w:rsidRPr="00162F38" w:rsidRDefault="00A65F6D"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4</w:t>
      </w:r>
      <w:proofErr w:type="gramEnd"/>
      <w:r w:rsidRPr="00162F38">
        <w:rPr>
          <w:szCs w:val="20"/>
        </w:rPr>
        <w:t xml:space="preserve"> inches (102mm) thick (R-35.0)</w:t>
      </w:r>
    </w:p>
    <w:p w14:paraId="761FF230" w14:textId="77777777" w:rsidR="00A65F6D" w:rsidRPr="00162F38" w:rsidRDefault="00A65F6D" w:rsidP="002425F3">
      <w:pPr>
        <w:pStyle w:val="SpecHeading51"/>
        <w:numPr>
          <w:ilvl w:val="4"/>
          <w:numId w:val="7"/>
        </w:numPr>
        <w:ind w:left="1264"/>
        <w:rPr>
          <w:szCs w:val="20"/>
        </w:rPr>
      </w:pPr>
      <w:r w:rsidRPr="00162F38">
        <w:rPr>
          <w:szCs w:val="20"/>
        </w:rPr>
        <w:t>Finish/Color: As specified in Article 2.8 PANEL FINISHES</w:t>
      </w:r>
    </w:p>
    <w:p w14:paraId="429B15F2" w14:textId="77777777" w:rsidR="00A65F6D" w:rsidRPr="00162F38" w:rsidRDefault="00A65F6D" w:rsidP="002425F3">
      <w:pPr>
        <w:pStyle w:val="SpecHeading51"/>
        <w:numPr>
          <w:ilvl w:val="4"/>
          <w:numId w:val="7"/>
        </w:numPr>
        <w:ind w:left="1264"/>
        <w:rPr>
          <w:szCs w:val="20"/>
        </w:rPr>
      </w:pPr>
      <w:r w:rsidRPr="00162F38">
        <w:rPr>
          <w:szCs w:val="20"/>
        </w:rPr>
        <w:t>Standard Finish</w:t>
      </w:r>
    </w:p>
    <w:p w14:paraId="52A5BE27" w14:textId="7EEA945A" w:rsidR="00A65F6D" w:rsidRPr="00162F38" w:rsidRDefault="00A65F6D" w:rsidP="002425F3">
      <w:pPr>
        <w:pStyle w:val="ListParagraph"/>
        <w:numPr>
          <w:ilvl w:val="1"/>
          <w:numId w:val="14"/>
        </w:numPr>
        <w:spacing w:after="0"/>
        <w:ind w:left="1627"/>
        <w:rPr>
          <w:rFonts w:ascii="Arial" w:hAnsi="Arial" w:cs="Arial"/>
          <w:sz w:val="20"/>
          <w:szCs w:val="20"/>
        </w:rPr>
      </w:pPr>
      <w:r w:rsidRPr="00162F38">
        <w:rPr>
          <w:rFonts w:ascii="Arial" w:hAnsi="Arial" w:cs="Arial"/>
          <w:sz w:val="20"/>
          <w:szCs w:val="20"/>
        </w:rPr>
        <w:t xml:space="preserve">Exterior: </w:t>
      </w:r>
      <w:r w:rsidR="00201526" w:rsidRPr="00162F38">
        <w:rPr>
          <w:rFonts w:ascii="Arial" w:hAnsi="Arial" w:cs="Arial"/>
          <w:sz w:val="20"/>
          <w:szCs w:val="20"/>
        </w:rPr>
        <w:t>Deep</w:t>
      </w:r>
      <w:r w:rsidRPr="00162F38">
        <w:rPr>
          <w:rFonts w:ascii="Arial" w:hAnsi="Arial" w:cs="Arial"/>
          <w:sz w:val="20"/>
          <w:szCs w:val="20"/>
        </w:rPr>
        <w:t xml:space="preserve"> Embossed with </w:t>
      </w:r>
      <w:r w:rsidR="00201526" w:rsidRPr="00162F38">
        <w:rPr>
          <w:rFonts w:ascii="Arial" w:hAnsi="Arial" w:cs="Arial"/>
          <w:sz w:val="20"/>
          <w:szCs w:val="20"/>
        </w:rPr>
        <w:t>Striated</w:t>
      </w:r>
      <w:r w:rsidRPr="00162F38">
        <w:rPr>
          <w:rFonts w:ascii="Arial" w:hAnsi="Arial" w:cs="Arial"/>
          <w:sz w:val="20"/>
          <w:szCs w:val="20"/>
        </w:rPr>
        <w:t xml:space="preserve"> Profile</w:t>
      </w:r>
    </w:p>
    <w:p w14:paraId="3B7CC4D2" w14:textId="41A97ABE" w:rsidR="00A65F6D" w:rsidRPr="00162F38" w:rsidRDefault="00201526" w:rsidP="002425F3">
      <w:pPr>
        <w:pStyle w:val="ListParagraph"/>
        <w:numPr>
          <w:ilvl w:val="1"/>
          <w:numId w:val="14"/>
        </w:numPr>
        <w:spacing w:after="0"/>
        <w:ind w:left="1627"/>
        <w:rPr>
          <w:rFonts w:ascii="Arial" w:hAnsi="Arial" w:cs="Arial"/>
          <w:sz w:val="20"/>
          <w:szCs w:val="20"/>
        </w:rPr>
      </w:pPr>
      <w:r w:rsidRPr="00162F38">
        <w:rPr>
          <w:rFonts w:ascii="Arial" w:hAnsi="Arial" w:cs="Arial"/>
          <w:sz w:val="20"/>
          <w:szCs w:val="20"/>
        </w:rPr>
        <w:t>Ex</w:t>
      </w:r>
      <w:r w:rsidR="00A65F6D" w:rsidRPr="00162F38">
        <w:rPr>
          <w:rFonts w:ascii="Arial" w:hAnsi="Arial" w:cs="Arial"/>
          <w:sz w:val="20"/>
          <w:szCs w:val="20"/>
        </w:rPr>
        <w:t xml:space="preserve">terior: </w:t>
      </w:r>
      <w:r w:rsidRPr="00162F38">
        <w:rPr>
          <w:rFonts w:ascii="Arial" w:hAnsi="Arial" w:cs="Arial"/>
          <w:sz w:val="20"/>
          <w:szCs w:val="20"/>
        </w:rPr>
        <w:t>Une</w:t>
      </w:r>
      <w:r w:rsidR="00A65F6D" w:rsidRPr="00162F38">
        <w:rPr>
          <w:rFonts w:ascii="Arial" w:hAnsi="Arial" w:cs="Arial"/>
          <w:sz w:val="20"/>
          <w:szCs w:val="20"/>
        </w:rPr>
        <w:t xml:space="preserve">mbossed with </w:t>
      </w:r>
      <w:r w:rsidRPr="00162F38">
        <w:rPr>
          <w:rFonts w:ascii="Arial" w:hAnsi="Arial" w:cs="Arial"/>
          <w:sz w:val="20"/>
          <w:szCs w:val="20"/>
        </w:rPr>
        <w:t>Striated</w:t>
      </w:r>
      <w:r w:rsidR="00A65F6D" w:rsidRPr="00162F38">
        <w:rPr>
          <w:rFonts w:ascii="Arial" w:hAnsi="Arial" w:cs="Arial"/>
          <w:sz w:val="20"/>
          <w:szCs w:val="20"/>
        </w:rPr>
        <w:t xml:space="preserve"> Profile </w:t>
      </w:r>
    </w:p>
    <w:p w14:paraId="3C978049" w14:textId="6F5C43A7" w:rsidR="00A65F6D" w:rsidRPr="00162F38" w:rsidRDefault="00A65F6D" w:rsidP="002425F3">
      <w:pPr>
        <w:pStyle w:val="ListParagraph"/>
        <w:numPr>
          <w:ilvl w:val="1"/>
          <w:numId w:val="14"/>
        </w:numPr>
        <w:spacing w:after="0"/>
        <w:ind w:left="1627"/>
        <w:rPr>
          <w:rFonts w:ascii="Arial" w:hAnsi="Arial" w:cs="Arial"/>
          <w:sz w:val="20"/>
          <w:szCs w:val="20"/>
        </w:rPr>
      </w:pPr>
      <w:r w:rsidRPr="00162F38">
        <w:rPr>
          <w:rFonts w:ascii="Arial" w:hAnsi="Arial" w:cs="Arial"/>
          <w:sz w:val="20"/>
          <w:szCs w:val="20"/>
        </w:rPr>
        <w:t xml:space="preserve">Interior: </w:t>
      </w:r>
      <w:r w:rsidR="00201526" w:rsidRPr="00162F38">
        <w:rPr>
          <w:rFonts w:ascii="Arial" w:hAnsi="Arial" w:cs="Arial"/>
          <w:sz w:val="20"/>
          <w:szCs w:val="20"/>
        </w:rPr>
        <w:t>E</w:t>
      </w:r>
      <w:r w:rsidRPr="00162F38">
        <w:rPr>
          <w:rFonts w:ascii="Arial" w:hAnsi="Arial" w:cs="Arial"/>
          <w:sz w:val="20"/>
          <w:szCs w:val="20"/>
        </w:rPr>
        <w:t>mbossed with Light Mesa Profile</w:t>
      </w:r>
    </w:p>
    <w:p w14:paraId="6DC23E81" w14:textId="38DEF2F6" w:rsidR="00201526" w:rsidRPr="00162F38" w:rsidRDefault="00201526" w:rsidP="002425F3">
      <w:pPr>
        <w:pStyle w:val="ListParagraph"/>
        <w:numPr>
          <w:ilvl w:val="1"/>
          <w:numId w:val="14"/>
        </w:numPr>
        <w:ind w:left="1627"/>
        <w:rPr>
          <w:rFonts w:ascii="Arial" w:hAnsi="Arial" w:cs="Arial"/>
          <w:sz w:val="20"/>
          <w:szCs w:val="20"/>
        </w:rPr>
      </w:pPr>
      <w:r w:rsidRPr="00162F38">
        <w:rPr>
          <w:rFonts w:ascii="Arial" w:hAnsi="Arial" w:cs="Arial"/>
          <w:sz w:val="20"/>
          <w:szCs w:val="20"/>
        </w:rPr>
        <w:t>Interior: Unembossed with Light Mesa Profile</w:t>
      </w:r>
    </w:p>
    <w:p w14:paraId="5F76B4F0" w14:textId="77B094CC" w:rsidR="00C94EEA" w:rsidRPr="00162F38" w:rsidRDefault="00C94EEA" w:rsidP="002425F3">
      <w:pPr>
        <w:pStyle w:val="SpecHeading4A"/>
        <w:numPr>
          <w:ilvl w:val="3"/>
          <w:numId w:val="7"/>
        </w:numPr>
        <w:rPr>
          <w:szCs w:val="20"/>
        </w:rPr>
      </w:pPr>
      <w:r w:rsidRPr="00162F38">
        <w:rPr>
          <w:szCs w:val="20"/>
        </w:rPr>
        <w:t xml:space="preserve">Metl-Span Tuff-Cast Insulated Panel: A </w:t>
      </w:r>
      <w:proofErr w:type="gramStart"/>
      <w:r w:rsidRPr="00162F38">
        <w:rPr>
          <w:szCs w:val="20"/>
        </w:rPr>
        <w:t>through</w:t>
      </w:r>
      <w:proofErr w:type="gramEnd"/>
      <w:r w:rsidRPr="00162F38">
        <w:rPr>
          <w:szCs w:val="20"/>
        </w:rPr>
        <w:t xml:space="preserve"> </w:t>
      </w:r>
      <w:proofErr w:type="gramStart"/>
      <w:r w:rsidRPr="00162F38">
        <w:rPr>
          <w:szCs w:val="20"/>
        </w:rPr>
        <w:t>fastened wall</w:t>
      </w:r>
      <w:proofErr w:type="gramEnd"/>
      <w:r w:rsidRPr="00162F38">
        <w:rPr>
          <w:szCs w:val="20"/>
        </w:rPr>
        <w:t xml:space="preserve"> sandwich panel with concealed fasteners,</w:t>
      </w:r>
    </w:p>
    <w:p w14:paraId="68083639" w14:textId="77777777" w:rsidR="00C94EEA" w:rsidRPr="00162F38" w:rsidRDefault="00C94EEA" w:rsidP="002425F3">
      <w:pPr>
        <w:pStyle w:val="SpecHeading51"/>
        <w:numPr>
          <w:ilvl w:val="4"/>
          <w:numId w:val="7"/>
        </w:numPr>
        <w:ind w:left="1264"/>
        <w:rPr>
          <w:szCs w:val="20"/>
        </w:rPr>
      </w:pPr>
      <w:r w:rsidRPr="00162F38">
        <w:rPr>
          <w:szCs w:val="20"/>
        </w:rPr>
        <w:t>Exterior panel gauge: 24 (Std.)</w:t>
      </w:r>
    </w:p>
    <w:p w14:paraId="1E151D26" w14:textId="77777777" w:rsidR="00C94EEA" w:rsidRPr="00162F38" w:rsidRDefault="00C94EEA" w:rsidP="002425F3">
      <w:pPr>
        <w:pStyle w:val="SpecHeading51"/>
        <w:numPr>
          <w:ilvl w:val="4"/>
          <w:numId w:val="7"/>
        </w:numPr>
        <w:ind w:left="1264"/>
        <w:rPr>
          <w:szCs w:val="20"/>
        </w:rPr>
      </w:pPr>
      <w:r w:rsidRPr="00162F38">
        <w:rPr>
          <w:szCs w:val="20"/>
        </w:rPr>
        <w:t xml:space="preserve">Exterior panel gauge: </w:t>
      </w:r>
      <w:proofErr w:type="gramStart"/>
      <w:r w:rsidRPr="00162F38">
        <w:rPr>
          <w:szCs w:val="20"/>
        </w:rPr>
        <w:t>22</w:t>
      </w:r>
      <w:proofErr w:type="gramEnd"/>
    </w:p>
    <w:p w14:paraId="2B0BF89F" w14:textId="77777777" w:rsidR="00C94EEA" w:rsidRPr="00162F38" w:rsidRDefault="00C94EEA" w:rsidP="002425F3">
      <w:pPr>
        <w:pStyle w:val="SpecHeading51"/>
        <w:numPr>
          <w:ilvl w:val="4"/>
          <w:numId w:val="7"/>
        </w:numPr>
        <w:ind w:left="1264"/>
        <w:rPr>
          <w:szCs w:val="20"/>
        </w:rPr>
      </w:pPr>
      <w:r w:rsidRPr="00162F38">
        <w:rPr>
          <w:szCs w:val="20"/>
        </w:rPr>
        <w:t>Interior panel gauge: 26 (Std.)</w:t>
      </w:r>
    </w:p>
    <w:p w14:paraId="054DBFFC" w14:textId="77777777" w:rsidR="00C94EEA" w:rsidRPr="00162F38" w:rsidRDefault="00C94EEA" w:rsidP="002425F3">
      <w:pPr>
        <w:pStyle w:val="SpecHeading51"/>
        <w:numPr>
          <w:ilvl w:val="4"/>
          <w:numId w:val="7"/>
        </w:numPr>
        <w:ind w:left="1264"/>
        <w:rPr>
          <w:szCs w:val="20"/>
        </w:rPr>
      </w:pPr>
      <w:r w:rsidRPr="00162F38">
        <w:rPr>
          <w:szCs w:val="20"/>
        </w:rPr>
        <w:t xml:space="preserve">Interior panel gauge: </w:t>
      </w:r>
      <w:proofErr w:type="gramStart"/>
      <w:r w:rsidRPr="00162F38">
        <w:rPr>
          <w:szCs w:val="20"/>
        </w:rPr>
        <w:t>24</w:t>
      </w:r>
      <w:proofErr w:type="gramEnd"/>
    </w:p>
    <w:p w14:paraId="12CAE052" w14:textId="77777777" w:rsidR="00C94EEA" w:rsidRPr="00162F38" w:rsidRDefault="00C94EEA" w:rsidP="002425F3">
      <w:pPr>
        <w:pStyle w:val="SpecHeading51"/>
        <w:numPr>
          <w:ilvl w:val="4"/>
          <w:numId w:val="7"/>
        </w:numPr>
        <w:ind w:left="1264"/>
        <w:rPr>
          <w:szCs w:val="20"/>
        </w:rPr>
      </w:pPr>
      <w:r w:rsidRPr="00162F38">
        <w:rPr>
          <w:szCs w:val="20"/>
        </w:rPr>
        <w:t xml:space="preserve">Interior panel gauge: </w:t>
      </w:r>
      <w:proofErr w:type="gramStart"/>
      <w:r w:rsidRPr="00162F38">
        <w:rPr>
          <w:szCs w:val="20"/>
        </w:rPr>
        <w:t>22</w:t>
      </w:r>
      <w:proofErr w:type="gramEnd"/>
    </w:p>
    <w:p w14:paraId="0C0C5EFE"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2</w:t>
      </w:r>
      <w:proofErr w:type="gramEnd"/>
      <w:r w:rsidRPr="00162F38">
        <w:rPr>
          <w:szCs w:val="20"/>
        </w:rPr>
        <w:t xml:space="preserve"> inches (51mm) thick (R-17.5)</w:t>
      </w:r>
    </w:p>
    <w:p w14:paraId="51A4E866"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2</w:t>
      </w:r>
      <w:proofErr w:type="gramEnd"/>
      <w:r w:rsidRPr="00162F38">
        <w:rPr>
          <w:szCs w:val="20"/>
        </w:rPr>
        <w:t xml:space="preserve"> inches (51mm) thick (R-17.5)</w:t>
      </w:r>
    </w:p>
    <w:p w14:paraId="3E747EC0"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2.5 inches (64mm) thick (R-21.9)</w:t>
      </w:r>
    </w:p>
    <w:p w14:paraId="162F6298"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2.5 inches (64mm) thick (R-21.9)</w:t>
      </w:r>
    </w:p>
    <w:p w14:paraId="32E628B4"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3</w:t>
      </w:r>
      <w:proofErr w:type="gramEnd"/>
      <w:r w:rsidRPr="00162F38">
        <w:rPr>
          <w:szCs w:val="20"/>
        </w:rPr>
        <w:t xml:space="preserve"> inches (76mm) thick (R-26.2)</w:t>
      </w:r>
    </w:p>
    <w:p w14:paraId="42B43FCE" w14:textId="77777777" w:rsidR="00C94EEA" w:rsidRPr="00162F38" w:rsidRDefault="00C94EEA" w:rsidP="002425F3">
      <w:pPr>
        <w:pStyle w:val="SpecHeading51"/>
        <w:numPr>
          <w:ilvl w:val="4"/>
          <w:numId w:val="7"/>
        </w:numPr>
        <w:ind w:left="1264"/>
        <w:rPr>
          <w:szCs w:val="20"/>
        </w:rPr>
      </w:pPr>
      <w:r w:rsidRPr="00162F38">
        <w:rPr>
          <w:szCs w:val="20"/>
        </w:rPr>
        <w:lastRenderedPageBreak/>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3</w:t>
      </w:r>
      <w:proofErr w:type="gramEnd"/>
      <w:r w:rsidRPr="00162F38">
        <w:rPr>
          <w:szCs w:val="20"/>
        </w:rPr>
        <w:t xml:space="preserve"> inches (76mm) thick (R-26.2)</w:t>
      </w:r>
    </w:p>
    <w:p w14:paraId="1800A771"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4</w:t>
      </w:r>
      <w:proofErr w:type="gramEnd"/>
      <w:r w:rsidRPr="00162F38">
        <w:rPr>
          <w:szCs w:val="20"/>
        </w:rPr>
        <w:t xml:space="preserve"> inches (102mm) thick (R-35.0)</w:t>
      </w:r>
    </w:p>
    <w:p w14:paraId="6C245937"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4</w:t>
      </w:r>
      <w:proofErr w:type="gramEnd"/>
      <w:r w:rsidRPr="00162F38">
        <w:rPr>
          <w:szCs w:val="20"/>
        </w:rPr>
        <w:t xml:space="preserve"> inches (102mm) thick (R-35.0)</w:t>
      </w:r>
    </w:p>
    <w:p w14:paraId="5310DDBC"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5</w:t>
      </w:r>
      <w:proofErr w:type="gramEnd"/>
      <w:r w:rsidRPr="00162F38">
        <w:rPr>
          <w:szCs w:val="20"/>
        </w:rPr>
        <w:t xml:space="preserve"> inches (127mm) thick (R-43.7)</w:t>
      </w:r>
    </w:p>
    <w:p w14:paraId="491749E4"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5</w:t>
      </w:r>
      <w:proofErr w:type="gramEnd"/>
      <w:r w:rsidRPr="00162F38">
        <w:rPr>
          <w:szCs w:val="20"/>
        </w:rPr>
        <w:t xml:space="preserve"> inches (127mm) thick (R-43.7)</w:t>
      </w:r>
    </w:p>
    <w:p w14:paraId="1D7A8C71"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6</w:t>
      </w:r>
      <w:proofErr w:type="gramEnd"/>
      <w:r w:rsidRPr="00162F38">
        <w:rPr>
          <w:szCs w:val="20"/>
        </w:rPr>
        <w:t xml:space="preserve"> inches (152mm) thick (R-52.5)</w:t>
      </w:r>
    </w:p>
    <w:p w14:paraId="016A9203" w14:textId="77777777" w:rsidR="00C94EEA" w:rsidRPr="00162F38" w:rsidRDefault="00C94EEA" w:rsidP="002425F3">
      <w:pPr>
        <w:pStyle w:val="SpecHeading51"/>
        <w:numPr>
          <w:ilvl w:val="4"/>
          <w:numId w:val="7"/>
        </w:numPr>
        <w:ind w:left="1264"/>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6</w:t>
      </w:r>
      <w:proofErr w:type="gramEnd"/>
      <w:r w:rsidRPr="00162F38">
        <w:rPr>
          <w:szCs w:val="20"/>
        </w:rPr>
        <w:t xml:space="preserve"> inches (152mm) thick (R-52.5)</w:t>
      </w:r>
    </w:p>
    <w:p w14:paraId="497F718A" w14:textId="77777777" w:rsidR="00C94EEA" w:rsidRPr="00162F38" w:rsidRDefault="00C94EEA" w:rsidP="002425F3">
      <w:pPr>
        <w:pStyle w:val="SpecHeading51"/>
        <w:numPr>
          <w:ilvl w:val="4"/>
          <w:numId w:val="7"/>
        </w:numPr>
        <w:ind w:left="1264"/>
        <w:rPr>
          <w:szCs w:val="20"/>
        </w:rPr>
      </w:pPr>
      <w:r w:rsidRPr="00162F38">
        <w:rPr>
          <w:szCs w:val="20"/>
        </w:rPr>
        <w:t>Finish/Color: As specified in Article 2.8 PANEL FINISHES</w:t>
      </w:r>
    </w:p>
    <w:p w14:paraId="39339DF7" w14:textId="77777777" w:rsidR="00C94EEA" w:rsidRPr="00162F38" w:rsidRDefault="00C94EEA" w:rsidP="002425F3">
      <w:pPr>
        <w:pStyle w:val="SpecHeading51"/>
        <w:numPr>
          <w:ilvl w:val="4"/>
          <w:numId w:val="7"/>
        </w:numPr>
        <w:ind w:left="1264"/>
        <w:rPr>
          <w:szCs w:val="20"/>
        </w:rPr>
      </w:pPr>
      <w:r w:rsidRPr="00162F38">
        <w:rPr>
          <w:szCs w:val="20"/>
        </w:rPr>
        <w:t>Standard Finish</w:t>
      </w:r>
    </w:p>
    <w:p w14:paraId="0818FC43" w14:textId="535B7D01" w:rsidR="00C94EEA" w:rsidRPr="00162F38" w:rsidRDefault="00C94EEA" w:rsidP="002425F3">
      <w:pPr>
        <w:pStyle w:val="ListParagraph"/>
        <w:numPr>
          <w:ilvl w:val="5"/>
          <w:numId w:val="13"/>
        </w:numPr>
        <w:spacing w:after="0"/>
        <w:rPr>
          <w:rFonts w:ascii="Arial" w:hAnsi="Arial" w:cs="Arial"/>
          <w:sz w:val="20"/>
          <w:szCs w:val="20"/>
        </w:rPr>
      </w:pPr>
      <w:r w:rsidRPr="00162F38">
        <w:rPr>
          <w:rFonts w:ascii="Arial" w:hAnsi="Arial" w:cs="Arial"/>
          <w:sz w:val="20"/>
          <w:szCs w:val="20"/>
        </w:rPr>
        <w:t>Exterior: Factory Applied Tuff-Cast Texture Profile</w:t>
      </w:r>
    </w:p>
    <w:p w14:paraId="419244CC" w14:textId="66B3E231" w:rsidR="00C94EEA" w:rsidRPr="00162F38" w:rsidRDefault="00C94EEA" w:rsidP="002425F3">
      <w:pPr>
        <w:pStyle w:val="ListParagraph"/>
        <w:numPr>
          <w:ilvl w:val="5"/>
          <w:numId w:val="13"/>
        </w:numPr>
        <w:spacing w:after="0"/>
        <w:rPr>
          <w:rFonts w:ascii="Arial" w:hAnsi="Arial" w:cs="Arial"/>
          <w:sz w:val="20"/>
          <w:szCs w:val="20"/>
        </w:rPr>
      </w:pPr>
      <w:r w:rsidRPr="00162F38">
        <w:rPr>
          <w:rFonts w:ascii="Arial" w:hAnsi="Arial" w:cs="Arial"/>
          <w:sz w:val="20"/>
          <w:szCs w:val="20"/>
        </w:rPr>
        <w:t>Interior: Embossed with Light Mesa Profile</w:t>
      </w:r>
    </w:p>
    <w:p w14:paraId="23661144" w14:textId="1987EDD0" w:rsidR="00C94EEA" w:rsidRPr="00162F38" w:rsidRDefault="00C94EEA" w:rsidP="002425F3">
      <w:pPr>
        <w:pStyle w:val="ListParagraph"/>
        <w:numPr>
          <w:ilvl w:val="5"/>
          <w:numId w:val="13"/>
        </w:numPr>
        <w:rPr>
          <w:rFonts w:ascii="Arial" w:hAnsi="Arial" w:cs="Arial"/>
          <w:sz w:val="20"/>
          <w:szCs w:val="20"/>
        </w:rPr>
      </w:pPr>
      <w:r w:rsidRPr="00162F38">
        <w:rPr>
          <w:rFonts w:ascii="Arial" w:hAnsi="Arial" w:cs="Arial"/>
          <w:sz w:val="20"/>
          <w:szCs w:val="20"/>
        </w:rPr>
        <w:t>Interior: Unembossed with Light Mesa Profile</w:t>
      </w:r>
    </w:p>
    <w:p w14:paraId="12323619" w14:textId="651D1B02" w:rsidR="00C94EEA" w:rsidRPr="00162F38" w:rsidRDefault="00C94EEA" w:rsidP="002425F3">
      <w:pPr>
        <w:pStyle w:val="SpecHeading4A"/>
        <w:numPr>
          <w:ilvl w:val="3"/>
          <w:numId w:val="7"/>
        </w:numPr>
        <w:rPr>
          <w:szCs w:val="20"/>
        </w:rPr>
      </w:pPr>
      <w:r w:rsidRPr="00162F38">
        <w:rPr>
          <w:szCs w:val="20"/>
        </w:rPr>
        <w:t>Metl-Span Tuff Wall Insulated Panel: A through fastened wall sandwich panel with concealed fasteners,</w:t>
      </w:r>
    </w:p>
    <w:p w14:paraId="2B521BE0" w14:textId="77777777" w:rsidR="00C94EEA" w:rsidRPr="00162F38" w:rsidRDefault="00C94EEA" w:rsidP="002425F3">
      <w:pPr>
        <w:pStyle w:val="SpecHeading51"/>
        <w:numPr>
          <w:ilvl w:val="4"/>
          <w:numId w:val="7"/>
        </w:numPr>
        <w:rPr>
          <w:szCs w:val="20"/>
        </w:rPr>
      </w:pPr>
      <w:r w:rsidRPr="00162F38">
        <w:rPr>
          <w:szCs w:val="20"/>
        </w:rPr>
        <w:t>Exterior panel gauge: 24 (Std.)</w:t>
      </w:r>
    </w:p>
    <w:p w14:paraId="08041C19" w14:textId="77777777" w:rsidR="00C94EEA" w:rsidRPr="00162F38" w:rsidRDefault="00C94EEA" w:rsidP="002425F3">
      <w:pPr>
        <w:pStyle w:val="SpecHeading51"/>
        <w:numPr>
          <w:ilvl w:val="4"/>
          <w:numId w:val="7"/>
        </w:numPr>
        <w:rPr>
          <w:szCs w:val="20"/>
        </w:rPr>
      </w:pPr>
      <w:r w:rsidRPr="00162F38">
        <w:rPr>
          <w:szCs w:val="20"/>
        </w:rPr>
        <w:t xml:space="preserve">Exterior panel gauge: </w:t>
      </w:r>
      <w:proofErr w:type="gramStart"/>
      <w:r w:rsidRPr="00162F38">
        <w:rPr>
          <w:szCs w:val="20"/>
        </w:rPr>
        <w:t>22</w:t>
      </w:r>
      <w:proofErr w:type="gramEnd"/>
    </w:p>
    <w:p w14:paraId="20B695A5" w14:textId="77777777" w:rsidR="00C94EEA" w:rsidRPr="00162F38" w:rsidRDefault="00C94EEA" w:rsidP="002425F3">
      <w:pPr>
        <w:pStyle w:val="SpecHeading51"/>
        <w:numPr>
          <w:ilvl w:val="4"/>
          <w:numId w:val="7"/>
        </w:numPr>
        <w:rPr>
          <w:szCs w:val="20"/>
        </w:rPr>
      </w:pPr>
      <w:r w:rsidRPr="00162F38">
        <w:rPr>
          <w:szCs w:val="20"/>
        </w:rPr>
        <w:t>Interior panel gauge: 26 (Std.)</w:t>
      </w:r>
    </w:p>
    <w:p w14:paraId="17979503" w14:textId="77777777" w:rsidR="00C94EEA" w:rsidRPr="00162F38" w:rsidRDefault="00C94EEA" w:rsidP="002425F3">
      <w:pPr>
        <w:pStyle w:val="SpecHeading51"/>
        <w:numPr>
          <w:ilvl w:val="4"/>
          <w:numId w:val="7"/>
        </w:numPr>
        <w:rPr>
          <w:szCs w:val="20"/>
        </w:rPr>
      </w:pPr>
      <w:r w:rsidRPr="00162F38">
        <w:rPr>
          <w:szCs w:val="20"/>
        </w:rPr>
        <w:t xml:space="preserve">Interior panel gauge: </w:t>
      </w:r>
      <w:proofErr w:type="gramStart"/>
      <w:r w:rsidRPr="00162F38">
        <w:rPr>
          <w:szCs w:val="20"/>
        </w:rPr>
        <w:t>24</w:t>
      </w:r>
      <w:proofErr w:type="gramEnd"/>
    </w:p>
    <w:p w14:paraId="2D3C652A" w14:textId="77777777" w:rsidR="00C94EEA" w:rsidRPr="00162F38" w:rsidRDefault="00C94EEA" w:rsidP="002425F3">
      <w:pPr>
        <w:pStyle w:val="SpecHeading51"/>
        <w:numPr>
          <w:ilvl w:val="4"/>
          <w:numId w:val="7"/>
        </w:numPr>
        <w:rPr>
          <w:szCs w:val="20"/>
        </w:rPr>
      </w:pPr>
      <w:r w:rsidRPr="00162F38">
        <w:rPr>
          <w:szCs w:val="20"/>
        </w:rPr>
        <w:t xml:space="preserve">Interior panel gauge: </w:t>
      </w:r>
      <w:proofErr w:type="gramStart"/>
      <w:r w:rsidRPr="00162F38">
        <w:rPr>
          <w:szCs w:val="20"/>
        </w:rPr>
        <w:t>22</w:t>
      </w:r>
      <w:proofErr w:type="gramEnd"/>
    </w:p>
    <w:p w14:paraId="0101C445"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2</w:t>
      </w:r>
      <w:proofErr w:type="gramEnd"/>
      <w:r w:rsidRPr="00162F38">
        <w:rPr>
          <w:szCs w:val="20"/>
        </w:rPr>
        <w:t xml:space="preserve"> inches (51mm) thick (R-17.5)</w:t>
      </w:r>
    </w:p>
    <w:p w14:paraId="3BD32D89"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2</w:t>
      </w:r>
      <w:proofErr w:type="gramEnd"/>
      <w:r w:rsidRPr="00162F38">
        <w:rPr>
          <w:szCs w:val="20"/>
        </w:rPr>
        <w:t xml:space="preserve"> inches (51mm) thick (R-17.5)</w:t>
      </w:r>
    </w:p>
    <w:p w14:paraId="2F86A987"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2.5 inches (64mm) thick (R-21.9)</w:t>
      </w:r>
    </w:p>
    <w:p w14:paraId="5C226D4B"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2.5 inches (64mm) thick (R-21.9)</w:t>
      </w:r>
    </w:p>
    <w:p w14:paraId="2FC7BA80"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3</w:t>
      </w:r>
      <w:proofErr w:type="gramEnd"/>
      <w:r w:rsidRPr="00162F38">
        <w:rPr>
          <w:szCs w:val="20"/>
        </w:rPr>
        <w:t xml:space="preserve"> inches (76mm) thick (R-26.2)</w:t>
      </w:r>
    </w:p>
    <w:p w14:paraId="1C4A9BB1"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3</w:t>
      </w:r>
      <w:proofErr w:type="gramEnd"/>
      <w:r w:rsidRPr="00162F38">
        <w:rPr>
          <w:szCs w:val="20"/>
        </w:rPr>
        <w:t xml:space="preserve"> inches (76mm) thick (R-26.2)</w:t>
      </w:r>
    </w:p>
    <w:p w14:paraId="75438AF2" w14:textId="77777777" w:rsidR="00C94EEA" w:rsidRPr="00162F38" w:rsidRDefault="00C94EEA" w:rsidP="002425F3">
      <w:pPr>
        <w:pStyle w:val="SpecHeading51"/>
        <w:numPr>
          <w:ilvl w:val="4"/>
          <w:numId w:val="7"/>
        </w:numPr>
        <w:rPr>
          <w:szCs w:val="20"/>
        </w:rPr>
      </w:pPr>
      <w:r w:rsidRPr="00162F38">
        <w:rPr>
          <w:szCs w:val="20"/>
        </w:rPr>
        <w:lastRenderedPageBreak/>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4</w:t>
      </w:r>
      <w:proofErr w:type="gramEnd"/>
      <w:r w:rsidRPr="00162F38">
        <w:rPr>
          <w:szCs w:val="20"/>
        </w:rPr>
        <w:t xml:space="preserve"> inches (102mm) thick (R-35.0)</w:t>
      </w:r>
    </w:p>
    <w:p w14:paraId="3B366837"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4</w:t>
      </w:r>
      <w:proofErr w:type="gramEnd"/>
      <w:r w:rsidRPr="00162F38">
        <w:rPr>
          <w:szCs w:val="20"/>
        </w:rPr>
        <w:t xml:space="preserve"> inches (102mm) thick (R-35.0)</w:t>
      </w:r>
    </w:p>
    <w:p w14:paraId="3148DB06"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5</w:t>
      </w:r>
      <w:proofErr w:type="gramEnd"/>
      <w:r w:rsidRPr="00162F38">
        <w:rPr>
          <w:szCs w:val="20"/>
        </w:rPr>
        <w:t xml:space="preserve"> inches (127mm) thick (R-43.7)</w:t>
      </w:r>
    </w:p>
    <w:p w14:paraId="5307553D"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5</w:t>
      </w:r>
      <w:proofErr w:type="gramEnd"/>
      <w:r w:rsidRPr="00162F38">
        <w:rPr>
          <w:szCs w:val="20"/>
        </w:rPr>
        <w:t xml:space="preserve"> inches (127mm) thick (R-43.7)</w:t>
      </w:r>
    </w:p>
    <w:p w14:paraId="5B5DD9C1"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36</w:t>
      </w:r>
      <w:proofErr w:type="gramEnd"/>
      <w:r w:rsidRPr="00162F38">
        <w:rPr>
          <w:szCs w:val="20"/>
        </w:rPr>
        <w:t xml:space="preserve"> inches (914mm) by </w:t>
      </w:r>
      <w:proofErr w:type="gramStart"/>
      <w:r w:rsidRPr="00162F38">
        <w:rPr>
          <w:szCs w:val="20"/>
        </w:rPr>
        <w:t>6</w:t>
      </w:r>
      <w:proofErr w:type="gramEnd"/>
      <w:r w:rsidRPr="00162F38">
        <w:rPr>
          <w:szCs w:val="20"/>
        </w:rPr>
        <w:t xml:space="preserve"> inches (152mm) thick (R-52.5)</w:t>
      </w:r>
    </w:p>
    <w:p w14:paraId="3A779DBA" w14:textId="77777777" w:rsidR="00C94EEA" w:rsidRPr="00162F38" w:rsidRDefault="00C94EEA" w:rsidP="002425F3">
      <w:pPr>
        <w:pStyle w:val="SpecHeading51"/>
        <w:numPr>
          <w:ilvl w:val="4"/>
          <w:numId w:val="7"/>
        </w:numPr>
        <w:rPr>
          <w:szCs w:val="20"/>
        </w:rPr>
      </w:pPr>
      <w:r w:rsidRPr="00162F38">
        <w:rPr>
          <w:szCs w:val="20"/>
        </w:rPr>
        <w:t xml:space="preserve">Size / Thermal Value: </w:t>
      </w:r>
      <w:proofErr w:type="gramStart"/>
      <w:r w:rsidRPr="00162F38">
        <w:rPr>
          <w:szCs w:val="20"/>
        </w:rPr>
        <w:t>42</w:t>
      </w:r>
      <w:proofErr w:type="gramEnd"/>
      <w:r w:rsidRPr="00162F38">
        <w:rPr>
          <w:szCs w:val="20"/>
        </w:rPr>
        <w:t xml:space="preserve"> inches (1061mm) by </w:t>
      </w:r>
      <w:proofErr w:type="gramStart"/>
      <w:r w:rsidRPr="00162F38">
        <w:rPr>
          <w:szCs w:val="20"/>
        </w:rPr>
        <w:t>6</w:t>
      </w:r>
      <w:proofErr w:type="gramEnd"/>
      <w:r w:rsidRPr="00162F38">
        <w:rPr>
          <w:szCs w:val="20"/>
        </w:rPr>
        <w:t xml:space="preserve"> inches (152mm) thick (R-52.5)</w:t>
      </w:r>
    </w:p>
    <w:p w14:paraId="19EAAF88" w14:textId="77777777" w:rsidR="00C94EEA" w:rsidRPr="00162F38" w:rsidRDefault="00C94EEA" w:rsidP="002425F3">
      <w:pPr>
        <w:pStyle w:val="SpecHeading51"/>
        <w:numPr>
          <w:ilvl w:val="4"/>
          <w:numId w:val="7"/>
        </w:numPr>
        <w:rPr>
          <w:szCs w:val="20"/>
        </w:rPr>
      </w:pPr>
      <w:r w:rsidRPr="00162F38">
        <w:rPr>
          <w:szCs w:val="20"/>
        </w:rPr>
        <w:t>Finish/Color: As specified in Article 2.8 PANEL FINISHES</w:t>
      </w:r>
    </w:p>
    <w:p w14:paraId="5B5CA868" w14:textId="77777777" w:rsidR="00C94EEA" w:rsidRPr="00162F38" w:rsidRDefault="00C94EEA" w:rsidP="002425F3">
      <w:pPr>
        <w:pStyle w:val="SpecHeading51"/>
        <w:numPr>
          <w:ilvl w:val="4"/>
          <w:numId w:val="7"/>
        </w:numPr>
        <w:rPr>
          <w:szCs w:val="20"/>
        </w:rPr>
      </w:pPr>
      <w:r w:rsidRPr="00162F38">
        <w:rPr>
          <w:szCs w:val="20"/>
        </w:rPr>
        <w:t>Standard Finish</w:t>
      </w:r>
    </w:p>
    <w:p w14:paraId="0CB579DF" w14:textId="6DFC7A9B" w:rsidR="00C94EEA" w:rsidRPr="00162F38" w:rsidRDefault="00C94EEA" w:rsidP="00C94EEA">
      <w:pPr>
        <w:spacing w:after="0"/>
        <w:ind w:left="731"/>
        <w:rPr>
          <w:rFonts w:ascii="Arial" w:hAnsi="Arial" w:cs="Arial"/>
          <w:sz w:val="20"/>
          <w:szCs w:val="20"/>
        </w:rPr>
      </w:pPr>
      <w:r w:rsidRPr="00162F38">
        <w:tab/>
      </w:r>
      <w:r w:rsidRPr="00162F38">
        <w:rPr>
          <w:rFonts w:ascii="Arial" w:hAnsi="Arial" w:cs="Arial"/>
          <w:sz w:val="20"/>
          <w:szCs w:val="20"/>
        </w:rPr>
        <w:t>a</w:t>
      </w:r>
      <w:proofErr w:type="gramStart"/>
      <w:r w:rsidRPr="00162F38">
        <w:rPr>
          <w:rFonts w:ascii="Arial" w:hAnsi="Arial" w:cs="Arial"/>
          <w:sz w:val="20"/>
          <w:szCs w:val="20"/>
        </w:rPr>
        <w:t xml:space="preserve">. </w:t>
      </w:r>
      <w:r w:rsidRPr="00162F38">
        <w:rPr>
          <w:rFonts w:ascii="Arial" w:hAnsi="Arial" w:cs="Arial"/>
          <w:sz w:val="20"/>
          <w:szCs w:val="20"/>
        </w:rPr>
        <w:tab/>
        <w:t>Exterior</w:t>
      </w:r>
      <w:proofErr w:type="gramEnd"/>
      <w:r w:rsidRPr="00162F38">
        <w:rPr>
          <w:rFonts w:ascii="Arial" w:hAnsi="Arial" w:cs="Arial"/>
          <w:sz w:val="20"/>
          <w:szCs w:val="20"/>
        </w:rPr>
        <w:t>: Factory Applied Tuff Wall Texture Profile</w:t>
      </w:r>
    </w:p>
    <w:p w14:paraId="399D10CD" w14:textId="599A69BA" w:rsidR="00496154" w:rsidRPr="00162F38" w:rsidRDefault="00C94EEA" w:rsidP="00496154">
      <w:pPr>
        <w:spacing w:after="0"/>
        <w:ind w:left="731"/>
        <w:rPr>
          <w:rFonts w:ascii="Arial" w:hAnsi="Arial" w:cs="Arial"/>
          <w:sz w:val="20"/>
          <w:szCs w:val="20"/>
        </w:rPr>
      </w:pPr>
      <w:r w:rsidRPr="00162F38">
        <w:rPr>
          <w:rFonts w:ascii="Arial" w:hAnsi="Arial" w:cs="Arial"/>
          <w:sz w:val="20"/>
          <w:szCs w:val="20"/>
        </w:rPr>
        <w:t xml:space="preserve">   </w:t>
      </w:r>
      <w:r w:rsidRPr="00162F38">
        <w:rPr>
          <w:rFonts w:ascii="Arial" w:hAnsi="Arial" w:cs="Arial"/>
          <w:sz w:val="20"/>
          <w:szCs w:val="20"/>
        </w:rPr>
        <w:tab/>
        <w:t>b</w:t>
      </w:r>
      <w:proofErr w:type="gramStart"/>
      <w:r w:rsidRPr="00162F38">
        <w:rPr>
          <w:rFonts w:ascii="Arial" w:hAnsi="Arial" w:cs="Arial"/>
          <w:sz w:val="20"/>
          <w:szCs w:val="20"/>
        </w:rPr>
        <w:t xml:space="preserve">. </w:t>
      </w:r>
      <w:r w:rsidRPr="00162F38">
        <w:rPr>
          <w:rFonts w:ascii="Arial" w:hAnsi="Arial" w:cs="Arial"/>
          <w:sz w:val="20"/>
          <w:szCs w:val="20"/>
        </w:rPr>
        <w:tab/>
        <w:t>Interior</w:t>
      </w:r>
      <w:proofErr w:type="gramEnd"/>
      <w:r w:rsidRPr="00162F38">
        <w:rPr>
          <w:rFonts w:ascii="Arial" w:hAnsi="Arial" w:cs="Arial"/>
          <w:sz w:val="20"/>
          <w:szCs w:val="20"/>
        </w:rPr>
        <w:t>: Embossed with Light Mesa Profile</w:t>
      </w:r>
    </w:p>
    <w:p w14:paraId="7D8E58BD" w14:textId="69C0CC70" w:rsidR="00496154" w:rsidRPr="007473EF" w:rsidRDefault="00496154" w:rsidP="00496154">
      <w:pPr>
        <w:pStyle w:val="SpecHeading4A"/>
        <w:numPr>
          <w:ilvl w:val="3"/>
          <w:numId w:val="26"/>
        </w:numPr>
        <w:rPr>
          <w:szCs w:val="20"/>
        </w:rPr>
      </w:pPr>
      <w:r w:rsidRPr="007473EF">
        <w:rPr>
          <w:szCs w:val="20"/>
        </w:rPr>
        <w:t xml:space="preserve">Metro Panel: A through-fastened sidewall panel with 1 </w:t>
      </w:r>
      <w:proofErr w:type="gramStart"/>
      <w:r w:rsidRPr="007473EF">
        <w:rPr>
          <w:szCs w:val="20"/>
        </w:rPr>
        <w:t>1/2 inch</w:t>
      </w:r>
      <w:proofErr w:type="gramEnd"/>
      <w:r w:rsidRPr="007473EF">
        <w:rPr>
          <w:szCs w:val="20"/>
        </w:rPr>
        <w:t xml:space="preserve"> (38mm) ribs at 7.2 inches (183mm) on center.</w:t>
      </w:r>
    </w:p>
    <w:p w14:paraId="58EF52F4" w14:textId="30EA2BC2" w:rsidR="00496154" w:rsidRPr="007473EF" w:rsidRDefault="00496154" w:rsidP="00496154">
      <w:pPr>
        <w:pStyle w:val="SpecHeading51"/>
        <w:numPr>
          <w:ilvl w:val="4"/>
          <w:numId w:val="26"/>
        </w:numPr>
        <w:rPr>
          <w:szCs w:val="20"/>
        </w:rPr>
      </w:pPr>
      <w:r w:rsidRPr="007473EF">
        <w:rPr>
          <w:szCs w:val="20"/>
        </w:rPr>
        <w:t xml:space="preserve">Gauge: </w:t>
      </w:r>
      <w:proofErr w:type="gramStart"/>
      <w:r w:rsidRPr="007473EF">
        <w:rPr>
          <w:szCs w:val="20"/>
        </w:rPr>
        <w:t>26</w:t>
      </w:r>
      <w:proofErr w:type="gramEnd"/>
    </w:p>
    <w:p w14:paraId="704E4410" w14:textId="77777777" w:rsidR="00496154" w:rsidRPr="007473EF" w:rsidRDefault="00496154" w:rsidP="00496154">
      <w:pPr>
        <w:pStyle w:val="SpecHeading51"/>
        <w:numPr>
          <w:ilvl w:val="4"/>
          <w:numId w:val="26"/>
        </w:numPr>
        <w:rPr>
          <w:szCs w:val="20"/>
        </w:rPr>
      </w:pPr>
      <w:r w:rsidRPr="007473EF">
        <w:rPr>
          <w:szCs w:val="20"/>
        </w:rPr>
        <w:t xml:space="preserve">Gauge: </w:t>
      </w:r>
      <w:proofErr w:type="gramStart"/>
      <w:r w:rsidRPr="007473EF">
        <w:rPr>
          <w:szCs w:val="20"/>
        </w:rPr>
        <w:t>24</w:t>
      </w:r>
      <w:proofErr w:type="gramEnd"/>
    </w:p>
    <w:p w14:paraId="67F599DB" w14:textId="70103E70" w:rsidR="00496154" w:rsidRPr="007473EF" w:rsidRDefault="00496154" w:rsidP="00496154">
      <w:pPr>
        <w:pStyle w:val="SpecHeading51"/>
        <w:numPr>
          <w:ilvl w:val="4"/>
          <w:numId w:val="26"/>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2 inch (38mm) high</w:t>
      </w:r>
    </w:p>
    <w:p w14:paraId="541C43EB" w14:textId="4356919C" w:rsidR="00496154" w:rsidRPr="007473EF" w:rsidRDefault="00496154" w:rsidP="00496154">
      <w:pPr>
        <w:pStyle w:val="SpecHeading51"/>
        <w:numPr>
          <w:ilvl w:val="4"/>
          <w:numId w:val="26"/>
        </w:numPr>
        <w:rPr>
          <w:szCs w:val="20"/>
        </w:rPr>
      </w:pPr>
      <w:r w:rsidRPr="007473EF">
        <w:rPr>
          <w:szCs w:val="20"/>
        </w:rPr>
        <w:t>Finish/Color: As specified in Article 2.8 PANEL FINISH</w:t>
      </w:r>
    </w:p>
    <w:p w14:paraId="42B71858" w14:textId="6FAA9EAB" w:rsidR="00496154" w:rsidRPr="007473EF" w:rsidRDefault="00496154" w:rsidP="00496154">
      <w:pPr>
        <w:pStyle w:val="SpecHeading4A"/>
        <w:numPr>
          <w:ilvl w:val="3"/>
          <w:numId w:val="26"/>
        </w:numPr>
        <w:rPr>
          <w:szCs w:val="20"/>
        </w:rPr>
      </w:pPr>
      <w:r w:rsidRPr="007473EF">
        <w:rPr>
          <w:szCs w:val="20"/>
        </w:rPr>
        <w:t xml:space="preserve">Skyline Panel: A through-fastened, reverse-rolled sidewall panel with 1 </w:t>
      </w:r>
      <w:proofErr w:type="gramStart"/>
      <w:r w:rsidRPr="007473EF">
        <w:rPr>
          <w:szCs w:val="20"/>
        </w:rPr>
        <w:t>1/2 inch</w:t>
      </w:r>
      <w:proofErr w:type="gramEnd"/>
      <w:r w:rsidRPr="007473EF">
        <w:rPr>
          <w:szCs w:val="20"/>
        </w:rPr>
        <w:t xml:space="preserve"> (38mm) ribs at 7.2 inches (183mm) on center.</w:t>
      </w:r>
    </w:p>
    <w:p w14:paraId="052DD00C" w14:textId="2DC48577" w:rsidR="00496154" w:rsidRPr="007473EF" w:rsidRDefault="00496154" w:rsidP="00496154">
      <w:pPr>
        <w:pStyle w:val="SpecHeading51"/>
        <w:numPr>
          <w:ilvl w:val="4"/>
          <w:numId w:val="26"/>
        </w:numPr>
        <w:rPr>
          <w:szCs w:val="20"/>
        </w:rPr>
      </w:pPr>
      <w:r w:rsidRPr="007473EF">
        <w:rPr>
          <w:szCs w:val="20"/>
        </w:rPr>
        <w:t xml:space="preserve">Gauge: </w:t>
      </w:r>
      <w:proofErr w:type="gramStart"/>
      <w:r w:rsidRPr="007473EF">
        <w:rPr>
          <w:szCs w:val="20"/>
        </w:rPr>
        <w:t>26</w:t>
      </w:r>
      <w:proofErr w:type="gramEnd"/>
    </w:p>
    <w:p w14:paraId="49931B4D" w14:textId="77777777" w:rsidR="00496154" w:rsidRPr="007473EF" w:rsidRDefault="00496154" w:rsidP="00496154">
      <w:pPr>
        <w:pStyle w:val="SpecHeading51"/>
        <w:numPr>
          <w:ilvl w:val="4"/>
          <w:numId w:val="26"/>
        </w:numPr>
        <w:rPr>
          <w:szCs w:val="20"/>
        </w:rPr>
      </w:pPr>
      <w:r w:rsidRPr="007473EF">
        <w:rPr>
          <w:szCs w:val="20"/>
        </w:rPr>
        <w:t xml:space="preserve">Gauge: </w:t>
      </w:r>
      <w:proofErr w:type="gramStart"/>
      <w:r w:rsidRPr="007473EF">
        <w:rPr>
          <w:szCs w:val="20"/>
        </w:rPr>
        <w:t>24</w:t>
      </w:r>
      <w:proofErr w:type="gramEnd"/>
    </w:p>
    <w:p w14:paraId="2B8B22A1" w14:textId="77777777" w:rsidR="00496154" w:rsidRPr="007473EF" w:rsidRDefault="00496154" w:rsidP="00496154">
      <w:pPr>
        <w:pStyle w:val="SpecHeading51"/>
        <w:numPr>
          <w:ilvl w:val="4"/>
          <w:numId w:val="26"/>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2 inch (38mm) high</w:t>
      </w:r>
    </w:p>
    <w:p w14:paraId="13BC432C" w14:textId="668E68D3" w:rsidR="00496154" w:rsidRPr="007473EF" w:rsidRDefault="00496154" w:rsidP="00496154">
      <w:pPr>
        <w:pStyle w:val="SpecHeading51"/>
        <w:numPr>
          <w:ilvl w:val="4"/>
          <w:numId w:val="26"/>
        </w:numPr>
        <w:rPr>
          <w:szCs w:val="20"/>
        </w:rPr>
      </w:pPr>
      <w:r w:rsidRPr="007473EF">
        <w:rPr>
          <w:szCs w:val="20"/>
        </w:rPr>
        <w:t>Finish/Color: As specified in Article 2.8 PANEL FINISH</w:t>
      </w:r>
    </w:p>
    <w:p w14:paraId="3869A9CE" w14:textId="77777777" w:rsidR="00496154" w:rsidRPr="00162F38" w:rsidRDefault="00496154" w:rsidP="00496154">
      <w:pPr>
        <w:autoSpaceDE w:val="0"/>
        <w:autoSpaceDN w:val="0"/>
        <w:adjustRightInd w:val="0"/>
        <w:spacing w:after="0" w:line="240" w:lineRule="auto"/>
        <w:ind w:left="1080"/>
        <w:contextualSpacing/>
        <w:rPr>
          <w:rFonts w:ascii="Arial" w:hAnsi="Arial" w:cs="Arial"/>
          <w:color w:val="000000"/>
          <w:sz w:val="20"/>
          <w:szCs w:val="20"/>
        </w:rPr>
      </w:pPr>
    </w:p>
    <w:p w14:paraId="6636B2AB" w14:textId="77777777" w:rsidR="008A23FD" w:rsidRPr="00162F38" w:rsidRDefault="005A143A" w:rsidP="0037271A">
      <w:pPr>
        <w:pStyle w:val="ListParagraph"/>
        <w:pBdr>
          <w:top w:val="single" w:sz="4" w:space="1" w:color="auto"/>
          <w:left w:val="single" w:sz="4" w:space="4" w:color="auto"/>
          <w:bottom w:val="single" w:sz="4" w:space="1" w:color="auto"/>
          <w:right w:val="single" w:sz="4" w:space="4" w:color="auto"/>
        </w:pBdr>
        <w:ind w:left="0"/>
        <w:rPr>
          <w:rFonts w:ascii="Arial" w:hAnsi="Arial" w:cs="Arial"/>
          <w:b/>
          <w:sz w:val="20"/>
          <w:szCs w:val="20"/>
        </w:rPr>
      </w:pPr>
      <w:r w:rsidRPr="00162F38">
        <w:rPr>
          <w:rFonts w:ascii="Arial" w:hAnsi="Arial" w:cs="Arial"/>
          <w:b/>
          <w:sz w:val="20"/>
          <w:szCs w:val="20"/>
        </w:rPr>
        <w:t xml:space="preserve">Note: Please </w:t>
      </w:r>
      <w:proofErr w:type="gramStart"/>
      <w:r w:rsidRPr="00162F38">
        <w:rPr>
          <w:rFonts w:ascii="Arial" w:hAnsi="Arial" w:cs="Arial"/>
          <w:b/>
          <w:sz w:val="20"/>
          <w:szCs w:val="20"/>
        </w:rPr>
        <w:t>specify</w:t>
      </w:r>
      <w:proofErr w:type="gramEnd"/>
      <w:r w:rsidRPr="00162F38">
        <w:rPr>
          <w:rFonts w:ascii="Arial" w:hAnsi="Arial" w:cs="Arial"/>
          <w:b/>
          <w:sz w:val="20"/>
          <w:szCs w:val="20"/>
        </w:rPr>
        <w:t xml:space="preserve"> the applicable accessories to </w:t>
      </w:r>
      <w:proofErr w:type="gramStart"/>
      <w:r w:rsidRPr="00162F38">
        <w:rPr>
          <w:rFonts w:ascii="Arial" w:hAnsi="Arial" w:cs="Arial"/>
          <w:b/>
          <w:sz w:val="20"/>
          <w:szCs w:val="20"/>
        </w:rPr>
        <w:t>be used</w:t>
      </w:r>
      <w:proofErr w:type="gramEnd"/>
      <w:r w:rsidRPr="00162F38">
        <w:rPr>
          <w:rFonts w:ascii="Arial" w:hAnsi="Arial" w:cs="Arial"/>
          <w:b/>
          <w:sz w:val="20"/>
          <w:szCs w:val="20"/>
        </w:rPr>
        <w:t xml:space="preserve"> on this project. Delete all that </w:t>
      </w:r>
      <w:proofErr w:type="gramStart"/>
      <w:r w:rsidRPr="00162F38">
        <w:rPr>
          <w:rFonts w:ascii="Arial" w:hAnsi="Arial" w:cs="Arial"/>
          <w:b/>
          <w:sz w:val="20"/>
          <w:szCs w:val="20"/>
        </w:rPr>
        <w:t>do</w:t>
      </w:r>
      <w:proofErr w:type="gramEnd"/>
      <w:r w:rsidRPr="00162F38">
        <w:rPr>
          <w:rFonts w:ascii="Arial" w:hAnsi="Arial" w:cs="Arial"/>
          <w:b/>
          <w:sz w:val="20"/>
          <w:szCs w:val="20"/>
        </w:rPr>
        <w:t xml:space="preserve"> not apply.</w:t>
      </w:r>
    </w:p>
    <w:p w14:paraId="5B7137F8" w14:textId="1653D805" w:rsidR="008A23FD" w:rsidRPr="00162F38" w:rsidRDefault="004D4B98" w:rsidP="004D4B98">
      <w:pPr>
        <w:pStyle w:val="SpecHeading311"/>
        <w:numPr>
          <w:ilvl w:val="0"/>
          <w:numId w:val="0"/>
        </w:numPr>
        <w:rPr>
          <w:rFonts w:cs="Arial"/>
          <w:sz w:val="20"/>
          <w:szCs w:val="20"/>
        </w:rPr>
      </w:pPr>
      <w:r w:rsidRPr="00162F38">
        <w:rPr>
          <w:rFonts w:cs="Arial"/>
          <w:sz w:val="20"/>
          <w:szCs w:val="20"/>
        </w:rPr>
        <w:t>2.7</w:t>
      </w:r>
      <w:r w:rsidRPr="00162F38">
        <w:rPr>
          <w:rFonts w:cs="Arial"/>
          <w:sz w:val="20"/>
          <w:szCs w:val="20"/>
        </w:rPr>
        <w:tab/>
      </w:r>
      <w:r w:rsidR="005A143A" w:rsidRPr="00162F38">
        <w:rPr>
          <w:rFonts w:cs="Arial"/>
          <w:sz w:val="20"/>
          <w:szCs w:val="20"/>
        </w:rPr>
        <w:t>ACCESSORIES</w:t>
      </w:r>
    </w:p>
    <w:p w14:paraId="217CFA84" w14:textId="77777777" w:rsidR="008A23FD" w:rsidRPr="00162F38" w:rsidRDefault="008A23FD" w:rsidP="002425F3">
      <w:pPr>
        <w:pStyle w:val="SpecHeading4A"/>
        <w:numPr>
          <w:ilvl w:val="3"/>
          <w:numId w:val="8"/>
        </w:numPr>
        <w:rPr>
          <w:szCs w:val="20"/>
        </w:rPr>
      </w:pPr>
      <w:r w:rsidRPr="00162F38">
        <w:rPr>
          <w:szCs w:val="20"/>
        </w:rPr>
        <w:t>Canopies: Overhanging or projecting roof structures off the sidewall or endwall with the extreme end usually unsupported. For aesthetic application or to cover entrance or walkway.</w:t>
      </w:r>
    </w:p>
    <w:p w14:paraId="5E45C1FA" w14:textId="77777777" w:rsidR="00F06592" w:rsidRPr="00162F38" w:rsidRDefault="00F06592" w:rsidP="002425F3">
      <w:pPr>
        <w:pStyle w:val="SpecHeading4A"/>
        <w:numPr>
          <w:ilvl w:val="3"/>
          <w:numId w:val="8"/>
        </w:numPr>
        <w:rPr>
          <w:szCs w:val="20"/>
        </w:rPr>
      </w:pPr>
      <w:r w:rsidRPr="00162F38">
        <w:rPr>
          <w:szCs w:val="20"/>
        </w:rPr>
        <w:t>Roof Line Trim:</w:t>
      </w:r>
    </w:p>
    <w:p w14:paraId="6F2C10C9" w14:textId="058C30D0" w:rsidR="00F06592" w:rsidRPr="00162F38" w:rsidRDefault="002410C4" w:rsidP="002425F3">
      <w:pPr>
        <w:pStyle w:val="SpecHeading51"/>
        <w:numPr>
          <w:ilvl w:val="4"/>
          <w:numId w:val="8"/>
        </w:numPr>
        <w:ind w:left="1264"/>
        <w:rPr>
          <w:szCs w:val="20"/>
        </w:rPr>
      </w:pPr>
      <w:r w:rsidRPr="00162F38">
        <w:rPr>
          <w:szCs w:val="20"/>
        </w:rPr>
        <w:lastRenderedPageBreak/>
        <w:t>Basic</w:t>
      </w:r>
      <w:r w:rsidR="007473EF">
        <w:rPr>
          <w:szCs w:val="20"/>
        </w:rPr>
        <w:t xml:space="preserve"> </w:t>
      </w:r>
      <w:r w:rsidR="00C521CB" w:rsidRPr="00162F38">
        <w:rPr>
          <w:szCs w:val="20"/>
        </w:rPr>
        <w:t>Sculptured</w:t>
      </w:r>
      <w:r w:rsidRPr="00162F38">
        <w:rPr>
          <w:szCs w:val="20"/>
        </w:rPr>
        <w:t xml:space="preserve"> </w:t>
      </w:r>
      <w:r w:rsidR="00F06592" w:rsidRPr="00162F38">
        <w:rPr>
          <w:szCs w:val="20"/>
        </w:rPr>
        <w:t>Trim Type: Low-Eave Gutter</w:t>
      </w:r>
      <w:r w:rsidRPr="00162F38">
        <w:rPr>
          <w:szCs w:val="20"/>
        </w:rPr>
        <w:t xml:space="preserve"> (on slope or horizontal)</w:t>
      </w:r>
      <w:r w:rsidR="00F06592" w:rsidRPr="00162F38">
        <w:rPr>
          <w:szCs w:val="20"/>
        </w:rPr>
        <w:t xml:space="preserve"> / Sculptured </w:t>
      </w:r>
      <w:r w:rsidR="002B24E0" w:rsidRPr="00162F38">
        <w:rPr>
          <w:szCs w:val="20"/>
        </w:rPr>
        <w:t>Rake Trim</w:t>
      </w:r>
    </w:p>
    <w:p w14:paraId="088CD48D" w14:textId="77777777" w:rsidR="008A23FD" w:rsidRPr="00162F38" w:rsidRDefault="008A23FD" w:rsidP="002425F3">
      <w:pPr>
        <w:pStyle w:val="SpecHeading4A"/>
        <w:numPr>
          <w:ilvl w:val="3"/>
          <w:numId w:val="8"/>
        </w:numPr>
        <w:rPr>
          <w:szCs w:val="20"/>
        </w:rPr>
      </w:pPr>
      <w:r w:rsidRPr="00162F38">
        <w:rPr>
          <w:szCs w:val="20"/>
        </w:rPr>
        <w:t>Purlin Extensions: Overhanging or projecting roof structure at the end of a building.</w:t>
      </w:r>
    </w:p>
    <w:p w14:paraId="57B8146C" w14:textId="492D4398" w:rsidR="008A23FD" w:rsidRPr="00162F38" w:rsidRDefault="008A23FD" w:rsidP="002425F3">
      <w:pPr>
        <w:pStyle w:val="SpecHeading4A"/>
        <w:numPr>
          <w:ilvl w:val="3"/>
          <w:numId w:val="8"/>
        </w:numPr>
        <w:rPr>
          <w:szCs w:val="20"/>
        </w:rPr>
      </w:pPr>
      <w:r w:rsidRPr="00162F38">
        <w:rPr>
          <w:szCs w:val="20"/>
        </w:rPr>
        <w:t>Framed Openings: Used to frame out</w:t>
      </w:r>
      <w:r w:rsidR="000C10FD" w:rsidRPr="00162F38">
        <w:rPr>
          <w:szCs w:val="20"/>
        </w:rPr>
        <w:t xml:space="preserve">: </w:t>
      </w:r>
      <w:r w:rsidRPr="00162F38">
        <w:rPr>
          <w:szCs w:val="20"/>
        </w:rPr>
        <w:t>doors, windows, louvers, and any other openings. Refers to the framing members and flashing which surround an opening and includes jambs, header and or sill, trim, and fasteners.</w:t>
      </w:r>
    </w:p>
    <w:p w14:paraId="76E45C12" w14:textId="77777777" w:rsidR="008A23FD" w:rsidRPr="00162F38" w:rsidRDefault="008A23FD" w:rsidP="002425F3">
      <w:pPr>
        <w:pStyle w:val="SpecHeading4A"/>
        <w:numPr>
          <w:ilvl w:val="3"/>
          <w:numId w:val="8"/>
        </w:numPr>
        <w:rPr>
          <w:szCs w:val="20"/>
        </w:rPr>
      </w:pPr>
      <w:r w:rsidRPr="00162F38">
        <w:rPr>
          <w:szCs w:val="20"/>
        </w:rPr>
        <w:t>Walk Doors: Personnel entry doors.</w:t>
      </w:r>
    </w:p>
    <w:p w14:paraId="31AD1574" w14:textId="77777777" w:rsidR="008A23FD" w:rsidRPr="00162F38" w:rsidRDefault="008A23FD" w:rsidP="002425F3">
      <w:pPr>
        <w:pStyle w:val="SpecHeading51"/>
        <w:numPr>
          <w:ilvl w:val="4"/>
          <w:numId w:val="8"/>
        </w:numPr>
        <w:ind w:left="1264"/>
        <w:rPr>
          <w:szCs w:val="20"/>
        </w:rPr>
      </w:pPr>
      <w:r w:rsidRPr="00162F38">
        <w:rPr>
          <w:szCs w:val="20"/>
        </w:rPr>
        <w:t>Size: As noted on the Contract Drawings.</w:t>
      </w:r>
    </w:p>
    <w:p w14:paraId="581CC0CE" w14:textId="77777777" w:rsidR="008A23FD" w:rsidRPr="00162F38" w:rsidRDefault="008A23FD" w:rsidP="002425F3">
      <w:pPr>
        <w:pStyle w:val="SpecHeading51"/>
        <w:numPr>
          <w:ilvl w:val="4"/>
          <w:numId w:val="8"/>
        </w:numPr>
        <w:ind w:left="1264"/>
        <w:rPr>
          <w:szCs w:val="20"/>
        </w:rPr>
      </w:pPr>
      <w:r w:rsidRPr="00162F38">
        <w:rPr>
          <w:szCs w:val="20"/>
        </w:rPr>
        <w:t>Accessories: As noted on the Contract Drawings</w:t>
      </w:r>
    </w:p>
    <w:p w14:paraId="621D8B7B" w14:textId="77777777" w:rsidR="008A23FD" w:rsidRPr="00162F38" w:rsidRDefault="008A23FD" w:rsidP="002425F3">
      <w:pPr>
        <w:pStyle w:val="SpecHeading51"/>
        <w:numPr>
          <w:ilvl w:val="4"/>
          <w:numId w:val="8"/>
        </w:numPr>
        <w:ind w:left="1264"/>
        <w:rPr>
          <w:szCs w:val="20"/>
        </w:rPr>
      </w:pPr>
      <w:r w:rsidRPr="00162F38">
        <w:rPr>
          <w:szCs w:val="20"/>
        </w:rPr>
        <w:t xml:space="preserve">Size: </w:t>
      </w:r>
      <w:proofErr w:type="gramStart"/>
      <w:r w:rsidRPr="00162F38">
        <w:rPr>
          <w:szCs w:val="20"/>
        </w:rPr>
        <w:t>3</w:t>
      </w:r>
      <w:proofErr w:type="gramEnd"/>
      <w:r w:rsidRPr="00162F38">
        <w:rPr>
          <w:szCs w:val="20"/>
        </w:rPr>
        <w:t xml:space="preserve"> </w:t>
      </w:r>
      <w:proofErr w:type="gramStart"/>
      <w:r w:rsidRPr="00162F38">
        <w:rPr>
          <w:szCs w:val="20"/>
        </w:rPr>
        <w:t>foot</w:t>
      </w:r>
      <w:proofErr w:type="gramEnd"/>
      <w:r w:rsidRPr="00162F38">
        <w:rPr>
          <w:szCs w:val="20"/>
        </w:rPr>
        <w:t xml:space="preserve"> by </w:t>
      </w:r>
      <w:proofErr w:type="gramStart"/>
      <w:r w:rsidR="002B24E0" w:rsidRPr="00162F38">
        <w:rPr>
          <w:szCs w:val="20"/>
        </w:rPr>
        <w:t>7</w:t>
      </w:r>
      <w:proofErr w:type="gramEnd"/>
      <w:r w:rsidR="002B24E0" w:rsidRPr="00162F38">
        <w:rPr>
          <w:szCs w:val="20"/>
        </w:rPr>
        <w:t xml:space="preserve"> foot (914x2133mm) Single Leaf</w:t>
      </w:r>
    </w:p>
    <w:p w14:paraId="227CD610" w14:textId="77777777" w:rsidR="008A23FD" w:rsidRPr="00162F38" w:rsidRDefault="008A23FD" w:rsidP="002425F3">
      <w:pPr>
        <w:pStyle w:val="SpecHeading51"/>
        <w:numPr>
          <w:ilvl w:val="4"/>
          <w:numId w:val="8"/>
        </w:numPr>
        <w:ind w:left="1264"/>
        <w:rPr>
          <w:szCs w:val="20"/>
        </w:rPr>
      </w:pPr>
      <w:r w:rsidRPr="00162F38">
        <w:rPr>
          <w:szCs w:val="20"/>
        </w:rPr>
        <w:t xml:space="preserve">Size: </w:t>
      </w:r>
      <w:proofErr w:type="gramStart"/>
      <w:r w:rsidRPr="00162F38">
        <w:rPr>
          <w:szCs w:val="20"/>
        </w:rPr>
        <w:t>4</w:t>
      </w:r>
      <w:proofErr w:type="gramEnd"/>
      <w:r w:rsidRPr="00162F38">
        <w:rPr>
          <w:szCs w:val="20"/>
        </w:rPr>
        <w:t xml:space="preserve"> </w:t>
      </w:r>
      <w:proofErr w:type="gramStart"/>
      <w:r w:rsidRPr="00162F38">
        <w:rPr>
          <w:szCs w:val="20"/>
        </w:rPr>
        <w:t>foot</w:t>
      </w:r>
      <w:proofErr w:type="gramEnd"/>
      <w:r w:rsidRPr="00162F38">
        <w:rPr>
          <w:szCs w:val="20"/>
        </w:rPr>
        <w:t xml:space="preserve"> by </w:t>
      </w:r>
      <w:proofErr w:type="gramStart"/>
      <w:r w:rsidRPr="00162F38">
        <w:rPr>
          <w:szCs w:val="20"/>
        </w:rPr>
        <w:t>7</w:t>
      </w:r>
      <w:proofErr w:type="gramEnd"/>
      <w:r w:rsidRPr="00162F38">
        <w:rPr>
          <w:szCs w:val="20"/>
        </w:rPr>
        <w:t xml:space="preserve"> foot (121</w:t>
      </w:r>
      <w:r w:rsidR="002B24E0" w:rsidRPr="00162F38">
        <w:rPr>
          <w:szCs w:val="20"/>
        </w:rPr>
        <w:t>9x2133mm) Single Leaf</w:t>
      </w:r>
    </w:p>
    <w:p w14:paraId="2A2CD844" w14:textId="77777777" w:rsidR="008A23FD" w:rsidRPr="00162F38" w:rsidRDefault="008A23FD" w:rsidP="002425F3">
      <w:pPr>
        <w:pStyle w:val="SpecHeading51"/>
        <w:numPr>
          <w:ilvl w:val="4"/>
          <w:numId w:val="8"/>
        </w:numPr>
        <w:ind w:left="1264"/>
        <w:rPr>
          <w:szCs w:val="20"/>
        </w:rPr>
      </w:pPr>
      <w:r w:rsidRPr="00162F38">
        <w:rPr>
          <w:szCs w:val="20"/>
        </w:rPr>
        <w:t xml:space="preserve">Size: </w:t>
      </w:r>
      <w:proofErr w:type="gramStart"/>
      <w:r w:rsidRPr="00162F38">
        <w:rPr>
          <w:szCs w:val="20"/>
        </w:rPr>
        <w:t>6</w:t>
      </w:r>
      <w:proofErr w:type="gramEnd"/>
      <w:r w:rsidRPr="00162F38">
        <w:rPr>
          <w:szCs w:val="20"/>
        </w:rPr>
        <w:t xml:space="preserve"> </w:t>
      </w:r>
      <w:proofErr w:type="gramStart"/>
      <w:r w:rsidRPr="00162F38">
        <w:rPr>
          <w:szCs w:val="20"/>
        </w:rPr>
        <w:t>foot</w:t>
      </w:r>
      <w:proofErr w:type="gramEnd"/>
      <w:r w:rsidRPr="00162F38">
        <w:rPr>
          <w:szCs w:val="20"/>
        </w:rPr>
        <w:t xml:space="preserve"> by </w:t>
      </w:r>
      <w:proofErr w:type="gramStart"/>
      <w:r w:rsidRPr="00162F38">
        <w:rPr>
          <w:szCs w:val="20"/>
        </w:rPr>
        <w:t>7</w:t>
      </w:r>
      <w:proofErr w:type="gramEnd"/>
      <w:r w:rsidR="002B24E0" w:rsidRPr="00162F38">
        <w:rPr>
          <w:szCs w:val="20"/>
        </w:rPr>
        <w:t xml:space="preserve"> foot (1828x2133mm) Double Leaf</w:t>
      </w:r>
    </w:p>
    <w:p w14:paraId="39C4988E" w14:textId="1AF9E28B" w:rsidR="008A23FD" w:rsidRPr="00162F38" w:rsidRDefault="00CE6D6C" w:rsidP="002425F3">
      <w:pPr>
        <w:pStyle w:val="SpecHeading4A"/>
        <w:numPr>
          <w:ilvl w:val="3"/>
          <w:numId w:val="8"/>
        </w:numPr>
        <w:rPr>
          <w:szCs w:val="20"/>
        </w:rPr>
      </w:pPr>
      <w:r w:rsidRPr="00162F38">
        <w:rPr>
          <w:szCs w:val="20"/>
        </w:rPr>
        <w:t xml:space="preserve">Premium </w:t>
      </w:r>
      <w:r w:rsidR="008A23FD" w:rsidRPr="00162F38">
        <w:rPr>
          <w:szCs w:val="20"/>
        </w:rPr>
        <w:t>Windows: Self-flashing, self-framing horizontal slide</w:t>
      </w:r>
      <w:r w:rsidR="00C910D8" w:rsidRPr="00162F38">
        <w:rPr>
          <w:szCs w:val="20"/>
        </w:rPr>
        <w:t>, project in</w:t>
      </w:r>
      <w:r w:rsidR="008A23FD" w:rsidRPr="00162F38">
        <w:rPr>
          <w:szCs w:val="20"/>
        </w:rPr>
        <w:t xml:space="preserve"> or fixed narrow-lite windows.</w:t>
      </w:r>
    </w:p>
    <w:p w14:paraId="461D52AE" w14:textId="77777777" w:rsidR="008A23FD" w:rsidRPr="00162F38" w:rsidRDefault="008A23FD" w:rsidP="002425F3">
      <w:pPr>
        <w:pStyle w:val="SpecHeading51"/>
        <w:numPr>
          <w:ilvl w:val="4"/>
          <w:numId w:val="8"/>
        </w:numPr>
        <w:ind w:left="1264"/>
        <w:rPr>
          <w:szCs w:val="20"/>
        </w:rPr>
      </w:pPr>
      <w:r w:rsidRPr="00162F38">
        <w:rPr>
          <w:szCs w:val="20"/>
        </w:rPr>
        <w:t xml:space="preserve">Type / Size: As noted </w:t>
      </w:r>
      <w:proofErr w:type="gramStart"/>
      <w:r w:rsidRPr="00162F38">
        <w:rPr>
          <w:szCs w:val="20"/>
        </w:rPr>
        <w:t>on</w:t>
      </w:r>
      <w:proofErr w:type="gramEnd"/>
      <w:r w:rsidRPr="00162F38">
        <w:rPr>
          <w:szCs w:val="20"/>
        </w:rPr>
        <w:t xml:space="preserve"> the Contract Drawings.</w:t>
      </w:r>
    </w:p>
    <w:p w14:paraId="6DF9C7E8" w14:textId="5B065AD6" w:rsidR="008A23FD" w:rsidRPr="00162F38" w:rsidRDefault="008A23FD" w:rsidP="002425F3">
      <w:pPr>
        <w:pStyle w:val="SpecHeading51"/>
        <w:numPr>
          <w:ilvl w:val="4"/>
          <w:numId w:val="8"/>
        </w:numPr>
        <w:ind w:left="1264"/>
        <w:rPr>
          <w:szCs w:val="20"/>
        </w:rPr>
      </w:pPr>
      <w:r w:rsidRPr="00162F38">
        <w:rPr>
          <w:szCs w:val="20"/>
        </w:rPr>
        <w:t>Type: Fixed Glass</w:t>
      </w:r>
    </w:p>
    <w:p w14:paraId="18F02F1C" w14:textId="2A90B6D5" w:rsidR="00D442EA" w:rsidRPr="00162F38" w:rsidRDefault="00214BD5" w:rsidP="002425F3">
      <w:pPr>
        <w:pStyle w:val="SpecHeading6a"/>
        <w:numPr>
          <w:ilvl w:val="5"/>
          <w:numId w:val="8"/>
        </w:numPr>
        <w:ind w:left="1814"/>
        <w:rPr>
          <w:rFonts w:cs="Arial"/>
          <w:szCs w:val="20"/>
        </w:rPr>
      </w:pPr>
      <w:r w:rsidRPr="00162F38">
        <w:rPr>
          <w:rFonts w:cs="Arial"/>
          <w:szCs w:val="20"/>
        </w:rPr>
        <w:t>S</w:t>
      </w:r>
      <w:r w:rsidR="00D442EA" w:rsidRPr="00162F38">
        <w:rPr>
          <w:rFonts w:cs="Arial"/>
          <w:szCs w:val="20"/>
        </w:rPr>
        <w:t xml:space="preserve">ize: </w:t>
      </w:r>
      <w:proofErr w:type="gramStart"/>
      <w:r w:rsidR="00D442EA" w:rsidRPr="00162F38">
        <w:rPr>
          <w:rFonts w:cs="Arial"/>
          <w:szCs w:val="20"/>
        </w:rPr>
        <w:t>2</w:t>
      </w:r>
      <w:proofErr w:type="gramEnd"/>
      <w:r w:rsidR="00D442EA" w:rsidRPr="00162F38">
        <w:rPr>
          <w:rFonts w:cs="Arial"/>
          <w:szCs w:val="20"/>
        </w:rPr>
        <w:t xml:space="preserve"> </w:t>
      </w:r>
      <w:proofErr w:type="gramStart"/>
      <w:r w:rsidR="00D442EA" w:rsidRPr="00162F38">
        <w:rPr>
          <w:rFonts w:cs="Arial"/>
          <w:szCs w:val="20"/>
        </w:rPr>
        <w:t>foot</w:t>
      </w:r>
      <w:proofErr w:type="gramEnd"/>
      <w:r w:rsidR="00D442EA" w:rsidRPr="00162F38">
        <w:rPr>
          <w:rFonts w:cs="Arial"/>
          <w:szCs w:val="20"/>
        </w:rPr>
        <w:t xml:space="preserve"> by </w:t>
      </w:r>
      <w:proofErr w:type="gramStart"/>
      <w:r w:rsidR="00D442EA" w:rsidRPr="00162F38">
        <w:rPr>
          <w:rFonts w:cs="Arial"/>
          <w:szCs w:val="20"/>
        </w:rPr>
        <w:t>6</w:t>
      </w:r>
      <w:proofErr w:type="gramEnd"/>
      <w:r w:rsidR="00D442EA" w:rsidRPr="00162F38">
        <w:rPr>
          <w:rFonts w:cs="Arial"/>
          <w:szCs w:val="20"/>
        </w:rPr>
        <w:t xml:space="preserve"> foot (610x1828mm)</w:t>
      </w:r>
    </w:p>
    <w:p w14:paraId="514C0CA7" w14:textId="78F33623" w:rsidR="00D442EA" w:rsidRPr="00162F38" w:rsidRDefault="00D442EA" w:rsidP="002425F3">
      <w:pPr>
        <w:pStyle w:val="SpecHeading6a"/>
        <w:numPr>
          <w:ilvl w:val="5"/>
          <w:numId w:val="8"/>
        </w:numPr>
        <w:rPr>
          <w:rFonts w:cs="Arial"/>
          <w:szCs w:val="20"/>
        </w:rPr>
      </w:pPr>
      <w:r w:rsidRPr="00162F38">
        <w:rPr>
          <w:rFonts w:cs="Arial"/>
          <w:szCs w:val="20"/>
        </w:rPr>
        <w:t xml:space="preserve">Size: </w:t>
      </w:r>
      <w:proofErr w:type="gramStart"/>
      <w:r w:rsidRPr="00162F38">
        <w:rPr>
          <w:rFonts w:cs="Arial"/>
          <w:szCs w:val="20"/>
        </w:rPr>
        <w:t>4</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4</w:t>
      </w:r>
      <w:proofErr w:type="gramEnd"/>
      <w:r w:rsidRPr="00162F38">
        <w:rPr>
          <w:rFonts w:cs="Arial"/>
          <w:szCs w:val="20"/>
        </w:rPr>
        <w:t xml:space="preserve"> foot (1219x1219mm)</w:t>
      </w:r>
    </w:p>
    <w:p w14:paraId="5D8A2D14" w14:textId="2A15DA27" w:rsidR="00D442EA" w:rsidRPr="00162F38" w:rsidRDefault="00D442EA" w:rsidP="002425F3">
      <w:pPr>
        <w:pStyle w:val="SpecHeading6a"/>
        <w:numPr>
          <w:ilvl w:val="5"/>
          <w:numId w:val="8"/>
        </w:numPr>
      </w:pPr>
      <w:r w:rsidRPr="00162F38">
        <w:rPr>
          <w:rFonts w:cs="Arial"/>
          <w:szCs w:val="20"/>
        </w:rPr>
        <w:t xml:space="preserve">Size: </w:t>
      </w:r>
      <w:proofErr w:type="gramStart"/>
      <w:r w:rsidRPr="00162F38">
        <w:rPr>
          <w:rFonts w:cs="Arial"/>
          <w:szCs w:val="20"/>
        </w:rPr>
        <w:t>5</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4</w:t>
      </w:r>
      <w:proofErr w:type="gramEnd"/>
      <w:r w:rsidRPr="00162F38">
        <w:rPr>
          <w:rFonts w:cs="Arial"/>
          <w:szCs w:val="20"/>
        </w:rPr>
        <w:t xml:space="preserve"> foot (1524x1219mm)</w:t>
      </w:r>
    </w:p>
    <w:p w14:paraId="439CAF3A" w14:textId="77777777" w:rsidR="008A23FD" w:rsidRPr="00162F38" w:rsidRDefault="008A23FD" w:rsidP="002425F3">
      <w:pPr>
        <w:pStyle w:val="SpecHeading51"/>
        <w:numPr>
          <w:ilvl w:val="4"/>
          <w:numId w:val="8"/>
        </w:numPr>
        <w:ind w:left="1264"/>
        <w:rPr>
          <w:szCs w:val="20"/>
        </w:rPr>
      </w:pPr>
      <w:r w:rsidRPr="00162F38">
        <w:rPr>
          <w:szCs w:val="20"/>
        </w:rPr>
        <w:t>Type: Horizontal Slide</w:t>
      </w:r>
    </w:p>
    <w:p w14:paraId="6CFB1644" w14:textId="77777777" w:rsidR="008A23FD" w:rsidRPr="00162F38" w:rsidRDefault="008A23FD" w:rsidP="002425F3">
      <w:pPr>
        <w:pStyle w:val="SpecHeading6a"/>
        <w:numPr>
          <w:ilvl w:val="5"/>
          <w:numId w:val="8"/>
        </w:numPr>
        <w:rPr>
          <w:rFonts w:cs="Arial"/>
          <w:szCs w:val="20"/>
        </w:rPr>
      </w:pPr>
      <w:r w:rsidRPr="00162F38">
        <w:rPr>
          <w:rFonts w:cs="Arial"/>
          <w:szCs w:val="20"/>
        </w:rPr>
        <w:t>Siz</w:t>
      </w:r>
      <w:r w:rsidR="002B24E0" w:rsidRPr="00162F38">
        <w:rPr>
          <w:rFonts w:cs="Arial"/>
          <w:szCs w:val="20"/>
        </w:rPr>
        <w:t xml:space="preserve">e: </w:t>
      </w:r>
      <w:proofErr w:type="gramStart"/>
      <w:r w:rsidR="002B24E0" w:rsidRPr="00162F38">
        <w:rPr>
          <w:rFonts w:cs="Arial"/>
          <w:szCs w:val="20"/>
        </w:rPr>
        <w:t>3</w:t>
      </w:r>
      <w:proofErr w:type="gramEnd"/>
      <w:r w:rsidR="002B24E0" w:rsidRPr="00162F38">
        <w:rPr>
          <w:rFonts w:cs="Arial"/>
          <w:szCs w:val="20"/>
        </w:rPr>
        <w:t xml:space="preserve"> </w:t>
      </w:r>
      <w:proofErr w:type="gramStart"/>
      <w:r w:rsidR="002B24E0" w:rsidRPr="00162F38">
        <w:rPr>
          <w:rFonts w:cs="Arial"/>
          <w:szCs w:val="20"/>
        </w:rPr>
        <w:t>foot</w:t>
      </w:r>
      <w:proofErr w:type="gramEnd"/>
      <w:r w:rsidR="002B24E0" w:rsidRPr="00162F38">
        <w:rPr>
          <w:rFonts w:cs="Arial"/>
          <w:szCs w:val="20"/>
        </w:rPr>
        <w:t xml:space="preserve"> by </w:t>
      </w:r>
      <w:proofErr w:type="gramStart"/>
      <w:r w:rsidR="002B24E0" w:rsidRPr="00162F38">
        <w:rPr>
          <w:rFonts w:cs="Arial"/>
          <w:szCs w:val="20"/>
        </w:rPr>
        <w:t>3</w:t>
      </w:r>
      <w:proofErr w:type="gramEnd"/>
      <w:r w:rsidR="002B24E0" w:rsidRPr="00162F38">
        <w:rPr>
          <w:rFonts w:cs="Arial"/>
          <w:szCs w:val="20"/>
        </w:rPr>
        <w:t xml:space="preserve"> foot (914x914mm)</w:t>
      </w:r>
    </w:p>
    <w:p w14:paraId="77921281" w14:textId="77777777" w:rsidR="008A23FD" w:rsidRPr="00162F38" w:rsidRDefault="008A23FD" w:rsidP="002425F3">
      <w:pPr>
        <w:pStyle w:val="SpecHeading6a"/>
        <w:numPr>
          <w:ilvl w:val="5"/>
          <w:numId w:val="8"/>
        </w:numPr>
        <w:rPr>
          <w:rFonts w:cs="Arial"/>
          <w:szCs w:val="20"/>
        </w:rPr>
      </w:pPr>
      <w:r w:rsidRPr="00162F38">
        <w:rPr>
          <w:rFonts w:cs="Arial"/>
          <w:szCs w:val="20"/>
        </w:rPr>
        <w:t>Size</w:t>
      </w:r>
      <w:r w:rsidR="002B24E0" w:rsidRPr="00162F38">
        <w:rPr>
          <w:rFonts w:cs="Arial"/>
          <w:szCs w:val="20"/>
        </w:rPr>
        <w:t xml:space="preserve">: </w:t>
      </w:r>
      <w:proofErr w:type="gramStart"/>
      <w:r w:rsidR="002B24E0" w:rsidRPr="00162F38">
        <w:rPr>
          <w:rFonts w:cs="Arial"/>
          <w:szCs w:val="20"/>
        </w:rPr>
        <w:t>4</w:t>
      </w:r>
      <w:proofErr w:type="gramEnd"/>
      <w:r w:rsidR="002B24E0" w:rsidRPr="00162F38">
        <w:rPr>
          <w:rFonts w:cs="Arial"/>
          <w:szCs w:val="20"/>
        </w:rPr>
        <w:t xml:space="preserve"> </w:t>
      </w:r>
      <w:proofErr w:type="gramStart"/>
      <w:r w:rsidR="002B24E0" w:rsidRPr="00162F38">
        <w:rPr>
          <w:rFonts w:cs="Arial"/>
          <w:szCs w:val="20"/>
        </w:rPr>
        <w:t>foot</w:t>
      </w:r>
      <w:proofErr w:type="gramEnd"/>
      <w:r w:rsidR="002B24E0" w:rsidRPr="00162F38">
        <w:rPr>
          <w:rFonts w:cs="Arial"/>
          <w:szCs w:val="20"/>
        </w:rPr>
        <w:t xml:space="preserve"> by </w:t>
      </w:r>
      <w:proofErr w:type="gramStart"/>
      <w:r w:rsidR="002B24E0" w:rsidRPr="00162F38">
        <w:rPr>
          <w:rFonts w:cs="Arial"/>
          <w:szCs w:val="20"/>
        </w:rPr>
        <w:t>3</w:t>
      </w:r>
      <w:proofErr w:type="gramEnd"/>
      <w:r w:rsidR="002B24E0" w:rsidRPr="00162F38">
        <w:rPr>
          <w:rFonts w:cs="Arial"/>
          <w:szCs w:val="20"/>
        </w:rPr>
        <w:t xml:space="preserve"> foot (1219x914mm)</w:t>
      </w:r>
    </w:p>
    <w:p w14:paraId="39DCDCF8" w14:textId="77777777" w:rsidR="008A23FD" w:rsidRPr="00162F38" w:rsidRDefault="008A23FD" w:rsidP="002425F3">
      <w:pPr>
        <w:pStyle w:val="SpecHeading6a"/>
        <w:numPr>
          <w:ilvl w:val="5"/>
          <w:numId w:val="8"/>
        </w:numPr>
        <w:rPr>
          <w:rFonts w:cs="Arial"/>
          <w:szCs w:val="20"/>
        </w:rPr>
      </w:pPr>
      <w:r w:rsidRPr="00162F38">
        <w:rPr>
          <w:rFonts w:cs="Arial"/>
          <w:szCs w:val="20"/>
        </w:rPr>
        <w:t>Size:</w:t>
      </w:r>
      <w:r w:rsidR="002B24E0" w:rsidRPr="00162F38">
        <w:rPr>
          <w:rFonts w:cs="Arial"/>
          <w:szCs w:val="20"/>
        </w:rPr>
        <w:t xml:space="preserve"> </w:t>
      </w:r>
      <w:proofErr w:type="gramStart"/>
      <w:r w:rsidR="002B24E0" w:rsidRPr="00162F38">
        <w:rPr>
          <w:rFonts w:cs="Arial"/>
          <w:szCs w:val="20"/>
        </w:rPr>
        <w:t>4</w:t>
      </w:r>
      <w:proofErr w:type="gramEnd"/>
      <w:r w:rsidR="002B24E0" w:rsidRPr="00162F38">
        <w:rPr>
          <w:rFonts w:cs="Arial"/>
          <w:szCs w:val="20"/>
        </w:rPr>
        <w:t xml:space="preserve"> </w:t>
      </w:r>
      <w:proofErr w:type="gramStart"/>
      <w:r w:rsidR="002B24E0" w:rsidRPr="00162F38">
        <w:rPr>
          <w:rFonts w:cs="Arial"/>
          <w:szCs w:val="20"/>
        </w:rPr>
        <w:t>foot</w:t>
      </w:r>
      <w:proofErr w:type="gramEnd"/>
      <w:r w:rsidR="002B24E0" w:rsidRPr="00162F38">
        <w:rPr>
          <w:rFonts w:cs="Arial"/>
          <w:szCs w:val="20"/>
        </w:rPr>
        <w:t xml:space="preserve"> by </w:t>
      </w:r>
      <w:proofErr w:type="gramStart"/>
      <w:r w:rsidR="002B24E0" w:rsidRPr="00162F38">
        <w:rPr>
          <w:rFonts w:cs="Arial"/>
          <w:szCs w:val="20"/>
        </w:rPr>
        <w:t>4</w:t>
      </w:r>
      <w:proofErr w:type="gramEnd"/>
      <w:r w:rsidR="002B24E0" w:rsidRPr="00162F38">
        <w:rPr>
          <w:rFonts w:cs="Arial"/>
          <w:szCs w:val="20"/>
        </w:rPr>
        <w:t xml:space="preserve"> foot (1219x1219mm)</w:t>
      </w:r>
    </w:p>
    <w:p w14:paraId="07ED8928" w14:textId="50369D44" w:rsidR="008A23FD" w:rsidRPr="00162F38" w:rsidRDefault="008A23FD" w:rsidP="002425F3">
      <w:pPr>
        <w:pStyle w:val="SpecHeading6a"/>
        <w:numPr>
          <w:ilvl w:val="5"/>
          <w:numId w:val="8"/>
        </w:numPr>
        <w:rPr>
          <w:rFonts w:cs="Arial"/>
          <w:szCs w:val="20"/>
        </w:rPr>
      </w:pPr>
      <w:r w:rsidRPr="00162F38">
        <w:rPr>
          <w:rFonts w:cs="Arial"/>
          <w:szCs w:val="20"/>
        </w:rPr>
        <w:t>Size</w:t>
      </w:r>
      <w:r w:rsidR="002B24E0" w:rsidRPr="00162F38">
        <w:rPr>
          <w:rFonts w:cs="Arial"/>
          <w:szCs w:val="20"/>
        </w:rPr>
        <w:t xml:space="preserve">: </w:t>
      </w:r>
      <w:proofErr w:type="gramStart"/>
      <w:r w:rsidR="002B24E0" w:rsidRPr="00162F38">
        <w:rPr>
          <w:rFonts w:cs="Arial"/>
          <w:szCs w:val="20"/>
        </w:rPr>
        <w:t>6</w:t>
      </w:r>
      <w:proofErr w:type="gramEnd"/>
      <w:r w:rsidR="002B24E0" w:rsidRPr="00162F38">
        <w:rPr>
          <w:rFonts w:cs="Arial"/>
          <w:szCs w:val="20"/>
        </w:rPr>
        <w:t xml:space="preserve"> </w:t>
      </w:r>
      <w:proofErr w:type="gramStart"/>
      <w:r w:rsidR="002B24E0" w:rsidRPr="00162F38">
        <w:rPr>
          <w:rFonts w:cs="Arial"/>
          <w:szCs w:val="20"/>
        </w:rPr>
        <w:t>foot</w:t>
      </w:r>
      <w:proofErr w:type="gramEnd"/>
      <w:r w:rsidR="002B24E0" w:rsidRPr="00162F38">
        <w:rPr>
          <w:rFonts w:cs="Arial"/>
          <w:szCs w:val="20"/>
        </w:rPr>
        <w:t xml:space="preserve"> by </w:t>
      </w:r>
      <w:proofErr w:type="gramStart"/>
      <w:r w:rsidR="002B24E0" w:rsidRPr="00162F38">
        <w:rPr>
          <w:rFonts w:cs="Arial"/>
          <w:szCs w:val="20"/>
        </w:rPr>
        <w:t>3</w:t>
      </w:r>
      <w:proofErr w:type="gramEnd"/>
      <w:r w:rsidR="002B24E0" w:rsidRPr="00162F38">
        <w:rPr>
          <w:rFonts w:cs="Arial"/>
          <w:szCs w:val="20"/>
        </w:rPr>
        <w:t xml:space="preserve"> foot (1828x914mm)</w:t>
      </w:r>
    </w:p>
    <w:p w14:paraId="5A3C1DF5" w14:textId="42B4123D" w:rsidR="00C910D8" w:rsidRPr="00162F38" w:rsidRDefault="00C910D8" w:rsidP="002425F3">
      <w:pPr>
        <w:pStyle w:val="SpecHeading51"/>
        <w:numPr>
          <w:ilvl w:val="4"/>
          <w:numId w:val="8"/>
        </w:numPr>
        <w:ind w:left="1264"/>
        <w:rPr>
          <w:szCs w:val="20"/>
        </w:rPr>
      </w:pPr>
      <w:r w:rsidRPr="00162F38">
        <w:rPr>
          <w:szCs w:val="20"/>
        </w:rPr>
        <w:t>Type: Project In</w:t>
      </w:r>
    </w:p>
    <w:p w14:paraId="3FBFF61A" w14:textId="1A83EF5B" w:rsidR="00C910D8" w:rsidRPr="00162F38" w:rsidRDefault="00C910D8" w:rsidP="002425F3">
      <w:pPr>
        <w:pStyle w:val="SpecHeading6a"/>
        <w:numPr>
          <w:ilvl w:val="5"/>
          <w:numId w:val="5"/>
        </w:numPr>
        <w:rPr>
          <w:rFonts w:cs="Arial"/>
          <w:szCs w:val="20"/>
        </w:rPr>
      </w:pPr>
      <w:r w:rsidRPr="00162F38">
        <w:rPr>
          <w:rFonts w:cs="Arial"/>
          <w:szCs w:val="20"/>
        </w:rPr>
        <w:t xml:space="preserve">Size: </w:t>
      </w:r>
      <w:proofErr w:type="gramStart"/>
      <w:r w:rsidRPr="00162F38">
        <w:rPr>
          <w:rFonts w:cs="Arial"/>
          <w:szCs w:val="20"/>
        </w:rPr>
        <w:t>3</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4</w:t>
      </w:r>
      <w:proofErr w:type="gramEnd"/>
      <w:r w:rsidRPr="00162F38">
        <w:rPr>
          <w:rFonts w:cs="Arial"/>
          <w:szCs w:val="20"/>
        </w:rPr>
        <w:t xml:space="preserve"> foot (914x1219mm)</w:t>
      </w:r>
    </w:p>
    <w:p w14:paraId="3B9DE9A5" w14:textId="6A38EEA1" w:rsidR="00CF0E8B" w:rsidRPr="00162F38" w:rsidRDefault="00CE6D6C" w:rsidP="002425F3">
      <w:pPr>
        <w:pStyle w:val="SpecHeading4A"/>
        <w:numPr>
          <w:ilvl w:val="3"/>
          <w:numId w:val="9"/>
        </w:numPr>
        <w:rPr>
          <w:szCs w:val="20"/>
        </w:rPr>
      </w:pPr>
      <w:r w:rsidRPr="00162F38">
        <w:rPr>
          <w:szCs w:val="20"/>
        </w:rPr>
        <w:t xml:space="preserve">Economy </w:t>
      </w:r>
      <w:r w:rsidR="00CF0E8B" w:rsidRPr="00162F38">
        <w:rPr>
          <w:szCs w:val="20"/>
        </w:rPr>
        <w:t xml:space="preserve">Windows: </w:t>
      </w:r>
      <w:r w:rsidR="00412EB8" w:rsidRPr="00162F38">
        <w:rPr>
          <w:szCs w:val="20"/>
        </w:rPr>
        <w:t xml:space="preserve">Self-flashing, </w:t>
      </w:r>
      <w:r w:rsidR="00CF0E8B" w:rsidRPr="00162F38">
        <w:rPr>
          <w:szCs w:val="20"/>
        </w:rPr>
        <w:t>Frameless horizontal slide windows.</w:t>
      </w:r>
    </w:p>
    <w:p w14:paraId="34192227" w14:textId="77777777" w:rsidR="00CF0E8B" w:rsidRPr="00162F38" w:rsidRDefault="00CF0E8B" w:rsidP="002425F3">
      <w:pPr>
        <w:pStyle w:val="SpecHeading51"/>
        <w:numPr>
          <w:ilvl w:val="4"/>
          <w:numId w:val="9"/>
        </w:numPr>
        <w:rPr>
          <w:szCs w:val="20"/>
        </w:rPr>
      </w:pPr>
      <w:r w:rsidRPr="00162F38">
        <w:rPr>
          <w:szCs w:val="20"/>
        </w:rPr>
        <w:t xml:space="preserve">Type / Size: As noted </w:t>
      </w:r>
      <w:proofErr w:type="gramStart"/>
      <w:r w:rsidRPr="00162F38">
        <w:rPr>
          <w:szCs w:val="20"/>
        </w:rPr>
        <w:t>on</w:t>
      </w:r>
      <w:proofErr w:type="gramEnd"/>
      <w:r w:rsidRPr="00162F38">
        <w:rPr>
          <w:szCs w:val="20"/>
        </w:rPr>
        <w:t xml:space="preserve"> the Contract Drawings.</w:t>
      </w:r>
    </w:p>
    <w:p w14:paraId="15B5786B" w14:textId="77777777" w:rsidR="00CF0E8B" w:rsidRPr="00162F38" w:rsidRDefault="00CF0E8B" w:rsidP="002425F3">
      <w:pPr>
        <w:pStyle w:val="SpecHeading51"/>
        <w:numPr>
          <w:ilvl w:val="4"/>
          <w:numId w:val="9"/>
        </w:numPr>
        <w:rPr>
          <w:szCs w:val="20"/>
        </w:rPr>
      </w:pPr>
      <w:r w:rsidRPr="00162F38">
        <w:rPr>
          <w:szCs w:val="20"/>
        </w:rPr>
        <w:t>Type: Horizontal Slide</w:t>
      </w:r>
    </w:p>
    <w:p w14:paraId="6DD96521" w14:textId="77777777" w:rsidR="00CF0E8B" w:rsidRPr="00162F38" w:rsidRDefault="00CF0E8B" w:rsidP="002425F3">
      <w:pPr>
        <w:pStyle w:val="SpecHeading6a"/>
        <w:numPr>
          <w:ilvl w:val="5"/>
          <w:numId w:val="9"/>
        </w:numPr>
        <w:rPr>
          <w:rFonts w:cs="Arial"/>
          <w:szCs w:val="20"/>
        </w:rPr>
      </w:pPr>
      <w:r w:rsidRPr="00162F38">
        <w:rPr>
          <w:rFonts w:cs="Arial"/>
          <w:szCs w:val="20"/>
        </w:rPr>
        <w:t xml:space="preserve">Size: </w:t>
      </w:r>
      <w:proofErr w:type="gramStart"/>
      <w:r w:rsidRPr="00162F38">
        <w:rPr>
          <w:rFonts w:cs="Arial"/>
          <w:szCs w:val="20"/>
        </w:rPr>
        <w:t>3</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3</w:t>
      </w:r>
      <w:proofErr w:type="gramEnd"/>
      <w:r w:rsidRPr="00162F38">
        <w:rPr>
          <w:rFonts w:cs="Arial"/>
          <w:szCs w:val="20"/>
        </w:rPr>
        <w:t xml:space="preserve"> foot (914x914mm)</w:t>
      </w:r>
    </w:p>
    <w:p w14:paraId="48098F09" w14:textId="77777777" w:rsidR="00CF0E8B" w:rsidRPr="00162F38" w:rsidRDefault="00CF0E8B" w:rsidP="002425F3">
      <w:pPr>
        <w:pStyle w:val="SpecHeading6a"/>
        <w:numPr>
          <w:ilvl w:val="5"/>
          <w:numId w:val="9"/>
        </w:numPr>
        <w:rPr>
          <w:rFonts w:cs="Arial"/>
          <w:szCs w:val="20"/>
        </w:rPr>
      </w:pPr>
      <w:r w:rsidRPr="00162F38">
        <w:rPr>
          <w:rFonts w:cs="Arial"/>
          <w:szCs w:val="20"/>
        </w:rPr>
        <w:t xml:space="preserve">Size: </w:t>
      </w:r>
      <w:proofErr w:type="gramStart"/>
      <w:r w:rsidRPr="00162F38">
        <w:rPr>
          <w:rFonts w:cs="Arial"/>
          <w:szCs w:val="20"/>
        </w:rPr>
        <w:t>4</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3</w:t>
      </w:r>
      <w:proofErr w:type="gramEnd"/>
      <w:r w:rsidRPr="00162F38">
        <w:rPr>
          <w:rFonts w:cs="Arial"/>
          <w:szCs w:val="20"/>
        </w:rPr>
        <w:t xml:space="preserve"> foot (1219x914mm)</w:t>
      </w:r>
    </w:p>
    <w:p w14:paraId="31C1236A" w14:textId="77777777" w:rsidR="00CF0E8B" w:rsidRPr="00162F38" w:rsidRDefault="00CF0E8B" w:rsidP="002425F3">
      <w:pPr>
        <w:pStyle w:val="SpecHeading6a"/>
        <w:numPr>
          <w:ilvl w:val="5"/>
          <w:numId w:val="9"/>
        </w:numPr>
        <w:rPr>
          <w:rFonts w:cs="Arial"/>
          <w:szCs w:val="20"/>
        </w:rPr>
      </w:pPr>
      <w:r w:rsidRPr="00162F38">
        <w:rPr>
          <w:rFonts w:cs="Arial"/>
          <w:szCs w:val="20"/>
        </w:rPr>
        <w:t xml:space="preserve">Size: </w:t>
      </w:r>
      <w:proofErr w:type="gramStart"/>
      <w:r w:rsidRPr="00162F38">
        <w:rPr>
          <w:rFonts w:cs="Arial"/>
          <w:szCs w:val="20"/>
        </w:rPr>
        <w:t>4</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4</w:t>
      </w:r>
      <w:proofErr w:type="gramEnd"/>
      <w:r w:rsidRPr="00162F38">
        <w:rPr>
          <w:rFonts w:cs="Arial"/>
          <w:szCs w:val="20"/>
        </w:rPr>
        <w:t xml:space="preserve"> foot (1219x1219mm)</w:t>
      </w:r>
    </w:p>
    <w:p w14:paraId="59785680" w14:textId="77777777" w:rsidR="00CF0E8B" w:rsidRPr="00162F38" w:rsidRDefault="00CF0E8B" w:rsidP="002425F3">
      <w:pPr>
        <w:pStyle w:val="SpecHeading6a"/>
        <w:numPr>
          <w:ilvl w:val="5"/>
          <w:numId w:val="9"/>
        </w:numPr>
        <w:rPr>
          <w:rFonts w:cs="Arial"/>
          <w:szCs w:val="20"/>
        </w:rPr>
      </w:pPr>
      <w:r w:rsidRPr="00162F38">
        <w:rPr>
          <w:rFonts w:cs="Arial"/>
          <w:szCs w:val="20"/>
        </w:rPr>
        <w:t xml:space="preserve">Size: </w:t>
      </w:r>
      <w:proofErr w:type="gramStart"/>
      <w:r w:rsidRPr="00162F38">
        <w:rPr>
          <w:rFonts w:cs="Arial"/>
          <w:szCs w:val="20"/>
        </w:rPr>
        <w:t>6</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3</w:t>
      </w:r>
      <w:proofErr w:type="gramEnd"/>
      <w:r w:rsidRPr="00162F38">
        <w:rPr>
          <w:rFonts w:cs="Arial"/>
          <w:szCs w:val="20"/>
        </w:rPr>
        <w:t xml:space="preserve"> foot (1828x914mm)</w:t>
      </w:r>
    </w:p>
    <w:p w14:paraId="3B9A436D" w14:textId="17DA446D" w:rsidR="00C910D8" w:rsidRPr="00162F38" w:rsidRDefault="00CE6D6C" w:rsidP="002425F3">
      <w:pPr>
        <w:pStyle w:val="SpecHeading4A"/>
        <w:numPr>
          <w:ilvl w:val="3"/>
          <w:numId w:val="9"/>
        </w:numPr>
        <w:rPr>
          <w:szCs w:val="20"/>
        </w:rPr>
      </w:pPr>
      <w:r w:rsidRPr="00162F38">
        <w:rPr>
          <w:szCs w:val="20"/>
        </w:rPr>
        <w:t xml:space="preserve">Premium IMP </w:t>
      </w:r>
      <w:r w:rsidR="00C910D8" w:rsidRPr="00162F38">
        <w:rPr>
          <w:szCs w:val="20"/>
        </w:rPr>
        <w:t xml:space="preserve">Windows: </w:t>
      </w:r>
      <w:r w:rsidR="00412EB8" w:rsidRPr="00162F38">
        <w:rPr>
          <w:szCs w:val="20"/>
        </w:rPr>
        <w:t xml:space="preserve">Self-flashing, </w:t>
      </w:r>
      <w:r w:rsidR="00C910D8" w:rsidRPr="00162F38">
        <w:rPr>
          <w:szCs w:val="20"/>
        </w:rPr>
        <w:t>Frameless horizontal slide IMP windows.</w:t>
      </w:r>
    </w:p>
    <w:p w14:paraId="28198DDB" w14:textId="77777777" w:rsidR="00C910D8" w:rsidRPr="00162F38" w:rsidRDefault="00C910D8" w:rsidP="002425F3">
      <w:pPr>
        <w:pStyle w:val="SpecHeading51"/>
        <w:numPr>
          <w:ilvl w:val="4"/>
          <w:numId w:val="9"/>
        </w:numPr>
        <w:rPr>
          <w:szCs w:val="20"/>
        </w:rPr>
      </w:pPr>
      <w:r w:rsidRPr="00162F38">
        <w:rPr>
          <w:szCs w:val="20"/>
        </w:rPr>
        <w:t xml:space="preserve">Type / Size: As noted </w:t>
      </w:r>
      <w:proofErr w:type="gramStart"/>
      <w:r w:rsidRPr="00162F38">
        <w:rPr>
          <w:szCs w:val="20"/>
        </w:rPr>
        <w:t>on</w:t>
      </w:r>
      <w:proofErr w:type="gramEnd"/>
      <w:r w:rsidRPr="00162F38">
        <w:rPr>
          <w:szCs w:val="20"/>
        </w:rPr>
        <w:t xml:space="preserve"> the Contract Drawings.</w:t>
      </w:r>
    </w:p>
    <w:p w14:paraId="7763DB8E" w14:textId="77777777" w:rsidR="00C910D8" w:rsidRPr="00162F38" w:rsidRDefault="00C910D8" w:rsidP="002425F3">
      <w:pPr>
        <w:pStyle w:val="SpecHeading51"/>
        <w:numPr>
          <w:ilvl w:val="4"/>
          <w:numId w:val="9"/>
        </w:numPr>
        <w:rPr>
          <w:szCs w:val="20"/>
        </w:rPr>
      </w:pPr>
      <w:r w:rsidRPr="00162F38">
        <w:rPr>
          <w:szCs w:val="20"/>
        </w:rPr>
        <w:lastRenderedPageBreak/>
        <w:t>Type: Horizontal Slide</w:t>
      </w:r>
    </w:p>
    <w:p w14:paraId="4CEABDFD" w14:textId="77777777" w:rsidR="00C910D8" w:rsidRPr="00162F38" w:rsidRDefault="00C910D8" w:rsidP="002425F3">
      <w:pPr>
        <w:pStyle w:val="SpecHeading6a"/>
        <w:numPr>
          <w:ilvl w:val="5"/>
          <w:numId w:val="9"/>
        </w:numPr>
        <w:rPr>
          <w:rFonts w:cs="Arial"/>
          <w:szCs w:val="20"/>
        </w:rPr>
      </w:pPr>
      <w:r w:rsidRPr="00162F38">
        <w:rPr>
          <w:rFonts w:cs="Arial"/>
          <w:szCs w:val="20"/>
        </w:rPr>
        <w:t xml:space="preserve">Size: </w:t>
      </w:r>
      <w:proofErr w:type="gramStart"/>
      <w:r w:rsidRPr="00162F38">
        <w:rPr>
          <w:rFonts w:cs="Arial"/>
          <w:szCs w:val="20"/>
        </w:rPr>
        <w:t>3</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3</w:t>
      </w:r>
      <w:proofErr w:type="gramEnd"/>
      <w:r w:rsidRPr="00162F38">
        <w:rPr>
          <w:rFonts w:cs="Arial"/>
          <w:szCs w:val="20"/>
        </w:rPr>
        <w:t xml:space="preserve"> foot (914x914mm)</w:t>
      </w:r>
    </w:p>
    <w:p w14:paraId="387569AB" w14:textId="7C69F6A0" w:rsidR="00C910D8" w:rsidRPr="00162F38" w:rsidRDefault="00C910D8" w:rsidP="002425F3">
      <w:pPr>
        <w:pStyle w:val="SpecHeading6a"/>
        <w:numPr>
          <w:ilvl w:val="5"/>
          <w:numId w:val="9"/>
        </w:numPr>
        <w:rPr>
          <w:rFonts w:cs="Arial"/>
          <w:szCs w:val="20"/>
        </w:rPr>
      </w:pPr>
      <w:r w:rsidRPr="00162F38">
        <w:rPr>
          <w:rFonts w:cs="Arial"/>
          <w:szCs w:val="20"/>
        </w:rPr>
        <w:t xml:space="preserve">Size: </w:t>
      </w:r>
      <w:proofErr w:type="gramStart"/>
      <w:r w:rsidRPr="00162F38">
        <w:rPr>
          <w:rFonts w:cs="Arial"/>
          <w:szCs w:val="20"/>
        </w:rPr>
        <w:t>4</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4.5 foot (1219x1372mm)</w:t>
      </w:r>
    </w:p>
    <w:p w14:paraId="0B638A6F" w14:textId="77777777" w:rsidR="00C910D8" w:rsidRPr="00162F38" w:rsidRDefault="00C910D8" w:rsidP="002425F3">
      <w:pPr>
        <w:pStyle w:val="SpecHeading6a"/>
        <w:numPr>
          <w:ilvl w:val="5"/>
          <w:numId w:val="9"/>
        </w:numPr>
        <w:rPr>
          <w:rFonts w:cs="Arial"/>
          <w:szCs w:val="20"/>
        </w:rPr>
      </w:pPr>
      <w:r w:rsidRPr="00162F38">
        <w:rPr>
          <w:rFonts w:cs="Arial"/>
          <w:szCs w:val="20"/>
        </w:rPr>
        <w:t xml:space="preserve">Size: </w:t>
      </w:r>
      <w:proofErr w:type="gramStart"/>
      <w:r w:rsidRPr="00162F38">
        <w:rPr>
          <w:rFonts w:cs="Arial"/>
          <w:szCs w:val="20"/>
        </w:rPr>
        <w:t>6</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by </w:t>
      </w:r>
      <w:proofErr w:type="gramStart"/>
      <w:r w:rsidRPr="00162F38">
        <w:rPr>
          <w:rFonts w:cs="Arial"/>
          <w:szCs w:val="20"/>
        </w:rPr>
        <w:t>3</w:t>
      </w:r>
      <w:proofErr w:type="gramEnd"/>
      <w:r w:rsidRPr="00162F38">
        <w:rPr>
          <w:rFonts w:cs="Arial"/>
          <w:szCs w:val="20"/>
        </w:rPr>
        <w:t xml:space="preserve"> foot (1828x914mm)</w:t>
      </w:r>
    </w:p>
    <w:p w14:paraId="3EB38325" w14:textId="77777777" w:rsidR="00F7217D" w:rsidRPr="00162F38" w:rsidRDefault="00F7217D" w:rsidP="002425F3">
      <w:pPr>
        <w:pStyle w:val="SpecHeading4A"/>
        <w:numPr>
          <w:ilvl w:val="3"/>
          <w:numId w:val="9"/>
        </w:numPr>
        <w:rPr>
          <w:szCs w:val="20"/>
        </w:rPr>
      </w:pPr>
      <w:r w:rsidRPr="00162F38">
        <w:rPr>
          <w:szCs w:val="20"/>
        </w:rPr>
        <w:t>Daylighting with Prismatic Skylights:</w:t>
      </w:r>
    </w:p>
    <w:p w14:paraId="07BB0474" w14:textId="77777777" w:rsidR="00F7217D" w:rsidRPr="00162F38" w:rsidRDefault="00F63820" w:rsidP="002425F3">
      <w:pPr>
        <w:pStyle w:val="SpecHeading51"/>
        <w:numPr>
          <w:ilvl w:val="4"/>
          <w:numId w:val="9"/>
        </w:numPr>
        <w:rPr>
          <w:szCs w:val="20"/>
        </w:rPr>
      </w:pPr>
      <w:r w:rsidRPr="00162F38">
        <w:rPr>
          <w:szCs w:val="20"/>
        </w:rPr>
        <w:t>Curb Mounted Prismatic Skylights</w:t>
      </w:r>
    </w:p>
    <w:p w14:paraId="2CA679BC" w14:textId="77777777" w:rsidR="00F7217D" w:rsidRPr="00162F38" w:rsidRDefault="00F63820" w:rsidP="002425F3">
      <w:pPr>
        <w:pStyle w:val="SpecHeading51"/>
        <w:numPr>
          <w:ilvl w:val="4"/>
          <w:numId w:val="9"/>
        </w:numPr>
        <w:rPr>
          <w:szCs w:val="20"/>
        </w:rPr>
      </w:pPr>
      <w:r w:rsidRPr="00162F38">
        <w:rPr>
          <w:szCs w:val="20"/>
        </w:rPr>
        <w:t>Curb Mounted Smoke &amp; Heat Vent Skylights</w:t>
      </w:r>
    </w:p>
    <w:p w14:paraId="0998DF7E" w14:textId="77777777" w:rsidR="008A23FD" w:rsidRPr="00162F38" w:rsidRDefault="00C94C4A" w:rsidP="00E31AEE">
      <w:pPr>
        <w:pStyle w:val="SpecHeading4A"/>
        <w:numPr>
          <w:ilvl w:val="3"/>
          <w:numId w:val="9"/>
        </w:numPr>
        <w:ind w:left="734" w:hanging="547"/>
        <w:rPr>
          <w:szCs w:val="20"/>
        </w:rPr>
      </w:pPr>
      <w:r w:rsidRPr="00162F38">
        <w:rPr>
          <w:szCs w:val="20"/>
        </w:rPr>
        <w:t>Translucent Roof and Wall Panels</w:t>
      </w:r>
      <w:r w:rsidR="008A23FD" w:rsidRPr="00162F38">
        <w:rPr>
          <w:szCs w:val="20"/>
        </w:rPr>
        <w:t xml:space="preserve">: </w:t>
      </w:r>
      <w:r w:rsidR="00EE186E" w:rsidRPr="00162F38">
        <w:rPr>
          <w:szCs w:val="20"/>
        </w:rPr>
        <w:t xml:space="preserve">Translucent Acrylit™ panels </w:t>
      </w:r>
      <w:r w:rsidRPr="00162F38">
        <w:rPr>
          <w:szCs w:val="20"/>
        </w:rPr>
        <w:t>consisting of 8 oz. 100% acrylic translucent panel woven roving strand combined with chopped strand matrix fiberglass reinforcement.</w:t>
      </w:r>
      <w:r w:rsidR="00EE186E" w:rsidRPr="00162F38">
        <w:rPr>
          <w:szCs w:val="20"/>
        </w:rPr>
        <w:t xml:space="preserve"> </w:t>
      </w:r>
      <w:r w:rsidRPr="00162F38">
        <w:rPr>
          <w:szCs w:val="20"/>
        </w:rPr>
        <w:t>White in color with a minimum of 55-60 percent light transmittance. U/L 90 rated panel available. Allows</w:t>
      </w:r>
      <w:r w:rsidR="00EE186E" w:rsidRPr="00162F38">
        <w:rPr>
          <w:szCs w:val="20"/>
        </w:rPr>
        <w:t xml:space="preserve"> natural light into the building.</w:t>
      </w:r>
    </w:p>
    <w:p w14:paraId="723C0DB3" w14:textId="77777777" w:rsidR="00550796" w:rsidRPr="007473EF" w:rsidRDefault="008A23FD" w:rsidP="002425F3">
      <w:pPr>
        <w:pStyle w:val="SpecHeading4A"/>
        <w:numPr>
          <w:ilvl w:val="3"/>
          <w:numId w:val="9"/>
        </w:numPr>
        <w:rPr>
          <w:szCs w:val="20"/>
        </w:rPr>
      </w:pPr>
      <w:r w:rsidRPr="007473EF">
        <w:rPr>
          <w:szCs w:val="20"/>
        </w:rPr>
        <w:t xml:space="preserve">Liner </w:t>
      </w:r>
      <w:r w:rsidR="00755FBE" w:rsidRPr="007473EF">
        <w:rPr>
          <w:szCs w:val="20"/>
        </w:rPr>
        <w:t xml:space="preserve">Panels: </w:t>
      </w:r>
    </w:p>
    <w:p w14:paraId="48C28F1C" w14:textId="77AAE5BA" w:rsidR="008A23FD" w:rsidRPr="007473EF" w:rsidRDefault="00D132C9" w:rsidP="00E31AEE">
      <w:pPr>
        <w:pStyle w:val="SpecHeading4A"/>
        <w:numPr>
          <w:ilvl w:val="4"/>
          <w:numId w:val="9"/>
        </w:numPr>
        <w:spacing w:before="0"/>
        <w:ind w:left="1267" w:hanging="547"/>
        <w:rPr>
          <w:szCs w:val="20"/>
        </w:rPr>
      </w:pPr>
      <w:r w:rsidRPr="007473EF">
        <w:rPr>
          <w:szCs w:val="20"/>
        </w:rPr>
        <w:t>R-Panel</w:t>
      </w:r>
      <w:r w:rsidR="008A23FD" w:rsidRPr="007473EF">
        <w:rPr>
          <w:szCs w:val="20"/>
        </w:rPr>
        <w:t xml:space="preserve"> Liner Panel: A through-fastened sidewall panel with 1 </w:t>
      </w:r>
      <w:proofErr w:type="gramStart"/>
      <w:r w:rsidR="008A23FD" w:rsidRPr="007473EF">
        <w:rPr>
          <w:szCs w:val="20"/>
        </w:rPr>
        <w:t>1/4 inch</w:t>
      </w:r>
      <w:proofErr w:type="gramEnd"/>
      <w:r w:rsidR="008A23FD" w:rsidRPr="007473EF">
        <w:rPr>
          <w:szCs w:val="20"/>
        </w:rPr>
        <w:t xml:space="preserve"> (32mm) ribs at 12 inches (305mm) on center. The area between the ribs </w:t>
      </w:r>
      <w:proofErr w:type="gramStart"/>
      <w:r w:rsidR="008A23FD" w:rsidRPr="007473EF">
        <w:rPr>
          <w:szCs w:val="20"/>
        </w:rPr>
        <w:t>is reinforced</w:t>
      </w:r>
      <w:proofErr w:type="gramEnd"/>
      <w:r w:rsidR="008A23FD" w:rsidRPr="007473EF">
        <w:rPr>
          <w:szCs w:val="20"/>
        </w:rPr>
        <w:t xml:space="preserve"> to minimize oil-canning.</w:t>
      </w:r>
    </w:p>
    <w:p w14:paraId="6AF8F0B3" w14:textId="381EB232" w:rsidR="00CE6398" w:rsidRPr="007473EF" w:rsidRDefault="00CE6398" w:rsidP="00550796">
      <w:pPr>
        <w:pStyle w:val="SpecHeading51"/>
        <w:numPr>
          <w:ilvl w:val="5"/>
          <w:numId w:val="9"/>
        </w:numPr>
        <w:rPr>
          <w:szCs w:val="20"/>
        </w:rPr>
      </w:pPr>
      <w:r w:rsidRPr="007473EF">
        <w:rPr>
          <w:szCs w:val="20"/>
        </w:rPr>
        <w:t xml:space="preserve">Gauge: </w:t>
      </w:r>
      <w:proofErr w:type="gramStart"/>
      <w:r w:rsidRPr="007473EF">
        <w:rPr>
          <w:szCs w:val="20"/>
        </w:rPr>
        <w:t>28</w:t>
      </w:r>
      <w:proofErr w:type="gramEnd"/>
    </w:p>
    <w:p w14:paraId="6B36E076" w14:textId="77777777" w:rsidR="008A23FD" w:rsidRPr="007473EF" w:rsidRDefault="002B24E0" w:rsidP="00550796">
      <w:pPr>
        <w:pStyle w:val="SpecHeading51"/>
        <w:numPr>
          <w:ilvl w:val="5"/>
          <w:numId w:val="9"/>
        </w:numPr>
        <w:rPr>
          <w:szCs w:val="20"/>
        </w:rPr>
      </w:pPr>
      <w:r w:rsidRPr="007473EF">
        <w:rPr>
          <w:szCs w:val="20"/>
        </w:rPr>
        <w:t xml:space="preserve">Gauge: </w:t>
      </w:r>
      <w:proofErr w:type="gramStart"/>
      <w:r w:rsidRPr="007473EF">
        <w:rPr>
          <w:szCs w:val="20"/>
        </w:rPr>
        <w:t>26</w:t>
      </w:r>
      <w:proofErr w:type="gramEnd"/>
    </w:p>
    <w:p w14:paraId="334DFC30" w14:textId="77777777" w:rsidR="008A23FD" w:rsidRPr="007473EF" w:rsidRDefault="002B24E0" w:rsidP="00550796">
      <w:pPr>
        <w:pStyle w:val="SpecHeading51"/>
        <w:numPr>
          <w:ilvl w:val="5"/>
          <w:numId w:val="9"/>
        </w:numPr>
        <w:rPr>
          <w:szCs w:val="20"/>
        </w:rPr>
      </w:pPr>
      <w:r w:rsidRPr="007473EF">
        <w:rPr>
          <w:szCs w:val="20"/>
        </w:rPr>
        <w:t xml:space="preserve">Gauge: </w:t>
      </w:r>
      <w:proofErr w:type="gramStart"/>
      <w:r w:rsidRPr="007473EF">
        <w:rPr>
          <w:szCs w:val="20"/>
        </w:rPr>
        <w:t>24</w:t>
      </w:r>
      <w:proofErr w:type="gramEnd"/>
    </w:p>
    <w:p w14:paraId="51D097E0" w14:textId="77777777" w:rsidR="008A23FD" w:rsidRPr="007473EF" w:rsidRDefault="008A23FD" w:rsidP="00550796">
      <w:pPr>
        <w:pStyle w:val="SpecHeading51"/>
        <w:numPr>
          <w:ilvl w:val="5"/>
          <w:numId w:val="9"/>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4 inch (32mm) h</w:t>
      </w:r>
      <w:r w:rsidR="002B24E0" w:rsidRPr="007473EF">
        <w:rPr>
          <w:szCs w:val="20"/>
        </w:rPr>
        <w:t>igh</w:t>
      </w:r>
    </w:p>
    <w:p w14:paraId="45770DBF" w14:textId="356F3C95" w:rsidR="008A23FD" w:rsidRPr="007473EF" w:rsidRDefault="008A23FD" w:rsidP="00E31AEE">
      <w:pPr>
        <w:pStyle w:val="SpecHeading51"/>
        <w:numPr>
          <w:ilvl w:val="5"/>
          <w:numId w:val="9"/>
        </w:numPr>
        <w:rPr>
          <w:szCs w:val="20"/>
        </w:rPr>
      </w:pPr>
      <w:r w:rsidRPr="007473EF">
        <w:rPr>
          <w:szCs w:val="20"/>
        </w:rPr>
        <w:t>Finish: As specifie</w:t>
      </w:r>
      <w:r w:rsidR="002B24E0" w:rsidRPr="007473EF">
        <w:rPr>
          <w:szCs w:val="20"/>
        </w:rPr>
        <w:t>d in Article 2.8 PANEL FINISHES</w:t>
      </w:r>
    </w:p>
    <w:p w14:paraId="7D60C84B" w14:textId="5FFE9502" w:rsidR="00E31AEE" w:rsidRPr="007473EF" w:rsidRDefault="00E31AEE" w:rsidP="00E31AEE">
      <w:pPr>
        <w:pStyle w:val="SpecHeading4A"/>
        <w:numPr>
          <w:ilvl w:val="4"/>
          <w:numId w:val="9"/>
        </w:numPr>
        <w:ind w:left="1267" w:hanging="547"/>
        <w:rPr>
          <w:szCs w:val="20"/>
        </w:rPr>
      </w:pPr>
      <w:r w:rsidRPr="007473EF">
        <w:rPr>
          <w:szCs w:val="20"/>
        </w:rPr>
        <w:t xml:space="preserve">A-Panel Liner Panel: A through-fastened sidewall panel with 1 </w:t>
      </w:r>
      <w:proofErr w:type="gramStart"/>
      <w:r w:rsidRPr="007473EF">
        <w:rPr>
          <w:szCs w:val="20"/>
        </w:rPr>
        <w:t>1/4 inch</w:t>
      </w:r>
      <w:proofErr w:type="gramEnd"/>
      <w:r w:rsidRPr="007473EF">
        <w:rPr>
          <w:szCs w:val="20"/>
        </w:rPr>
        <w:t xml:space="preserve"> (32mm) ribs at 12 inches (305mm) on center. The area between the ribs </w:t>
      </w:r>
      <w:proofErr w:type="gramStart"/>
      <w:r w:rsidRPr="007473EF">
        <w:rPr>
          <w:szCs w:val="20"/>
        </w:rPr>
        <w:t>is reinforced</w:t>
      </w:r>
      <w:proofErr w:type="gramEnd"/>
      <w:r w:rsidRPr="007473EF">
        <w:rPr>
          <w:szCs w:val="20"/>
        </w:rPr>
        <w:t xml:space="preserve"> to minimize oil-canning.</w:t>
      </w:r>
    </w:p>
    <w:p w14:paraId="04F0EFF1" w14:textId="0D13FBA1"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8</w:t>
      </w:r>
      <w:proofErr w:type="gramEnd"/>
    </w:p>
    <w:p w14:paraId="2A31AC6C" w14:textId="77777777"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6</w:t>
      </w:r>
      <w:proofErr w:type="gramEnd"/>
    </w:p>
    <w:p w14:paraId="4EB063BB" w14:textId="77777777"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4</w:t>
      </w:r>
      <w:proofErr w:type="gramEnd"/>
    </w:p>
    <w:p w14:paraId="5FEED51F" w14:textId="77777777" w:rsidR="00E31AEE" w:rsidRPr="007473EF" w:rsidRDefault="00E31AEE" w:rsidP="00E31AEE">
      <w:pPr>
        <w:pStyle w:val="SpecHeading51"/>
        <w:numPr>
          <w:ilvl w:val="5"/>
          <w:numId w:val="9"/>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4 inch (32mm) high</w:t>
      </w:r>
    </w:p>
    <w:p w14:paraId="6872FE72" w14:textId="77777777" w:rsidR="00E31AEE" w:rsidRPr="007473EF" w:rsidRDefault="00E31AEE" w:rsidP="00E31AEE">
      <w:pPr>
        <w:pStyle w:val="SpecHeading51"/>
        <w:numPr>
          <w:ilvl w:val="5"/>
          <w:numId w:val="9"/>
        </w:numPr>
        <w:rPr>
          <w:szCs w:val="20"/>
        </w:rPr>
      </w:pPr>
      <w:r w:rsidRPr="007473EF">
        <w:rPr>
          <w:szCs w:val="20"/>
        </w:rPr>
        <w:t>Finish: As specified in Article 2.8 PANEL FINISHES</w:t>
      </w:r>
    </w:p>
    <w:p w14:paraId="7546DA9E" w14:textId="258DD898" w:rsidR="00E31AEE" w:rsidRPr="007473EF" w:rsidRDefault="00E31AEE" w:rsidP="00E31AEE">
      <w:pPr>
        <w:pStyle w:val="SpecHeading4A"/>
        <w:numPr>
          <w:ilvl w:val="4"/>
          <w:numId w:val="9"/>
        </w:numPr>
        <w:ind w:left="1267" w:hanging="547"/>
        <w:rPr>
          <w:szCs w:val="20"/>
        </w:rPr>
      </w:pPr>
      <w:r w:rsidRPr="007473EF">
        <w:rPr>
          <w:szCs w:val="20"/>
        </w:rPr>
        <w:t xml:space="preserve">Reverse R-Panel Liner Panel: A through-fastened sidewall panel with 1 </w:t>
      </w:r>
      <w:proofErr w:type="gramStart"/>
      <w:r w:rsidRPr="007473EF">
        <w:rPr>
          <w:szCs w:val="20"/>
        </w:rPr>
        <w:t>1/4 inch</w:t>
      </w:r>
      <w:proofErr w:type="gramEnd"/>
      <w:r w:rsidRPr="007473EF">
        <w:rPr>
          <w:szCs w:val="20"/>
        </w:rPr>
        <w:t xml:space="preserve"> (32mm) ribs at 12 inches (305mm) on center. The area between the ribs </w:t>
      </w:r>
      <w:proofErr w:type="gramStart"/>
      <w:r w:rsidRPr="007473EF">
        <w:rPr>
          <w:szCs w:val="20"/>
        </w:rPr>
        <w:t>is reinforced</w:t>
      </w:r>
      <w:proofErr w:type="gramEnd"/>
      <w:r w:rsidRPr="007473EF">
        <w:rPr>
          <w:szCs w:val="20"/>
        </w:rPr>
        <w:t xml:space="preserve"> to minimize oil-canning.</w:t>
      </w:r>
    </w:p>
    <w:p w14:paraId="3A3DDBEE" w14:textId="7A8C79FE"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8</w:t>
      </w:r>
      <w:proofErr w:type="gramEnd"/>
    </w:p>
    <w:p w14:paraId="722B0F1A" w14:textId="77777777"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6</w:t>
      </w:r>
      <w:proofErr w:type="gramEnd"/>
    </w:p>
    <w:p w14:paraId="78EF49E2" w14:textId="77777777"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4</w:t>
      </w:r>
      <w:proofErr w:type="gramEnd"/>
    </w:p>
    <w:p w14:paraId="0EF2639B" w14:textId="77777777" w:rsidR="00E31AEE" w:rsidRPr="007473EF" w:rsidRDefault="00E31AEE" w:rsidP="00E31AEE">
      <w:pPr>
        <w:pStyle w:val="SpecHeading51"/>
        <w:numPr>
          <w:ilvl w:val="5"/>
          <w:numId w:val="9"/>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4 inch (32mm) high</w:t>
      </w:r>
    </w:p>
    <w:p w14:paraId="03E3F892" w14:textId="77777777" w:rsidR="00E31AEE" w:rsidRPr="007473EF" w:rsidRDefault="00E31AEE" w:rsidP="00E31AEE">
      <w:pPr>
        <w:pStyle w:val="SpecHeading51"/>
        <w:numPr>
          <w:ilvl w:val="5"/>
          <w:numId w:val="9"/>
        </w:numPr>
        <w:rPr>
          <w:szCs w:val="20"/>
        </w:rPr>
      </w:pPr>
      <w:r w:rsidRPr="007473EF">
        <w:rPr>
          <w:szCs w:val="20"/>
        </w:rPr>
        <w:t>Finish: As specified in Article 2.8 PANEL FINISHES</w:t>
      </w:r>
    </w:p>
    <w:p w14:paraId="51393982" w14:textId="35AEFBAB" w:rsidR="00E31AEE" w:rsidRPr="007473EF" w:rsidRDefault="00E31AEE" w:rsidP="00E31AEE">
      <w:pPr>
        <w:pStyle w:val="SpecHeading4A"/>
        <w:numPr>
          <w:ilvl w:val="4"/>
          <w:numId w:val="9"/>
        </w:numPr>
        <w:rPr>
          <w:szCs w:val="20"/>
        </w:rPr>
      </w:pPr>
      <w:r w:rsidRPr="007473EF">
        <w:rPr>
          <w:szCs w:val="20"/>
        </w:rPr>
        <w:lastRenderedPageBreak/>
        <w:t xml:space="preserve">Metro Panel: A through-fastened panel with 1 </w:t>
      </w:r>
      <w:proofErr w:type="gramStart"/>
      <w:r w:rsidRPr="007473EF">
        <w:rPr>
          <w:szCs w:val="20"/>
        </w:rPr>
        <w:t>1/2 inch</w:t>
      </w:r>
      <w:proofErr w:type="gramEnd"/>
      <w:r w:rsidRPr="007473EF">
        <w:rPr>
          <w:szCs w:val="20"/>
        </w:rPr>
        <w:t xml:space="preserve"> (38mm) ribs at 7.2 inches (183mm) on center.</w:t>
      </w:r>
    </w:p>
    <w:p w14:paraId="1B6004E6" w14:textId="46B73EF7"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6</w:t>
      </w:r>
      <w:proofErr w:type="gramEnd"/>
    </w:p>
    <w:p w14:paraId="4DA8A8C5" w14:textId="77777777"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4</w:t>
      </w:r>
      <w:proofErr w:type="gramEnd"/>
    </w:p>
    <w:p w14:paraId="5A5F76C4" w14:textId="77777777" w:rsidR="00E31AEE" w:rsidRPr="007473EF" w:rsidRDefault="00E31AEE" w:rsidP="00E31AEE">
      <w:pPr>
        <w:pStyle w:val="SpecHeading51"/>
        <w:numPr>
          <w:ilvl w:val="5"/>
          <w:numId w:val="9"/>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2 inch (38mm) high</w:t>
      </w:r>
    </w:p>
    <w:p w14:paraId="1B5C17F2" w14:textId="77777777" w:rsidR="00E31AEE" w:rsidRPr="007473EF" w:rsidRDefault="00E31AEE" w:rsidP="00E31AEE">
      <w:pPr>
        <w:pStyle w:val="SpecHeading51"/>
        <w:numPr>
          <w:ilvl w:val="5"/>
          <w:numId w:val="9"/>
        </w:numPr>
        <w:rPr>
          <w:szCs w:val="20"/>
        </w:rPr>
      </w:pPr>
      <w:r w:rsidRPr="007473EF">
        <w:rPr>
          <w:szCs w:val="20"/>
        </w:rPr>
        <w:t>Finish/Color: As specified in Article 2.8 PANEL FINISH</w:t>
      </w:r>
    </w:p>
    <w:p w14:paraId="370F511E" w14:textId="4569DE5B" w:rsidR="00E31AEE" w:rsidRPr="007473EF" w:rsidRDefault="00E31AEE" w:rsidP="00E31AEE">
      <w:pPr>
        <w:pStyle w:val="SpecHeading4A"/>
        <w:numPr>
          <w:ilvl w:val="4"/>
          <w:numId w:val="9"/>
        </w:numPr>
        <w:rPr>
          <w:szCs w:val="20"/>
        </w:rPr>
      </w:pPr>
      <w:r w:rsidRPr="007473EF">
        <w:rPr>
          <w:szCs w:val="20"/>
        </w:rPr>
        <w:t xml:space="preserve">Skyline Panel: A through-fastened, reverse-rolled panel with 1 </w:t>
      </w:r>
      <w:proofErr w:type="gramStart"/>
      <w:r w:rsidRPr="007473EF">
        <w:rPr>
          <w:szCs w:val="20"/>
        </w:rPr>
        <w:t>1/2 inch</w:t>
      </w:r>
      <w:proofErr w:type="gramEnd"/>
      <w:r w:rsidRPr="007473EF">
        <w:rPr>
          <w:szCs w:val="20"/>
        </w:rPr>
        <w:t xml:space="preserve"> (38mm) ribs at 7.2 inches (183mm) on center.</w:t>
      </w:r>
    </w:p>
    <w:p w14:paraId="61A7BA32" w14:textId="364A6ED0"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6</w:t>
      </w:r>
      <w:proofErr w:type="gramEnd"/>
    </w:p>
    <w:p w14:paraId="7A9F093F" w14:textId="77777777" w:rsidR="00E31AEE" w:rsidRPr="007473EF" w:rsidRDefault="00E31AEE" w:rsidP="00E31AEE">
      <w:pPr>
        <w:pStyle w:val="SpecHeading51"/>
        <w:numPr>
          <w:ilvl w:val="5"/>
          <w:numId w:val="9"/>
        </w:numPr>
        <w:rPr>
          <w:szCs w:val="20"/>
        </w:rPr>
      </w:pPr>
      <w:r w:rsidRPr="007473EF">
        <w:rPr>
          <w:szCs w:val="20"/>
        </w:rPr>
        <w:t xml:space="preserve">Gauge: </w:t>
      </w:r>
      <w:proofErr w:type="gramStart"/>
      <w:r w:rsidRPr="007473EF">
        <w:rPr>
          <w:szCs w:val="20"/>
        </w:rPr>
        <w:t>24</w:t>
      </w:r>
      <w:proofErr w:type="gramEnd"/>
    </w:p>
    <w:p w14:paraId="4232A41B" w14:textId="77777777" w:rsidR="00E31AEE" w:rsidRPr="007473EF" w:rsidRDefault="00E31AEE" w:rsidP="00E31AEE">
      <w:pPr>
        <w:pStyle w:val="SpecHeading51"/>
        <w:numPr>
          <w:ilvl w:val="5"/>
          <w:numId w:val="9"/>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2 inch (38mm) high</w:t>
      </w:r>
    </w:p>
    <w:p w14:paraId="2BCE8124" w14:textId="77777777" w:rsidR="00E31AEE" w:rsidRPr="007473EF" w:rsidRDefault="00E31AEE" w:rsidP="00E31AEE">
      <w:pPr>
        <w:pStyle w:val="SpecHeading51"/>
        <w:numPr>
          <w:ilvl w:val="5"/>
          <w:numId w:val="9"/>
        </w:numPr>
        <w:rPr>
          <w:szCs w:val="20"/>
        </w:rPr>
      </w:pPr>
      <w:r w:rsidRPr="007473EF">
        <w:rPr>
          <w:szCs w:val="20"/>
        </w:rPr>
        <w:t>Finish/Color: As specified in Article 2.8 PANEL FINISH</w:t>
      </w:r>
    </w:p>
    <w:p w14:paraId="0357299D" w14:textId="77777777" w:rsidR="008A23FD" w:rsidRPr="00162F38" w:rsidRDefault="008A23FD" w:rsidP="002425F3">
      <w:pPr>
        <w:pStyle w:val="SpecHeading4A"/>
        <w:numPr>
          <w:ilvl w:val="3"/>
          <w:numId w:val="9"/>
        </w:numPr>
        <w:rPr>
          <w:szCs w:val="20"/>
        </w:rPr>
      </w:pPr>
      <w:r w:rsidRPr="00162F38">
        <w:rPr>
          <w:szCs w:val="20"/>
        </w:rPr>
        <w:t>Soffit Panels:</w:t>
      </w:r>
    </w:p>
    <w:p w14:paraId="41E41B9D" w14:textId="7FC50140" w:rsidR="008A23FD" w:rsidRPr="00162F38" w:rsidRDefault="00D132C9" w:rsidP="002425F3">
      <w:pPr>
        <w:pStyle w:val="SpecHeading51"/>
        <w:numPr>
          <w:ilvl w:val="4"/>
          <w:numId w:val="9"/>
        </w:numPr>
        <w:rPr>
          <w:szCs w:val="20"/>
        </w:rPr>
      </w:pPr>
      <w:r w:rsidRPr="00162F38">
        <w:rPr>
          <w:szCs w:val="20"/>
        </w:rPr>
        <w:t>R-Panel</w:t>
      </w:r>
      <w:r w:rsidR="008A23FD" w:rsidRPr="00162F38">
        <w:rPr>
          <w:szCs w:val="20"/>
        </w:rPr>
        <w:t xml:space="preserve">: A through-fastened panel with 1 </w:t>
      </w:r>
      <w:proofErr w:type="gramStart"/>
      <w:r w:rsidR="008A23FD" w:rsidRPr="00162F38">
        <w:rPr>
          <w:szCs w:val="20"/>
        </w:rPr>
        <w:t>1/4 inch</w:t>
      </w:r>
      <w:proofErr w:type="gramEnd"/>
      <w:r w:rsidR="008A23FD" w:rsidRPr="00162F38">
        <w:rPr>
          <w:szCs w:val="20"/>
        </w:rPr>
        <w:t xml:space="preserve"> (32mm) ribs at 12 inches (305mm) on center. The area between the ribs </w:t>
      </w:r>
      <w:proofErr w:type="gramStart"/>
      <w:r w:rsidR="00AC7F02" w:rsidRPr="00162F38">
        <w:rPr>
          <w:szCs w:val="20"/>
        </w:rPr>
        <w:t>are</w:t>
      </w:r>
      <w:proofErr w:type="gramEnd"/>
      <w:r w:rsidR="008A23FD" w:rsidRPr="00162F38">
        <w:rPr>
          <w:szCs w:val="20"/>
        </w:rPr>
        <w:t xml:space="preserve"> reinforced to minimize oil-canning.</w:t>
      </w:r>
    </w:p>
    <w:p w14:paraId="67043CFC" w14:textId="77777777" w:rsidR="008A23FD" w:rsidRPr="00162F38" w:rsidRDefault="008A23FD" w:rsidP="002425F3">
      <w:pPr>
        <w:pStyle w:val="SpecHeading6a"/>
        <w:numPr>
          <w:ilvl w:val="5"/>
          <w:numId w:val="9"/>
        </w:numPr>
        <w:rPr>
          <w:rFonts w:cs="Arial"/>
          <w:szCs w:val="20"/>
        </w:rPr>
      </w:pPr>
      <w:r w:rsidRPr="00162F38">
        <w:rPr>
          <w:rFonts w:cs="Arial"/>
          <w:szCs w:val="20"/>
        </w:rPr>
        <w:t>Gauge: 26</w:t>
      </w:r>
      <w:r w:rsidR="001B5080" w:rsidRPr="00162F38">
        <w:rPr>
          <w:rFonts w:cs="Arial"/>
          <w:szCs w:val="20"/>
        </w:rPr>
        <w:t xml:space="preserve"> (std.)</w:t>
      </w:r>
    </w:p>
    <w:p w14:paraId="28A47F6B" w14:textId="77777777" w:rsidR="008A23FD" w:rsidRPr="00162F38" w:rsidRDefault="002B24E0" w:rsidP="002425F3">
      <w:pPr>
        <w:pStyle w:val="SpecHeading6a"/>
        <w:numPr>
          <w:ilvl w:val="5"/>
          <w:numId w:val="9"/>
        </w:numPr>
        <w:rPr>
          <w:rFonts w:cs="Arial"/>
          <w:szCs w:val="20"/>
        </w:rPr>
      </w:pPr>
      <w:r w:rsidRPr="00162F38">
        <w:rPr>
          <w:rFonts w:cs="Arial"/>
          <w:szCs w:val="20"/>
        </w:rPr>
        <w:t xml:space="preserve">Gauge: </w:t>
      </w:r>
      <w:proofErr w:type="gramStart"/>
      <w:r w:rsidRPr="00162F38">
        <w:rPr>
          <w:rFonts w:cs="Arial"/>
          <w:szCs w:val="20"/>
        </w:rPr>
        <w:t>24</w:t>
      </w:r>
      <w:proofErr w:type="gramEnd"/>
    </w:p>
    <w:p w14:paraId="49B8E69D" w14:textId="77777777" w:rsidR="008A23FD" w:rsidRPr="00162F38" w:rsidRDefault="008A23FD" w:rsidP="002425F3">
      <w:pPr>
        <w:pStyle w:val="SpecHeading6a"/>
        <w:numPr>
          <w:ilvl w:val="5"/>
          <w:numId w:val="9"/>
        </w:numPr>
        <w:rPr>
          <w:rFonts w:cs="Arial"/>
          <w:szCs w:val="20"/>
        </w:rPr>
      </w:pPr>
      <w:r w:rsidRPr="00162F38">
        <w:rPr>
          <w:rFonts w:cs="Arial"/>
          <w:szCs w:val="20"/>
        </w:rPr>
        <w:t xml:space="preserve">Dimensions: </w:t>
      </w:r>
      <w:proofErr w:type="gramStart"/>
      <w:r w:rsidRPr="00162F38">
        <w:rPr>
          <w:rFonts w:cs="Arial"/>
          <w:szCs w:val="20"/>
        </w:rPr>
        <w:t>36</w:t>
      </w:r>
      <w:proofErr w:type="gramEnd"/>
      <w:r w:rsidRPr="00162F38">
        <w:rPr>
          <w:rFonts w:cs="Arial"/>
          <w:szCs w:val="20"/>
        </w:rPr>
        <w:t xml:space="preserve"> inches (915mm)</w:t>
      </w:r>
      <w:r w:rsidR="002B24E0" w:rsidRPr="00162F38">
        <w:rPr>
          <w:rFonts w:cs="Arial"/>
          <w:szCs w:val="20"/>
        </w:rPr>
        <w:t xml:space="preserve"> wide by 1 1/4 inch (32mm) high</w:t>
      </w:r>
    </w:p>
    <w:p w14:paraId="5573FE75" w14:textId="77777777" w:rsidR="008A23FD" w:rsidRPr="00162F38" w:rsidRDefault="008A23FD" w:rsidP="002425F3">
      <w:pPr>
        <w:pStyle w:val="SpecHeading6a"/>
        <w:numPr>
          <w:ilvl w:val="5"/>
          <w:numId w:val="9"/>
        </w:numPr>
        <w:rPr>
          <w:rFonts w:cs="Arial"/>
          <w:szCs w:val="20"/>
        </w:rPr>
      </w:pPr>
      <w:r w:rsidRPr="00162F38">
        <w:rPr>
          <w:rFonts w:cs="Arial"/>
          <w:szCs w:val="20"/>
        </w:rPr>
        <w:t>Finish: As specifie</w:t>
      </w:r>
      <w:r w:rsidR="002B24E0" w:rsidRPr="00162F38">
        <w:rPr>
          <w:rFonts w:cs="Arial"/>
          <w:szCs w:val="20"/>
        </w:rPr>
        <w:t>d in Article 2.8 PANEL FINISHES</w:t>
      </w:r>
    </w:p>
    <w:p w14:paraId="5DF5BE25" w14:textId="77777777" w:rsidR="008A23FD" w:rsidRPr="00162F38"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378C8402" w14:textId="774E6E2C" w:rsidR="008A23FD" w:rsidRPr="00162F38" w:rsidRDefault="00D132C9" w:rsidP="00E31AEE">
      <w:pPr>
        <w:pStyle w:val="SpecHeading51"/>
        <w:numPr>
          <w:ilvl w:val="4"/>
          <w:numId w:val="9"/>
        </w:numPr>
        <w:ind w:left="1267" w:hanging="547"/>
        <w:rPr>
          <w:szCs w:val="20"/>
        </w:rPr>
      </w:pPr>
      <w:r w:rsidRPr="00162F38">
        <w:rPr>
          <w:szCs w:val="20"/>
        </w:rPr>
        <w:t>A-Panel</w:t>
      </w:r>
      <w:r w:rsidR="008A23FD" w:rsidRPr="00162F38">
        <w:rPr>
          <w:szCs w:val="20"/>
        </w:rPr>
        <w:t xml:space="preserve">: Reverse-rolled panel with 1 </w:t>
      </w:r>
      <w:proofErr w:type="gramStart"/>
      <w:r w:rsidR="008A23FD" w:rsidRPr="00162F38">
        <w:rPr>
          <w:szCs w:val="20"/>
        </w:rPr>
        <w:t>1/4 inch</w:t>
      </w:r>
      <w:proofErr w:type="gramEnd"/>
      <w:r w:rsidR="008A23FD" w:rsidRPr="00162F38">
        <w:rPr>
          <w:szCs w:val="20"/>
        </w:rPr>
        <w:t xml:space="preserve"> (32mm) ribs at 12 inches (305mm) on center with semi-concealed fasteners.</w:t>
      </w:r>
    </w:p>
    <w:p w14:paraId="24B11027" w14:textId="77777777" w:rsidR="008A23FD" w:rsidRPr="00162F38" w:rsidRDefault="008A23FD" w:rsidP="002425F3">
      <w:pPr>
        <w:pStyle w:val="SpecHeading6a"/>
        <w:numPr>
          <w:ilvl w:val="5"/>
          <w:numId w:val="9"/>
        </w:numPr>
        <w:rPr>
          <w:rFonts w:cs="Arial"/>
          <w:szCs w:val="20"/>
        </w:rPr>
      </w:pPr>
      <w:r w:rsidRPr="00162F38">
        <w:rPr>
          <w:rFonts w:cs="Arial"/>
          <w:szCs w:val="20"/>
        </w:rPr>
        <w:t>Gauge: 26</w:t>
      </w:r>
      <w:r w:rsidR="001B5080" w:rsidRPr="00162F38">
        <w:rPr>
          <w:rFonts w:cs="Arial"/>
          <w:szCs w:val="20"/>
        </w:rPr>
        <w:t xml:space="preserve"> (std.)</w:t>
      </w:r>
    </w:p>
    <w:p w14:paraId="37C57053" w14:textId="77777777" w:rsidR="008A23FD" w:rsidRPr="00162F38" w:rsidRDefault="002B24E0" w:rsidP="002425F3">
      <w:pPr>
        <w:pStyle w:val="SpecHeading6a"/>
        <w:numPr>
          <w:ilvl w:val="5"/>
          <w:numId w:val="9"/>
        </w:numPr>
        <w:rPr>
          <w:rFonts w:cs="Arial"/>
          <w:szCs w:val="20"/>
        </w:rPr>
      </w:pPr>
      <w:r w:rsidRPr="00162F38">
        <w:rPr>
          <w:rFonts w:cs="Arial"/>
          <w:szCs w:val="20"/>
        </w:rPr>
        <w:t xml:space="preserve">Gauge: </w:t>
      </w:r>
      <w:proofErr w:type="gramStart"/>
      <w:r w:rsidRPr="00162F38">
        <w:rPr>
          <w:rFonts w:cs="Arial"/>
          <w:szCs w:val="20"/>
        </w:rPr>
        <w:t>24</w:t>
      </w:r>
      <w:proofErr w:type="gramEnd"/>
    </w:p>
    <w:p w14:paraId="2C72F6EC" w14:textId="77777777" w:rsidR="008A23FD" w:rsidRPr="00162F38" w:rsidRDefault="008A23FD" w:rsidP="002425F3">
      <w:pPr>
        <w:pStyle w:val="SpecHeading6a"/>
        <w:numPr>
          <w:ilvl w:val="5"/>
          <w:numId w:val="9"/>
        </w:numPr>
        <w:rPr>
          <w:rFonts w:cs="Arial"/>
          <w:szCs w:val="20"/>
        </w:rPr>
      </w:pPr>
      <w:r w:rsidRPr="00162F38">
        <w:rPr>
          <w:rFonts w:cs="Arial"/>
          <w:szCs w:val="20"/>
        </w:rPr>
        <w:t xml:space="preserve">Dimensions: </w:t>
      </w:r>
      <w:proofErr w:type="gramStart"/>
      <w:r w:rsidRPr="00162F38">
        <w:rPr>
          <w:rFonts w:cs="Arial"/>
          <w:szCs w:val="20"/>
        </w:rPr>
        <w:t>36</w:t>
      </w:r>
      <w:proofErr w:type="gramEnd"/>
      <w:r w:rsidRPr="00162F38">
        <w:rPr>
          <w:rFonts w:cs="Arial"/>
          <w:szCs w:val="20"/>
        </w:rPr>
        <w:t xml:space="preserve"> inches (915mm)</w:t>
      </w:r>
      <w:r w:rsidR="002B24E0" w:rsidRPr="00162F38">
        <w:rPr>
          <w:rFonts w:cs="Arial"/>
          <w:szCs w:val="20"/>
        </w:rPr>
        <w:t xml:space="preserve"> wide by 1 1/4 inch (32mm) high</w:t>
      </w:r>
    </w:p>
    <w:p w14:paraId="51777C3F" w14:textId="77777777" w:rsidR="008A23FD" w:rsidRPr="00162F38" w:rsidRDefault="008A23FD" w:rsidP="002425F3">
      <w:pPr>
        <w:pStyle w:val="SpecHeading6a"/>
        <w:numPr>
          <w:ilvl w:val="5"/>
          <w:numId w:val="9"/>
        </w:numPr>
        <w:rPr>
          <w:rFonts w:cs="Arial"/>
          <w:szCs w:val="20"/>
        </w:rPr>
      </w:pPr>
      <w:r w:rsidRPr="00162F38">
        <w:rPr>
          <w:rFonts w:cs="Arial"/>
          <w:szCs w:val="20"/>
        </w:rPr>
        <w:t>Finish: As specified in Article 2.8 PANEL FINISHES</w:t>
      </w:r>
    </w:p>
    <w:p w14:paraId="6FE665C9" w14:textId="77777777" w:rsidR="008A23FD" w:rsidRPr="00162F38"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74DBB53F" w14:textId="06F0A623" w:rsidR="008A23FD" w:rsidRPr="00162F38" w:rsidRDefault="008A23FD" w:rsidP="002425F3">
      <w:pPr>
        <w:pStyle w:val="SpecHeading51"/>
        <w:numPr>
          <w:ilvl w:val="4"/>
          <w:numId w:val="9"/>
        </w:numPr>
        <w:rPr>
          <w:szCs w:val="20"/>
        </w:rPr>
      </w:pPr>
      <w:r w:rsidRPr="00162F38">
        <w:rPr>
          <w:szCs w:val="20"/>
        </w:rPr>
        <w:t xml:space="preserve">Reverse </w:t>
      </w:r>
      <w:r w:rsidR="00D132C9" w:rsidRPr="00162F38">
        <w:rPr>
          <w:szCs w:val="20"/>
        </w:rPr>
        <w:t>R-Panel</w:t>
      </w:r>
      <w:r w:rsidRPr="00162F38">
        <w:rPr>
          <w:szCs w:val="20"/>
        </w:rPr>
        <w:t xml:space="preserve">: Reverse-rolled panel with 1 </w:t>
      </w:r>
      <w:proofErr w:type="gramStart"/>
      <w:r w:rsidRPr="00162F38">
        <w:rPr>
          <w:szCs w:val="20"/>
        </w:rPr>
        <w:t>1/4 inch</w:t>
      </w:r>
      <w:proofErr w:type="gramEnd"/>
      <w:r w:rsidRPr="00162F38">
        <w:rPr>
          <w:szCs w:val="20"/>
        </w:rPr>
        <w:t xml:space="preserve"> (32mm) ribs at 12 inches (305mm) on center with semi-concealed fasteners.</w:t>
      </w:r>
    </w:p>
    <w:p w14:paraId="2BC51B03" w14:textId="77777777" w:rsidR="008A23FD" w:rsidRPr="00162F38" w:rsidRDefault="008A23FD" w:rsidP="002425F3">
      <w:pPr>
        <w:pStyle w:val="SpecHeading6a"/>
        <w:numPr>
          <w:ilvl w:val="5"/>
          <w:numId w:val="9"/>
        </w:numPr>
        <w:rPr>
          <w:rFonts w:cs="Arial"/>
          <w:szCs w:val="20"/>
        </w:rPr>
      </w:pPr>
      <w:r w:rsidRPr="00162F38">
        <w:rPr>
          <w:rFonts w:cs="Arial"/>
          <w:szCs w:val="20"/>
        </w:rPr>
        <w:t>Gauge: 26</w:t>
      </w:r>
      <w:r w:rsidR="001B5080" w:rsidRPr="00162F38">
        <w:rPr>
          <w:rFonts w:cs="Arial"/>
          <w:szCs w:val="20"/>
        </w:rPr>
        <w:t xml:space="preserve"> (std.)</w:t>
      </w:r>
    </w:p>
    <w:p w14:paraId="43AA15EF" w14:textId="77777777" w:rsidR="008A23FD" w:rsidRPr="00162F38" w:rsidRDefault="002B24E0" w:rsidP="002425F3">
      <w:pPr>
        <w:pStyle w:val="SpecHeading6a"/>
        <w:numPr>
          <w:ilvl w:val="5"/>
          <w:numId w:val="9"/>
        </w:numPr>
        <w:rPr>
          <w:rFonts w:cs="Arial"/>
          <w:szCs w:val="20"/>
        </w:rPr>
      </w:pPr>
      <w:r w:rsidRPr="00162F38">
        <w:rPr>
          <w:rFonts w:cs="Arial"/>
          <w:szCs w:val="20"/>
        </w:rPr>
        <w:t xml:space="preserve">Gauge: </w:t>
      </w:r>
      <w:proofErr w:type="gramStart"/>
      <w:r w:rsidRPr="00162F38">
        <w:rPr>
          <w:rFonts w:cs="Arial"/>
          <w:szCs w:val="20"/>
        </w:rPr>
        <w:t>24</w:t>
      </w:r>
      <w:proofErr w:type="gramEnd"/>
    </w:p>
    <w:p w14:paraId="6F18557A" w14:textId="77777777" w:rsidR="008A23FD" w:rsidRPr="00162F38" w:rsidRDefault="008A23FD" w:rsidP="002425F3">
      <w:pPr>
        <w:pStyle w:val="SpecHeading6a"/>
        <w:numPr>
          <w:ilvl w:val="5"/>
          <w:numId w:val="9"/>
        </w:numPr>
        <w:rPr>
          <w:rFonts w:cs="Arial"/>
          <w:szCs w:val="20"/>
        </w:rPr>
      </w:pPr>
      <w:r w:rsidRPr="00162F38">
        <w:rPr>
          <w:rFonts w:cs="Arial"/>
          <w:szCs w:val="20"/>
        </w:rPr>
        <w:t xml:space="preserve">Dimensions: </w:t>
      </w:r>
      <w:proofErr w:type="gramStart"/>
      <w:r w:rsidRPr="00162F38">
        <w:rPr>
          <w:rFonts w:cs="Arial"/>
          <w:szCs w:val="20"/>
        </w:rPr>
        <w:t>36</w:t>
      </w:r>
      <w:proofErr w:type="gramEnd"/>
      <w:r w:rsidRPr="00162F38">
        <w:rPr>
          <w:rFonts w:cs="Arial"/>
          <w:szCs w:val="20"/>
        </w:rPr>
        <w:t xml:space="preserve"> inches (915mm)</w:t>
      </w:r>
      <w:r w:rsidR="002B24E0" w:rsidRPr="00162F38">
        <w:rPr>
          <w:rFonts w:cs="Arial"/>
          <w:szCs w:val="20"/>
        </w:rPr>
        <w:t xml:space="preserve"> wide by 1 1/4 inch (32mm) high</w:t>
      </w:r>
    </w:p>
    <w:p w14:paraId="1394197E" w14:textId="77777777" w:rsidR="008A23FD" w:rsidRPr="00162F38" w:rsidRDefault="00FF7FB7" w:rsidP="002425F3">
      <w:pPr>
        <w:pStyle w:val="SpecHeading6a"/>
        <w:numPr>
          <w:ilvl w:val="5"/>
          <w:numId w:val="9"/>
        </w:numPr>
        <w:rPr>
          <w:rFonts w:cs="Arial"/>
          <w:szCs w:val="20"/>
        </w:rPr>
      </w:pPr>
      <w:r w:rsidRPr="00162F38">
        <w:rPr>
          <w:rFonts w:cs="Arial"/>
          <w:szCs w:val="20"/>
        </w:rPr>
        <w:t>F</w:t>
      </w:r>
      <w:r w:rsidR="008A23FD" w:rsidRPr="00162F38">
        <w:rPr>
          <w:rFonts w:cs="Arial"/>
          <w:szCs w:val="20"/>
        </w:rPr>
        <w:t>inish: As specifie</w:t>
      </w:r>
      <w:r w:rsidR="002B24E0" w:rsidRPr="00162F38">
        <w:rPr>
          <w:rFonts w:cs="Arial"/>
          <w:szCs w:val="20"/>
        </w:rPr>
        <w:t>d in Article 2.8 PANEL FINISHES</w:t>
      </w:r>
    </w:p>
    <w:p w14:paraId="33A2A71A" w14:textId="77777777" w:rsidR="008A23FD" w:rsidRPr="00162F38" w:rsidRDefault="008A23FD" w:rsidP="00AC7F02">
      <w:pPr>
        <w:autoSpaceDE w:val="0"/>
        <w:autoSpaceDN w:val="0"/>
        <w:adjustRightInd w:val="0"/>
        <w:spacing w:after="0" w:line="240" w:lineRule="auto"/>
        <w:ind w:left="1080"/>
        <w:contextualSpacing/>
        <w:rPr>
          <w:rFonts w:ascii="Arial" w:hAnsi="Arial" w:cs="Arial"/>
          <w:color w:val="000000"/>
          <w:sz w:val="20"/>
          <w:szCs w:val="20"/>
        </w:rPr>
      </w:pPr>
    </w:p>
    <w:p w14:paraId="0C459490" w14:textId="431A0C6E" w:rsidR="00AC7F02" w:rsidRPr="00162F38" w:rsidRDefault="00AC7F02" w:rsidP="002425F3">
      <w:pPr>
        <w:pStyle w:val="SpecHeading51"/>
        <w:numPr>
          <w:ilvl w:val="4"/>
          <w:numId w:val="9"/>
        </w:numPr>
        <w:rPr>
          <w:szCs w:val="20"/>
        </w:rPr>
      </w:pPr>
      <w:r w:rsidRPr="00162F38">
        <w:rPr>
          <w:szCs w:val="20"/>
        </w:rPr>
        <w:t xml:space="preserve">Flat SL Panel: </w:t>
      </w:r>
      <w:r w:rsidR="007E5F44" w:rsidRPr="00162F38">
        <w:rPr>
          <w:szCs w:val="20"/>
        </w:rPr>
        <w:t>Flush, lock-joint profile with raised flat pan</w:t>
      </w:r>
      <w:r w:rsidRPr="00162F38">
        <w:rPr>
          <w:szCs w:val="20"/>
        </w:rPr>
        <w:t xml:space="preserve"> with concealed fasteners.</w:t>
      </w:r>
    </w:p>
    <w:p w14:paraId="646121E4" w14:textId="2B98EFFA" w:rsidR="00AC7F02" w:rsidRPr="00162F38" w:rsidRDefault="00AC7F02" w:rsidP="002425F3">
      <w:pPr>
        <w:pStyle w:val="SpecHeading6a"/>
        <w:numPr>
          <w:ilvl w:val="5"/>
          <w:numId w:val="9"/>
        </w:numPr>
        <w:rPr>
          <w:rFonts w:cs="Arial"/>
          <w:szCs w:val="20"/>
        </w:rPr>
      </w:pPr>
      <w:r w:rsidRPr="00162F38">
        <w:rPr>
          <w:rFonts w:cs="Arial"/>
          <w:szCs w:val="20"/>
        </w:rPr>
        <w:t>Gauge: 2</w:t>
      </w:r>
      <w:r w:rsidR="007E5F44" w:rsidRPr="00162F38">
        <w:rPr>
          <w:rFonts w:cs="Arial"/>
          <w:szCs w:val="20"/>
        </w:rPr>
        <w:t>4</w:t>
      </w:r>
      <w:r w:rsidRPr="00162F38">
        <w:rPr>
          <w:rFonts w:cs="Arial"/>
          <w:szCs w:val="20"/>
        </w:rPr>
        <w:t xml:space="preserve"> (std.)</w:t>
      </w:r>
    </w:p>
    <w:p w14:paraId="1C94F639" w14:textId="6E625ECE" w:rsidR="00AC7F02" w:rsidRPr="00162F38" w:rsidRDefault="00AC7F02" w:rsidP="002425F3">
      <w:pPr>
        <w:pStyle w:val="SpecHeading6a"/>
        <w:numPr>
          <w:ilvl w:val="5"/>
          <w:numId w:val="9"/>
        </w:numPr>
        <w:rPr>
          <w:rFonts w:cs="Arial"/>
          <w:szCs w:val="20"/>
        </w:rPr>
      </w:pPr>
      <w:r w:rsidRPr="00162F38">
        <w:rPr>
          <w:rFonts w:cs="Arial"/>
          <w:szCs w:val="20"/>
        </w:rPr>
        <w:t xml:space="preserve">Dimensions: </w:t>
      </w:r>
      <w:proofErr w:type="gramStart"/>
      <w:r w:rsidR="007E5F44" w:rsidRPr="00162F38">
        <w:rPr>
          <w:rFonts w:cs="Arial"/>
          <w:szCs w:val="20"/>
        </w:rPr>
        <w:t>12</w:t>
      </w:r>
      <w:proofErr w:type="gramEnd"/>
      <w:r w:rsidRPr="00162F38">
        <w:rPr>
          <w:rFonts w:cs="Arial"/>
          <w:szCs w:val="20"/>
        </w:rPr>
        <w:t xml:space="preserve"> inches (</w:t>
      </w:r>
      <w:r w:rsidR="007E5F44" w:rsidRPr="00162F38">
        <w:rPr>
          <w:rFonts w:cs="Arial"/>
          <w:szCs w:val="20"/>
        </w:rPr>
        <w:t>305</w:t>
      </w:r>
      <w:r w:rsidRPr="00162F38">
        <w:rPr>
          <w:rFonts w:cs="Arial"/>
          <w:szCs w:val="20"/>
        </w:rPr>
        <w:t>mm) wide by 1 1/</w:t>
      </w:r>
      <w:r w:rsidR="007E5F44" w:rsidRPr="00162F38">
        <w:rPr>
          <w:rFonts w:cs="Arial"/>
          <w:szCs w:val="20"/>
        </w:rPr>
        <w:t>2</w:t>
      </w:r>
      <w:r w:rsidRPr="00162F38">
        <w:rPr>
          <w:rFonts w:cs="Arial"/>
          <w:szCs w:val="20"/>
        </w:rPr>
        <w:t xml:space="preserve"> </w:t>
      </w:r>
      <w:proofErr w:type="gramStart"/>
      <w:r w:rsidRPr="00162F38">
        <w:rPr>
          <w:rFonts w:cs="Arial"/>
          <w:szCs w:val="20"/>
        </w:rPr>
        <w:t>inch</w:t>
      </w:r>
      <w:proofErr w:type="gramEnd"/>
      <w:r w:rsidRPr="00162F38">
        <w:rPr>
          <w:rFonts w:cs="Arial"/>
          <w:szCs w:val="20"/>
        </w:rPr>
        <w:t xml:space="preserve"> (3</w:t>
      </w:r>
      <w:r w:rsidR="007E5F44" w:rsidRPr="00162F38">
        <w:rPr>
          <w:rFonts w:cs="Arial"/>
          <w:szCs w:val="20"/>
        </w:rPr>
        <w:t>8</w:t>
      </w:r>
      <w:r w:rsidRPr="00162F38">
        <w:rPr>
          <w:rFonts w:cs="Arial"/>
          <w:szCs w:val="20"/>
        </w:rPr>
        <w:t>mm) high</w:t>
      </w:r>
    </w:p>
    <w:p w14:paraId="19B6B25D" w14:textId="77777777" w:rsidR="00AC7F02" w:rsidRPr="00162F38" w:rsidRDefault="00AC7F02" w:rsidP="002425F3">
      <w:pPr>
        <w:pStyle w:val="SpecHeading6a"/>
        <w:numPr>
          <w:ilvl w:val="5"/>
          <w:numId w:val="9"/>
        </w:numPr>
        <w:rPr>
          <w:rFonts w:cs="Arial"/>
          <w:szCs w:val="20"/>
        </w:rPr>
      </w:pPr>
      <w:r w:rsidRPr="00162F38">
        <w:rPr>
          <w:rFonts w:cs="Arial"/>
          <w:szCs w:val="20"/>
        </w:rPr>
        <w:lastRenderedPageBreak/>
        <w:t>Finish: As specified in Article 2.8 PANEL FINISHES</w:t>
      </w:r>
    </w:p>
    <w:p w14:paraId="0E8C24A4" w14:textId="2B307AC4" w:rsidR="00550796" w:rsidRPr="007473EF" w:rsidRDefault="00550796" w:rsidP="00550796">
      <w:pPr>
        <w:pStyle w:val="SpecHeading4A"/>
        <w:numPr>
          <w:ilvl w:val="4"/>
          <w:numId w:val="27"/>
        </w:numPr>
        <w:rPr>
          <w:szCs w:val="20"/>
        </w:rPr>
      </w:pPr>
      <w:r w:rsidRPr="007473EF">
        <w:rPr>
          <w:szCs w:val="20"/>
        </w:rPr>
        <w:t xml:space="preserve">Metro Panel: A through-fastened panel with 1 </w:t>
      </w:r>
      <w:proofErr w:type="gramStart"/>
      <w:r w:rsidRPr="007473EF">
        <w:rPr>
          <w:szCs w:val="20"/>
        </w:rPr>
        <w:t>1/2 inch</w:t>
      </w:r>
      <w:proofErr w:type="gramEnd"/>
      <w:r w:rsidRPr="007473EF">
        <w:rPr>
          <w:szCs w:val="20"/>
        </w:rPr>
        <w:t xml:space="preserve"> (38mm) ribs at 7.2 inches (183mm) on center.</w:t>
      </w:r>
    </w:p>
    <w:p w14:paraId="31666C24" w14:textId="571CDB3C" w:rsidR="00550796" w:rsidRPr="007473EF" w:rsidRDefault="00550796" w:rsidP="00550796">
      <w:pPr>
        <w:pStyle w:val="SpecHeading51"/>
        <w:numPr>
          <w:ilvl w:val="5"/>
          <w:numId w:val="27"/>
        </w:numPr>
        <w:rPr>
          <w:szCs w:val="20"/>
        </w:rPr>
      </w:pPr>
      <w:r w:rsidRPr="007473EF">
        <w:rPr>
          <w:szCs w:val="20"/>
        </w:rPr>
        <w:t xml:space="preserve">Gauge: </w:t>
      </w:r>
      <w:proofErr w:type="gramStart"/>
      <w:r w:rsidRPr="007473EF">
        <w:rPr>
          <w:szCs w:val="20"/>
        </w:rPr>
        <w:t>26</w:t>
      </w:r>
      <w:proofErr w:type="gramEnd"/>
    </w:p>
    <w:p w14:paraId="414F5C46" w14:textId="77777777" w:rsidR="00550796" w:rsidRPr="007473EF" w:rsidRDefault="00550796" w:rsidP="00550796">
      <w:pPr>
        <w:pStyle w:val="SpecHeading51"/>
        <w:numPr>
          <w:ilvl w:val="5"/>
          <w:numId w:val="27"/>
        </w:numPr>
        <w:rPr>
          <w:szCs w:val="20"/>
        </w:rPr>
      </w:pPr>
      <w:r w:rsidRPr="007473EF">
        <w:rPr>
          <w:szCs w:val="20"/>
        </w:rPr>
        <w:t xml:space="preserve">Gauge: </w:t>
      </w:r>
      <w:proofErr w:type="gramStart"/>
      <w:r w:rsidRPr="007473EF">
        <w:rPr>
          <w:szCs w:val="20"/>
        </w:rPr>
        <w:t>24</w:t>
      </w:r>
      <w:proofErr w:type="gramEnd"/>
    </w:p>
    <w:p w14:paraId="1C93AFF1" w14:textId="77777777" w:rsidR="00550796" w:rsidRPr="007473EF" w:rsidRDefault="00550796" w:rsidP="00550796">
      <w:pPr>
        <w:pStyle w:val="SpecHeading51"/>
        <w:numPr>
          <w:ilvl w:val="5"/>
          <w:numId w:val="27"/>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2 inch (38mm) high</w:t>
      </w:r>
    </w:p>
    <w:p w14:paraId="68D1611A" w14:textId="005DF761" w:rsidR="00550796" w:rsidRPr="007473EF" w:rsidRDefault="00550796" w:rsidP="00550796">
      <w:pPr>
        <w:pStyle w:val="SpecHeading51"/>
        <w:numPr>
          <w:ilvl w:val="5"/>
          <w:numId w:val="27"/>
        </w:numPr>
        <w:rPr>
          <w:szCs w:val="20"/>
        </w:rPr>
      </w:pPr>
      <w:r w:rsidRPr="007473EF">
        <w:rPr>
          <w:szCs w:val="20"/>
        </w:rPr>
        <w:t>Finish/Color: As specified in Article 2.8 PANEL FINISH</w:t>
      </w:r>
    </w:p>
    <w:p w14:paraId="30941FA3" w14:textId="7DE2795B" w:rsidR="00550796" w:rsidRPr="007473EF" w:rsidRDefault="00550796" w:rsidP="00550796">
      <w:pPr>
        <w:pStyle w:val="SpecHeading4A"/>
        <w:numPr>
          <w:ilvl w:val="4"/>
          <w:numId w:val="27"/>
        </w:numPr>
        <w:rPr>
          <w:szCs w:val="20"/>
        </w:rPr>
      </w:pPr>
      <w:r w:rsidRPr="007473EF">
        <w:rPr>
          <w:szCs w:val="20"/>
        </w:rPr>
        <w:t xml:space="preserve">Skyline Panel: A through-fastened, reverse-rolled panel with 1 </w:t>
      </w:r>
      <w:proofErr w:type="gramStart"/>
      <w:r w:rsidRPr="007473EF">
        <w:rPr>
          <w:szCs w:val="20"/>
        </w:rPr>
        <w:t>1/2 inch</w:t>
      </w:r>
      <w:proofErr w:type="gramEnd"/>
      <w:r w:rsidRPr="007473EF">
        <w:rPr>
          <w:szCs w:val="20"/>
        </w:rPr>
        <w:t xml:space="preserve"> (38mm) ribs at 7.2 inches (183mm) on center.</w:t>
      </w:r>
    </w:p>
    <w:p w14:paraId="3D8E6FD4" w14:textId="1BC0F38B" w:rsidR="00550796" w:rsidRPr="007473EF" w:rsidRDefault="00550796" w:rsidP="00550796">
      <w:pPr>
        <w:pStyle w:val="SpecHeading51"/>
        <w:numPr>
          <w:ilvl w:val="5"/>
          <w:numId w:val="27"/>
        </w:numPr>
        <w:rPr>
          <w:szCs w:val="20"/>
        </w:rPr>
      </w:pPr>
      <w:r w:rsidRPr="007473EF">
        <w:rPr>
          <w:szCs w:val="20"/>
        </w:rPr>
        <w:t xml:space="preserve">Gauge: </w:t>
      </w:r>
      <w:proofErr w:type="gramStart"/>
      <w:r w:rsidRPr="007473EF">
        <w:rPr>
          <w:szCs w:val="20"/>
        </w:rPr>
        <w:t>26</w:t>
      </w:r>
      <w:proofErr w:type="gramEnd"/>
    </w:p>
    <w:p w14:paraId="1C64FA06" w14:textId="77777777" w:rsidR="00550796" w:rsidRPr="007473EF" w:rsidRDefault="00550796" w:rsidP="00550796">
      <w:pPr>
        <w:pStyle w:val="SpecHeading51"/>
        <w:numPr>
          <w:ilvl w:val="5"/>
          <w:numId w:val="27"/>
        </w:numPr>
        <w:rPr>
          <w:szCs w:val="20"/>
        </w:rPr>
      </w:pPr>
      <w:r w:rsidRPr="007473EF">
        <w:rPr>
          <w:szCs w:val="20"/>
        </w:rPr>
        <w:t xml:space="preserve">Gauge: </w:t>
      </w:r>
      <w:proofErr w:type="gramStart"/>
      <w:r w:rsidRPr="007473EF">
        <w:rPr>
          <w:szCs w:val="20"/>
        </w:rPr>
        <w:t>24</w:t>
      </w:r>
      <w:proofErr w:type="gramEnd"/>
    </w:p>
    <w:p w14:paraId="68D88222" w14:textId="77777777" w:rsidR="00550796" w:rsidRPr="007473EF" w:rsidRDefault="00550796" w:rsidP="00550796">
      <w:pPr>
        <w:pStyle w:val="SpecHeading51"/>
        <w:numPr>
          <w:ilvl w:val="5"/>
          <w:numId w:val="27"/>
        </w:numPr>
        <w:rPr>
          <w:szCs w:val="20"/>
        </w:rPr>
      </w:pPr>
      <w:r w:rsidRPr="007473EF">
        <w:rPr>
          <w:szCs w:val="20"/>
        </w:rPr>
        <w:t xml:space="preserve">Dimensions: </w:t>
      </w:r>
      <w:proofErr w:type="gramStart"/>
      <w:r w:rsidRPr="007473EF">
        <w:rPr>
          <w:szCs w:val="20"/>
        </w:rPr>
        <w:t>36</w:t>
      </w:r>
      <w:proofErr w:type="gramEnd"/>
      <w:r w:rsidRPr="007473EF">
        <w:rPr>
          <w:szCs w:val="20"/>
        </w:rPr>
        <w:t xml:space="preserve"> inches (915mm) wide by 1 1/2 inch (38mm) high</w:t>
      </w:r>
    </w:p>
    <w:p w14:paraId="550536E8" w14:textId="1093F923" w:rsidR="00550796" w:rsidRPr="007473EF" w:rsidRDefault="00550796" w:rsidP="00550796">
      <w:pPr>
        <w:pStyle w:val="SpecHeading51"/>
        <w:numPr>
          <w:ilvl w:val="5"/>
          <w:numId w:val="27"/>
        </w:numPr>
        <w:rPr>
          <w:szCs w:val="20"/>
        </w:rPr>
      </w:pPr>
      <w:r w:rsidRPr="007473EF">
        <w:rPr>
          <w:szCs w:val="20"/>
        </w:rPr>
        <w:t>Finish/Color: As specified in Article 2.8 PANEL FINISH</w:t>
      </w:r>
    </w:p>
    <w:p w14:paraId="01F1705C" w14:textId="77777777" w:rsidR="008A23FD" w:rsidRPr="00162F38" w:rsidRDefault="008A23FD" w:rsidP="00AB1471">
      <w:pPr>
        <w:pStyle w:val="SpecHeading4A"/>
        <w:numPr>
          <w:ilvl w:val="3"/>
          <w:numId w:val="29"/>
        </w:numPr>
        <w:rPr>
          <w:szCs w:val="20"/>
        </w:rPr>
      </w:pPr>
      <w:r w:rsidRPr="00162F38">
        <w:rPr>
          <w:szCs w:val="20"/>
        </w:rPr>
        <w:t>Facades: Decorative structural and panel system projecting from the face of a wall panel.</w:t>
      </w:r>
    </w:p>
    <w:p w14:paraId="35976656" w14:textId="77777777" w:rsidR="008A23FD" w:rsidRPr="00162F38" w:rsidRDefault="008A23FD" w:rsidP="00AB1471">
      <w:pPr>
        <w:pStyle w:val="SpecHeading4A"/>
        <w:numPr>
          <w:ilvl w:val="3"/>
          <w:numId w:val="29"/>
        </w:numPr>
        <w:rPr>
          <w:szCs w:val="20"/>
        </w:rPr>
      </w:pPr>
      <w:r w:rsidRPr="00162F38">
        <w:rPr>
          <w:szCs w:val="20"/>
        </w:rPr>
        <w:t xml:space="preserve">Parapet Walls: Wall panels below the roof line that extend above the roof line to a given elevation. Parapet walls include </w:t>
      </w:r>
      <w:proofErr w:type="gramStart"/>
      <w:r w:rsidRPr="00162F38">
        <w:rPr>
          <w:szCs w:val="20"/>
        </w:rPr>
        <w:t>14 gauge</w:t>
      </w:r>
      <w:proofErr w:type="gramEnd"/>
      <w:r w:rsidRPr="00162F38">
        <w:rPr>
          <w:szCs w:val="20"/>
        </w:rPr>
        <w:t xml:space="preserve"> pre-galvanized parapet gutter </w:t>
      </w:r>
      <w:r w:rsidR="001B5080" w:rsidRPr="00162F38">
        <w:rPr>
          <w:szCs w:val="20"/>
        </w:rPr>
        <w:t xml:space="preserve">(gutter liner </w:t>
      </w:r>
      <w:r w:rsidR="00F06592" w:rsidRPr="00162F38">
        <w:rPr>
          <w:szCs w:val="20"/>
        </w:rPr>
        <w:t xml:space="preserve">and drainage members </w:t>
      </w:r>
      <w:r w:rsidR="001B5080" w:rsidRPr="00162F38">
        <w:rPr>
          <w:szCs w:val="20"/>
        </w:rPr>
        <w:t xml:space="preserve">by others) </w:t>
      </w:r>
      <w:r w:rsidRPr="00162F38">
        <w:rPr>
          <w:szCs w:val="20"/>
        </w:rPr>
        <w:t>when located on a sidewall (except at the high side of a Single-Slope or Lean-to building).</w:t>
      </w:r>
    </w:p>
    <w:p w14:paraId="3A26107B" w14:textId="77777777" w:rsidR="008A23FD" w:rsidRPr="00162F38" w:rsidRDefault="008A23FD" w:rsidP="00AB1471">
      <w:pPr>
        <w:pStyle w:val="SpecHeading4A"/>
        <w:numPr>
          <w:ilvl w:val="3"/>
          <w:numId w:val="29"/>
        </w:numPr>
        <w:rPr>
          <w:szCs w:val="20"/>
        </w:rPr>
      </w:pPr>
      <w:r w:rsidRPr="00162F38">
        <w:rPr>
          <w:szCs w:val="20"/>
        </w:rPr>
        <w:t>Partitions: Interior or exterior walls that are inside the building footprint to section off parts of the interior space of a building.</w:t>
      </w:r>
    </w:p>
    <w:p w14:paraId="4CC3B422" w14:textId="77777777" w:rsidR="008A23FD" w:rsidRPr="00162F38" w:rsidRDefault="008A23FD" w:rsidP="00AB1471">
      <w:pPr>
        <w:pStyle w:val="SpecHeading4A"/>
        <w:numPr>
          <w:ilvl w:val="3"/>
          <w:numId w:val="29"/>
        </w:numPr>
        <w:rPr>
          <w:szCs w:val="20"/>
        </w:rPr>
      </w:pPr>
      <w:r w:rsidRPr="00162F38">
        <w:rPr>
          <w:szCs w:val="20"/>
        </w:rPr>
        <w:t xml:space="preserve">Valley Gutter: Gutter used to carry off water from attached buildings or multi-gabled buildings. Standard valley gutter is </w:t>
      </w:r>
      <w:proofErr w:type="gramStart"/>
      <w:r w:rsidRPr="00162F38">
        <w:rPr>
          <w:szCs w:val="20"/>
        </w:rPr>
        <w:t>14</w:t>
      </w:r>
      <w:proofErr w:type="gramEnd"/>
      <w:r w:rsidRPr="00162F38">
        <w:rPr>
          <w:szCs w:val="20"/>
        </w:rPr>
        <w:t xml:space="preserve"> gauge pre-galvanized </w:t>
      </w:r>
      <w:proofErr w:type="gramStart"/>
      <w:r w:rsidRPr="00162F38">
        <w:rPr>
          <w:szCs w:val="20"/>
        </w:rPr>
        <w:t>10 foot</w:t>
      </w:r>
      <w:proofErr w:type="gramEnd"/>
      <w:r w:rsidRPr="00162F38">
        <w:rPr>
          <w:szCs w:val="20"/>
        </w:rPr>
        <w:t xml:space="preserve"> (3048mm) sections, field welded in place</w:t>
      </w:r>
      <w:r w:rsidR="001B5080" w:rsidRPr="00162F38">
        <w:rPr>
          <w:szCs w:val="20"/>
        </w:rPr>
        <w:t xml:space="preserve"> (gutter liner </w:t>
      </w:r>
      <w:r w:rsidR="00F06592" w:rsidRPr="00162F38">
        <w:rPr>
          <w:szCs w:val="20"/>
        </w:rPr>
        <w:t xml:space="preserve">and drainage members </w:t>
      </w:r>
      <w:r w:rsidR="001B5080" w:rsidRPr="00162F38">
        <w:rPr>
          <w:szCs w:val="20"/>
        </w:rPr>
        <w:t>by others)</w:t>
      </w:r>
      <w:r w:rsidRPr="00162F38">
        <w:rPr>
          <w:szCs w:val="20"/>
        </w:rPr>
        <w:t>.</w:t>
      </w:r>
    </w:p>
    <w:p w14:paraId="0AE26973" w14:textId="77777777" w:rsidR="008A4010" w:rsidRPr="00162F38" w:rsidRDefault="008A4010" w:rsidP="00AB1471">
      <w:pPr>
        <w:pStyle w:val="SpecHeading4A"/>
        <w:numPr>
          <w:ilvl w:val="3"/>
          <w:numId w:val="29"/>
        </w:numPr>
        <w:rPr>
          <w:szCs w:val="20"/>
        </w:rPr>
      </w:pPr>
      <w:r w:rsidRPr="00162F38">
        <w:rPr>
          <w:szCs w:val="20"/>
        </w:rPr>
        <w:t xml:space="preserve">Roof Curbs: Welded units fabricated for Metal Roof application. Minimum </w:t>
      </w:r>
      <w:proofErr w:type="gramStart"/>
      <w:r w:rsidRPr="00162F38">
        <w:rPr>
          <w:szCs w:val="20"/>
        </w:rPr>
        <w:t>18 gauge</w:t>
      </w:r>
      <w:proofErr w:type="gramEnd"/>
      <w:r w:rsidRPr="00162F38">
        <w:rPr>
          <w:szCs w:val="20"/>
        </w:rPr>
        <w:t xml:space="preserve"> </w:t>
      </w:r>
      <w:r w:rsidR="00FA14AB" w:rsidRPr="00162F38">
        <w:rPr>
          <w:szCs w:val="20"/>
        </w:rPr>
        <w:t>Galvalume™</w:t>
      </w:r>
      <w:r w:rsidRPr="00162F38">
        <w:rPr>
          <w:szCs w:val="20"/>
        </w:rPr>
        <w:t xml:space="preserve"> coated steel, with welds cleaned and treated with protective coating compatible with the </w:t>
      </w:r>
      <w:r w:rsidR="00FA14AB" w:rsidRPr="00162F38">
        <w:rPr>
          <w:szCs w:val="20"/>
        </w:rPr>
        <w:t>Galvalume™</w:t>
      </w:r>
      <w:r w:rsidRPr="00162F38">
        <w:rPr>
          <w:szCs w:val="20"/>
        </w:rPr>
        <w:t xml:space="preserve"> substrate.</w:t>
      </w:r>
      <w:r w:rsidR="00FF0723" w:rsidRPr="00162F38">
        <w:rPr>
          <w:szCs w:val="20"/>
        </w:rPr>
        <w:t xml:space="preserve"> Minimum curb height shall be </w:t>
      </w:r>
      <w:proofErr w:type="gramStart"/>
      <w:r w:rsidR="00FF0723" w:rsidRPr="00162F38">
        <w:rPr>
          <w:szCs w:val="20"/>
        </w:rPr>
        <w:t>8</w:t>
      </w:r>
      <w:proofErr w:type="gramEnd"/>
      <w:r w:rsidR="00FF0723" w:rsidRPr="00162F38">
        <w:rPr>
          <w:szCs w:val="20"/>
        </w:rPr>
        <w:t>”.</w:t>
      </w:r>
    </w:p>
    <w:p w14:paraId="2AF4263D" w14:textId="77777777" w:rsidR="008A4010" w:rsidRPr="00162F38" w:rsidRDefault="008A4010" w:rsidP="002425F3">
      <w:pPr>
        <w:pStyle w:val="ListParagraph"/>
        <w:numPr>
          <w:ilvl w:val="4"/>
          <w:numId w:val="4"/>
        </w:numPr>
        <w:ind w:left="1264"/>
        <w:rPr>
          <w:rFonts w:ascii="Arial" w:hAnsi="Arial" w:cs="Arial"/>
          <w:sz w:val="20"/>
          <w:szCs w:val="20"/>
        </w:rPr>
      </w:pPr>
      <w:r w:rsidRPr="00162F38">
        <w:rPr>
          <w:rFonts w:ascii="Arial" w:hAnsi="Arial" w:cs="Arial"/>
          <w:sz w:val="20"/>
          <w:szCs w:val="20"/>
        </w:rPr>
        <w:t>Top of curb to be level</w:t>
      </w:r>
      <w:r w:rsidR="006851DD" w:rsidRPr="00162F38">
        <w:rPr>
          <w:rFonts w:ascii="Arial" w:hAnsi="Arial" w:cs="Arial"/>
          <w:sz w:val="20"/>
          <w:szCs w:val="20"/>
        </w:rPr>
        <w:t xml:space="preserve"> with ground</w:t>
      </w:r>
      <w:r w:rsidRPr="00162F38">
        <w:rPr>
          <w:rFonts w:ascii="Arial" w:hAnsi="Arial" w:cs="Arial"/>
          <w:sz w:val="20"/>
          <w:szCs w:val="20"/>
        </w:rPr>
        <w:t xml:space="preserve">, with </w:t>
      </w:r>
      <w:proofErr w:type="gramStart"/>
      <w:r w:rsidRPr="00162F38">
        <w:rPr>
          <w:rFonts w:ascii="Arial" w:hAnsi="Arial" w:cs="Arial"/>
          <w:sz w:val="20"/>
          <w:szCs w:val="20"/>
        </w:rPr>
        <w:t>1</w:t>
      </w:r>
      <w:proofErr w:type="gramEnd"/>
      <w:r w:rsidRPr="00162F38">
        <w:rPr>
          <w:rFonts w:ascii="Arial" w:hAnsi="Arial" w:cs="Arial"/>
          <w:sz w:val="20"/>
          <w:szCs w:val="20"/>
        </w:rPr>
        <w:t xml:space="preserve"> ½” top flange.</w:t>
      </w:r>
    </w:p>
    <w:p w14:paraId="736BB43E" w14:textId="77777777" w:rsidR="008A4010" w:rsidRPr="00162F38" w:rsidRDefault="008A4010" w:rsidP="002425F3">
      <w:pPr>
        <w:pStyle w:val="ListParagraph"/>
        <w:numPr>
          <w:ilvl w:val="4"/>
          <w:numId w:val="4"/>
        </w:numPr>
        <w:ind w:left="1264"/>
        <w:rPr>
          <w:rFonts w:ascii="Arial" w:hAnsi="Arial" w:cs="Arial"/>
          <w:sz w:val="20"/>
          <w:szCs w:val="20"/>
        </w:rPr>
      </w:pPr>
      <w:r w:rsidRPr="00162F38">
        <w:rPr>
          <w:rFonts w:ascii="Arial" w:hAnsi="Arial" w:cs="Arial"/>
          <w:sz w:val="20"/>
          <w:szCs w:val="20"/>
        </w:rPr>
        <w:t xml:space="preserve">Curb walls insulated with </w:t>
      </w:r>
      <w:proofErr w:type="gramStart"/>
      <w:r w:rsidRPr="00162F38">
        <w:rPr>
          <w:rFonts w:ascii="Arial" w:hAnsi="Arial" w:cs="Arial"/>
          <w:sz w:val="20"/>
          <w:szCs w:val="20"/>
        </w:rPr>
        <w:t>1</w:t>
      </w:r>
      <w:proofErr w:type="gramEnd"/>
      <w:r w:rsidRPr="00162F38">
        <w:rPr>
          <w:rFonts w:ascii="Arial" w:hAnsi="Arial" w:cs="Arial"/>
          <w:sz w:val="20"/>
          <w:szCs w:val="20"/>
        </w:rPr>
        <w:t xml:space="preserve"> ½”</w:t>
      </w:r>
      <w:r w:rsidR="00DE2FBC" w:rsidRPr="00162F38">
        <w:rPr>
          <w:rFonts w:ascii="Arial" w:hAnsi="Arial" w:cs="Arial"/>
          <w:sz w:val="20"/>
          <w:szCs w:val="20"/>
        </w:rPr>
        <w:t>-3lb.density</w:t>
      </w:r>
      <w:r w:rsidRPr="00162F38">
        <w:rPr>
          <w:rFonts w:ascii="Arial" w:hAnsi="Arial" w:cs="Arial"/>
          <w:sz w:val="20"/>
          <w:szCs w:val="20"/>
        </w:rPr>
        <w:t xml:space="preserve"> fiberglass insulation.</w:t>
      </w:r>
    </w:p>
    <w:p w14:paraId="05EEB6AC" w14:textId="77777777" w:rsidR="008A4010" w:rsidRPr="00162F38" w:rsidRDefault="008A4010" w:rsidP="002425F3">
      <w:pPr>
        <w:pStyle w:val="ListParagraph"/>
        <w:numPr>
          <w:ilvl w:val="4"/>
          <w:numId w:val="4"/>
        </w:numPr>
        <w:ind w:left="1264"/>
        <w:rPr>
          <w:rFonts w:ascii="Arial" w:hAnsi="Arial" w:cs="Arial"/>
          <w:sz w:val="20"/>
          <w:szCs w:val="20"/>
        </w:rPr>
      </w:pPr>
      <w:r w:rsidRPr="00162F38">
        <w:rPr>
          <w:rFonts w:ascii="Arial" w:hAnsi="Arial" w:cs="Arial"/>
          <w:sz w:val="20"/>
          <w:szCs w:val="20"/>
        </w:rPr>
        <w:t xml:space="preserve">Welded </w:t>
      </w:r>
      <w:r w:rsidR="000616C4" w:rsidRPr="00162F38">
        <w:rPr>
          <w:rFonts w:ascii="Arial" w:hAnsi="Arial" w:cs="Arial"/>
          <w:sz w:val="20"/>
          <w:szCs w:val="20"/>
        </w:rPr>
        <w:t xml:space="preserve">integral </w:t>
      </w:r>
      <w:r w:rsidRPr="00162F38">
        <w:rPr>
          <w:rFonts w:ascii="Arial" w:hAnsi="Arial" w:cs="Arial"/>
          <w:sz w:val="20"/>
          <w:szCs w:val="20"/>
        </w:rPr>
        <w:t>cricket on upslope side of curb to divert water.</w:t>
      </w:r>
    </w:p>
    <w:p w14:paraId="31E2999C" w14:textId="77777777" w:rsidR="008A4010" w:rsidRPr="00162F38" w:rsidRDefault="008A4010" w:rsidP="002425F3">
      <w:pPr>
        <w:pStyle w:val="ListParagraph"/>
        <w:numPr>
          <w:ilvl w:val="4"/>
          <w:numId w:val="4"/>
        </w:numPr>
        <w:ind w:left="1264"/>
        <w:rPr>
          <w:rFonts w:ascii="Arial" w:hAnsi="Arial" w:cs="Arial"/>
          <w:sz w:val="20"/>
          <w:szCs w:val="20"/>
        </w:rPr>
      </w:pPr>
      <w:r w:rsidRPr="00162F38">
        <w:rPr>
          <w:rFonts w:ascii="Arial" w:hAnsi="Arial" w:cs="Arial"/>
          <w:sz w:val="20"/>
          <w:szCs w:val="20"/>
        </w:rPr>
        <w:t xml:space="preserve">Metal </w:t>
      </w:r>
      <w:r w:rsidR="006851DD" w:rsidRPr="00162F38">
        <w:rPr>
          <w:rFonts w:ascii="Arial" w:hAnsi="Arial" w:cs="Arial"/>
          <w:sz w:val="20"/>
          <w:szCs w:val="20"/>
        </w:rPr>
        <w:t xml:space="preserve">or plastic </w:t>
      </w:r>
      <w:r w:rsidRPr="00162F38">
        <w:rPr>
          <w:rFonts w:ascii="Arial" w:hAnsi="Arial" w:cs="Arial"/>
          <w:sz w:val="20"/>
          <w:szCs w:val="20"/>
        </w:rPr>
        <w:t>rib covers supplied loose for flexibility when installing curb.</w:t>
      </w:r>
    </w:p>
    <w:p w14:paraId="5D2BC731" w14:textId="77777777" w:rsidR="00C2739B" w:rsidRPr="00162F38" w:rsidRDefault="00C2739B" w:rsidP="002425F3">
      <w:pPr>
        <w:pStyle w:val="ListParagraph"/>
        <w:numPr>
          <w:ilvl w:val="4"/>
          <w:numId w:val="4"/>
        </w:numPr>
        <w:ind w:left="1264"/>
        <w:rPr>
          <w:rFonts w:ascii="Arial" w:hAnsi="Arial" w:cs="Arial"/>
          <w:sz w:val="20"/>
          <w:szCs w:val="20"/>
        </w:rPr>
      </w:pPr>
      <w:r w:rsidRPr="00162F38">
        <w:rPr>
          <w:rFonts w:ascii="Arial" w:hAnsi="Arial" w:cs="Arial"/>
          <w:sz w:val="20"/>
          <w:szCs w:val="20"/>
        </w:rPr>
        <w:t xml:space="preserve">Standard sub-frame shall be minimum </w:t>
      </w:r>
      <w:proofErr w:type="gramStart"/>
      <w:r w:rsidRPr="00162F38">
        <w:rPr>
          <w:rFonts w:ascii="Arial" w:hAnsi="Arial" w:cs="Arial"/>
          <w:sz w:val="20"/>
          <w:szCs w:val="20"/>
        </w:rPr>
        <w:t>16 gauge</w:t>
      </w:r>
      <w:proofErr w:type="gramEnd"/>
      <w:r w:rsidRPr="00162F38">
        <w:rPr>
          <w:rFonts w:ascii="Arial" w:hAnsi="Arial" w:cs="Arial"/>
          <w:sz w:val="20"/>
          <w:szCs w:val="20"/>
        </w:rPr>
        <w:t xml:space="preserve"> steel.</w:t>
      </w:r>
    </w:p>
    <w:p w14:paraId="7385949D" w14:textId="77777777" w:rsidR="00C2739B" w:rsidRPr="00162F38" w:rsidRDefault="00C2739B" w:rsidP="002425F3">
      <w:pPr>
        <w:pStyle w:val="ListParagraph"/>
        <w:numPr>
          <w:ilvl w:val="4"/>
          <w:numId w:val="4"/>
        </w:numPr>
        <w:ind w:left="1264"/>
        <w:rPr>
          <w:rFonts w:ascii="Arial" w:hAnsi="Arial" w:cs="Arial"/>
          <w:sz w:val="20"/>
          <w:szCs w:val="20"/>
        </w:rPr>
      </w:pPr>
      <w:r w:rsidRPr="00162F38">
        <w:rPr>
          <w:rFonts w:ascii="Arial" w:hAnsi="Arial" w:cs="Arial"/>
          <w:sz w:val="20"/>
          <w:szCs w:val="20"/>
        </w:rPr>
        <w:lastRenderedPageBreak/>
        <w:t xml:space="preserve">All fasteners and sealants required for installation shall </w:t>
      </w:r>
      <w:proofErr w:type="gramStart"/>
      <w:r w:rsidRPr="00162F38">
        <w:rPr>
          <w:rFonts w:ascii="Arial" w:hAnsi="Arial" w:cs="Arial"/>
          <w:sz w:val="20"/>
          <w:szCs w:val="20"/>
        </w:rPr>
        <w:t>be furnished</w:t>
      </w:r>
      <w:proofErr w:type="gramEnd"/>
      <w:r w:rsidRPr="00162F38">
        <w:rPr>
          <w:rFonts w:ascii="Arial" w:hAnsi="Arial" w:cs="Arial"/>
          <w:sz w:val="20"/>
          <w:szCs w:val="20"/>
        </w:rPr>
        <w:t xml:space="preserve"> by </w:t>
      </w:r>
      <w:r w:rsidR="006851DD" w:rsidRPr="00162F38">
        <w:rPr>
          <w:rFonts w:ascii="Arial" w:hAnsi="Arial" w:cs="Arial"/>
          <w:sz w:val="20"/>
          <w:szCs w:val="20"/>
        </w:rPr>
        <w:t>Roof Curb</w:t>
      </w:r>
      <w:r w:rsidRPr="00162F38">
        <w:rPr>
          <w:rFonts w:ascii="Arial" w:hAnsi="Arial" w:cs="Arial"/>
          <w:sz w:val="20"/>
          <w:szCs w:val="20"/>
        </w:rPr>
        <w:t xml:space="preserve"> manufacturer.</w:t>
      </w:r>
    </w:p>
    <w:p w14:paraId="66A347DD" w14:textId="77777777" w:rsidR="008A23FD" w:rsidRPr="00162F38" w:rsidRDefault="008A23FD" w:rsidP="00AB1471">
      <w:pPr>
        <w:pStyle w:val="SpecHeading4A"/>
        <w:numPr>
          <w:ilvl w:val="3"/>
          <w:numId w:val="29"/>
        </w:numPr>
        <w:rPr>
          <w:szCs w:val="20"/>
        </w:rPr>
      </w:pPr>
      <w:r w:rsidRPr="00162F38">
        <w:rPr>
          <w:szCs w:val="20"/>
        </w:rPr>
        <w:t>Roof Vents: Accessories used on the roof to allow air to pass through.</w:t>
      </w:r>
    </w:p>
    <w:p w14:paraId="2108DACE" w14:textId="77777777" w:rsidR="008A23FD" w:rsidRPr="00162F38" w:rsidRDefault="00A55936" w:rsidP="00550796">
      <w:pPr>
        <w:pStyle w:val="SpecHeading51"/>
        <w:numPr>
          <w:ilvl w:val="4"/>
          <w:numId w:val="28"/>
        </w:numPr>
        <w:rPr>
          <w:szCs w:val="20"/>
        </w:rPr>
      </w:pPr>
      <w:r w:rsidRPr="00162F38">
        <w:rPr>
          <w:szCs w:val="20"/>
        </w:rPr>
        <w:t xml:space="preserve">Gravity </w:t>
      </w:r>
      <w:r w:rsidR="008A23FD" w:rsidRPr="00162F38">
        <w:rPr>
          <w:szCs w:val="20"/>
        </w:rPr>
        <w:t>Ridge Vents:</w:t>
      </w:r>
      <w:r w:rsidRPr="00162F38">
        <w:rPr>
          <w:szCs w:val="20"/>
        </w:rPr>
        <w:t xml:space="preserve"> Can </w:t>
      </w:r>
      <w:proofErr w:type="gramStart"/>
      <w:r w:rsidRPr="00162F38">
        <w:rPr>
          <w:szCs w:val="20"/>
        </w:rPr>
        <w:t>be used</w:t>
      </w:r>
      <w:proofErr w:type="gramEnd"/>
      <w:r w:rsidRPr="00162F38">
        <w:rPr>
          <w:szCs w:val="20"/>
        </w:rPr>
        <w:t xml:space="preserve"> as single unit or continuous.</w:t>
      </w:r>
    </w:p>
    <w:p w14:paraId="6BBECB6D" w14:textId="77777777" w:rsidR="008A23FD" w:rsidRPr="00162F38" w:rsidRDefault="008A23FD" w:rsidP="00550796">
      <w:pPr>
        <w:pStyle w:val="SpecHeading6a"/>
        <w:numPr>
          <w:ilvl w:val="5"/>
          <w:numId w:val="28"/>
        </w:numPr>
        <w:rPr>
          <w:rFonts w:cs="Arial"/>
          <w:szCs w:val="20"/>
        </w:rPr>
      </w:pPr>
      <w:r w:rsidRPr="00162F38">
        <w:rPr>
          <w:rFonts w:cs="Arial"/>
          <w:szCs w:val="20"/>
        </w:rPr>
        <w:t xml:space="preserve">Size: </w:t>
      </w:r>
      <w:proofErr w:type="gramStart"/>
      <w:r w:rsidRPr="00162F38">
        <w:rPr>
          <w:rFonts w:cs="Arial"/>
          <w:szCs w:val="20"/>
        </w:rPr>
        <w:t>9</w:t>
      </w:r>
      <w:proofErr w:type="gramEnd"/>
      <w:r w:rsidRPr="00162F38">
        <w:rPr>
          <w:rFonts w:cs="Arial"/>
          <w:szCs w:val="20"/>
        </w:rPr>
        <w:t xml:space="preserve"> </w:t>
      </w:r>
      <w:proofErr w:type="gramStart"/>
      <w:r w:rsidRPr="00162F38">
        <w:rPr>
          <w:rFonts w:cs="Arial"/>
          <w:szCs w:val="20"/>
        </w:rPr>
        <w:t>inch</w:t>
      </w:r>
      <w:proofErr w:type="gramEnd"/>
      <w:r w:rsidRPr="00162F38">
        <w:rPr>
          <w:rFonts w:cs="Arial"/>
          <w:szCs w:val="20"/>
        </w:rPr>
        <w:t xml:space="preserve"> by </w:t>
      </w:r>
      <w:proofErr w:type="gramStart"/>
      <w:r w:rsidRPr="00162F38">
        <w:rPr>
          <w:rFonts w:cs="Arial"/>
          <w:szCs w:val="20"/>
        </w:rPr>
        <w:t>10</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229x3048mm) with Damper &amp; Lockerpull.</w:t>
      </w:r>
    </w:p>
    <w:p w14:paraId="395D0B60" w14:textId="1C484C6B" w:rsidR="008A23FD" w:rsidRPr="00AB1471" w:rsidRDefault="008A23FD" w:rsidP="00AB1471">
      <w:pPr>
        <w:pStyle w:val="SpecHeading6a"/>
        <w:numPr>
          <w:ilvl w:val="5"/>
          <w:numId w:val="28"/>
        </w:numPr>
        <w:rPr>
          <w:rFonts w:cs="Arial"/>
          <w:szCs w:val="20"/>
        </w:rPr>
      </w:pPr>
      <w:r w:rsidRPr="00162F38">
        <w:rPr>
          <w:rFonts w:cs="Arial"/>
          <w:szCs w:val="20"/>
        </w:rPr>
        <w:t xml:space="preserve">Size: </w:t>
      </w:r>
      <w:proofErr w:type="gramStart"/>
      <w:r w:rsidRPr="00162F38">
        <w:rPr>
          <w:rFonts w:cs="Arial"/>
          <w:szCs w:val="20"/>
        </w:rPr>
        <w:t>12</w:t>
      </w:r>
      <w:proofErr w:type="gramEnd"/>
      <w:r w:rsidRPr="00162F38">
        <w:rPr>
          <w:rFonts w:cs="Arial"/>
          <w:szCs w:val="20"/>
        </w:rPr>
        <w:t xml:space="preserve"> </w:t>
      </w:r>
      <w:proofErr w:type="gramStart"/>
      <w:r w:rsidRPr="00162F38">
        <w:rPr>
          <w:rFonts w:cs="Arial"/>
          <w:szCs w:val="20"/>
        </w:rPr>
        <w:t>inch</w:t>
      </w:r>
      <w:proofErr w:type="gramEnd"/>
      <w:r w:rsidRPr="00162F38">
        <w:rPr>
          <w:rFonts w:cs="Arial"/>
          <w:szCs w:val="20"/>
        </w:rPr>
        <w:t xml:space="preserve"> by </w:t>
      </w:r>
      <w:proofErr w:type="gramStart"/>
      <w:r w:rsidRPr="00162F38">
        <w:rPr>
          <w:rFonts w:cs="Arial"/>
          <w:szCs w:val="20"/>
        </w:rPr>
        <w:t>10</w:t>
      </w:r>
      <w:proofErr w:type="gramEnd"/>
      <w:r w:rsidRPr="00162F38">
        <w:rPr>
          <w:rFonts w:cs="Arial"/>
          <w:szCs w:val="20"/>
        </w:rPr>
        <w:t xml:space="preserve"> </w:t>
      </w:r>
      <w:proofErr w:type="gramStart"/>
      <w:r w:rsidRPr="00162F38">
        <w:rPr>
          <w:rFonts w:cs="Arial"/>
          <w:szCs w:val="20"/>
        </w:rPr>
        <w:t>foot</w:t>
      </w:r>
      <w:proofErr w:type="gramEnd"/>
      <w:r w:rsidRPr="00162F38">
        <w:rPr>
          <w:rFonts w:cs="Arial"/>
          <w:szCs w:val="20"/>
        </w:rPr>
        <w:t xml:space="preserve"> (305x3048mm) with Damper &amp; Lockerpull.</w:t>
      </w:r>
    </w:p>
    <w:p w14:paraId="418A344C" w14:textId="2D744A09" w:rsidR="008A23FD" w:rsidRPr="00162F38" w:rsidRDefault="008A23FD" w:rsidP="00AB1471">
      <w:pPr>
        <w:pStyle w:val="SpecHeading4A"/>
        <w:numPr>
          <w:ilvl w:val="3"/>
          <w:numId w:val="30"/>
        </w:numPr>
        <w:rPr>
          <w:szCs w:val="20"/>
        </w:rPr>
      </w:pPr>
      <w:r w:rsidRPr="00162F38">
        <w:rPr>
          <w:szCs w:val="20"/>
        </w:rPr>
        <w:t xml:space="preserve">Pipe Flashings: </w:t>
      </w:r>
      <w:r w:rsidR="00FF0723" w:rsidRPr="00162F38">
        <w:rPr>
          <w:szCs w:val="20"/>
        </w:rPr>
        <w:t xml:space="preserve">Pipe flashing shall be of a </w:t>
      </w:r>
      <w:r w:rsidR="00982D05" w:rsidRPr="00162F38">
        <w:rPr>
          <w:szCs w:val="20"/>
        </w:rPr>
        <w:t>one-piece</w:t>
      </w:r>
      <w:r w:rsidR="00FF0723" w:rsidRPr="00162F38">
        <w:rPr>
          <w:szCs w:val="20"/>
        </w:rPr>
        <w:t xml:space="preserve"> construction and fabricated from an EPDM membrane and shall have an aluminum base that can be field conformed to any panel configuration</w:t>
      </w:r>
      <w:proofErr w:type="gramStart"/>
      <w:r w:rsidR="00FF0723" w:rsidRPr="00162F38">
        <w:rPr>
          <w:szCs w:val="20"/>
        </w:rPr>
        <w:t xml:space="preserve">.  </w:t>
      </w:r>
      <w:proofErr w:type="gramEnd"/>
      <w:r w:rsidR="00FF0723" w:rsidRPr="00162F38">
        <w:rPr>
          <w:szCs w:val="20"/>
        </w:rPr>
        <w:t>Pipe flashings shall be flexible for mounting on any roof slope</w:t>
      </w:r>
      <w:proofErr w:type="gramStart"/>
      <w:r w:rsidR="00FF0723" w:rsidRPr="00162F38">
        <w:rPr>
          <w:szCs w:val="20"/>
        </w:rPr>
        <w:t xml:space="preserve">.  </w:t>
      </w:r>
      <w:proofErr w:type="gramEnd"/>
      <w:r w:rsidR="00FF0723" w:rsidRPr="00162F38">
        <w:rPr>
          <w:szCs w:val="20"/>
        </w:rPr>
        <w:t xml:space="preserve">Service temperature ranges </w:t>
      </w:r>
      <w:proofErr w:type="gramStart"/>
      <w:r w:rsidR="00FF0723" w:rsidRPr="00162F38">
        <w:rPr>
          <w:szCs w:val="20"/>
        </w:rPr>
        <w:t>shall</w:t>
      </w:r>
      <w:proofErr w:type="gramEnd"/>
      <w:r w:rsidR="00FF0723" w:rsidRPr="00162F38">
        <w:rPr>
          <w:szCs w:val="20"/>
        </w:rPr>
        <w:t xml:space="preserve"> be from -30°F to +250°</w:t>
      </w:r>
      <w:proofErr w:type="gramStart"/>
      <w:r w:rsidR="00FF0723" w:rsidRPr="00162F38">
        <w:rPr>
          <w:szCs w:val="20"/>
        </w:rPr>
        <w:t xml:space="preserve">F.  </w:t>
      </w:r>
      <w:proofErr w:type="gramEnd"/>
      <w:r w:rsidR="00FF0723" w:rsidRPr="00162F38">
        <w:rPr>
          <w:szCs w:val="20"/>
        </w:rPr>
        <w:t xml:space="preserve">Three standard flashing sizes shall accommodate pipe sizes from </w:t>
      </w:r>
      <w:proofErr w:type="gramStart"/>
      <w:r w:rsidR="00FF0723" w:rsidRPr="00162F38">
        <w:rPr>
          <w:szCs w:val="20"/>
        </w:rPr>
        <w:t>1/4</w:t>
      </w:r>
      <w:proofErr w:type="gramEnd"/>
      <w:r w:rsidR="00FF0723" w:rsidRPr="00162F38">
        <w:rPr>
          <w:szCs w:val="20"/>
        </w:rPr>
        <w:t xml:space="preserve">” diameter up to </w:t>
      </w:r>
      <w:proofErr w:type="gramStart"/>
      <w:r w:rsidR="00FF0723" w:rsidRPr="00162F38">
        <w:rPr>
          <w:szCs w:val="20"/>
        </w:rPr>
        <w:t>13</w:t>
      </w:r>
      <w:proofErr w:type="gramEnd"/>
      <w:r w:rsidR="00FF0723" w:rsidRPr="00162F38">
        <w:rPr>
          <w:szCs w:val="20"/>
        </w:rPr>
        <w:t>” diameter.</w:t>
      </w:r>
    </w:p>
    <w:p w14:paraId="6E0519F4" w14:textId="77777777" w:rsidR="008A23FD" w:rsidRPr="00162F38" w:rsidRDefault="008A23FD" w:rsidP="00AB1471">
      <w:pPr>
        <w:pStyle w:val="SpecHeading51"/>
        <w:numPr>
          <w:ilvl w:val="4"/>
          <w:numId w:val="30"/>
        </w:numPr>
        <w:rPr>
          <w:szCs w:val="20"/>
        </w:rPr>
      </w:pPr>
      <w:r w:rsidRPr="00162F38">
        <w:rPr>
          <w:szCs w:val="20"/>
        </w:rPr>
        <w:t xml:space="preserve">Size: ¼” to </w:t>
      </w:r>
      <w:proofErr w:type="gramStart"/>
      <w:r w:rsidRPr="00162F38">
        <w:rPr>
          <w:szCs w:val="20"/>
        </w:rPr>
        <w:t>4</w:t>
      </w:r>
      <w:proofErr w:type="gramEnd"/>
      <w:r w:rsidRPr="00162F38">
        <w:rPr>
          <w:szCs w:val="20"/>
        </w:rPr>
        <w:t>” (6 to 102mm) Pipe</w:t>
      </w:r>
    </w:p>
    <w:p w14:paraId="54C19761" w14:textId="77777777" w:rsidR="008A23FD" w:rsidRPr="00162F38" w:rsidRDefault="008A23FD" w:rsidP="00AB1471">
      <w:pPr>
        <w:pStyle w:val="SpecHeading51"/>
        <w:numPr>
          <w:ilvl w:val="4"/>
          <w:numId w:val="30"/>
        </w:numPr>
        <w:rPr>
          <w:szCs w:val="20"/>
        </w:rPr>
      </w:pPr>
      <w:r w:rsidRPr="00162F38">
        <w:rPr>
          <w:szCs w:val="20"/>
        </w:rPr>
        <w:t xml:space="preserve">Size: </w:t>
      </w:r>
      <w:proofErr w:type="gramStart"/>
      <w:r w:rsidRPr="00162F38">
        <w:rPr>
          <w:szCs w:val="20"/>
        </w:rPr>
        <w:t>4</w:t>
      </w:r>
      <w:proofErr w:type="gramEnd"/>
      <w:r w:rsidRPr="00162F38">
        <w:rPr>
          <w:szCs w:val="20"/>
        </w:rPr>
        <w:t xml:space="preserve">” to </w:t>
      </w:r>
      <w:proofErr w:type="gramStart"/>
      <w:r w:rsidRPr="00162F38">
        <w:rPr>
          <w:szCs w:val="20"/>
        </w:rPr>
        <w:t>7</w:t>
      </w:r>
      <w:proofErr w:type="gramEnd"/>
      <w:r w:rsidRPr="00162F38">
        <w:rPr>
          <w:szCs w:val="20"/>
        </w:rPr>
        <w:t>” (102 to 178mm) Pipe</w:t>
      </w:r>
    </w:p>
    <w:p w14:paraId="21D95A41" w14:textId="77777777" w:rsidR="008A23FD" w:rsidRPr="00162F38" w:rsidRDefault="008A23FD" w:rsidP="00AB1471">
      <w:pPr>
        <w:pStyle w:val="SpecHeading51"/>
        <w:numPr>
          <w:ilvl w:val="4"/>
          <w:numId w:val="30"/>
        </w:numPr>
        <w:rPr>
          <w:szCs w:val="20"/>
        </w:rPr>
      </w:pPr>
      <w:r w:rsidRPr="00162F38">
        <w:rPr>
          <w:szCs w:val="20"/>
        </w:rPr>
        <w:t xml:space="preserve">Size: </w:t>
      </w:r>
      <w:proofErr w:type="gramStart"/>
      <w:r w:rsidRPr="00162F38">
        <w:rPr>
          <w:szCs w:val="20"/>
        </w:rPr>
        <w:t>7</w:t>
      </w:r>
      <w:proofErr w:type="gramEnd"/>
      <w:r w:rsidRPr="00162F38">
        <w:rPr>
          <w:szCs w:val="20"/>
        </w:rPr>
        <w:t xml:space="preserve">” to </w:t>
      </w:r>
      <w:proofErr w:type="gramStart"/>
      <w:r w:rsidRPr="00162F38">
        <w:rPr>
          <w:szCs w:val="20"/>
        </w:rPr>
        <w:t>13</w:t>
      </w:r>
      <w:proofErr w:type="gramEnd"/>
      <w:r w:rsidRPr="00162F38">
        <w:rPr>
          <w:szCs w:val="20"/>
        </w:rPr>
        <w:t>” (178 to 330mm) Pipe</w:t>
      </w:r>
    </w:p>
    <w:p w14:paraId="2A682650" w14:textId="77777777" w:rsidR="008A23FD" w:rsidRPr="00162F38"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78929577" w14:textId="77777777" w:rsidR="007835D6" w:rsidRPr="00162F38" w:rsidRDefault="007835D6" w:rsidP="008E70EC">
      <w:pPr>
        <w:rPr>
          <w:rFonts w:ascii="Arial" w:hAnsi="Arial" w:cs="Arial"/>
          <w:sz w:val="20"/>
          <w:szCs w:val="20"/>
        </w:rPr>
      </w:pPr>
    </w:p>
    <w:p w14:paraId="2A7CDE3C" w14:textId="77777777" w:rsidR="007835D6" w:rsidRPr="00162F38" w:rsidRDefault="007835D6" w:rsidP="007835D6">
      <w:pPr>
        <w:pStyle w:val="ListParagraph"/>
        <w:pBdr>
          <w:top w:val="single" w:sz="4" w:space="1" w:color="auto"/>
          <w:left w:val="single" w:sz="4" w:space="4" w:color="auto"/>
          <w:bottom w:val="single" w:sz="4" w:space="1" w:color="auto"/>
          <w:right w:val="single" w:sz="4" w:space="4" w:color="auto"/>
        </w:pBdr>
        <w:rPr>
          <w:rFonts w:ascii="Arial" w:hAnsi="Arial" w:cs="Arial"/>
          <w:b/>
          <w:sz w:val="20"/>
          <w:szCs w:val="20"/>
        </w:rPr>
      </w:pPr>
      <w:r w:rsidRPr="00162F38">
        <w:rPr>
          <w:rFonts w:ascii="Arial" w:hAnsi="Arial" w:cs="Arial"/>
          <w:b/>
          <w:sz w:val="20"/>
          <w:szCs w:val="20"/>
        </w:rPr>
        <w:t>Note: Please specify the desired panel finish for each type of panel.</w:t>
      </w:r>
      <w:r w:rsidR="005613D4" w:rsidRPr="00162F38">
        <w:rPr>
          <w:rFonts w:ascii="Arial" w:hAnsi="Arial" w:cs="Arial"/>
          <w:b/>
          <w:sz w:val="20"/>
          <w:szCs w:val="20"/>
        </w:rPr>
        <w:t xml:space="preserve"> Delete all that </w:t>
      </w:r>
      <w:proofErr w:type="gramStart"/>
      <w:r w:rsidR="005613D4" w:rsidRPr="00162F38">
        <w:rPr>
          <w:rFonts w:ascii="Arial" w:hAnsi="Arial" w:cs="Arial"/>
          <w:b/>
          <w:sz w:val="20"/>
          <w:szCs w:val="20"/>
        </w:rPr>
        <w:t>do</w:t>
      </w:r>
      <w:proofErr w:type="gramEnd"/>
      <w:r w:rsidR="005613D4" w:rsidRPr="00162F38">
        <w:rPr>
          <w:rFonts w:ascii="Arial" w:hAnsi="Arial" w:cs="Arial"/>
          <w:b/>
          <w:sz w:val="20"/>
          <w:szCs w:val="20"/>
        </w:rPr>
        <w:t xml:space="preserve"> not apply.</w:t>
      </w:r>
    </w:p>
    <w:p w14:paraId="13665BC5" w14:textId="18937803" w:rsidR="008A23FD" w:rsidRPr="00162F38" w:rsidRDefault="008A23FD" w:rsidP="002425F3">
      <w:pPr>
        <w:pStyle w:val="SpecHeading311"/>
        <w:numPr>
          <w:ilvl w:val="1"/>
          <w:numId w:val="15"/>
        </w:numPr>
        <w:rPr>
          <w:rFonts w:cs="Arial"/>
          <w:sz w:val="20"/>
          <w:szCs w:val="20"/>
        </w:rPr>
      </w:pPr>
      <w:r w:rsidRPr="00162F38">
        <w:rPr>
          <w:rFonts w:cs="Arial"/>
          <w:sz w:val="20"/>
          <w:szCs w:val="20"/>
        </w:rPr>
        <w:t>PANEL FINISHES</w:t>
      </w:r>
    </w:p>
    <w:p w14:paraId="58DB6257" w14:textId="6738AF82" w:rsidR="008A23FD" w:rsidRPr="00162F38" w:rsidRDefault="008A23FD" w:rsidP="002425F3">
      <w:pPr>
        <w:pStyle w:val="SpecHeading4A"/>
        <w:numPr>
          <w:ilvl w:val="3"/>
          <w:numId w:val="10"/>
        </w:numPr>
      </w:pPr>
      <w:r w:rsidRPr="00162F38">
        <w:t>Roof Panel:</w:t>
      </w:r>
    </w:p>
    <w:p w14:paraId="73589246" w14:textId="3EB92C33" w:rsidR="008A23FD" w:rsidRPr="00162F38" w:rsidRDefault="008A23FD" w:rsidP="002425F3">
      <w:pPr>
        <w:pStyle w:val="SpecHeading51"/>
        <w:numPr>
          <w:ilvl w:val="4"/>
          <w:numId w:val="10"/>
        </w:numPr>
      </w:pPr>
      <w:r w:rsidRPr="00162F38">
        <w:t>Galvalume® (GM)</w:t>
      </w:r>
    </w:p>
    <w:p w14:paraId="27F06C23" w14:textId="77777777" w:rsidR="008A23FD" w:rsidRPr="00162F38" w:rsidRDefault="008A23FD" w:rsidP="008A23FD">
      <w:pPr>
        <w:autoSpaceDE w:val="0"/>
        <w:autoSpaceDN w:val="0"/>
        <w:adjustRightInd w:val="0"/>
        <w:spacing w:after="0" w:line="240" w:lineRule="auto"/>
        <w:ind w:left="1080"/>
        <w:contextualSpacing/>
        <w:rPr>
          <w:rFonts w:ascii="Arial" w:hAnsi="Arial" w:cs="Arial"/>
          <w:color w:val="000000"/>
          <w:sz w:val="20"/>
          <w:szCs w:val="20"/>
        </w:rPr>
      </w:pPr>
    </w:p>
    <w:p w14:paraId="4D7132FC" w14:textId="5E504B26" w:rsidR="008A23FD" w:rsidRPr="007473EF" w:rsidRDefault="008A23FD" w:rsidP="00605CDE">
      <w:pPr>
        <w:pStyle w:val="SpecHeading51"/>
      </w:pPr>
      <w:r w:rsidRPr="007473EF">
        <w:t>Standard Panel Paint System (</w:t>
      </w:r>
      <w:r w:rsidR="005577DE" w:rsidRPr="007473EF">
        <w:t xml:space="preserve">Silicone-Modified Polyester </w:t>
      </w:r>
      <w:r w:rsidRPr="007473EF">
        <w:t>Resin, 25-year Finish Warranty):</w:t>
      </w:r>
    </w:p>
    <w:p w14:paraId="0ABDD733" w14:textId="77777777" w:rsidR="008A23FD" w:rsidRPr="007473EF" w:rsidRDefault="008A23FD" w:rsidP="002425F3">
      <w:pPr>
        <w:pStyle w:val="SpecHeading6a"/>
        <w:numPr>
          <w:ilvl w:val="5"/>
          <w:numId w:val="16"/>
        </w:numPr>
      </w:pPr>
      <w:r w:rsidRPr="007473EF">
        <w:t>Color:</w:t>
      </w:r>
      <w:r w:rsidRPr="007473EF">
        <w:tab/>
      </w:r>
      <w:r w:rsidR="00BF5B55" w:rsidRPr="007473EF">
        <w:t>Aztec Blue (AB)</w:t>
      </w:r>
    </w:p>
    <w:p w14:paraId="2FF5775A" w14:textId="77777777" w:rsidR="00BF5B55" w:rsidRPr="007473EF" w:rsidRDefault="00BF5B55" w:rsidP="00605CDE">
      <w:pPr>
        <w:pStyle w:val="SpecHeading6a"/>
      </w:pPr>
      <w:r w:rsidRPr="007473EF">
        <w:t>Color:</w:t>
      </w:r>
      <w:r w:rsidRPr="007473EF">
        <w:tab/>
        <w:t>Brick Red (BD)</w:t>
      </w:r>
    </w:p>
    <w:p w14:paraId="29D6A356" w14:textId="639E0726" w:rsidR="00601F4B" w:rsidRPr="007473EF" w:rsidRDefault="00601F4B" w:rsidP="00601F4B">
      <w:pPr>
        <w:pStyle w:val="SpecHeading6a"/>
      </w:pPr>
      <w:r w:rsidRPr="007473EF">
        <w:t>Color:</w:t>
      </w:r>
      <w:r w:rsidRPr="007473EF">
        <w:tab/>
        <w:t>Bright White (BW)</w:t>
      </w:r>
    </w:p>
    <w:p w14:paraId="76F07788" w14:textId="77777777" w:rsidR="008A23FD" w:rsidRPr="007473EF" w:rsidRDefault="008A23FD" w:rsidP="00605CDE">
      <w:pPr>
        <w:pStyle w:val="SpecHeading6a"/>
      </w:pPr>
      <w:r w:rsidRPr="007473EF">
        <w:t>Color:</w:t>
      </w:r>
      <w:r w:rsidRPr="007473EF">
        <w:tab/>
      </w:r>
      <w:r w:rsidR="00BF5B55" w:rsidRPr="007473EF">
        <w:t>Burnished Slate (BS)</w:t>
      </w:r>
    </w:p>
    <w:p w14:paraId="40853930" w14:textId="56602C18" w:rsidR="00601F4B" w:rsidRPr="007473EF" w:rsidRDefault="00601F4B" w:rsidP="00601F4B">
      <w:pPr>
        <w:pStyle w:val="SpecHeading6a"/>
      </w:pPr>
      <w:r w:rsidRPr="007473EF">
        <w:t>Color:</w:t>
      </w:r>
      <w:r w:rsidRPr="007473EF">
        <w:tab/>
        <w:t>Charcoal Gray (CL)</w:t>
      </w:r>
    </w:p>
    <w:p w14:paraId="42886F75" w14:textId="0164FA94" w:rsidR="00601F4B" w:rsidRPr="007473EF" w:rsidRDefault="00601F4B" w:rsidP="00601F4B">
      <w:pPr>
        <w:pStyle w:val="SpecHeading6a"/>
      </w:pPr>
      <w:r w:rsidRPr="007473EF">
        <w:t>Color:</w:t>
      </w:r>
      <w:r w:rsidRPr="007473EF">
        <w:tab/>
        <w:t>Driftwood (DW)</w:t>
      </w:r>
    </w:p>
    <w:p w14:paraId="53FFED12" w14:textId="77777777" w:rsidR="00601F4B" w:rsidRPr="007473EF" w:rsidRDefault="00601F4B" w:rsidP="00601F4B">
      <w:pPr>
        <w:pStyle w:val="SpecHeading6a"/>
      </w:pPr>
      <w:r w:rsidRPr="007473EF">
        <w:t>Color:</w:t>
      </w:r>
      <w:r w:rsidRPr="007473EF">
        <w:tab/>
        <w:t>Forest Green (FO)</w:t>
      </w:r>
    </w:p>
    <w:p w14:paraId="02269352" w14:textId="77777777" w:rsidR="008A23FD" w:rsidRPr="007473EF" w:rsidRDefault="008A23FD" w:rsidP="00605CDE">
      <w:pPr>
        <w:pStyle w:val="SpecHeading6a"/>
      </w:pPr>
      <w:r w:rsidRPr="007473EF">
        <w:t>Color:</w:t>
      </w:r>
      <w:r w:rsidRPr="007473EF">
        <w:tab/>
      </w:r>
      <w:r w:rsidR="00BF5B55" w:rsidRPr="007473EF">
        <w:t>Fox Gray (FG)</w:t>
      </w:r>
    </w:p>
    <w:p w14:paraId="452BD266" w14:textId="77777777" w:rsidR="008A23FD" w:rsidRPr="007473EF" w:rsidRDefault="008A23FD" w:rsidP="00605CDE">
      <w:pPr>
        <w:pStyle w:val="SpecHeading6a"/>
      </w:pPr>
      <w:r w:rsidRPr="007473EF">
        <w:t>Color:</w:t>
      </w:r>
      <w:r w:rsidRPr="007473EF">
        <w:tab/>
      </w:r>
      <w:r w:rsidR="00BF5B55" w:rsidRPr="007473EF">
        <w:t>Sagebrush Tan (SA)</w:t>
      </w:r>
    </w:p>
    <w:p w14:paraId="77AF03D5" w14:textId="77777777" w:rsidR="00FA51F2" w:rsidRPr="007473EF" w:rsidRDefault="00FA51F2" w:rsidP="00FA51F2">
      <w:pPr>
        <w:autoSpaceDE w:val="0"/>
        <w:autoSpaceDN w:val="0"/>
        <w:adjustRightInd w:val="0"/>
        <w:spacing w:after="0" w:line="240" w:lineRule="auto"/>
        <w:ind w:left="1809"/>
        <w:contextualSpacing/>
        <w:rPr>
          <w:rFonts w:ascii="Arial" w:hAnsi="Arial" w:cs="Arial"/>
          <w:sz w:val="20"/>
          <w:szCs w:val="20"/>
        </w:rPr>
      </w:pPr>
    </w:p>
    <w:p w14:paraId="1032E9C8" w14:textId="6CFDD670" w:rsidR="008A23FD" w:rsidRPr="007473EF" w:rsidRDefault="008A23FD" w:rsidP="00605CDE">
      <w:pPr>
        <w:pStyle w:val="SpecHeading51"/>
      </w:pPr>
      <w:r w:rsidRPr="007473EF">
        <w:t xml:space="preserve">PVDF Panel Paint System (PVDF Resin, </w:t>
      </w:r>
      <w:r w:rsidR="00486BF8" w:rsidRPr="007473EF">
        <w:t>35</w:t>
      </w:r>
      <w:r w:rsidRPr="007473EF">
        <w:t>-year Finish Warranty):</w:t>
      </w:r>
    </w:p>
    <w:p w14:paraId="15FAC988" w14:textId="3A5ADA7D" w:rsidR="00601F4B" w:rsidRPr="007473EF" w:rsidRDefault="00601F4B" w:rsidP="00601F4B">
      <w:pPr>
        <w:pStyle w:val="SpecHeading6a"/>
        <w:numPr>
          <w:ilvl w:val="5"/>
          <w:numId w:val="17"/>
        </w:numPr>
      </w:pPr>
      <w:r w:rsidRPr="007473EF">
        <w:lastRenderedPageBreak/>
        <w:t>Color:</w:t>
      </w:r>
      <w:r w:rsidRPr="007473EF">
        <w:tab/>
        <w:t>Arctic White (AR)</w:t>
      </w:r>
    </w:p>
    <w:p w14:paraId="62B221A0" w14:textId="48D499FB" w:rsidR="00601F4B" w:rsidRPr="007473EF" w:rsidRDefault="00605CDE" w:rsidP="00601F4B">
      <w:pPr>
        <w:pStyle w:val="SpecHeading6a"/>
      </w:pPr>
      <w:r w:rsidRPr="007473EF">
        <w:t>Color:</w:t>
      </w:r>
      <w:r w:rsidRPr="007473EF">
        <w:tab/>
        <w:t>Brite Red (BT)</w:t>
      </w:r>
    </w:p>
    <w:p w14:paraId="09D92C2B" w14:textId="5307D89C" w:rsidR="00601F4B" w:rsidRPr="007473EF" w:rsidRDefault="00601F4B" w:rsidP="00601F4B">
      <w:pPr>
        <w:pStyle w:val="SpecHeading6a"/>
      </w:pPr>
      <w:r w:rsidRPr="007473EF">
        <w:t>Color:</w:t>
      </w:r>
      <w:r w:rsidRPr="007473EF">
        <w:tab/>
        <w:t>Carbon Gray (CG)</w:t>
      </w:r>
    </w:p>
    <w:p w14:paraId="1A019C8C" w14:textId="77777777" w:rsidR="00605CDE" w:rsidRPr="007473EF" w:rsidRDefault="00605CDE" w:rsidP="00605CDE">
      <w:pPr>
        <w:pStyle w:val="SpecHeading6a"/>
      </w:pPr>
      <w:r w:rsidRPr="007473EF">
        <w:t>Color:</w:t>
      </w:r>
      <w:r w:rsidRPr="007473EF">
        <w:tab/>
        <w:t>Cypress Green (CY)</w:t>
      </w:r>
    </w:p>
    <w:p w14:paraId="4ADF65CC" w14:textId="77777777" w:rsidR="00605CDE" w:rsidRPr="007473EF" w:rsidRDefault="00605CDE" w:rsidP="00605CDE">
      <w:pPr>
        <w:pStyle w:val="SpecHeading6a"/>
      </w:pPr>
      <w:r w:rsidRPr="007473EF">
        <w:t>Color:</w:t>
      </w:r>
      <w:r w:rsidRPr="007473EF">
        <w:tab/>
        <w:t>Dark Bronze (DB)</w:t>
      </w:r>
    </w:p>
    <w:p w14:paraId="4BC2ACE8" w14:textId="356A7614" w:rsidR="00601F4B" w:rsidRPr="007473EF" w:rsidRDefault="00601F4B" w:rsidP="00601F4B">
      <w:pPr>
        <w:pStyle w:val="SpecHeading6a"/>
      </w:pPr>
      <w:r w:rsidRPr="007473EF">
        <w:t>Color:</w:t>
      </w:r>
      <w:r w:rsidRPr="007473EF">
        <w:tab/>
        <w:t>Dune (DU)</w:t>
      </w:r>
    </w:p>
    <w:p w14:paraId="50409CBB" w14:textId="6A5A6B63" w:rsidR="00601F4B" w:rsidRPr="007473EF" w:rsidRDefault="00601F4B" w:rsidP="00601F4B">
      <w:pPr>
        <w:pStyle w:val="SpecHeading6a"/>
      </w:pPr>
      <w:r w:rsidRPr="007473EF">
        <w:t>Color:</w:t>
      </w:r>
      <w:r w:rsidRPr="007473EF">
        <w:tab/>
        <w:t>Harvest Beige (HB)</w:t>
      </w:r>
    </w:p>
    <w:p w14:paraId="52D23D6D" w14:textId="77777777" w:rsidR="00601F4B" w:rsidRPr="007473EF" w:rsidRDefault="00601F4B" w:rsidP="00601F4B">
      <w:pPr>
        <w:pStyle w:val="SpecHeading6a"/>
      </w:pPr>
      <w:r w:rsidRPr="007473EF">
        <w:t>Color:</w:t>
      </w:r>
      <w:r w:rsidRPr="007473EF">
        <w:tab/>
        <w:t>Midnight Black (BL)</w:t>
      </w:r>
    </w:p>
    <w:p w14:paraId="409B1E74" w14:textId="77777777" w:rsidR="00605CDE" w:rsidRPr="007473EF" w:rsidRDefault="00605CDE" w:rsidP="00605CDE">
      <w:pPr>
        <w:pStyle w:val="SpecHeading6a"/>
      </w:pPr>
      <w:r w:rsidRPr="007473EF">
        <w:t>Color:</w:t>
      </w:r>
      <w:r w:rsidRPr="007473EF">
        <w:tab/>
        <w:t>Reflective White (RF)</w:t>
      </w:r>
    </w:p>
    <w:p w14:paraId="19EC201C" w14:textId="77777777" w:rsidR="00605CDE" w:rsidRPr="007473EF" w:rsidRDefault="00605CDE" w:rsidP="00605CDE">
      <w:pPr>
        <w:pStyle w:val="SpecHeading6a"/>
      </w:pPr>
      <w:r w:rsidRPr="007473EF">
        <w:t>Color:</w:t>
      </w:r>
      <w:r w:rsidRPr="007473EF">
        <w:tab/>
        <w:t>Royal Blue (RO)</w:t>
      </w:r>
    </w:p>
    <w:p w14:paraId="036DFEE6" w14:textId="427C875D" w:rsidR="00605CDE" w:rsidRPr="007473EF" w:rsidRDefault="00605CDE" w:rsidP="00605CDE">
      <w:pPr>
        <w:pStyle w:val="SpecHeading6a"/>
      </w:pPr>
      <w:r w:rsidRPr="007473EF">
        <w:t>Color:</w:t>
      </w:r>
      <w:r w:rsidRPr="007473EF">
        <w:tab/>
      </w:r>
      <w:r w:rsidR="00601F4B" w:rsidRPr="007473EF">
        <w:t>Storm</w:t>
      </w:r>
      <w:r w:rsidRPr="007473EF">
        <w:t xml:space="preserve"> Gray (S</w:t>
      </w:r>
      <w:r w:rsidR="00601F4B" w:rsidRPr="007473EF">
        <w:t>T</w:t>
      </w:r>
      <w:r w:rsidRPr="007473EF">
        <w:t>)</w:t>
      </w:r>
    </w:p>
    <w:p w14:paraId="27D37457" w14:textId="6894AB93" w:rsidR="00605CDE" w:rsidRPr="007473EF" w:rsidRDefault="00605CDE" w:rsidP="002425F3">
      <w:pPr>
        <w:pStyle w:val="SpecHeading6a"/>
      </w:pPr>
      <w:r w:rsidRPr="007473EF">
        <w:t>Color:</w:t>
      </w:r>
      <w:r w:rsidRPr="007473EF">
        <w:tab/>
        <w:t>Warm White (WW)</w:t>
      </w:r>
    </w:p>
    <w:p w14:paraId="6A5C9CBA" w14:textId="77777777" w:rsidR="005E6162" w:rsidRPr="007473EF" w:rsidRDefault="005E6162" w:rsidP="005E6162">
      <w:pPr>
        <w:pStyle w:val="SpecHeading4A"/>
        <w:numPr>
          <w:ilvl w:val="3"/>
          <w:numId w:val="10"/>
        </w:numPr>
      </w:pPr>
      <w:r w:rsidRPr="007473EF">
        <w:t>Wall Panel (R-Panel, A-Panel, Reverse R-Panel):</w:t>
      </w:r>
    </w:p>
    <w:p w14:paraId="7DF57058" w14:textId="77777777" w:rsidR="005E6162" w:rsidRPr="007473EF" w:rsidRDefault="005E6162" w:rsidP="005E6162">
      <w:pPr>
        <w:pStyle w:val="SpecHeading51"/>
        <w:numPr>
          <w:ilvl w:val="4"/>
          <w:numId w:val="18"/>
        </w:numPr>
      </w:pPr>
      <w:r w:rsidRPr="007473EF">
        <w:t>Standard Panel Paint System (Silicone-Modified Polyester Resin, 25-year Finish Warranty):</w:t>
      </w:r>
    </w:p>
    <w:p w14:paraId="74AD2AFA" w14:textId="77777777" w:rsidR="00601F4B" w:rsidRPr="007473EF" w:rsidRDefault="00601F4B" w:rsidP="00601F4B">
      <w:pPr>
        <w:pStyle w:val="SpecHeading6a"/>
        <w:numPr>
          <w:ilvl w:val="5"/>
          <w:numId w:val="16"/>
        </w:numPr>
      </w:pPr>
      <w:r w:rsidRPr="007473EF">
        <w:t>Color:</w:t>
      </w:r>
      <w:r w:rsidRPr="007473EF">
        <w:tab/>
        <w:t>Aztec Blue (AB)</w:t>
      </w:r>
    </w:p>
    <w:p w14:paraId="3256ADA2" w14:textId="77777777" w:rsidR="00601F4B" w:rsidRPr="007473EF" w:rsidRDefault="00601F4B" w:rsidP="00601F4B">
      <w:pPr>
        <w:pStyle w:val="SpecHeading6a"/>
      </w:pPr>
      <w:r w:rsidRPr="007473EF">
        <w:t>Color:</w:t>
      </w:r>
      <w:r w:rsidRPr="007473EF">
        <w:tab/>
        <w:t>Brick Red (BD)</w:t>
      </w:r>
    </w:p>
    <w:p w14:paraId="42500096" w14:textId="77777777" w:rsidR="00601F4B" w:rsidRPr="007473EF" w:rsidRDefault="00601F4B" w:rsidP="00601F4B">
      <w:pPr>
        <w:pStyle w:val="SpecHeading6a"/>
      </w:pPr>
      <w:r w:rsidRPr="007473EF">
        <w:t>Color:</w:t>
      </w:r>
      <w:r w:rsidRPr="007473EF">
        <w:tab/>
        <w:t>Bright White (BW)</w:t>
      </w:r>
    </w:p>
    <w:p w14:paraId="12334114" w14:textId="77777777" w:rsidR="00601F4B" w:rsidRPr="007473EF" w:rsidRDefault="00601F4B" w:rsidP="00601F4B">
      <w:pPr>
        <w:pStyle w:val="SpecHeading6a"/>
      </w:pPr>
      <w:r w:rsidRPr="007473EF">
        <w:t>Color:</w:t>
      </w:r>
      <w:r w:rsidRPr="007473EF">
        <w:tab/>
        <w:t>Burnished Slate (BS)</w:t>
      </w:r>
    </w:p>
    <w:p w14:paraId="535453C9" w14:textId="77777777" w:rsidR="00601F4B" w:rsidRPr="007473EF" w:rsidRDefault="00601F4B" w:rsidP="00601F4B">
      <w:pPr>
        <w:pStyle w:val="SpecHeading6a"/>
      </w:pPr>
      <w:r w:rsidRPr="007473EF">
        <w:t>Color:</w:t>
      </w:r>
      <w:r w:rsidRPr="007473EF">
        <w:tab/>
        <w:t>Charcoal Gray (CL)</w:t>
      </w:r>
    </w:p>
    <w:p w14:paraId="651F36B6" w14:textId="77777777" w:rsidR="00601F4B" w:rsidRPr="007473EF" w:rsidRDefault="00601F4B" w:rsidP="00601F4B">
      <w:pPr>
        <w:pStyle w:val="SpecHeading6a"/>
      </w:pPr>
      <w:r w:rsidRPr="007473EF">
        <w:t>Color:</w:t>
      </w:r>
      <w:r w:rsidRPr="007473EF">
        <w:tab/>
        <w:t>Driftwood (DW)</w:t>
      </w:r>
    </w:p>
    <w:p w14:paraId="7982C525" w14:textId="77777777" w:rsidR="00601F4B" w:rsidRPr="007473EF" w:rsidRDefault="00601F4B" w:rsidP="00601F4B">
      <w:pPr>
        <w:pStyle w:val="SpecHeading6a"/>
      </w:pPr>
      <w:r w:rsidRPr="007473EF">
        <w:t>Color:</w:t>
      </w:r>
      <w:r w:rsidRPr="007473EF">
        <w:tab/>
        <w:t>Forest Green (FO)</w:t>
      </w:r>
    </w:p>
    <w:p w14:paraId="28D22543" w14:textId="77777777" w:rsidR="00601F4B" w:rsidRPr="007473EF" w:rsidRDefault="00601F4B" w:rsidP="00601F4B">
      <w:pPr>
        <w:pStyle w:val="SpecHeading6a"/>
      </w:pPr>
      <w:r w:rsidRPr="007473EF">
        <w:t>Color:</w:t>
      </w:r>
      <w:r w:rsidRPr="007473EF">
        <w:tab/>
        <w:t>Fox Gray (FG)</w:t>
      </w:r>
    </w:p>
    <w:p w14:paraId="20EC48E5" w14:textId="77777777" w:rsidR="00601F4B" w:rsidRPr="007473EF" w:rsidRDefault="00601F4B" w:rsidP="00601F4B">
      <w:pPr>
        <w:pStyle w:val="SpecHeading6a"/>
      </w:pPr>
      <w:r w:rsidRPr="007473EF">
        <w:t>Color:</w:t>
      </w:r>
      <w:r w:rsidRPr="007473EF">
        <w:tab/>
        <w:t>Sagebrush Tan (SA)</w:t>
      </w:r>
    </w:p>
    <w:p w14:paraId="14A9F496" w14:textId="77777777" w:rsidR="005E6162" w:rsidRPr="007473EF" w:rsidRDefault="005E6162" w:rsidP="005E6162">
      <w:pPr>
        <w:pStyle w:val="SpecHeading51"/>
        <w:spacing w:before="250"/>
        <w:ind w:left="1267" w:hanging="547"/>
      </w:pPr>
      <w:r w:rsidRPr="007473EF">
        <w:t>PVDF Panel Paint System (PVDF Resin, 35-year Finish Warranty):</w:t>
      </w:r>
    </w:p>
    <w:p w14:paraId="62DDFD3C" w14:textId="77777777" w:rsidR="00601F4B" w:rsidRPr="007473EF" w:rsidRDefault="00601F4B" w:rsidP="00601F4B">
      <w:pPr>
        <w:pStyle w:val="SpecHeading6a"/>
        <w:numPr>
          <w:ilvl w:val="5"/>
          <w:numId w:val="17"/>
        </w:numPr>
      </w:pPr>
      <w:r w:rsidRPr="007473EF">
        <w:t>Color:</w:t>
      </w:r>
      <w:r w:rsidRPr="007473EF">
        <w:tab/>
        <w:t>Arctic White (AR)</w:t>
      </w:r>
    </w:p>
    <w:p w14:paraId="7948C055" w14:textId="77777777" w:rsidR="00601F4B" w:rsidRPr="007473EF" w:rsidRDefault="00601F4B" w:rsidP="00601F4B">
      <w:pPr>
        <w:pStyle w:val="SpecHeading6a"/>
      </w:pPr>
      <w:r w:rsidRPr="007473EF">
        <w:t>Color:</w:t>
      </w:r>
      <w:r w:rsidRPr="007473EF">
        <w:tab/>
        <w:t>Brite Red (BT)</w:t>
      </w:r>
    </w:p>
    <w:p w14:paraId="77077F67" w14:textId="77777777" w:rsidR="00601F4B" w:rsidRPr="007473EF" w:rsidRDefault="00601F4B" w:rsidP="00601F4B">
      <w:pPr>
        <w:pStyle w:val="SpecHeading6a"/>
      </w:pPr>
      <w:r w:rsidRPr="007473EF">
        <w:t>Color:</w:t>
      </w:r>
      <w:r w:rsidRPr="007473EF">
        <w:tab/>
        <w:t>Carbon Gray (CG)</w:t>
      </w:r>
    </w:p>
    <w:p w14:paraId="6845D5C9" w14:textId="77777777" w:rsidR="00601F4B" w:rsidRPr="007473EF" w:rsidRDefault="00601F4B" w:rsidP="00601F4B">
      <w:pPr>
        <w:pStyle w:val="SpecHeading6a"/>
      </w:pPr>
      <w:r w:rsidRPr="007473EF">
        <w:t>Color:</w:t>
      </w:r>
      <w:r w:rsidRPr="007473EF">
        <w:tab/>
        <w:t>Cypress Green (CY)</w:t>
      </w:r>
    </w:p>
    <w:p w14:paraId="5A277F06" w14:textId="77777777" w:rsidR="00601F4B" w:rsidRPr="007473EF" w:rsidRDefault="00601F4B" w:rsidP="00601F4B">
      <w:pPr>
        <w:pStyle w:val="SpecHeading6a"/>
      </w:pPr>
      <w:r w:rsidRPr="007473EF">
        <w:t>Color:</w:t>
      </w:r>
      <w:r w:rsidRPr="007473EF">
        <w:tab/>
        <w:t>Dark Bronze (DB)</w:t>
      </w:r>
    </w:p>
    <w:p w14:paraId="3840DE73" w14:textId="77777777" w:rsidR="00601F4B" w:rsidRPr="007473EF" w:rsidRDefault="00601F4B" w:rsidP="00601F4B">
      <w:pPr>
        <w:pStyle w:val="SpecHeading6a"/>
      </w:pPr>
      <w:r w:rsidRPr="007473EF">
        <w:t>Color:</w:t>
      </w:r>
      <w:r w:rsidRPr="007473EF">
        <w:tab/>
        <w:t>Dune (DU)</w:t>
      </w:r>
    </w:p>
    <w:p w14:paraId="2BA2B061" w14:textId="77777777" w:rsidR="00601F4B" w:rsidRPr="007473EF" w:rsidRDefault="00601F4B" w:rsidP="00601F4B">
      <w:pPr>
        <w:pStyle w:val="SpecHeading6a"/>
      </w:pPr>
      <w:r w:rsidRPr="007473EF">
        <w:t>Color:</w:t>
      </w:r>
      <w:r w:rsidRPr="007473EF">
        <w:tab/>
        <w:t>Harvest Beige (HB)</w:t>
      </w:r>
    </w:p>
    <w:p w14:paraId="1B554179" w14:textId="77777777" w:rsidR="00601F4B" w:rsidRPr="007473EF" w:rsidRDefault="00601F4B" w:rsidP="00601F4B">
      <w:pPr>
        <w:pStyle w:val="SpecHeading6a"/>
      </w:pPr>
      <w:r w:rsidRPr="007473EF">
        <w:t>Color:</w:t>
      </w:r>
      <w:r w:rsidRPr="007473EF">
        <w:tab/>
        <w:t>Midnight Black (BL)</w:t>
      </w:r>
    </w:p>
    <w:p w14:paraId="30BD7655" w14:textId="77777777" w:rsidR="00601F4B" w:rsidRPr="007473EF" w:rsidRDefault="00601F4B" w:rsidP="00601F4B">
      <w:pPr>
        <w:pStyle w:val="SpecHeading6a"/>
      </w:pPr>
      <w:r w:rsidRPr="007473EF">
        <w:t>Color:</w:t>
      </w:r>
      <w:r w:rsidRPr="007473EF">
        <w:tab/>
        <w:t>Reflective White (RF)</w:t>
      </w:r>
    </w:p>
    <w:p w14:paraId="6F715745" w14:textId="77777777" w:rsidR="00601F4B" w:rsidRPr="007473EF" w:rsidRDefault="00601F4B" w:rsidP="00601F4B">
      <w:pPr>
        <w:pStyle w:val="SpecHeading6a"/>
      </w:pPr>
      <w:r w:rsidRPr="007473EF">
        <w:t>Color:</w:t>
      </w:r>
      <w:r w:rsidRPr="007473EF">
        <w:tab/>
        <w:t>Royal Blue (RO)</w:t>
      </w:r>
    </w:p>
    <w:p w14:paraId="6A2DDB57" w14:textId="77777777" w:rsidR="00601F4B" w:rsidRPr="007473EF" w:rsidRDefault="00601F4B" w:rsidP="00601F4B">
      <w:pPr>
        <w:pStyle w:val="SpecHeading6a"/>
      </w:pPr>
      <w:r w:rsidRPr="007473EF">
        <w:t>Color:</w:t>
      </w:r>
      <w:r w:rsidRPr="007473EF">
        <w:tab/>
        <w:t>Storm Gray (ST)</w:t>
      </w:r>
    </w:p>
    <w:p w14:paraId="7C447A62" w14:textId="77777777" w:rsidR="00601F4B" w:rsidRPr="007473EF" w:rsidRDefault="00601F4B" w:rsidP="00601F4B">
      <w:pPr>
        <w:pStyle w:val="SpecHeading6a"/>
      </w:pPr>
      <w:r w:rsidRPr="007473EF">
        <w:t>Color:</w:t>
      </w:r>
      <w:r w:rsidRPr="007473EF">
        <w:tab/>
        <w:t>Warm White (WW)</w:t>
      </w:r>
    </w:p>
    <w:p w14:paraId="40BED431" w14:textId="012E585E" w:rsidR="005E6162" w:rsidRPr="007473EF" w:rsidRDefault="005E6162" w:rsidP="005E6162">
      <w:pPr>
        <w:pStyle w:val="SpecHeading4A"/>
        <w:numPr>
          <w:ilvl w:val="3"/>
          <w:numId w:val="10"/>
        </w:numPr>
      </w:pPr>
      <w:r w:rsidRPr="007473EF">
        <w:t>Wall Panel (Metro, Skyline Panel):</w:t>
      </w:r>
    </w:p>
    <w:p w14:paraId="727D5361" w14:textId="77777777" w:rsidR="005E6162" w:rsidRPr="007473EF" w:rsidRDefault="005E6162" w:rsidP="005E6162">
      <w:pPr>
        <w:pStyle w:val="SpecHeading51"/>
        <w:numPr>
          <w:ilvl w:val="4"/>
          <w:numId w:val="31"/>
        </w:numPr>
      </w:pPr>
      <w:r w:rsidRPr="007473EF">
        <w:lastRenderedPageBreak/>
        <w:t>PVDF Panel Paint System (PVDF Resin, 35-year Finish Warranty):</w:t>
      </w:r>
    </w:p>
    <w:p w14:paraId="6C9B7FDC" w14:textId="77777777" w:rsidR="007E1955" w:rsidRPr="007473EF" w:rsidRDefault="007E1955" w:rsidP="007E1955">
      <w:pPr>
        <w:pStyle w:val="SpecHeading6a"/>
        <w:numPr>
          <w:ilvl w:val="5"/>
          <w:numId w:val="17"/>
        </w:numPr>
      </w:pPr>
      <w:r w:rsidRPr="007473EF">
        <w:t>Color:</w:t>
      </w:r>
      <w:r w:rsidRPr="007473EF">
        <w:tab/>
        <w:t>Arctic White (AR)</w:t>
      </w:r>
    </w:p>
    <w:p w14:paraId="2484FEA7" w14:textId="77777777" w:rsidR="007E1955" w:rsidRPr="007473EF" w:rsidRDefault="007E1955" w:rsidP="007E1955">
      <w:pPr>
        <w:pStyle w:val="SpecHeading6a"/>
      </w:pPr>
      <w:r w:rsidRPr="007473EF">
        <w:t>Color:</w:t>
      </w:r>
      <w:r w:rsidRPr="007473EF">
        <w:tab/>
        <w:t>Brite Red (BT)</w:t>
      </w:r>
    </w:p>
    <w:p w14:paraId="1D2A1D85" w14:textId="77777777" w:rsidR="007E1955" w:rsidRPr="007473EF" w:rsidRDefault="007E1955" w:rsidP="007E1955">
      <w:pPr>
        <w:pStyle w:val="SpecHeading6a"/>
      </w:pPr>
      <w:r w:rsidRPr="007473EF">
        <w:t>Color:</w:t>
      </w:r>
      <w:r w:rsidRPr="007473EF">
        <w:tab/>
        <w:t>Carbon Gray (CG)</w:t>
      </w:r>
    </w:p>
    <w:p w14:paraId="6E572010" w14:textId="77777777" w:rsidR="007E1955" w:rsidRPr="007473EF" w:rsidRDefault="007E1955" w:rsidP="007E1955">
      <w:pPr>
        <w:pStyle w:val="SpecHeading6a"/>
      </w:pPr>
      <w:r w:rsidRPr="007473EF">
        <w:t>Color:</w:t>
      </w:r>
      <w:r w:rsidRPr="007473EF">
        <w:tab/>
        <w:t>Cypress Green (CY)</w:t>
      </w:r>
    </w:p>
    <w:p w14:paraId="1F75F3E2" w14:textId="77777777" w:rsidR="007E1955" w:rsidRPr="007473EF" w:rsidRDefault="007E1955" w:rsidP="007E1955">
      <w:pPr>
        <w:pStyle w:val="SpecHeading6a"/>
      </w:pPr>
      <w:r w:rsidRPr="007473EF">
        <w:t>Color:</w:t>
      </w:r>
      <w:r w:rsidRPr="007473EF">
        <w:tab/>
        <w:t>Dark Bronze (DB)</w:t>
      </w:r>
    </w:p>
    <w:p w14:paraId="0B19F880" w14:textId="77777777" w:rsidR="007E1955" w:rsidRPr="007473EF" w:rsidRDefault="007E1955" w:rsidP="007E1955">
      <w:pPr>
        <w:pStyle w:val="SpecHeading6a"/>
      </w:pPr>
      <w:r w:rsidRPr="007473EF">
        <w:t>Color:</w:t>
      </w:r>
      <w:r w:rsidRPr="007473EF">
        <w:tab/>
        <w:t>Dune (DU)</w:t>
      </w:r>
    </w:p>
    <w:p w14:paraId="7E5F0057" w14:textId="77777777" w:rsidR="007E1955" w:rsidRPr="007473EF" w:rsidRDefault="007E1955" w:rsidP="007E1955">
      <w:pPr>
        <w:pStyle w:val="SpecHeading6a"/>
      </w:pPr>
      <w:r w:rsidRPr="007473EF">
        <w:t>Color:</w:t>
      </w:r>
      <w:r w:rsidRPr="007473EF">
        <w:tab/>
        <w:t>Harvest Beige (HB)</w:t>
      </w:r>
    </w:p>
    <w:p w14:paraId="1D9D1280" w14:textId="77777777" w:rsidR="007E1955" w:rsidRPr="007473EF" w:rsidRDefault="007E1955" w:rsidP="007E1955">
      <w:pPr>
        <w:pStyle w:val="SpecHeading6a"/>
      </w:pPr>
      <w:r w:rsidRPr="007473EF">
        <w:t>Color:</w:t>
      </w:r>
      <w:r w:rsidRPr="007473EF">
        <w:tab/>
        <w:t>Midnight Black (BL)</w:t>
      </w:r>
    </w:p>
    <w:p w14:paraId="2DDB8CF2" w14:textId="77777777" w:rsidR="007E1955" w:rsidRPr="007473EF" w:rsidRDefault="007E1955" w:rsidP="007E1955">
      <w:pPr>
        <w:pStyle w:val="SpecHeading6a"/>
      </w:pPr>
      <w:r w:rsidRPr="007473EF">
        <w:t>Color:</w:t>
      </w:r>
      <w:r w:rsidRPr="007473EF">
        <w:tab/>
        <w:t>Reflective White (RF)</w:t>
      </w:r>
    </w:p>
    <w:p w14:paraId="5ABAEE96" w14:textId="77777777" w:rsidR="007E1955" w:rsidRPr="007473EF" w:rsidRDefault="007E1955" w:rsidP="007E1955">
      <w:pPr>
        <w:pStyle w:val="SpecHeading6a"/>
      </w:pPr>
      <w:r w:rsidRPr="007473EF">
        <w:t>Color:</w:t>
      </w:r>
      <w:r w:rsidRPr="007473EF">
        <w:tab/>
        <w:t>Royal Blue (RO)</w:t>
      </w:r>
    </w:p>
    <w:p w14:paraId="505FE60E" w14:textId="77777777" w:rsidR="007E1955" w:rsidRPr="007473EF" w:rsidRDefault="007E1955" w:rsidP="007E1955">
      <w:pPr>
        <w:pStyle w:val="SpecHeading6a"/>
      </w:pPr>
      <w:r w:rsidRPr="007473EF">
        <w:t>Color:</w:t>
      </w:r>
      <w:r w:rsidRPr="007473EF">
        <w:tab/>
        <w:t>Storm Gray (ST)</w:t>
      </w:r>
    </w:p>
    <w:p w14:paraId="0A0980B4" w14:textId="77777777" w:rsidR="007E1955" w:rsidRPr="007473EF" w:rsidRDefault="007E1955" w:rsidP="007E1955">
      <w:pPr>
        <w:pStyle w:val="SpecHeading6a"/>
      </w:pPr>
      <w:r w:rsidRPr="007473EF">
        <w:t>Color:</w:t>
      </w:r>
      <w:r w:rsidRPr="007473EF">
        <w:tab/>
        <w:t>Warm White (WW)</w:t>
      </w:r>
    </w:p>
    <w:p w14:paraId="42D95BD4" w14:textId="77777777" w:rsidR="00564C19" w:rsidRPr="007473EF" w:rsidRDefault="00564C19" w:rsidP="005E6162">
      <w:pPr>
        <w:pStyle w:val="SpecHeading4A"/>
        <w:numPr>
          <w:ilvl w:val="3"/>
          <w:numId w:val="32"/>
        </w:numPr>
      </w:pPr>
      <w:r w:rsidRPr="007473EF">
        <w:t xml:space="preserve">Insulated </w:t>
      </w:r>
      <w:r w:rsidR="008313A6" w:rsidRPr="007473EF">
        <w:t xml:space="preserve">Roof </w:t>
      </w:r>
      <w:r w:rsidRPr="007473EF">
        <w:t>panel:</w:t>
      </w:r>
    </w:p>
    <w:p w14:paraId="3EF97BDC" w14:textId="77777777" w:rsidR="00514DC7" w:rsidRPr="007473EF" w:rsidRDefault="00514DC7" w:rsidP="00514DC7">
      <w:pPr>
        <w:pStyle w:val="SpecHeading51"/>
      </w:pPr>
      <w:r w:rsidRPr="007473EF">
        <w:t>Galvalume® (GM)</w:t>
      </w:r>
    </w:p>
    <w:p w14:paraId="27A49F3F" w14:textId="77777777" w:rsidR="00F46B65" w:rsidRPr="007473EF" w:rsidRDefault="00F46B65" w:rsidP="00605CDE">
      <w:pPr>
        <w:pStyle w:val="SpecHeading51"/>
      </w:pPr>
      <w:r w:rsidRPr="007473EF">
        <w:t>Exterior panel</w:t>
      </w:r>
      <w:r w:rsidR="00F87CE2" w:rsidRPr="007473EF">
        <w:t>:</w:t>
      </w:r>
    </w:p>
    <w:p w14:paraId="5593969E" w14:textId="77777777" w:rsidR="00514DC7" w:rsidRPr="007473EF" w:rsidRDefault="00514DC7" w:rsidP="00514DC7">
      <w:pPr>
        <w:pStyle w:val="SpecHeading6a"/>
      </w:pPr>
      <w:r w:rsidRPr="007473EF">
        <w:t>Standard Panel Paint System (Silicone-Modified Polyester Resin, 25-year Finish Warranty):</w:t>
      </w:r>
    </w:p>
    <w:p w14:paraId="1A061187" w14:textId="77777777" w:rsidR="00514DC7" w:rsidRPr="007473EF" w:rsidRDefault="00514DC7" w:rsidP="00514DC7">
      <w:pPr>
        <w:pStyle w:val="SpecHeading71"/>
      </w:pPr>
      <w:r w:rsidRPr="007473EF">
        <w:t>Color:</w:t>
      </w:r>
      <w:r w:rsidRPr="007473EF">
        <w:tab/>
        <w:t>Bright White (BW)</w:t>
      </w:r>
    </w:p>
    <w:p w14:paraId="75DB319F" w14:textId="77777777" w:rsidR="00514DC7" w:rsidRPr="007473EF" w:rsidRDefault="00514DC7" w:rsidP="00514DC7">
      <w:pPr>
        <w:pStyle w:val="SpecHeading71"/>
      </w:pPr>
      <w:r w:rsidRPr="007473EF">
        <w:t>Color:</w:t>
      </w:r>
      <w:r w:rsidRPr="007473EF">
        <w:tab/>
        <w:t>Charcoal Gray (CL)</w:t>
      </w:r>
    </w:p>
    <w:p w14:paraId="750B88D6" w14:textId="77777777" w:rsidR="00514DC7" w:rsidRPr="007473EF" w:rsidRDefault="00514DC7" w:rsidP="00514DC7">
      <w:pPr>
        <w:pStyle w:val="SpecHeading71"/>
      </w:pPr>
      <w:r w:rsidRPr="007473EF">
        <w:t>Color:</w:t>
      </w:r>
      <w:r w:rsidRPr="007473EF">
        <w:tab/>
        <w:t>Driftwood (DW)</w:t>
      </w:r>
    </w:p>
    <w:p w14:paraId="717DF572" w14:textId="344F379C" w:rsidR="00564C19" w:rsidRPr="007473EF" w:rsidRDefault="00564C19" w:rsidP="00605CDE">
      <w:pPr>
        <w:pStyle w:val="SpecHeading6a"/>
      </w:pPr>
      <w:r w:rsidRPr="007473EF">
        <w:t xml:space="preserve">PVDF Panel Paint System (PVDF Resin, </w:t>
      </w:r>
      <w:r w:rsidR="00486BF8" w:rsidRPr="007473EF">
        <w:t>35</w:t>
      </w:r>
      <w:r w:rsidRPr="007473EF">
        <w:t>-year Finish Warranty):</w:t>
      </w:r>
    </w:p>
    <w:p w14:paraId="7E2EE99F" w14:textId="77777777" w:rsidR="00A76E3D" w:rsidRPr="007473EF" w:rsidRDefault="00A76E3D" w:rsidP="00A76E3D">
      <w:pPr>
        <w:pStyle w:val="SpecHeading71"/>
      </w:pPr>
      <w:r w:rsidRPr="007473EF">
        <w:t>Color:</w:t>
      </w:r>
      <w:r w:rsidRPr="007473EF">
        <w:tab/>
        <w:t>Arctic White (AR)</w:t>
      </w:r>
    </w:p>
    <w:p w14:paraId="7CF1D420" w14:textId="77777777" w:rsidR="00A76E3D" w:rsidRPr="007473EF" w:rsidRDefault="00A76E3D" w:rsidP="00A76E3D">
      <w:pPr>
        <w:pStyle w:val="SpecHeading71"/>
      </w:pPr>
      <w:r w:rsidRPr="007473EF">
        <w:t>Color:</w:t>
      </w:r>
      <w:r w:rsidRPr="007473EF">
        <w:tab/>
        <w:t>Carbon Gray (CG)</w:t>
      </w:r>
    </w:p>
    <w:p w14:paraId="6463D43F" w14:textId="77777777" w:rsidR="00A76E3D" w:rsidRPr="007473EF" w:rsidRDefault="00A76E3D" w:rsidP="00A76E3D">
      <w:pPr>
        <w:pStyle w:val="SpecHeading71"/>
      </w:pPr>
      <w:r w:rsidRPr="007473EF">
        <w:t>Color:</w:t>
      </w:r>
      <w:r w:rsidRPr="007473EF">
        <w:tab/>
        <w:t>Colonial Red (CR)</w:t>
      </w:r>
    </w:p>
    <w:p w14:paraId="64D26235" w14:textId="77777777" w:rsidR="00A76E3D" w:rsidRPr="007473EF" w:rsidRDefault="00A76E3D" w:rsidP="00A76E3D">
      <w:pPr>
        <w:pStyle w:val="SpecHeading71"/>
      </w:pPr>
      <w:r w:rsidRPr="007473EF">
        <w:t>Color:</w:t>
      </w:r>
      <w:r w:rsidRPr="007473EF">
        <w:tab/>
        <w:t>Cypress Green (CY)</w:t>
      </w:r>
    </w:p>
    <w:p w14:paraId="760E659D" w14:textId="77777777" w:rsidR="00A76E3D" w:rsidRPr="007473EF" w:rsidRDefault="00A76E3D" w:rsidP="00A76E3D">
      <w:pPr>
        <w:pStyle w:val="SpecHeading71"/>
      </w:pPr>
      <w:r w:rsidRPr="007473EF">
        <w:t>Color:</w:t>
      </w:r>
      <w:r w:rsidRPr="007473EF">
        <w:tab/>
        <w:t>Dark Bronze (DB)</w:t>
      </w:r>
    </w:p>
    <w:p w14:paraId="215D3A7D" w14:textId="77777777" w:rsidR="00A76E3D" w:rsidRPr="007473EF" w:rsidRDefault="00A76E3D" w:rsidP="00A76E3D">
      <w:pPr>
        <w:pStyle w:val="SpecHeading71"/>
      </w:pPr>
      <w:r w:rsidRPr="007473EF">
        <w:t>Color:</w:t>
      </w:r>
      <w:r w:rsidRPr="007473EF">
        <w:tab/>
        <w:t>Dune (DU)</w:t>
      </w:r>
    </w:p>
    <w:p w14:paraId="10998A08" w14:textId="77777777" w:rsidR="00A76E3D" w:rsidRPr="007473EF" w:rsidRDefault="00A76E3D" w:rsidP="00A76E3D">
      <w:pPr>
        <w:pStyle w:val="SpecHeading71"/>
      </w:pPr>
      <w:r w:rsidRPr="007473EF">
        <w:t>Color:</w:t>
      </w:r>
      <w:r w:rsidRPr="007473EF">
        <w:tab/>
        <w:t>Harvest Beige (HB)</w:t>
      </w:r>
    </w:p>
    <w:p w14:paraId="39861CC8" w14:textId="5439440A" w:rsidR="00A76E3D" w:rsidRPr="007473EF" w:rsidRDefault="00A76E3D" w:rsidP="00A76E3D">
      <w:pPr>
        <w:pStyle w:val="SpecHeading71"/>
      </w:pPr>
      <w:r w:rsidRPr="007473EF">
        <w:t>Color:</w:t>
      </w:r>
      <w:r w:rsidRPr="007473EF">
        <w:tab/>
        <w:t>Regal Gray (RG)</w:t>
      </w:r>
    </w:p>
    <w:p w14:paraId="075550DA" w14:textId="77777777" w:rsidR="00A76E3D" w:rsidRPr="007473EF" w:rsidRDefault="00A76E3D" w:rsidP="00A76E3D">
      <w:pPr>
        <w:pStyle w:val="SpecHeading71"/>
      </w:pPr>
      <w:r w:rsidRPr="007473EF">
        <w:t>Color:</w:t>
      </w:r>
      <w:r w:rsidRPr="007473EF">
        <w:tab/>
        <w:t>Royal Blue (RO)</w:t>
      </w:r>
    </w:p>
    <w:p w14:paraId="47795E77" w14:textId="77777777" w:rsidR="00F87CE2" w:rsidRPr="007473EF" w:rsidRDefault="00F87CE2" w:rsidP="00605CDE">
      <w:pPr>
        <w:pStyle w:val="SpecHeading51"/>
      </w:pPr>
      <w:r w:rsidRPr="007473EF">
        <w:t>Interior panel:</w:t>
      </w:r>
    </w:p>
    <w:p w14:paraId="1629E016" w14:textId="7A2C61B8" w:rsidR="00F87CE2" w:rsidRPr="007473EF" w:rsidRDefault="00F87CE2" w:rsidP="00605CDE">
      <w:pPr>
        <w:pStyle w:val="SpecHeading6a"/>
      </w:pPr>
      <w:r w:rsidRPr="007473EF">
        <w:t>Standard Panel Paint System (</w:t>
      </w:r>
      <w:r w:rsidR="005577DE" w:rsidRPr="007473EF">
        <w:t>Polyester</w:t>
      </w:r>
      <w:r w:rsidRPr="007473EF">
        <w:t xml:space="preserve"> Resin</w:t>
      </w:r>
      <w:r w:rsidR="00486BF8" w:rsidRPr="007473EF">
        <w:t>)</w:t>
      </w:r>
    </w:p>
    <w:p w14:paraId="5F867233" w14:textId="3DDEDA1F" w:rsidR="00F87CE2" w:rsidRPr="007473EF" w:rsidRDefault="00FA51F2" w:rsidP="00605CDE">
      <w:pPr>
        <w:pStyle w:val="SpecHeading71"/>
      </w:pPr>
      <w:r w:rsidRPr="007473EF">
        <w:t>Color:</w:t>
      </w:r>
      <w:r w:rsidRPr="007473EF">
        <w:tab/>
      </w:r>
      <w:r w:rsidR="00C61049" w:rsidRPr="007473EF">
        <w:t>Igloo White</w:t>
      </w:r>
      <w:r w:rsidRPr="007473EF">
        <w:t xml:space="preserve"> (I</w:t>
      </w:r>
      <w:r w:rsidR="00994C33" w:rsidRPr="007473EF">
        <w:t>G</w:t>
      </w:r>
      <w:r w:rsidRPr="007473EF">
        <w:t>)</w:t>
      </w:r>
    </w:p>
    <w:p w14:paraId="4E1C82C2" w14:textId="77777777" w:rsidR="008313A6" w:rsidRPr="007473EF" w:rsidRDefault="008313A6" w:rsidP="00605CDE">
      <w:pPr>
        <w:pStyle w:val="SpecHeading4A"/>
      </w:pPr>
      <w:r w:rsidRPr="007473EF">
        <w:t xml:space="preserve">Insulated </w:t>
      </w:r>
      <w:r w:rsidR="002A7ED8" w:rsidRPr="007473EF">
        <w:t>Wall</w:t>
      </w:r>
      <w:r w:rsidRPr="007473EF">
        <w:t xml:space="preserve"> panel:</w:t>
      </w:r>
    </w:p>
    <w:p w14:paraId="36D12BA3" w14:textId="77777777" w:rsidR="00F87CE2" w:rsidRPr="007473EF" w:rsidRDefault="00F87CE2" w:rsidP="00605CDE">
      <w:pPr>
        <w:pStyle w:val="SpecHeading51"/>
      </w:pPr>
      <w:r w:rsidRPr="007473EF">
        <w:t>Exterior panel:</w:t>
      </w:r>
    </w:p>
    <w:p w14:paraId="594CA337" w14:textId="77777777" w:rsidR="00514DC7" w:rsidRPr="007473EF" w:rsidRDefault="00514DC7" w:rsidP="00514DC7">
      <w:pPr>
        <w:pStyle w:val="SpecHeading6a"/>
      </w:pPr>
      <w:r w:rsidRPr="007473EF">
        <w:t>Standard Panel Paint System (Silicone-Modified Polyester Resin, 25-year Finish Warranty):</w:t>
      </w:r>
    </w:p>
    <w:p w14:paraId="6C1E5E41" w14:textId="77777777" w:rsidR="00514DC7" w:rsidRPr="007473EF" w:rsidRDefault="00514DC7" w:rsidP="00514DC7">
      <w:pPr>
        <w:pStyle w:val="SpecHeading71"/>
      </w:pPr>
      <w:r w:rsidRPr="007473EF">
        <w:t>Color:</w:t>
      </w:r>
      <w:r w:rsidRPr="007473EF">
        <w:tab/>
        <w:t>Bright White (BW)</w:t>
      </w:r>
    </w:p>
    <w:p w14:paraId="6412C551" w14:textId="77777777" w:rsidR="00514DC7" w:rsidRPr="007473EF" w:rsidRDefault="00514DC7" w:rsidP="00514DC7">
      <w:pPr>
        <w:pStyle w:val="SpecHeading71"/>
      </w:pPr>
      <w:r w:rsidRPr="007473EF">
        <w:lastRenderedPageBreak/>
        <w:t>Color:</w:t>
      </w:r>
      <w:r w:rsidRPr="007473EF">
        <w:tab/>
        <w:t>Charcoal Gray (CL)</w:t>
      </w:r>
    </w:p>
    <w:p w14:paraId="3F28AF3C" w14:textId="77777777" w:rsidR="00514DC7" w:rsidRPr="007473EF" w:rsidRDefault="00514DC7" w:rsidP="00514DC7">
      <w:pPr>
        <w:pStyle w:val="SpecHeading71"/>
      </w:pPr>
      <w:r w:rsidRPr="007473EF">
        <w:t>Color:</w:t>
      </w:r>
      <w:r w:rsidRPr="007473EF">
        <w:tab/>
        <w:t>Driftwood (DW)</w:t>
      </w:r>
    </w:p>
    <w:p w14:paraId="1183D9EB" w14:textId="1FBFBD47" w:rsidR="00F87CE2" w:rsidRPr="007473EF" w:rsidRDefault="00F87CE2" w:rsidP="00605CDE">
      <w:pPr>
        <w:pStyle w:val="SpecHeading6a"/>
      </w:pPr>
      <w:r w:rsidRPr="007473EF">
        <w:t xml:space="preserve">PVDF Panel Paint System (PVDF Resin, </w:t>
      </w:r>
      <w:r w:rsidR="00486BF8" w:rsidRPr="007473EF">
        <w:t>35</w:t>
      </w:r>
      <w:r w:rsidRPr="007473EF">
        <w:t>-year Finish Warranty):</w:t>
      </w:r>
    </w:p>
    <w:p w14:paraId="232604AF" w14:textId="77777777" w:rsidR="00A76E3D" w:rsidRPr="007473EF" w:rsidRDefault="00A76E3D" w:rsidP="00A76E3D">
      <w:pPr>
        <w:pStyle w:val="SpecHeading71"/>
      </w:pPr>
      <w:r w:rsidRPr="007473EF">
        <w:t>Color:</w:t>
      </w:r>
      <w:r w:rsidRPr="007473EF">
        <w:tab/>
        <w:t>Arctic White (AR)</w:t>
      </w:r>
    </w:p>
    <w:p w14:paraId="048E6493" w14:textId="77777777" w:rsidR="00A76E3D" w:rsidRPr="007473EF" w:rsidRDefault="00A76E3D" w:rsidP="00A76E3D">
      <w:pPr>
        <w:pStyle w:val="SpecHeading71"/>
      </w:pPr>
      <w:r w:rsidRPr="007473EF">
        <w:t>Color:</w:t>
      </w:r>
      <w:r w:rsidRPr="007473EF">
        <w:tab/>
        <w:t>Carbon Gray (CG)</w:t>
      </w:r>
    </w:p>
    <w:p w14:paraId="65B51B50" w14:textId="77777777" w:rsidR="00A76E3D" w:rsidRPr="007473EF" w:rsidRDefault="00A76E3D" w:rsidP="00A76E3D">
      <w:pPr>
        <w:pStyle w:val="SpecHeading71"/>
      </w:pPr>
      <w:r w:rsidRPr="007473EF">
        <w:t>Color:</w:t>
      </w:r>
      <w:r w:rsidRPr="007473EF">
        <w:tab/>
        <w:t>Colonial Red (CR)</w:t>
      </w:r>
    </w:p>
    <w:p w14:paraId="6FE5C9F0" w14:textId="77777777" w:rsidR="00A76E3D" w:rsidRPr="007473EF" w:rsidRDefault="00A76E3D" w:rsidP="00A76E3D">
      <w:pPr>
        <w:pStyle w:val="SpecHeading71"/>
      </w:pPr>
      <w:r w:rsidRPr="007473EF">
        <w:t>Color:</w:t>
      </w:r>
      <w:r w:rsidRPr="007473EF">
        <w:tab/>
        <w:t>Cypress Green (CY)</w:t>
      </w:r>
    </w:p>
    <w:p w14:paraId="5D810262" w14:textId="77777777" w:rsidR="00A76E3D" w:rsidRPr="007473EF" w:rsidRDefault="00A76E3D" w:rsidP="00A76E3D">
      <w:pPr>
        <w:pStyle w:val="SpecHeading71"/>
      </w:pPr>
      <w:r w:rsidRPr="007473EF">
        <w:t>Color:</w:t>
      </w:r>
      <w:r w:rsidRPr="007473EF">
        <w:tab/>
        <w:t>Dark Bronze (DB)</w:t>
      </w:r>
    </w:p>
    <w:p w14:paraId="39454FBB" w14:textId="77777777" w:rsidR="00A76E3D" w:rsidRPr="007473EF" w:rsidRDefault="00A76E3D" w:rsidP="00A76E3D">
      <w:pPr>
        <w:pStyle w:val="SpecHeading71"/>
      </w:pPr>
      <w:r w:rsidRPr="007473EF">
        <w:t>Color:</w:t>
      </w:r>
      <w:r w:rsidRPr="007473EF">
        <w:tab/>
        <w:t>Dune (DU)</w:t>
      </w:r>
    </w:p>
    <w:p w14:paraId="33108284" w14:textId="77777777" w:rsidR="00A76E3D" w:rsidRPr="007473EF" w:rsidRDefault="00A76E3D" w:rsidP="00A76E3D">
      <w:pPr>
        <w:pStyle w:val="SpecHeading71"/>
      </w:pPr>
      <w:r w:rsidRPr="007473EF">
        <w:t>Color:</w:t>
      </w:r>
      <w:r w:rsidRPr="007473EF">
        <w:tab/>
        <w:t>Harvest Beige (HB)</w:t>
      </w:r>
    </w:p>
    <w:p w14:paraId="1B6BC3AB" w14:textId="77777777" w:rsidR="00A76E3D" w:rsidRPr="007473EF" w:rsidRDefault="00A76E3D" w:rsidP="00A76E3D">
      <w:pPr>
        <w:pStyle w:val="SpecHeading71"/>
      </w:pPr>
      <w:r w:rsidRPr="007473EF">
        <w:t>Color:</w:t>
      </w:r>
      <w:r w:rsidRPr="007473EF">
        <w:tab/>
        <w:t>Regal Gray (RG)</w:t>
      </w:r>
    </w:p>
    <w:p w14:paraId="103E3610" w14:textId="77777777" w:rsidR="00A76E3D" w:rsidRPr="007473EF" w:rsidRDefault="00A76E3D" w:rsidP="00A76E3D">
      <w:pPr>
        <w:pStyle w:val="SpecHeading71"/>
      </w:pPr>
      <w:r w:rsidRPr="007473EF">
        <w:t>Color:</w:t>
      </w:r>
      <w:r w:rsidRPr="007473EF">
        <w:tab/>
        <w:t>Royal Blue (RO)</w:t>
      </w:r>
    </w:p>
    <w:p w14:paraId="42D4F103" w14:textId="77777777" w:rsidR="00F87CE2" w:rsidRPr="007473EF" w:rsidRDefault="00F87CE2" w:rsidP="00B63ECC">
      <w:pPr>
        <w:pStyle w:val="SpecHeading51"/>
      </w:pPr>
      <w:r w:rsidRPr="007473EF">
        <w:t>Interior panel:</w:t>
      </w:r>
    </w:p>
    <w:p w14:paraId="7E2ED7FA" w14:textId="1BE59DC8" w:rsidR="00F87CE2" w:rsidRPr="007473EF" w:rsidRDefault="00F87CE2" w:rsidP="00B63ECC">
      <w:pPr>
        <w:pStyle w:val="SpecHeading6a"/>
      </w:pPr>
      <w:r w:rsidRPr="007473EF">
        <w:t>Standard Panel Paint System (</w:t>
      </w:r>
      <w:r w:rsidR="005577DE" w:rsidRPr="007473EF">
        <w:t>Polyester</w:t>
      </w:r>
      <w:r w:rsidRPr="007473EF">
        <w:t xml:space="preserve"> Resin)</w:t>
      </w:r>
    </w:p>
    <w:p w14:paraId="6620947E" w14:textId="47B8A092" w:rsidR="00F87CE2" w:rsidRPr="007473EF" w:rsidRDefault="00FA51F2" w:rsidP="00B63ECC">
      <w:pPr>
        <w:pStyle w:val="SpecHeading71"/>
      </w:pPr>
      <w:r w:rsidRPr="007473EF">
        <w:t>Color:</w:t>
      </w:r>
      <w:r w:rsidRPr="007473EF">
        <w:tab/>
      </w:r>
      <w:r w:rsidR="00C61049" w:rsidRPr="007473EF">
        <w:t xml:space="preserve">Igloo </w:t>
      </w:r>
      <w:r w:rsidR="00F87CE2" w:rsidRPr="007473EF">
        <w:t>White</w:t>
      </w:r>
      <w:r w:rsidRPr="007473EF">
        <w:t xml:space="preserve"> (I</w:t>
      </w:r>
      <w:r w:rsidR="00994C33" w:rsidRPr="007473EF">
        <w:t>G</w:t>
      </w:r>
      <w:r w:rsidRPr="007473EF">
        <w:t>)</w:t>
      </w:r>
    </w:p>
    <w:p w14:paraId="58C347FA" w14:textId="759E6841" w:rsidR="008A23FD" w:rsidRPr="007473EF" w:rsidRDefault="008A23FD" w:rsidP="00605CDE">
      <w:pPr>
        <w:pStyle w:val="SpecHeading4A"/>
      </w:pPr>
      <w:r w:rsidRPr="007473EF">
        <w:t>Liner Panel</w:t>
      </w:r>
      <w:r w:rsidR="001659F0" w:rsidRPr="007473EF">
        <w:t xml:space="preserve"> (R-Panel, A-Panel, Reverse R-Panel)</w:t>
      </w:r>
      <w:r w:rsidRPr="007473EF">
        <w:t>:</w:t>
      </w:r>
    </w:p>
    <w:p w14:paraId="56AD1C68" w14:textId="33AFE200" w:rsidR="008A23FD" w:rsidRPr="007473EF" w:rsidRDefault="008A23FD" w:rsidP="00E31AEE">
      <w:pPr>
        <w:pStyle w:val="SpecHeading51"/>
        <w:ind w:left="1267" w:hanging="547"/>
      </w:pPr>
      <w:r w:rsidRPr="007473EF">
        <w:t>Standard Panel Paint System (</w:t>
      </w:r>
      <w:r w:rsidR="005577DE" w:rsidRPr="007473EF">
        <w:t>Silicone-Modified Polyester</w:t>
      </w:r>
      <w:r w:rsidRPr="007473EF">
        <w:t xml:space="preserve"> Resin, 25-year Finish Warranty):</w:t>
      </w:r>
    </w:p>
    <w:p w14:paraId="4A27B2C6" w14:textId="77777777" w:rsidR="00CE6398" w:rsidRPr="007473EF" w:rsidRDefault="00CE6398" w:rsidP="00B63ECC">
      <w:pPr>
        <w:pStyle w:val="SpecHeading6a"/>
      </w:pPr>
      <w:proofErr w:type="gramStart"/>
      <w:r w:rsidRPr="007473EF">
        <w:t>28</w:t>
      </w:r>
      <w:proofErr w:type="gramEnd"/>
      <w:r w:rsidRPr="007473EF">
        <w:t xml:space="preserve"> gauge:</w:t>
      </w:r>
    </w:p>
    <w:p w14:paraId="70022C78" w14:textId="172827CF" w:rsidR="008A23FD" w:rsidRPr="007473EF" w:rsidRDefault="008A23FD" w:rsidP="00B63ECC">
      <w:pPr>
        <w:pStyle w:val="SpecHeading71"/>
      </w:pPr>
      <w:r w:rsidRPr="007473EF">
        <w:t>Color:</w:t>
      </w:r>
      <w:r w:rsidRPr="007473EF">
        <w:tab/>
      </w:r>
      <w:r w:rsidR="00A76E3D" w:rsidRPr="007473EF">
        <w:t>Bright</w:t>
      </w:r>
      <w:r w:rsidRPr="007473EF">
        <w:t xml:space="preserve"> White (</w:t>
      </w:r>
      <w:r w:rsidR="00A76E3D" w:rsidRPr="007473EF">
        <w:t>B</w:t>
      </w:r>
      <w:r w:rsidRPr="007473EF">
        <w:t>W)</w:t>
      </w:r>
    </w:p>
    <w:p w14:paraId="1E70EFEE" w14:textId="77777777" w:rsidR="00CE6398" w:rsidRPr="007473EF" w:rsidRDefault="00CE6398" w:rsidP="00B63ECC">
      <w:pPr>
        <w:pStyle w:val="SpecHeading6a"/>
      </w:pPr>
      <w:proofErr w:type="gramStart"/>
      <w:r w:rsidRPr="007473EF">
        <w:t>26</w:t>
      </w:r>
      <w:proofErr w:type="gramEnd"/>
      <w:r w:rsidRPr="007473EF">
        <w:t xml:space="preserve"> &amp; 24 gauge:</w:t>
      </w:r>
    </w:p>
    <w:p w14:paraId="6DB14C82" w14:textId="77777777" w:rsidR="00BF5B55" w:rsidRPr="007473EF" w:rsidRDefault="00BF5B55" w:rsidP="00B63ECC">
      <w:pPr>
        <w:pStyle w:val="SpecHeading71"/>
      </w:pPr>
      <w:r w:rsidRPr="007473EF">
        <w:t>Color:</w:t>
      </w:r>
      <w:r w:rsidRPr="007473EF">
        <w:tab/>
        <w:t>Aztec Blue (AB)</w:t>
      </w:r>
    </w:p>
    <w:p w14:paraId="45D10944" w14:textId="77777777" w:rsidR="00BF5B55" w:rsidRPr="007473EF" w:rsidRDefault="00BF5B55" w:rsidP="00B63ECC">
      <w:pPr>
        <w:pStyle w:val="SpecHeading71"/>
      </w:pPr>
      <w:r w:rsidRPr="007473EF">
        <w:t>Color:</w:t>
      </w:r>
      <w:r w:rsidRPr="007473EF">
        <w:tab/>
        <w:t>Brick Red (BD)</w:t>
      </w:r>
    </w:p>
    <w:p w14:paraId="7F5D6139" w14:textId="77777777" w:rsidR="00BF5B55" w:rsidRPr="007473EF" w:rsidRDefault="00BF5B55" w:rsidP="00B63ECC">
      <w:pPr>
        <w:pStyle w:val="SpecHeading71"/>
      </w:pPr>
      <w:r w:rsidRPr="007473EF">
        <w:t>Color:</w:t>
      </w:r>
      <w:r w:rsidRPr="007473EF">
        <w:tab/>
        <w:t>Burnished Slate (BS)</w:t>
      </w:r>
    </w:p>
    <w:p w14:paraId="3C67BAA6" w14:textId="77777777" w:rsidR="00BF5B55" w:rsidRPr="007473EF" w:rsidRDefault="00BF5B55" w:rsidP="00B63ECC">
      <w:pPr>
        <w:pStyle w:val="SpecHeading71"/>
      </w:pPr>
      <w:r w:rsidRPr="007473EF">
        <w:t>Color:</w:t>
      </w:r>
      <w:r w:rsidRPr="007473EF">
        <w:tab/>
        <w:t>Fox Gray (FG)</w:t>
      </w:r>
    </w:p>
    <w:p w14:paraId="72703E5B" w14:textId="77777777" w:rsidR="00BF5B55" w:rsidRPr="007473EF" w:rsidRDefault="00BF5B55" w:rsidP="00B63ECC">
      <w:pPr>
        <w:pStyle w:val="SpecHeading71"/>
      </w:pPr>
      <w:r w:rsidRPr="007473EF">
        <w:t>Color:</w:t>
      </w:r>
      <w:r w:rsidRPr="007473EF">
        <w:tab/>
        <w:t>Forest Green (FO)</w:t>
      </w:r>
    </w:p>
    <w:p w14:paraId="571510E8" w14:textId="77777777" w:rsidR="00BF5B55" w:rsidRPr="007473EF" w:rsidRDefault="00BF5B55" w:rsidP="00B63ECC">
      <w:pPr>
        <w:pStyle w:val="SpecHeading71"/>
      </w:pPr>
      <w:r w:rsidRPr="007473EF">
        <w:t>Color:</w:t>
      </w:r>
      <w:r w:rsidRPr="007473EF">
        <w:tab/>
        <w:t>Polar White (PW)</w:t>
      </w:r>
    </w:p>
    <w:p w14:paraId="5E368B31" w14:textId="77777777" w:rsidR="00BF5B55" w:rsidRPr="007473EF" w:rsidRDefault="00BF5B55" w:rsidP="00B63ECC">
      <w:pPr>
        <w:pStyle w:val="SpecHeading71"/>
      </w:pPr>
      <w:r w:rsidRPr="007473EF">
        <w:t>Color:</w:t>
      </w:r>
      <w:r w:rsidRPr="007473EF">
        <w:tab/>
        <w:t>Sagebrush Tan (SA)</w:t>
      </w:r>
    </w:p>
    <w:p w14:paraId="027E8B62" w14:textId="13648C16" w:rsidR="00C61049" w:rsidRPr="007473EF" w:rsidRDefault="00BF5B55" w:rsidP="00B63ECC">
      <w:pPr>
        <w:pStyle w:val="SpecHeading71"/>
      </w:pPr>
      <w:r w:rsidRPr="007473EF">
        <w:t>Color:</w:t>
      </w:r>
      <w:r w:rsidRPr="007473EF">
        <w:tab/>
        <w:t>Sandstone (SS)</w:t>
      </w:r>
    </w:p>
    <w:p w14:paraId="1F3670D0" w14:textId="26C1F6DB" w:rsidR="001659F0" w:rsidRPr="007473EF" w:rsidRDefault="001659F0" w:rsidP="001659F0">
      <w:pPr>
        <w:pStyle w:val="SpecHeading4A"/>
        <w:numPr>
          <w:ilvl w:val="3"/>
          <w:numId w:val="34"/>
        </w:numPr>
      </w:pPr>
      <w:r w:rsidRPr="007473EF">
        <w:t>Liner Panel (Metro, Skyline Panel):</w:t>
      </w:r>
    </w:p>
    <w:p w14:paraId="0692A82E" w14:textId="77777777" w:rsidR="001659F0" w:rsidRPr="007473EF" w:rsidRDefault="001659F0" w:rsidP="001659F0">
      <w:pPr>
        <w:pStyle w:val="SpecHeading51"/>
        <w:numPr>
          <w:ilvl w:val="4"/>
          <w:numId w:val="33"/>
        </w:numPr>
      </w:pPr>
      <w:r w:rsidRPr="007473EF">
        <w:t>PVDF Panel Paint System (PVDF Resin, 35-year Finish Warranty):</w:t>
      </w:r>
    </w:p>
    <w:p w14:paraId="737A0282" w14:textId="77777777" w:rsidR="007E1955" w:rsidRPr="007473EF" w:rsidRDefault="007E1955" w:rsidP="007E1955">
      <w:pPr>
        <w:pStyle w:val="SpecHeading6a"/>
        <w:numPr>
          <w:ilvl w:val="5"/>
          <w:numId w:val="17"/>
        </w:numPr>
      </w:pPr>
      <w:r w:rsidRPr="007473EF">
        <w:t>Color:</w:t>
      </w:r>
      <w:r w:rsidRPr="007473EF">
        <w:tab/>
        <w:t>Arctic White (AR)</w:t>
      </w:r>
    </w:p>
    <w:p w14:paraId="2ABF320F" w14:textId="77777777" w:rsidR="007E1955" w:rsidRPr="007473EF" w:rsidRDefault="007E1955" w:rsidP="007E1955">
      <w:pPr>
        <w:pStyle w:val="SpecHeading6a"/>
      </w:pPr>
      <w:r w:rsidRPr="007473EF">
        <w:t>Color:</w:t>
      </w:r>
      <w:r w:rsidRPr="007473EF">
        <w:tab/>
        <w:t>Brite Red (BT)</w:t>
      </w:r>
    </w:p>
    <w:p w14:paraId="03F0349B" w14:textId="77777777" w:rsidR="007E1955" w:rsidRPr="007473EF" w:rsidRDefault="007E1955" w:rsidP="007E1955">
      <w:pPr>
        <w:pStyle w:val="SpecHeading6a"/>
      </w:pPr>
      <w:r w:rsidRPr="007473EF">
        <w:t>Color:</w:t>
      </w:r>
      <w:r w:rsidRPr="007473EF">
        <w:tab/>
        <w:t>Carbon Gray (CG)</w:t>
      </w:r>
    </w:p>
    <w:p w14:paraId="0773F169" w14:textId="77777777" w:rsidR="007E1955" w:rsidRPr="007473EF" w:rsidRDefault="007E1955" w:rsidP="007E1955">
      <w:pPr>
        <w:pStyle w:val="SpecHeading6a"/>
      </w:pPr>
      <w:r w:rsidRPr="007473EF">
        <w:t>Color:</w:t>
      </w:r>
      <w:r w:rsidRPr="007473EF">
        <w:tab/>
        <w:t>Cypress Green (CY)</w:t>
      </w:r>
    </w:p>
    <w:p w14:paraId="0600F44F" w14:textId="77777777" w:rsidR="007E1955" w:rsidRPr="007473EF" w:rsidRDefault="007E1955" w:rsidP="007E1955">
      <w:pPr>
        <w:pStyle w:val="SpecHeading6a"/>
      </w:pPr>
      <w:r w:rsidRPr="007473EF">
        <w:t>Color:</w:t>
      </w:r>
      <w:r w:rsidRPr="007473EF">
        <w:tab/>
        <w:t>Dark Bronze (DB)</w:t>
      </w:r>
    </w:p>
    <w:p w14:paraId="6DA91FC9" w14:textId="77777777" w:rsidR="007E1955" w:rsidRPr="007473EF" w:rsidRDefault="007E1955" w:rsidP="007E1955">
      <w:pPr>
        <w:pStyle w:val="SpecHeading6a"/>
      </w:pPr>
      <w:r w:rsidRPr="007473EF">
        <w:t>Color:</w:t>
      </w:r>
      <w:r w:rsidRPr="007473EF">
        <w:tab/>
        <w:t>Dune (DU)</w:t>
      </w:r>
    </w:p>
    <w:p w14:paraId="0C355EDB" w14:textId="77777777" w:rsidR="007E1955" w:rsidRPr="007473EF" w:rsidRDefault="007E1955" w:rsidP="007E1955">
      <w:pPr>
        <w:pStyle w:val="SpecHeading6a"/>
      </w:pPr>
      <w:r w:rsidRPr="007473EF">
        <w:t>Color:</w:t>
      </w:r>
      <w:r w:rsidRPr="007473EF">
        <w:tab/>
        <w:t>Harvest Beige (HB)</w:t>
      </w:r>
    </w:p>
    <w:p w14:paraId="76849C58" w14:textId="77777777" w:rsidR="007E1955" w:rsidRPr="007473EF" w:rsidRDefault="007E1955" w:rsidP="007E1955">
      <w:pPr>
        <w:pStyle w:val="SpecHeading6a"/>
      </w:pPr>
      <w:r w:rsidRPr="007473EF">
        <w:t>Color:</w:t>
      </w:r>
      <w:r w:rsidRPr="007473EF">
        <w:tab/>
        <w:t>Midnight Black (BL)</w:t>
      </w:r>
    </w:p>
    <w:p w14:paraId="586EE34A" w14:textId="77777777" w:rsidR="007E1955" w:rsidRPr="007473EF" w:rsidRDefault="007E1955" w:rsidP="007E1955">
      <w:pPr>
        <w:pStyle w:val="SpecHeading6a"/>
      </w:pPr>
      <w:r w:rsidRPr="007473EF">
        <w:lastRenderedPageBreak/>
        <w:t>Color:</w:t>
      </w:r>
      <w:r w:rsidRPr="007473EF">
        <w:tab/>
        <w:t>Reflective White (RF)</w:t>
      </w:r>
    </w:p>
    <w:p w14:paraId="31126985" w14:textId="77777777" w:rsidR="007E1955" w:rsidRPr="007473EF" w:rsidRDefault="007E1955" w:rsidP="007E1955">
      <w:pPr>
        <w:pStyle w:val="SpecHeading6a"/>
      </w:pPr>
      <w:r w:rsidRPr="007473EF">
        <w:t>Color:</w:t>
      </w:r>
      <w:r w:rsidRPr="007473EF">
        <w:tab/>
        <w:t>Royal Blue (RO)</w:t>
      </w:r>
    </w:p>
    <w:p w14:paraId="2A66F2C7" w14:textId="77777777" w:rsidR="007E1955" w:rsidRPr="007473EF" w:rsidRDefault="007E1955" w:rsidP="007E1955">
      <w:pPr>
        <w:pStyle w:val="SpecHeading6a"/>
      </w:pPr>
      <w:r w:rsidRPr="007473EF">
        <w:t>Color:</w:t>
      </w:r>
      <w:r w:rsidRPr="007473EF">
        <w:tab/>
        <w:t>Storm Gray (ST)</w:t>
      </w:r>
    </w:p>
    <w:p w14:paraId="4A7C7F81" w14:textId="77777777" w:rsidR="007E1955" w:rsidRPr="007473EF" w:rsidRDefault="007E1955" w:rsidP="007E1955">
      <w:pPr>
        <w:pStyle w:val="SpecHeading6a"/>
      </w:pPr>
      <w:r w:rsidRPr="007473EF">
        <w:t>Color:</w:t>
      </w:r>
      <w:r w:rsidRPr="007473EF">
        <w:tab/>
        <w:t>Warm White (WW)</w:t>
      </w:r>
    </w:p>
    <w:p w14:paraId="6A7C28F4" w14:textId="30A07D84" w:rsidR="008A23FD" w:rsidRPr="007473EF" w:rsidRDefault="008A23FD" w:rsidP="001659F0">
      <w:pPr>
        <w:pStyle w:val="SpecHeading4A"/>
        <w:numPr>
          <w:ilvl w:val="3"/>
          <w:numId w:val="35"/>
        </w:numPr>
      </w:pPr>
      <w:r w:rsidRPr="007473EF">
        <w:t>Soffit Panel</w:t>
      </w:r>
      <w:r w:rsidR="009C08CC" w:rsidRPr="007473EF">
        <w:t xml:space="preserve"> (R-Panel, A-Panel, Reverse R-Panel)</w:t>
      </w:r>
      <w:r w:rsidRPr="007473EF">
        <w:t>:</w:t>
      </w:r>
    </w:p>
    <w:p w14:paraId="383BFA0C" w14:textId="2DD9941A" w:rsidR="008A23FD" w:rsidRPr="007473EF" w:rsidRDefault="008A23FD" w:rsidP="00B63ECC">
      <w:pPr>
        <w:pStyle w:val="SpecHeading51"/>
      </w:pPr>
      <w:r w:rsidRPr="007473EF">
        <w:t>Standard Panel Paint System (</w:t>
      </w:r>
      <w:r w:rsidR="005577DE" w:rsidRPr="007473EF">
        <w:t>Silicone-Modified Polyester</w:t>
      </w:r>
      <w:r w:rsidRPr="007473EF">
        <w:t xml:space="preserve"> Resin, 25-year Finish Warranty):</w:t>
      </w:r>
    </w:p>
    <w:p w14:paraId="64E4746C" w14:textId="77777777" w:rsidR="00601F4B" w:rsidRPr="007473EF" w:rsidRDefault="00601F4B" w:rsidP="00601F4B">
      <w:pPr>
        <w:pStyle w:val="SpecHeading6a"/>
        <w:numPr>
          <w:ilvl w:val="5"/>
          <w:numId w:val="16"/>
        </w:numPr>
      </w:pPr>
      <w:r w:rsidRPr="007473EF">
        <w:t>Color:</w:t>
      </w:r>
      <w:r w:rsidRPr="007473EF">
        <w:tab/>
        <w:t>Aztec Blue (AB)</w:t>
      </w:r>
    </w:p>
    <w:p w14:paraId="2B5333F8" w14:textId="77777777" w:rsidR="00601F4B" w:rsidRPr="007473EF" w:rsidRDefault="00601F4B" w:rsidP="00601F4B">
      <w:pPr>
        <w:pStyle w:val="SpecHeading6a"/>
      </w:pPr>
      <w:r w:rsidRPr="007473EF">
        <w:t>Color:</w:t>
      </w:r>
      <w:r w:rsidRPr="007473EF">
        <w:tab/>
        <w:t>Brick Red (BD)</w:t>
      </w:r>
    </w:p>
    <w:p w14:paraId="31FD77AD" w14:textId="77777777" w:rsidR="00601F4B" w:rsidRPr="007473EF" w:rsidRDefault="00601F4B" w:rsidP="00601F4B">
      <w:pPr>
        <w:pStyle w:val="SpecHeading6a"/>
      </w:pPr>
      <w:r w:rsidRPr="007473EF">
        <w:t>Color:</w:t>
      </w:r>
      <w:r w:rsidRPr="007473EF">
        <w:tab/>
        <w:t>Bright White (BW)</w:t>
      </w:r>
    </w:p>
    <w:p w14:paraId="63E505BB" w14:textId="77777777" w:rsidR="00601F4B" w:rsidRPr="007473EF" w:rsidRDefault="00601F4B" w:rsidP="00601F4B">
      <w:pPr>
        <w:pStyle w:val="SpecHeading6a"/>
      </w:pPr>
      <w:r w:rsidRPr="007473EF">
        <w:t>Color:</w:t>
      </w:r>
      <w:r w:rsidRPr="007473EF">
        <w:tab/>
        <w:t>Burnished Slate (BS)</w:t>
      </w:r>
    </w:p>
    <w:p w14:paraId="6419C7A0" w14:textId="77777777" w:rsidR="00601F4B" w:rsidRPr="007473EF" w:rsidRDefault="00601F4B" w:rsidP="00601F4B">
      <w:pPr>
        <w:pStyle w:val="SpecHeading6a"/>
      </w:pPr>
      <w:r w:rsidRPr="007473EF">
        <w:t>Color:</w:t>
      </w:r>
      <w:r w:rsidRPr="007473EF">
        <w:tab/>
        <w:t>Charcoal Gray (CL)</w:t>
      </w:r>
    </w:p>
    <w:p w14:paraId="4C0C2628" w14:textId="77777777" w:rsidR="00601F4B" w:rsidRPr="007473EF" w:rsidRDefault="00601F4B" w:rsidP="00601F4B">
      <w:pPr>
        <w:pStyle w:val="SpecHeading6a"/>
      </w:pPr>
      <w:r w:rsidRPr="007473EF">
        <w:t>Color:</w:t>
      </w:r>
      <w:r w:rsidRPr="007473EF">
        <w:tab/>
        <w:t>Driftwood (DW)</w:t>
      </w:r>
    </w:p>
    <w:p w14:paraId="0920AEFE" w14:textId="77777777" w:rsidR="00601F4B" w:rsidRPr="007473EF" w:rsidRDefault="00601F4B" w:rsidP="00601F4B">
      <w:pPr>
        <w:pStyle w:val="SpecHeading6a"/>
      </w:pPr>
      <w:r w:rsidRPr="007473EF">
        <w:t>Color:</w:t>
      </w:r>
      <w:r w:rsidRPr="007473EF">
        <w:tab/>
        <w:t>Forest Green (FO)</w:t>
      </w:r>
    </w:p>
    <w:p w14:paraId="45E5ED50" w14:textId="77777777" w:rsidR="00601F4B" w:rsidRPr="007473EF" w:rsidRDefault="00601F4B" w:rsidP="00601F4B">
      <w:pPr>
        <w:pStyle w:val="SpecHeading6a"/>
      </w:pPr>
      <w:r w:rsidRPr="007473EF">
        <w:t>Color:</w:t>
      </w:r>
      <w:r w:rsidRPr="007473EF">
        <w:tab/>
        <w:t>Fox Gray (FG)</w:t>
      </w:r>
    </w:p>
    <w:p w14:paraId="20CDE1E4" w14:textId="77777777" w:rsidR="00601F4B" w:rsidRPr="007473EF" w:rsidRDefault="00601F4B" w:rsidP="00601F4B">
      <w:pPr>
        <w:pStyle w:val="SpecHeading6a"/>
      </w:pPr>
      <w:r w:rsidRPr="007473EF">
        <w:t>Color:</w:t>
      </w:r>
      <w:r w:rsidRPr="007473EF">
        <w:tab/>
        <w:t>Sagebrush Tan (SA)</w:t>
      </w:r>
    </w:p>
    <w:p w14:paraId="01C9CEEF" w14:textId="77777777" w:rsidR="008A23FD" w:rsidRPr="007473EF" w:rsidRDefault="008A23FD" w:rsidP="008A23FD">
      <w:pPr>
        <w:autoSpaceDE w:val="0"/>
        <w:autoSpaceDN w:val="0"/>
        <w:adjustRightInd w:val="0"/>
        <w:spacing w:after="0" w:line="240" w:lineRule="auto"/>
        <w:ind w:left="1440"/>
        <w:contextualSpacing/>
        <w:rPr>
          <w:rFonts w:ascii="Arial" w:hAnsi="Arial" w:cs="Arial"/>
          <w:sz w:val="20"/>
          <w:szCs w:val="20"/>
        </w:rPr>
      </w:pPr>
    </w:p>
    <w:p w14:paraId="361461A5" w14:textId="62C16D1F" w:rsidR="008A23FD" w:rsidRPr="007473EF" w:rsidRDefault="008A23FD" w:rsidP="00B63ECC">
      <w:pPr>
        <w:pStyle w:val="SpecHeading51"/>
      </w:pPr>
      <w:r w:rsidRPr="007473EF">
        <w:t xml:space="preserve">PVDF Panel Paint System (PVDF Resin, </w:t>
      </w:r>
      <w:r w:rsidR="00645B5C" w:rsidRPr="007473EF">
        <w:t>35</w:t>
      </w:r>
      <w:r w:rsidRPr="007473EF">
        <w:t>-year Finish Warranty):</w:t>
      </w:r>
    </w:p>
    <w:p w14:paraId="160782E5" w14:textId="77777777" w:rsidR="00601F4B" w:rsidRPr="007473EF" w:rsidRDefault="00601F4B" w:rsidP="00601F4B">
      <w:pPr>
        <w:pStyle w:val="SpecHeading6a"/>
        <w:numPr>
          <w:ilvl w:val="5"/>
          <w:numId w:val="17"/>
        </w:numPr>
      </w:pPr>
      <w:r w:rsidRPr="007473EF">
        <w:t>Color:</w:t>
      </w:r>
      <w:r w:rsidRPr="007473EF">
        <w:tab/>
        <w:t>Arctic White (AR)</w:t>
      </w:r>
    </w:p>
    <w:p w14:paraId="39353826" w14:textId="77777777" w:rsidR="00601F4B" w:rsidRPr="007473EF" w:rsidRDefault="00601F4B" w:rsidP="00601F4B">
      <w:pPr>
        <w:pStyle w:val="SpecHeading6a"/>
      </w:pPr>
      <w:r w:rsidRPr="007473EF">
        <w:t>Color:</w:t>
      </w:r>
      <w:r w:rsidRPr="007473EF">
        <w:tab/>
        <w:t>Brite Red (BT)</w:t>
      </w:r>
    </w:p>
    <w:p w14:paraId="49B7E30B" w14:textId="77777777" w:rsidR="00601F4B" w:rsidRPr="007473EF" w:rsidRDefault="00601F4B" w:rsidP="00601F4B">
      <w:pPr>
        <w:pStyle w:val="SpecHeading6a"/>
      </w:pPr>
      <w:r w:rsidRPr="007473EF">
        <w:t>Color:</w:t>
      </w:r>
      <w:r w:rsidRPr="007473EF">
        <w:tab/>
        <w:t>Carbon Gray (CG)</w:t>
      </w:r>
    </w:p>
    <w:p w14:paraId="192ECB4D" w14:textId="77777777" w:rsidR="00601F4B" w:rsidRPr="007473EF" w:rsidRDefault="00601F4B" w:rsidP="00601F4B">
      <w:pPr>
        <w:pStyle w:val="SpecHeading6a"/>
      </w:pPr>
      <w:r w:rsidRPr="007473EF">
        <w:t>Color:</w:t>
      </w:r>
      <w:r w:rsidRPr="007473EF">
        <w:tab/>
        <w:t>Cypress Green (CY)</w:t>
      </w:r>
    </w:p>
    <w:p w14:paraId="333A1434" w14:textId="77777777" w:rsidR="00601F4B" w:rsidRPr="007473EF" w:rsidRDefault="00601F4B" w:rsidP="00601F4B">
      <w:pPr>
        <w:pStyle w:val="SpecHeading6a"/>
      </w:pPr>
      <w:r w:rsidRPr="007473EF">
        <w:t>Color:</w:t>
      </w:r>
      <w:r w:rsidRPr="007473EF">
        <w:tab/>
        <w:t>Dark Bronze (DB)</w:t>
      </w:r>
    </w:p>
    <w:p w14:paraId="5625D074" w14:textId="77777777" w:rsidR="00601F4B" w:rsidRPr="007473EF" w:rsidRDefault="00601F4B" w:rsidP="00601F4B">
      <w:pPr>
        <w:pStyle w:val="SpecHeading6a"/>
      </w:pPr>
      <w:r w:rsidRPr="007473EF">
        <w:t>Color:</w:t>
      </w:r>
      <w:r w:rsidRPr="007473EF">
        <w:tab/>
        <w:t>Dune (DU)</w:t>
      </w:r>
    </w:p>
    <w:p w14:paraId="03BAC983" w14:textId="77777777" w:rsidR="00601F4B" w:rsidRPr="007473EF" w:rsidRDefault="00601F4B" w:rsidP="00601F4B">
      <w:pPr>
        <w:pStyle w:val="SpecHeading6a"/>
      </w:pPr>
      <w:r w:rsidRPr="007473EF">
        <w:t>Color:</w:t>
      </w:r>
      <w:r w:rsidRPr="007473EF">
        <w:tab/>
        <w:t>Harvest Beige (HB)</w:t>
      </w:r>
    </w:p>
    <w:p w14:paraId="2FD15220" w14:textId="77777777" w:rsidR="00601F4B" w:rsidRPr="007473EF" w:rsidRDefault="00601F4B" w:rsidP="00601F4B">
      <w:pPr>
        <w:pStyle w:val="SpecHeading6a"/>
      </w:pPr>
      <w:r w:rsidRPr="007473EF">
        <w:t>Color:</w:t>
      </w:r>
      <w:r w:rsidRPr="007473EF">
        <w:tab/>
        <w:t>Midnight Black (BL)</w:t>
      </w:r>
    </w:p>
    <w:p w14:paraId="0C485D8F" w14:textId="77777777" w:rsidR="00601F4B" w:rsidRPr="007473EF" w:rsidRDefault="00601F4B" w:rsidP="00601F4B">
      <w:pPr>
        <w:pStyle w:val="SpecHeading6a"/>
      </w:pPr>
      <w:r w:rsidRPr="007473EF">
        <w:t>Color:</w:t>
      </w:r>
      <w:r w:rsidRPr="007473EF">
        <w:tab/>
        <w:t>Reflective White (RF)</w:t>
      </w:r>
    </w:p>
    <w:p w14:paraId="4F39F8D0" w14:textId="77777777" w:rsidR="00601F4B" w:rsidRPr="007473EF" w:rsidRDefault="00601F4B" w:rsidP="00601F4B">
      <w:pPr>
        <w:pStyle w:val="SpecHeading6a"/>
      </w:pPr>
      <w:r w:rsidRPr="007473EF">
        <w:t>Color:</w:t>
      </w:r>
      <w:r w:rsidRPr="007473EF">
        <w:tab/>
        <w:t>Royal Blue (RO)</w:t>
      </w:r>
    </w:p>
    <w:p w14:paraId="7E0B106F" w14:textId="77777777" w:rsidR="00601F4B" w:rsidRPr="007473EF" w:rsidRDefault="00601F4B" w:rsidP="00601F4B">
      <w:pPr>
        <w:pStyle w:val="SpecHeading6a"/>
      </w:pPr>
      <w:r w:rsidRPr="007473EF">
        <w:t>Color:</w:t>
      </w:r>
      <w:r w:rsidRPr="007473EF">
        <w:tab/>
        <w:t>Storm Gray (ST)</w:t>
      </w:r>
    </w:p>
    <w:p w14:paraId="09828078" w14:textId="77777777" w:rsidR="00601F4B" w:rsidRPr="007473EF" w:rsidRDefault="00601F4B" w:rsidP="00601F4B">
      <w:pPr>
        <w:pStyle w:val="SpecHeading6a"/>
      </w:pPr>
      <w:r w:rsidRPr="007473EF">
        <w:t>Color:</w:t>
      </w:r>
      <w:r w:rsidRPr="007473EF">
        <w:tab/>
        <w:t>Warm White (WW)</w:t>
      </w:r>
    </w:p>
    <w:p w14:paraId="7A7921E6" w14:textId="77777777" w:rsidR="002D78D2" w:rsidRPr="007473EF" w:rsidRDefault="002D78D2" w:rsidP="002D78D2">
      <w:pPr>
        <w:pStyle w:val="SpecHeading4A"/>
      </w:pPr>
      <w:r w:rsidRPr="007473EF">
        <w:t>Soffit Panel (Flat SL Panel):</w:t>
      </w:r>
    </w:p>
    <w:p w14:paraId="14167EBA" w14:textId="77777777" w:rsidR="002D78D2" w:rsidRPr="007473EF" w:rsidRDefault="002D78D2" w:rsidP="002D78D2">
      <w:pPr>
        <w:pStyle w:val="SpecHeading51"/>
      </w:pPr>
      <w:r w:rsidRPr="007473EF">
        <w:t>PVDF Panel Paint System (PVDF Resin, 35-year Finish Warranty):</w:t>
      </w:r>
    </w:p>
    <w:p w14:paraId="60FC76A7" w14:textId="0E6327F4" w:rsidR="002D78D2" w:rsidRPr="007473EF" w:rsidRDefault="002D78D2" w:rsidP="002D78D2">
      <w:pPr>
        <w:pStyle w:val="SpecHeading6a"/>
      </w:pPr>
      <w:r w:rsidRPr="007473EF">
        <w:t>Color:</w:t>
      </w:r>
      <w:r w:rsidRPr="007473EF">
        <w:tab/>
      </w:r>
      <w:r w:rsidR="007E1955" w:rsidRPr="007473EF">
        <w:t>Arctic</w:t>
      </w:r>
      <w:r w:rsidRPr="007473EF">
        <w:t xml:space="preserve"> White (</w:t>
      </w:r>
      <w:r w:rsidR="007E1955" w:rsidRPr="007473EF">
        <w:t>A</w:t>
      </w:r>
      <w:r w:rsidRPr="007473EF">
        <w:t>R)</w:t>
      </w:r>
    </w:p>
    <w:p w14:paraId="771375D9" w14:textId="77777777" w:rsidR="007F0506" w:rsidRPr="007473EF" w:rsidRDefault="002D78D2" w:rsidP="007F0506">
      <w:pPr>
        <w:pStyle w:val="SpecHeading6a"/>
      </w:pPr>
      <w:r w:rsidRPr="007473EF">
        <w:t>Color:</w:t>
      </w:r>
      <w:r w:rsidRPr="007473EF">
        <w:tab/>
      </w:r>
      <w:r w:rsidR="007E1955" w:rsidRPr="007473EF">
        <w:t>Carbon</w:t>
      </w:r>
      <w:r w:rsidRPr="007473EF">
        <w:t xml:space="preserve"> Gray (</w:t>
      </w:r>
      <w:r w:rsidR="007E1955" w:rsidRPr="007473EF">
        <w:t>C</w:t>
      </w:r>
      <w:r w:rsidRPr="007473EF">
        <w:t>G)</w:t>
      </w:r>
      <w:r w:rsidR="007F0506" w:rsidRPr="007473EF">
        <w:t xml:space="preserve"> </w:t>
      </w:r>
    </w:p>
    <w:p w14:paraId="591A0CDA" w14:textId="68AE0570" w:rsidR="007F0506" w:rsidRPr="007473EF" w:rsidRDefault="007F0506" w:rsidP="007F0506">
      <w:pPr>
        <w:pStyle w:val="SpecHeading6a"/>
      </w:pPr>
      <w:r w:rsidRPr="007473EF">
        <w:t>Color:</w:t>
      </w:r>
      <w:r w:rsidRPr="007473EF">
        <w:tab/>
        <w:t>Dune (DU)</w:t>
      </w:r>
    </w:p>
    <w:p w14:paraId="2B134AB8" w14:textId="5A9CC49B" w:rsidR="002D78D2" w:rsidRPr="007473EF" w:rsidRDefault="002D78D2" w:rsidP="002D78D2">
      <w:pPr>
        <w:pStyle w:val="SpecHeading4A"/>
      </w:pPr>
      <w:r w:rsidRPr="007473EF">
        <w:t>Soffit Panel (Metro, Skyline Panel):</w:t>
      </w:r>
    </w:p>
    <w:p w14:paraId="1E26459E" w14:textId="77777777" w:rsidR="002D78D2" w:rsidRPr="007473EF" w:rsidRDefault="002D78D2" w:rsidP="002D78D2">
      <w:pPr>
        <w:pStyle w:val="SpecHeading51"/>
      </w:pPr>
      <w:r w:rsidRPr="007473EF">
        <w:t>PVDF Panel Paint System (PVDF Resin, 35-year Finish Warranty):</w:t>
      </w:r>
    </w:p>
    <w:p w14:paraId="3DF226BA" w14:textId="77777777" w:rsidR="007E1955" w:rsidRPr="007473EF" w:rsidRDefault="007E1955" w:rsidP="007E1955">
      <w:pPr>
        <w:pStyle w:val="SpecHeading6a"/>
        <w:numPr>
          <w:ilvl w:val="5"/>
          <w:numId w:val="17"/>
        </w:numPr>
      </w:pPr>
      <w:r w:rsidRPr="007473EF">
        <w:t>Color:</w:t>
      </w:r>
      <w:r w:rsidRPr="007473EF">
        <w:tab/>
        <w:t>Arctic White (AR)</w:t>
      </w:r>
    </w:p>
    <w:p w14:paraId="0DC488D6" w14:textId="77777777" w:rsidR="007E1955" w:rsidRPr="007473EF" w:rsidRDefault="007E1955" w:rsidP="007E1955">
      <w:pPr>
        <w:pStyle w:val="SpecHeading6a"/>
      </w:pPr>
      <w:r w:rsidRPr="007473EF">
        <w:lastRenderedPageBreak/>
        <w:t>Color:</w:t>
      </w:r>
      <w:r w:rsidRPr="007473EF">
        <w:tab/>
        <w:t>Brite Red (BT)</w:t>
      </w:r>
    </w:p>
    <w:p w14:paraId="47C2365C" w14:textId="77777777" w:rsidR="007E1955" w:rsidRPr="007473EF" w:rsidRDefault="007E1955" w:rsidP="007E1955">
      <w:pPr>
        <w:pStyle w:val="SpecHeading6a"/>
      </w:pPr>
      <w:r w:rsidRPr="007473EF">
        <w:t>Color:</w:t>
      </w:r>
      <w:r w:rsidRPr="007473EF">
        <w:tab/>
        <w:t>Carbon Gray (CG)</w:t>
      </w:r>
    </w:p>
    <w:p w14:paraId="6B02DC80" w14:textId="77777777" w:rsidR="007E1955" w:rsidRPr="007473EF" w:rsidRDefault="007E1955" w:rsidP="007E1955">
      <w:pPr>
        <w:pStyle w:val="SpecHeading6a"/>
      </w:pPr>
      <w:r w:rsidRPr="007473EF">
        <w:t>Color:</w:t>
      </w:r>
      <w:r w:rsidRPr="007473EF">
        <w:tab/>
        <w:t>Cypress Green (CY)</w:t>
      </w:r>
    </w:p>
    <w:p w14:paraId="67D2166E" w14:textId="77777777" w:rsidR="007E1955" w:rsidRPr="007473EF" w:rsidRDefault="007E1955" w:rsidP="007E1955">
      <w:pPr>
        <w:pStyle w:val="SpecHeading6a"/>
      </w:pPr>
      <w:r w:rsidRPr="007473EF">
        <w:t>Color:</w:t>
      </w:r>
      <w:r w:rsidRPr="007473EF">
        <w:tab/>
        <w:t>Dark Bronze (DB)</w:t>
      </w:r>
    </w:p>
    <w:p w14:paraId="01B36FFA" w14:textId="77777777" w:rsidR="007E1955" w:rsidRPr="007473EF" w:rsidRDefault="007E1955" w:rsidP="007E1955">
      <w:pPr>
        <w:pStyle w:val="SpecHeading6a"/>
      </w:pPr>
      <w:r w:rsidRPr="007473EF">
        <w:t>Color:</w:t>
      </w:r>
      <w:r w:rsidRPr="007473EF">
        <w:tab/>
        <w:t>Dune (DU)</w:t>
      </w:r>
    </w:p>
    <w:p w14:paraId="5BDB8084" w14:textId="77777777" w:rsidR="007E1955" w:rsidRPr="007473EF" w:rsidRDefault="007E1955" w:rsidP="007E1955">
      <w:pPr>
        <w:pStyle w:val="SpecHeading6a"/>
      </w:pPr>
      <w:r w:rsidRPr="007473EF">
        <w:t>Color:</w:t>
      </w:r>
      <w:r w:rsidRPr="007473EF">
        <w:tab/>
        <w:t>Harvest Beige (HB)</w:t>
      </w:r>
    </w:p>
    <w:p w14:paraId="0EDE38BA" w14:textId="77777777" w:rsidR="007E1955" w:rsidRPr="007473EF" w:rsidRDefault="007E1955" w:rsidP="007E1955">
      <w:pPr>
        <w:pStyle w:val="SpecHeading6a"/>
      </w:pPr>
      <w:r w:rsidRPr="007473EF">
        <w:t>Color:</w:t>
      </w:r>
      <w:r w:rsidRPr="007473EF">
        <w:tab/>
        <w:t>Midnight Black (BL)</w:t>
      </w:r>
    </w:p>
    <w:p w14:paraId="7E32E9D8" w14:textId="77777777" w:rsidR="007E1955" w:rsidRPr="007473EF" w:rsidRDefault="007E1955" w:rsidP="007E1955">
      <w:pPr>
        <w:pStyle w:val="SpecHeading6a"/>
      </w:pPr>
      <w:r w:rsidRPr="007473EF">
        <w:t>Color:</w:t>
      </w:r>
      <w:r w:rsidRPr="007473EF">
        <w:tab/>
        <w:t>Reflective White (RF)</w:t>
      </w:r>
    </w:p>
    <w:p w14:paraId="0241FF1B" w14:textId="77777777" w:rsidR="007E1955" w:rsidRPr="007473EF" w:rsidRDefault="007E1955" w:rsidP="007E1955">
      <w:pPr>
        <w:pStyle w:val="SpecHeading6a"/>
      </w:pPr>
      <w:r w:rsidRPr="007473EF">
        <w:t>Color:</w:t>
      </w:r>
      <w:r w:rsidRPr="007473EF">
        <w:tab/>
        <w:t>Royal Blue (RO)</w:t>
      </w:r>
    </w:p>
    <w:p w14:paraId="38E45732" w14:textId="77777777" w:rsidR="007E1955" w:rsidRPr="007473EF" w:rsidRDefault="007E1955" w:rsidP="007E1955">
      <w:pPr>
        <w:pStyle w:val="SpecHeading6a"/>
      </w:pPr>
      <w:r w:rsidRPr="007473EF">
        <w:t>Color:</w:t>
      </w:r>
      <w:r w:rsidRPr="007473EF">
        <w:tab/>
        <w:t>Storm Gray (ST)</w:t>
      </w:r>
    </w:p>
    <w:p w14:paraId="2AF1EF56" w14:textId="77777777" w:rsidR="007E1955" w:rsidRPr="007473EF" w:rsidRDefault="007E1955" w:rsidP="007E1955">
      <w:pPr>
        <w:pStyle w:val="SpecHeading6a"/>
      </w:pPr>
      <w:r w:rsidRPr="007473EF">
        <w:t>Color:</w:t>
      </w:r>
      <w:r w:rsidRPr="007473EF">
        <w:tab/>
        <w:t>Warm White (WW)</w:t>
      </w:r>
    </w:p>
    <w:p w14:paraId="1A9D28EC" w14:textId="77777777" w:rsidR="002D78D2" w:rsidRPr="00162F38" w:rsidRDefault="002D78D2" w:rsidP="002D78D2">
      <w:pPr>
        <w:autoSpaceDE w:val="0"/>
        <w:autoSpaceDN w:val="0"/>
        <w:adjustRightInd w:val="0"/>
        <w:spacing w:after="0" w:line="240" w:lineRule="auto"/>
        <w:ind w:left="1264"/>
        <w:contextualSpacing/>
        <w:rPr>
          <w:rFonts w:ascii="Arial" w:hAnsi="Arial" w:cs="Arial"/>
          <w:color w:val="000000"/>
          <w:sz w:val="20"/>
          <w:szCs w:val="20"/>
        </w:rPr>
      </w:pPr>
    </w:p>
    <w:p w14:paraId="6DBA53FD" w14:textId="2AF85B0A" w:rsidR="00B94F27" w:rsidRPr="00162F38" w:rsidRDefault="004D4B98" w:rsidP="00A07D59">
      <w:pPr>
        <w:pStyle w:val="SpecHeading311"/>
        <w:numPr>
          <w:ilvl w:val="0"/>
          <w:numId w:val="0"/>
        </w:numPr>
        <w:ind w:left="731" w:hanging="731"/>
      </w:pPr>
      <w:r w:rsidRPr="00162F38">
        <w:t>2.9</w:t>
      </w:r>
      <w:r w:rsidRPr="00162F38">
        <w:tab/>
      </w:r>
      <w:r w:rsidR="00B94F27" w:rsidRPr="00162F38">
        <w:t xml:space="preserve"> FABRICATION</w:t>
      </w:r>
    </w:p>
    <w:p w14:paraId="2D8B268B" w14:textId="77777777" w:rsidR="00B94F27" w:rsidRPr="00162F38" w:rsidRDefault="00B94F27" w:rsidP="00A07D59">
      <w:pPr>
        <w:pStyle w:val="SpecHeading4A"/>
        <w:numPr>
          <w:ilvl w:val="3"/>
          <w:numId w:val="22"/>
        </w:numPr>
      </w:pPr>
      <w:r w:rsidRPr="00162F38">
        <w:t>General:</w:t>
      </w:r>
    </w:p>
    <w:p w14:paraId="4E52766A" w14:textId="77777777" w:rsidR="00B94F27" w:rsidRPr="00162F38" w:rsidRDefault="00B94F27" w:rsidP="00B63ECC">
      <w:pPr>
        <w:pStyle w:val="SpecHeading51"/>
      </w:pPr>
      <w:r w:rsidRPr="00162F38">
        <w:t xml:space="preserve">Shop-fabricate all framing members for field bolted assembly. The surfaces of the bolted connections must be smooth and free from </w:t>
      </w:r>
      <w:proofErr w:type="gramStart"/>
      <w:r w:rsidRPr="00162F38">
        <w:t>burrs</w:t>
      </w:r>
      <w:proofErr w:type="gramEnd"/>
      <w:r w:rsidRPr="00162F38">
        <w:t xml:space="preserve"> or distortions.</w:t>
      </w:r>
    </w:p>
    <w:p w14:paraId="4C95AB21" w14:textId="77777777" w:rsidR="00B94F27" w:rsidRPr="00162F38" w:rsidRDefault="00B94F27" w:rsidP="00B63ECC">
      <w:pPr>
        <w:pStyle w:val="SpecHeading51"/>
      </w:pPr>
      <w:r w:rsidRPr="00162F38">
        <w:t xml:space="preserve">Shop connections must conform to the manufacturer's standard design practices as defined in this section. Certification of welder qualifications will </w:t>
      </w:r>
      <w:proofErr w:type="gramStart"/>
      <w:r w:rsidRPr="00162F38">
        <w:t>be furnished</w:t>
      </w:r>
      <w:proofErr w:type="gramEnd"/>
      <w:r w:rsidRPr="00162F38">
        <w:t xml:space="preserve"> when required and specified in advance.</w:t>
      </w:r>
    </w:p>
    <w:p w14:paraId="24D2FD09" w14:textId="77777777" w:rsidR="00B94F27" w:rsidRPr="00162F38" w:rsidRDefault="00B94F27" w:rsidP="00B63ECC">
      <w:pPr>
        <w:pStyle w:val="SpecHeading51"/>
      </w:pPr>
      <w:r w:rsidRPr="00162F38">
        <w:t>All framing members must carry an identifying mark.</w:t>
      </w:r>
    </w:p>
    <w:p w14:paraId="4D421943" w14:textId="77777777" w:rsidR="00B94F27" w:rsidRPr="00162F38"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7BCFF4C1" w14:textId="77777777" w:rsidR="00B94F27" w:rsidRPr="00162F38" w:rsidRDefault="00B94F27" w:rsidP="00B63ECC">
      <w:pPr>
        <w:pStyle w:val="SpecHeading4A"/>
      </w:pPr>
      <w:r w:rsidRPr="00162F38">
        <w:t>Primary Framing:</w:t>
      </w:r>
    </w:p>
    <w:p w14:paraId="73ED9303" w14:textId="77777777" w:rsidR="00B94F27" w:rsidRPr="00162F38" w:rsidRDefault="00B94F27" w:rsidP="00B63ECC">
      <w:pPr>
        <w:pStyle w:val="SpecHeading51"/>
      </w:pPr>
      <w:r w:rsidRPr="00162F38">
        <w:t xml:space="preserve">Plates, Stiffeners and Related Members: Factory weld base </w:t>
      </w:r>
      <w:r w:rsidR="00913517" w:rsidRPr="00162F38">
        <w:t>plates</w:t>
      </w:r>
      <w:r w:rsidRPr="00162F38">
        <w:t xml:space="preserve"> splice plates, cap plates, and stiffeners into place on the structural members.</w:t>
      </w:r>
    </w:p>
    <w:p w14:paraId="7C2DC083" w14:textId="47F5D147" w:rsidR="00B94F27" w:rsidRPr="00162F38" w:rsidRDefault="00B94F27" w:rsidP="00B63ECC">
      <w:pPr>
        <w:pStyle w:val="SpecHeading51"/>
      </w:pPr>
      <w:r w:rsidRPr="00162F38">
        <w:t>Bolt Holes and Related Machining: Shop fabricate</w:t>
      </w:r>
      <w:r w:rsidR="00982D05" w:rsidRPr="00162F38">
        <w:t>d</w:t>
      </w:r>
      <w:r w:rsidRPr="00162F38">
        <w:t xml:space="preserve"> base plates, </w:t>
      </w:r>
      <w:r w:rsidR="00982D05" w:rsidRPr="00162F38">
        <w:t>splices,</w:t>
      </w:r>
      <w:r w:rsidRPr="00162F38">
        <w:t xml:space="preserve"> and flanges to include bolt connection holes. </w:t>
      </w:r>
      <w:r w:rsidR="00913517" w:rsidRPr="00162F38">
        <w:t>Shop fabricated</w:t>
      </w:r>
      <w:r w:rsidRPr="00162F38">
        <w:t xml:space="preserve"> webs to include bracing holes.</w:t>
      </w:r>
    </w:p>
    <w:p w14:paraId="023F6D7C" w14:textId="77777777" w:rsidR="00B94F27" w:rsidRPr="00162F38" w:rsidRDefault="00B94F27" w:rsidP="00B63ECC">
      <w:pPr>
        <w:pStyle w:val="SpecHeading51"/>
      </w:pPr>
      <w:r w:rsidRPr="00162F38">
        <w:t>Secondary structural connections (purlins and girts) to be ordinary bolted connections, which may include welded clips.</w:t>
      </w:r>
    </w:p>
    <w:p w14:paraId="5657E651" w14:textId="2EA21CCA" w:rsidR="00B94F27" w:rsidRPr="00162F38" w:rsidRDefault="00E9438E" w:rsidP="00B63ECC">
      <w:pPr>
        <w:pStyle w:val="SpecHeading51"/>
      </w:pPr>
      <w:r w:rsidRPr="00162F38">
        <w:t>The m</w:t>
      </w:r>
      <w:r w:rsidR="00B94F27" w:rsidRPr="00162F38">
        <w:t xml:space="preserve">anufacturer is responsible for all </w:t>
      </w:r>
      <w:r w:rsidR="00495679" w:rsidRPr="00162F38">
        <w:t xml:space="preserve">shop </w:t>
      </w:r>
      <w:r w:rsidR="00B94F27" w:rsidRPr="00162F38">
        <w:t>welding inspection</w:t>
      </w:r>
      <w:r w:rsidRPr="00162F38">
        <w:t>s</w:t>
      </w:r>
      <w:r w:rsidR="00B94F27" w:rsidRPr="00162F38">
        <w:t xml:space="preserve"> in accordance with the manufacturer's IAS Accreditation or CAN/CSA A660 Certification. Special inspection by the buyer or owner may </w:t>
      </w:r>
      <w:proofErr w:type="gramStart"/>
      <w:r w:rsidR="00B94F27" w:rsidRPr="00162F38">
        <w:t>be done</w:t>
      </w:r>
      <w:proofErr w:type="gramEnd"/>
      <w:r w:rsidR="00B94F27" w:rsidRPr="00162F38">
        <w:t xml:space="preserve"> in the manufacturer's facility and must </w:t>
      </w:r>
      <w:proofErr w:type="gramStart"/>
      <w:r w:rsidR="00B94F27" w:rsidRPr="00162F38">
        <w:t>be noted</w:t>
      </w:r>
      <w:proofErr w:type="gramEnd"/>
      <w:r w:rsidR="00B94F27" w:rsidRPr="00162F38">
        <w:t xml:space="preserve"> on the Contract Documents.</w:t>
      </w:r>
    </w:p>
    <w:p w14:paraId="052B9B15" w14:textId="77777777" w:rsidR="00B94F27" w:rsidRPr="00162F38" w:rsidRDefault="00B94F27" w:rsidP="00B63ECC">
      <w:pPr>
        <w:pStyle w:val="SpecHeading51"/>
      </w:pPr>
      <w:r w:rsidRPr="00162F38">
        <w:t xml:space="preserve">Non-Destructive Testing (NDT) - NDT shall </w:t>
      </w:r>
      <w:proofErr w:type="gramStart"/>
      <w:r w:rsidRPr="00162F38">
        <w:t>be performed</w:t>
      </w:r>
      <w:proofErr w:type="gramEnd"/>
      <w:r w:rsidRPr="00162F38">
        <w:t xml:space="preserve"> and documented as required by the governing building code for this project.</w:t>
      </w:r>
    </w:p>
    <w:p w14:paraId="74E91D16" w14:textId="77777777" w:rsidR="00B94F27" w:rsidRPr="00162F38"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2E0DD87E" w14:textId="77777777" w:rsidR="00B94F27" w:rsidRPr="00162F38" w:rsidRDefault="00B94F27" w:rsidP="00B63ECC">
      <w:pPr>
        <w:pStyle w:val="SpecHeading4A"/>
      </w:pPr>
      <w:r w:rsidRPr="00162F38">
        <w:lastRenderedPageBreak/>
        <w:t>Open-Web Roof Joists:</w:t>
      </w:r>
    </w:p>
    <w:p w14:paraId="64372B38" w14:textId="04A1274E" w:rsidR="00B94F27" w:rsidRPr="00162F38" w:rsidRDefault="006F2A20" w:rsidP="00B63ECC">
      <w:pPr>
        <w:pStyle w:val="SpecHeading51"/>
      </w:pPr>
      <w:r w:rsidRPr="00162F38">
        <w:rPr>
          <w:rStyle w:val="SpecHeading51Char"/>
        </w:rPr>
        <w:t xml:space="preserve">Secondary framing </w:t>
      </w:r>
      <w:r w:rsidR="00B94F27" w:rsidRPr="00162F38">
        <w:rPr>
          <w:rStyle w:val="SpecHeading51Char"/>
        </w:rPr>
        <w:t>for ‘long-bay’ building layouts shall consist of open-web bar joists designed</w:t>
      </w:r>
      <w:r w:rsidR="00B94F27" w:rsidRPr="00162F38">
        <w:t xml:space="preserve"> under Steel Joist Institute (SJI) specifications by an SJI-Certified Joist Manufacturer for the prescribed loads.</w:t>
      </w:r>
    </w:p>
    <w:p w14:paraId="3381EE31" w14:textId="77777777" w:rsidR="00B94F27" w:rsidRPr="00162F38"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1A9BA864" w14:textId="77777777" w:rsidR="00B94F27" w:rsidRPr="00162F38" w:rsidRDefault="00B94F27" w:rsidP="00B63ECC">
      <w:pPr>
        <w:pStyle w:val="SpecHeading4A"/>
      </w:pPr>
      <w:r w:rsidRPr="00162F38">
        <w:t>Zee Purlins:</w:t>
      </w:r>
    </w:p>
    <w:p w14:paraId="6097CEF4" w14:textId="77777777" w:rsidR="00B94F27" w:rsidRPr="00162F38" w:rsidRDefault="004326B6" w:rsidP="00B63ECC">
      <w:pPr>
        <w:pStyle w:val="SpecHeading51"/>
      </w:pPr>
      <w:r w:rsidRPr="00162F38">
        <w:t xml:space="preserve">Fabricate </w:t>
      </w:r>
      <w:r w:rsidR="001B5080" w:rsidRPr="00162F38">
        <w:t>purlins from</w:t>
      </w:r>
      <w:r w:rsidR="00B94F27" w:rsidRPr="00162F38">
        <w:t xml:space="preserve"> cold-formed "Z" sections with stiffened flanges. Size flange stiffeners to comply with the requirements of t</w:t>
      </w:r>
      <w:r w:rsidRPr="00162F38">
        <w:t>he latest edition of AISI. Connection bolts will install through the webs, not the flanges.</w:t>
      </w:r>
    </w:p>
    <w:p w14:paraId="3AEB638C" w14:textId="77777777" w:rsidR="00B94F27" w:rsidRPr="00162F38"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7356C3D4" w14:textId="6E395062" w:rsidR="00B94F27" w:rsidRPr="00162F38" w:rsidRDefault="00B94F27" w:rsidP="00B63ECC">
      <w:pPr>
        <w:pStyle w:val="SpecHeading4A"/>
      </w:pPr>
      <w:proofErr w:type="gramStart"/>
      <w:r w:rsidRPr="00162F38">
        <w:t>Girts</w:t>
      </w:r>
      <w:proofErr w:type="gramEnd"/>
      <w:r w:rsidR="007473EF">
        <w:t>:</w:t>
      </w:r>
    </w:p>
    <w:p w14:paraId="62A39147" w14:textId="77777777" w:rsidR="00B94F27" w:rsidRPr="00162F38" w:rsidRDefault="00B94F27" w:rsidP="00B63ECC">
      <w:pPr>
        <w:pStyle w:val="SpecHeading51"/>
      </w:pPr>
      <w:proofErr w:type="gramStart"/>
      <w:r w:rsidRPr="00162F38">
        <w:t>Girts</w:t>
      </w:r>
      <w:proofErr w:type="gramEnd"/>
      <w:r w:rsidRPr="00162F38">
        <w:t xml:space="preserve"> must be simple or continuous span </w:t>
      </w:r>
      <w:r w:rsidR="00312048" w:rsidRPr="00162F38">
        <w:t>as</w:t>
      </w:r>
      <w:r w:rsidRPr="00162F38">
        <w:t xml:space="preserve"> required by design. Connection bolts will install through the webs, not the flanges.</w:t>
      </w:r>
    </w:p>
    <w:p w14:paraId="380934F9" w14:textId="77777777" w:rsidR="00B94F27" w:rsidRPr="00162F38"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544208AD" w14:textId="77777777" w:rsidR="00B94F27" w:rsidRPr="00162F38" w:rsidRDefault="00B94F27" w:rsidP="00B63ECC">
      <w:pPr>
        <w:pStyle w:val="SpecHeading4A"/>
      </w:pPr>
      <w:r w:rsidRPr="00162F38">
        <w:t>Bracing:</w:t>
      </w:r>
    </w:p>
    <w:p w14:paraId="0453B4FC" w14:textId="77777777" w:rsidR="00B94F27" w:rsidRPr="00162F38" w:rsidRDefault="00B94F27" w:rsidP="00B63ECC">
      <w:pPr>
        <w:pStyle w:val="SpecHeading51"/>
      </w:pPr>
      <w:r w:rsidRPr="00162F38">
        <w:t>Diagonal Bracing:</w:t>
      </w:r>
    </w:p>
    <w:p w14:paraId="1A52DCC0" w14:textId="356D9FAC" w:rsidR="00B94F27" w:rsidRPr="00162F38" w:rsidRDefault="00AD6CBF" w:rsidP="00B63ECC">
      <w:pPr>
        <w:pStyle w:val="SpecHeading6a"/>
      </w:pPr>
      <w:r w:rsidRPr="00162F38">
        <w:t>Longitudinal</w:t>
      </w:r>
      <w:r w:rsidR="00B94F27" w:rsidRPr="00162F38">
        <w:t xml:space="preserve"> bracing in the roof and/or walls need not </w:t>
      </w:r>
      <w:proofErr w:type="gramStart"/>
      <w:r w:rsidR="00B94F27" w:rsidRPr="00162F38">
        <w:t>be furnished</w:t>
      </w:r>
      <w:proofErr w:type="gramEnd"/>
      <w:r w:rsidR="00B94F27" w:rsidRPr="00162F38">
        <w:t xml:space="preserve"> where it can </w:t>
      </w:r>
      <w:proofErr w:type="gramStart"/>
      <w:r w:rsidR="00B94F27" w:rsidRPr="00162F38">
        <w:t>be shown</w:t>
      </w:r>
      <w:proofErr w:type="gramEnd"/>
      <w:r w:rsidR="00B94F27" w:rsidRPr="00162F38">
        <w:t xml:space="preserve"> that the diaphragm strength of the roof and/or wall covering is adequate to resist the applied wind or seismic forces. Diagonal bracing in the roof and sidewalls may </w:t>
      </w:r>
      <w:proofErr w:type="gramStart"/>
      <w:r w:rsidR="00B94F27" w:rsidRPr="00162F38">
        <w:t>be used</w:t>
      </w:r>
      <w:proofErr w:type="gramEnd"/>
      <w:r w:rsidR="00B94F27" w:rsidRPr="00162F38">
        <w:t xml:space="preserve"> to resist longitudinal loads (wind, crane, </w:t>
      </w:r>
      <w:proofErr w:type="gramStart"/>
      <w:r w:rsidR="00B94F27" w:rsidRPr="00162F38">
        <w:t>etc.</w:t>
      </w:r>
      <w:proofErr w:type="gramEnd"/>
      <w:r w:rsidR="00B94F27" w:rsidRPr="00162F38">
        <w:t xml:space="preserve">) in the structure if diaphragm action cannot </w:t>
      </w:r>
      <w:proofErr w:type="gramStart"/>
      <w:r w:rsidR="00B94F27" w:rsidRPr="00162F38">
        <w:t>be used</w:t>
      </w:r>
      <w:proofErr w:type="gramEnd"/>
      <w:r w:rsidR="00B94F27" w:rsidRPr="00162F38">
        <w:t>.</w:t>
      </w:r>
    </w:p>
    <w:p w14:paraId="77EB63E0" w14:textId="544280CB" w:rsidR="00B94F27" w:rsidRPr="00162F38" w:rsidRDefault="00B94F27" w:rsidP="00B63ECC">
      <w:pPr>
        <w:pStyle w:val="SpecHeading6a"/>
      </w:pPr>
      <w:r w:rsidRPr="00162F38">
        <w:t xml:space="preserve">Diagonal bracing will </w:t>
      </w:r>
      <w:proofErr w:type="gramStart"/>
      <w:r w:rsidRPr="00162F38">
        <w:t>be furnished</w:t>
      </w:r>
      <w:proofErr w:type="gramEnd"/>
      <w:r w:rsidRPr="00162F38">
        <w:t xml:space="preserve"> to length and equipped with hillside washers and nuts at each end. It may consist of rods threaded </w:t>
      </w:r>
      <w:r w:rsidR="00B140F6" w:rsidRPr="00162F38">
        <w:t xml:space="preserve">at </w:t>
      </w:r>
      <w:r w:rsidRPr="00162F38">
        <w:t xml:space="preserve">each end or galvanized cable with suitable threaded end anchors. If load </w:t>
      </w:r>
      <w:r w:rsidR="00B140F6" w:rsidRPr="00162F38">
        <w:t>requirements</w:t>
      </w:r>
      <w:r w:rsidRPr="00162F38">
        <w:t xml:space="preserve"> dictate, bracing may be of structural angle and/or </w:t>
      </w:r>
      <w:r w:rsidR="00A0043B" w:rsidRPr="00162F38">
        <w:t>tube</w:t>
      </w:r>
      <w:r w:rsidRPr="00162F38">
        <w:t>, bolted in place.</w:t>
      </w:r>
    </w:p>
    <w:p w14:paraId="1C637613" w14:textId="77777777" w:rsidR="00B94F27" w:rsidRPr="00162F38"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2EB56762" w14:textId="49935623" w:rsidR="00B94F27" w:rsidRPr="00162F38" w:rsidRDefault="00B94F27" w:rsidP="00B63ECC">
      <w:pPr>
        <w:pStyle w:val="SpecHeading51"/>
      </w:pPr>
      <w:r w:rsidRPr="00162F38">
        <w:t xml:space="preserve">Special Bracing: When diagonal bracing </w:t>
      </w:r>
      <w:proofErr w:type="gramStart"/>
      <w:r w:rsidRPr="00162F38">
        <w:t>is not permitted</w:t>
      </w:r>
      <w:proofErr w:type="gramEnd"/>
      <w:r w:rsidRPr="00162F38">
        <w:t xml:space="preserve"> in the sidewall, a rigid frame type portal or fixed base column </w:t>
      </w:r>
      <w:r w:rsidR="0043643E" w:rsidRPr="00162F38">
        <w:t>may</w:t>
      </w:r>
      <w:r w:rsidRPr="00162F38">
        <w:t xml:space="preserve"> </w:t>
      </w:r>
      <w:proofErr w:type="gramStart"/>
      <w:r w:rsidRPr="00162F38">
        <w:t>be used</w:t>
      </w:r>
      <w:proofErr w:type="gramEnd"/>
      <w:r w:rsidRPr="00162F38">
        <w:t xml:space="preserve">. Shear walls can also </w:t>
      </w:r>
      <w:proofErr w:type="gramStart"/>
      <w:r w:rsidRPr="00162F38">
        <w:t>be used</w:t>
      </w:r>
      <w:proofErr w:type="gramEnd"/>
      <w:r w:rsidRPr="00162F38">
        <w:t xml:space="preserve"> where adequate to resist the applied wind or seismic forces.</w:t>
      </w:r>
    </w:p>
    <w:p w14:paraId="004BE216" w14:textId="77777777" w:rsidR="00B94F27" w:rsidRPr="00162F38"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7A2D2467" w14:textId="345C4F96" w:rsidR="00B94F27" w:rsidRPr="00162F38" w:rsidRDefault="00B94F27" w:rsidP="00B63ECC">
      <w:pPr>
        <w:pStyle w:val="SpecHeading51"/>
      </w:pPr>
      <w:r w:rsidRPr="00162F38">
        <w:t xml:space="preserve">Flange Braces: The </w:t>
      </w:r>
      <w:r w:rsidR="00CC688E" w:rsidRPr="00162F38">
        <w:t xml:space="preserve">inside </w:t>
      </w:r>
      <w:r w:rsidRPr="00162F38">
        <w:t xml:space="preserve">compression flange of all primary framing must </w:t>
      </w:r>
      <w:proofErr w:type="gramStart"/>
      <w:r w:rsidRPr="00162F38">
        <w:t>be braced</w:t>
      </w:r>
      <w:proofErr w:type="gramEnd"/>
      <w:r w:rsidRPr="00162F38">
        <w:t xml:space="preserve"> laterally with angles connecting to the bottom chords of </w:t>
      </w:r>
      <w:r w:rsidR="00E90F79" w:rsidRPr="00162F38">
        <w:t>joists</w:t>
      </w:r>
      <w:r w:rsidRPr="00162F38">
        <w:t xml:space="preserve"> or to the webs of </w:t>
      </w:r>
      <w:r w:rsidR="00E90F79" w:rsidRPr="00162F38">
        <w:t>purlins/</w:t>
      </w:r>
      <w:r w:rsidRPr="00162F38">
        <w:t>girts so that the flange compressive stress is within allowable limits for any combination of loading.</w:t>
      </w:r>
    </w:p>
    <w:p w14:paraId="30DA8F63" w14:textId="77777777" w:rsidR="00B94F27" w:rsidRPr="00162F38" w:rsidRDefault="00B94F27" w:rsidP="00B94F27">
      <w:pPr>
        <w:ind w:left="720"/>
        <w:contextualSpacing/>
        <w:rPr>
          <w:rFonts w:ascii="Arial" w:hAnsi="Arial" w:cs="Arial"/>
          <w:color w:val="000000"/>
          <w:sz w:val="20"/>
          <w:szCs w:val="20"/>
        </w:rPr>
      </w:pPr>
    </w:p>
    <w:p w14:paraId="4BBB9684" w14:textId="77777777" w:rsidR="00B94F27" w:rsidRPr="00162F38" w:rsidRDefault="00B94F27" w:rsidP="00B63ECC">
      <w:pPr>
        <w:pStyle w:val="SpecHeading51"/>
      </w:pPr>
      <w:r w:rsidRPr="00162F38">
        <w:lastRenderedPageBreak/>
        <w:t>Bridging:</w:t>
      </w:r>
      <w:r w:rsidR="00CC688E" w:rsidRPr="00162F38">
        <w:t xml:space="preserve"> </w:t>
      </w:r>
      <w:r w:rsidRPr="00162F38">
        <w:t>Laterally bridge the top and bottom chords of the open-web bar joists as required by design thereof and specified on the building erection drawings.</w:t>
      </w:r>
    </w:p>
    <w:p w14:paraId="768A1FB7" w14:textId="77777777" w:rsidR="00B94F27" w:rsidRPr="00162F38" w:rsidRDefault="00B94F27" w:rsidP="00B94F27">
      <w:pPr>
        <w:autoSpaceDE w:val="0"/>
        <w:autoSpaceDN w:val="0"/>
        <w:adjustRightInd w:val="0"/>
        <w:spacing w:after="0" w:line="240" w:lineRule="auto"/>
        <w:ind w:left="720"/>
        <w:contextualSpacing/>
        <w:rPr>
          <w:rFonts w:ascii="Arial" w:hAnsi="Arial" w:cs="Arial"/>
          <w:color w:val="000000"/>
          <w:sz w:val="20"/>
          <w:szCs w:val="20"/>
        </w:rPr>
      </w:pPr>
    </w:p>
    <w:p w14:paraId="2BEFA08C" w14:textId="028C020E" w:rsidR="00B94F27" w:rsidRPr="00162F38" w:rsidRDefault="001F76F5" w:rsidP="00B63ECC">
      <w:pPr>
        <w:pStyle w:val="SpecHeading4A"/>
      </w:pPr>
      <w:r w:rsidRPr="00162F38">
        <w:t xml:space="preserve">Trapezoidal </w:t>
      </w:r>
      <w:r w:rsidR="00B94F27" w:rsidRPr="00162F38">
        <w:t>Standing Seam Panels - General:</w:t>
      </w:r>
    </w:p>
    <w:p w14:paraId="22EEF872" w14:textId="267E4F9E" w:rsidR="00B94F27" w:rsidRPr="00162F38"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r w:rsidRPr="00162F38">
        <w:rPr>
          <w:rFonts w:ascii="Arial" w:hAnsi="Arial" w:cs="Arial"/>
          <w:color w:val="000000"/>
          <w:sz w:val="20"/>
          <w:szCs w:val="20"/>
        </w:rPr>
        <w:t xml:space="preserve">One side of the panel </w:t>
      </w:r>
      <w:proofErr w:type="gramStart"/>
      <w:r w:rsidRPr="00162F38">
        <w:rPr>
          <w:rFonts w:ascii="Arial" w:hAnsi="Arial" w:cs="Arial"/>
          <w:color w:val="000000"/>
          <w:sz w:val="20"/>
          <w:szCs w:val="20"/>
        </w:rPr>
        <w:t>is configured</w:t>
      </w:r>
      <w:proofErr w:type="gramEnd"/>
      <w:r w:rsidRPr="00162F38">
        <w:rPr>
          <w:rFonts w:ascii="Arial" w:hAnsi="Arial" w:cs="Arial"/>
          <w:color w:val="000000"/>
          <w:sz w:val="20"/>
          <w:szCs w:val="20"/>
        </w:rPr>
        <w:t xml:space="preserve"> as female, having factory applied mastic inside the female seam. The female side will hook over the male side and when seamed creates a continuous lock, forming a weathertight seam.</w:t>
      </w:r>
    </w:p>
    <w:p w14:paraId="44BE023C" w14:textId="77777777" w:rsidR="00B94F27" w:rsidRPr="00162F38"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486882F3" w14:textId="77777777" w:rsidR="00B94F27" w:rsidRPr="00162F38"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r w:rsidRPr="00162F38">
        <w:rPr>
          <w:rFonts w:ascii="Arial" w:hAnsi="Arial" w:cs="Arial"/>
          <w:color w:val="000000"/>
          <w:sz w:val="20"/>
          <w:szCs w:val="20"/>
        </w:rPr>
        <w:t>Panels are factory notched at both ends so that field installation can commence or terminate from either end of the building. Panels cannot start at both ends of the building and work towards each other.</w:t>
      </w:r>
    </w:p>
    <w:p w14:paraId="6C74853B" w14:textId="77777777" w:rsidR="00B94F27" w:rsidRPr="00162F38"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4D282A49" w14:textId="56C12029" w:rsidR="00B94F27" w:rsidRPr="00162F38"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r w:rsidRPr="00162F38">
        <w:rPr>
          <w:rFonts w:ascii="Arial" w:hAnsi="Arial" w:cs="Arial"/>
          <w:color w:val="000000"/>
          <w:sz w:val="20"/>
          <w:szCs w:val="20"/>
        </w:rPr>
        <w:t xml:space="preserve">Maximum panel length is </w:t>
      </w:r>
      <w:proofErr w:type="gramStart"/>
      <w:r w:rsidR="001F76F5" w:rsidRPr="00162F38">
        <w:rPr>
          <w:rFonts w:ascii="Arial" w:hAnsi="Arial" w:cs="Arial"/>
          <w:color w:val="000000"/>
          <w:sz w:val="20"/>
          <w:szCs w:val="20"/>
        </w:rPr>
        <w:t>50</w:t>
      </w:r>
      <w:proofErr w:type="gramEnd"/>
      <w:r w:rsidR="001F76F5" w:rsidRPr="00162F38">
        <w:rPr>
          <w:rFonts w:ascii="Arial" w:hAnsi="Arial" w:cs="Arial"/>
          <w:color w:val="000000"/>
          <w:sz w:val="20"/>
          <w:szCs w:val="20"/>
        </w:rPr>
        <w:t xml:space="preserve"> </w:t>
      </w:r>
      <w:r w:rsidRPr="00162F38">
        <w:rPr>
          <w:rFonts w:ascii="Arial" w:hAnsi="Arial" w:cs="Arial"/>
          <w:color w:val="000000"/>
          <w:sz w:val="20"/>
          <w:szCs w:val="20"/>
        </w:rPr>
        <w:t>feet (16,764mm) unless otherwise noted in the Contract Documents.</w:t>
      </w:r>
    </w:p>
    <w:p w14:paraId="18EB041F" w14:textId="77777777" w:rsidR="00B94F27" w:rsidRPr="00162F38" w:rsidRDefault="00B94F27" w:rsidP="00B94F27">
      <w:pPr>
        <w:autoSpaceDE w:val="0"/>
        <w:autoSpaceDN w:val="0"/>
        <w:adjustRightInd w:val="0"/>
        <w:spacing w:after="0" w:line="240" w:lineRule="auto"/>
        <w:ind w:left="1080"/>
        <w:contextualSpacing/>
        <w:rPr>
          <w:rFonts w:ascii="Arial" w:hAnsi="Arial" w:cs="Arial"/>
          <w:color w:val="000000"/>
          <w:sz w:val="20"/>
          <w:szCs w:val="20"/>
        </w:rPr>
      </w:pPr>
    </w:p>
    <w:p w14:paraId="0B09C553" w14:textId="77777777" w:rsidR="00B94F27" w:rsidRPr="00162F38" w:rsidRDefault="00B94F27" w:rsidP="002425F3">
      <w:pPr>
        <w:numPr>
          <w:ilvl w:val="4"/>
          <w:numId w:val="11"/>
        </w:numPr>
        <w:autoSpaceDE w:val="0"/>
        <w:autoSpaceDN w:val="0"/>
        <w:adjustRightInd w:val="0"/>
        <w:spacing w:after="0" w:line="240" w:lineRule="auto"/>
        <w:contextualSpacing/>
        <w:rPr>
          <w:rFonts w:ascii="Arial" w:hAnsi="Arial" w:cs="Arial"/>
          <w:color w:val="000000"/>
          <w:sz w:val="20"/>
          <w:szCs w:val="20"/>
        </w:rPr>
      </w:pPr>
      <w:r w:rsidRPr="00162F38">
        <w:rPr>
          <w:rFonts w:ascii="Arial" w:hAnsi="Arial" w:cs="Arial"/>
          <w:color w:val="000000"/>
          <w:sz w:val="20"/>
          <w:szCs w:val="20"/>
        </w:rPr>
        <w:t>Endlaps:</w:t>
      </w:r>
    </w:p>
    <w:p w14:paraId="10E3AD23" w14:textId="77777777" w:rsidR="00B94F27" w:rsidRPr="00162F38" w:rsidRDefault="00B94F27" w:rsidP="002425F3">
      <w:pPr>
        <w:numPr>
          <w:ilvl w:val="5"/>
          <w:numId w:val="11"/>
        </w:numPr>
        <w:autoSpaceDE w:val="0"/>
        <w:autoSpaceDN w:val="0"/>
        <w:adjustRightInd w:val="0"/>
        <w:spacing w:after="0" w:line="240" w:lineRule="auto"/>
        <w:contextualSpacing/>
        <w:rPr>
          <w:rFonts w:ascii="Arial" w:hAnsi="Arial" w:cs="Arial"/>
          <w:color w:val="000000"/>
          <w:sz w:val="20"/>
          <w:szCs w:val="20"/>
        </w:rPr>
      </w:pPr>
      <w:r w:rsidRPr="00162F38">
        <w:rPr>
          <w:rFonts w:ascii="Arial" w:hAnsi="Arial" w:cs="Arial"/>
          <w:color w:val="000000"/>
          <w:sz w:val="20"/>
          <w:szCs w:val="20"/>
        </w:rPr>
        <w:t xml:space="preserve">Endlaps must have a </w:t>
      </w:r>
      <w:proofErr w:type="gramStart"/>
      <w:r w:rsidRPr="00162F38">
        <w:rPr>
          <w:rFonts w:ascii="Arial" w:hAnsi="Arial" w:cs="Arial"/>
          <w:color w:val="000000"/>
          <w:sz w:val="20"/>
          <w:szCs w:val="20"/>
        </w:rPr>
        <w:t>16 gauge</w:t>
      </w:r>
      <w:proofErr w:type="gramEnd"/>
      <w:r w:rsidRPr="00162F38">
        <w:rPr>
          <w:rFonts w:ascii="Arial" w:hAnsi="Arial" w:cs="Arial"/>
          <w:color w:val="000000"/>
          <w:sz w:val="20"/>
          <w:szCs w:val="20"/>
        </w:rPr>
        <w:t xml:space="preserve"> backup plate and have the </w:t>
      </w:r>
      <w:r w:rsidR="00F774E0" w:rsidRPr="00162F38">
        <w:rPr>
          <w:rFonts w:ascii="Arial" w:hAnsi="Arial" w:cs="Arial"/>
          <w:color w:val="000000"/>
          <w:sz w:val="20"/>
          <w:szCs w:val="20"/>
        </w:rPr>
        <w:t>(8)</w:t>
      </w:r>
      <w:r w:rsidRPr="00162F38">
        <w:rPr>
          <w:rFonts w:ascii="Arial" w:hAnsi="Arial" w:cs="Arial"/>
          <w:color w:val="000000"/>
          <w:sz w:val="20"/>
          <w:szCs w:val="20"/>
        </w:rPr>
        <w:t xml:space="preserve"> endlap joint fasteners installed in </w:t>
      </w:r>
      <w:r w:rsidR="00F774E0" w:rsidRPr="00162F38">
        <w:rPr>
          <w:rFonts w:ascii="Arial" w:hAnsi="Arial" w:cs="Arial"/>
          <w:color w:val="000000"/>
          <w:sz w:val="20"/>
          <w:szCs w:val="20"/>
        </w:rPr>
        <w:t>dimpled locations</w:t>
      </w:r>
      <w:r w:rsidRPr="00162F38">
        <w:rPr>
          <w:rFonts w:ascii="Arial" w:hAnsi="Arial" w:cs="Arial"/>
          <w:color w:val="000000"/>
          <w:sz w:val="20"/>
          <w:szCs w:val="20"/>
        </w:rPr>
        <w:t xml:space="preserve"> in the flat</w:t>
      </w:r>
      <w:r w:rsidR="00F774E0" w:rsidRPr="00162F38">
        <w:rPr>
          <w:rFonts w:ascii="Arial" w:hAnsi="Arial" w:cs="Arial"/>
          <w:color w:val="000000"/>
          <w:sz w:val="20"/>
          <w:szCs w:val="20"/>
        </w:rPr>
        <w:t xml:space="preserve"> with (1) endlap joint fastener installed in each trapezoid shoulder for a total of (10) fasteners at each endlap</w:t>
      </w:r>
      <w:r w:rsidRPr="00162F38">
        <w:rPr>
          <w:rFonts w:ascii="Arial" w:hAnsi="Arial" w:cs="Arial"/>
          <w:color w:val="000000"/>
          <w:sz w:val="20"/>
          <w:szCs w:val="20"/>
        </w:rPr>
        <w:t>.</w:t>
      </w:r>
    </w:p>
    <w:p w14:paraId="0975E319" w14:textId="58555DD1" w:rsidR="00B94F27" w:rsidRPr="00162F38" w:rsidRDefault="00B94F27" w:rsidP="002425F3">
      <w:pPr>
        <w:numPr>
          <w:ilvl w:val="5"/>
          <w:numId w:val="11"/>
        </w:numPr>
        <w:autoSpaceDE w:val="0"/>
        <w:autoSpaceDN w:val="0"/>
        <w:adjustRightInd w:val="0"/>
        <w:spacing w:after="0" w:line="240" w:lineRule="auto"/>
        <w:contextualSpacing/>
        <w:rPr>
          <w:rFonts w:ascii="Arial" w:hAnsi="Arial" w:cs="Arial"/>
          <w:color w:val="000000"/>
          <w:sz w:val="20"/>
          <w:szCs w:val="20"/>
        </w:rPr>
      </w:pPr>
      <w:r w:rsidRPr="00162F38">
        <w:rPr>
          <w:rFonts w:ascii="Arial" w:hAnsi="Arial" w:cs="Arial"/>
          <w:color w:val="000000"/>
          <w:sz w:val="20"/>
          <w:szCs w:val="20"/>
        </w:rPr>
        <w:t>Apply mastic between the panels and secured with #</w:t>
      </w:r>
      <w:r w:rsidR="001F76F5" w:rsidRPr="00162F38">
        <w:rPr>
          <w:rFonts w:ascii="Arial" w:hAnsi="Arial" w:cs="Arial"/>
          <w:color w:val="000000"/>
          <w:sz w:val="20"/>
          <w:szCs w:val="20"/>
        </w:rPr>
        <w:t>1/4</w:t>
      </w:r>
      <w:r w:rsidRPr="00162F38">
        <w:rPr>
          <w:rFonts w:ascii="Arial" w:hAnsi="Arial" w:cs="Arial"/>
          <w:color w:val="000000"/>
          <w:sz w:val="20"/>
          <w:szCs w:val="20"/>
        </w:rPr>
        <w:t>-14 x 1 1/4 inch (32mm) self-</w:t>
      </w:r>
      <w:r w:rsidR="00F774E0" w:rsidRPr="00162F38">
        <w:rPr>
          <w:rFonts w:ascii="Arial" w:hAnsi="Arial" w:cs="Arial"/>
          <w:color w:val="000000"/>
          <w:sz w:val="20"/>
          <w:szCs w:val="20"/>
        </w:rPr>
        <w:t>drilling</w:t>
      </w:r>
      <w:r w:rsidRPr="00162F38">
        <w:rPr>
          <w:rFonts w:ascii="Arial" w:hAnsi="Arial" w:cs="Arial"/>
          <w:color w:val="000000"/>
          <w:sz w:val="20"/>
          <w:szCs w:val="20"/>
        </w:rPr>
        <w:t xml:space="preserve"> fasteners through the panels and backup plate to form a compression joint.</w:t>
      </w:r>
    </w:p>
    <w:p w14:paraId="3B31844C" w14:textId="13EBAB5C" w:rsidR="001F76F5" w:rsidRPr="00162F38" w:rsidRDefault="00B94F27" w:rsidP="002425F3">
      <w:pPr>
        <w:numPr>
          <w:ilvl w:val="5"/>
          <w:numId w:val="11"/>
        </w:numPr>
        <w:autoSpaceDE w:val="0"/>
        <w:autoSpaceDN w:val="0"/>
        <w:adjustRightInd w:val="0"/>
        <w:spacing w:after="0" w:line="240" w:lineRule="auto"/>
        <w:contextualSpacing/>
        <w:rPr>
          <w:rFonts w:ascii="Arial" w:hAnsi="Arial" w:cs="Arial"/>
          <w:color w:val="000000"/>
          <w:sz w:val="20"/>
          <w:szCs w:val="20"/>
        </w:rPr>
      </w:pPr>
      <w:r w:rsidRPr="00162F38">
        <w:rPr>
          <w:rFonts w:ascii="Arial" w:hAnsi="Arial" w:cs="Arial"/>
          <w:color w:val="000000"/>
          <w:sz w:val="20"/>
          <w:szCs w:val="20"/>
        </w:rPr>
        <w:t xml:space="preserve">"Through-the-Roof" fasteners may only </w:t>
      </w:r>
      <w:proofErr w:type="gramStart"/>
      <w:r w:rsidRPr="00162F38">
        <w:rPr>
          <w:rFonts w:ascii="Arial" w:hAnsi="Arial" w:cs="Arial"/>
          <w:color w:val="000000"/>
          <w:sz w:val="20"/>
          <w:szCs w:val="20"/>
        </w:rPr>
        <w:t>be used</w:t>
      </w:r>
      <w:proofErr w:type="gramEnd"/>
      <w:r w:rsidRPr="00162F38">
        <w:rPr>
          <w:rFonts w:ascii="Arial" w:hAnsi="Arial" w:cs="Arial"/>
          <w:color w:val="000000"/>
          <w:sz w:val="20"/>
          <w:szCs w:val="20"/>
        </w:rPr>
        <w:t xml:space="preserve"> at endlaps and eaves.</w:t>
      </w:r>
    </w:p>
    <w:p w14:paraId="32A13678" w14:textId="77777777" w:rsidR="004E1EBE" w:rsidRPr="00162F38" w:rsidRDefault="004E1EBE" w:rsidP="00B94F27">
      <w:pPr>
        <w:autoSpaceDE w:val="0"/>
        <w:autoSpaceDN w:val="0"/>
        <w:adjustRightInd w:val="0"/>
        <w:spacing w:after="0" w:line="240" w:lineRule="auto"/>
        <w:contextualSpacing/>
        <w:rPr>
          <w:rFonts w:ascii="Arial" w:hAnsi="Arial" w:cs="Arial"/>
          <w:color w:val="000000"/>
          <w:sz w:val="20"/>
          <w:szCs w:val="20"/>
        </w:rPr>
      </w:pPr>
    </w:p>
    <w:p w14:paraId="0BBC6A02" w14:textId="6CABF21E" w:rsidR="001F76F5" w:rsidRPr="00162F38" w:rsidRDefault="001F76F5" w:rsidP="00B63ECC">
      <w:pPr>
        <w:pStyle w:val="SpecHeading4A"/>
      </w:pPr>
      <w:r w:rsidRPr="00162F38">
        <w:t>Vertical Rib Standing Seam Panels - General:</w:t>
      </w:r>
    </w:p>
    <w:p w14:paraId="563B94B5" w14:textId="77777777" w:rsidR="001F76F5" w:rsidRPr="00162F38" w:rsidRDefault="001F76F5" w:rsidP="00B63ECC">
      <w:pPr>
        <w:pStyle w:val="SpecHeading51"/>
      </w:pPr>
      <w:r w:rsidRPr="00162F38">
        <w:t xml:space="preserve">One side of the panel </w:t>
      </w:r>
      <w:proofErr w:type="gramStart"/>
      <w:r w:rsidRPr="00162F38">
        <w:t>is configured</w:t>
      </w:r>
      <w:proofErr w:type="gramEnd"/>
      <w:r w:rsidRPr="00162F38">
        <w:t xml:space="preserve"> as female, having factory applied mastic inside the female seam. The female side will hook over the male side and when seamed creates a continuous lock, forming a weathertight seam.</w:t>
      </w:r>
    </w:p>
    <w:p w14:paraId="46C4D69E" w14:textId="77777777" w:rsidR="001F76F5" w:rsidRPr="00162F38" w:rsidRDefault="001F76F5" w:rsidP="001F76F5">
      <w:pPr>
        <w:autoSpaceDE w:val="0"/>
        <w:autoSpaceDN w:val="0"/>
        <w:adjustRightInd w:val="0"/>
        <w:spacing w:after="0" w:line="240" w:lineRule="auto"/>
        <w:ind w:left="1080"/>
        <w:contextualSpacing/>
        <w:rPr>
          <w:rFonts w:ascii="Arial" w:hAnsi="Arial" w:cs="Arial"/>
          <w:color w:val="000000"/>
          <w:sz w:val="20"/>
          <w:szCs w:val="20"/>
        </w:rPr>
      </w:pPr>
    </w:p>
    <w:p w14:paraId="086A56B3" w14:textId="3C452773" w:rsidR="001F76F5" w:rsidRPr="00162F38" w:rsidRDefault="001F76F5" w:rsidP="00B63ECC">
      <w:pPr>
        <w:pStyle w:val="SpecHeading51"/>
      </w:pPr>
      <w:r w:rsidRPr="00162F38">
        <w:t xml:space="preserve">Panels are factory swaged when endlaps </w:t>
      </w:r>
      <w:proofErr w:type="gramStart"/>
      <w:r w:rsidRPr="00162F38">
        <w:t>are required</w:t>
      </w:r>
      <w:proofErr w:type="gramEnd"/>
      <w:r w:rsidRPr="00162F38">
        <w:t>. Panels cannot start at both ends of the building and work towards each other.</w:t>
      </w:r>
    </w:p>
    <w:p w14:paraId="728CC8B2" w14:textId="77777777" w:rsidR="001F76F5" w:rsidRPr="00162F38" w:rsidRDefault="001F76F5" w:rsidP="001F76F5">
      <w:pPr>
        <w:autoSpaceDE w:val="0"/>
        <w:autoSpaceDN w:val="0"/>
        <w:adjustRightInd w:val="0"/>
        <w:spacing w:after="0" w:line="240" w:lineRule="auto"/>
        <w:ind w:left="1080"/>
        <w:contextualSpacing/>
        <w:rPr>
          <w:rFonts w:ascii="Arial" w:hAnsi="Arial" w:cs="Arial"/>
          <w:color w:val="000000"/>
          <w:sz w:val="20"/>
          <w:szCs w:val="20"/>
        </w:rPr>
      </w:pPr>
    </w:p>
    <w:p w14:paraId="1DFC534C" w14:textId="77777777" w:rsidR="001F76F5" w:rsidRPr="00162F38" w:rsidRDefault="001F76F5" w:rsidP="00B63ECC">
      <w:pPr>
        <w:pStyle w:val="SpecHeading51"/>
      </w:pPr>
      <w:r w:rsidRPr="00162F38">
        <w:t xml:space="preserve">Maximum panel length is </w:t>
      </w:r>
      <w:proofErr w:type="gramStart"/>
      <w:r w:rsidRPr="00162F38">
        <w:t>50</w:t>
      </w:r>
      <w:proofErr w:type="gramEnd"/>
      <w:r w:rsidRPr="00162F38">
        <w:t xml:space="preserve"> feet (16,764mm) unless otherwise noted in the Contract Documents.</w:t>
      </w:r>
    </w:p>
    <w:p w14:paraId="74143D2F" w14:textId="77777777" w:rsidR="001F76F5" w:rsidRPr="00162F38" w:rsidRDefault="001F76F5" w:rsidP="001F76F5">
      <w:pPr>
        <w:autoSpaceDE w:val="0"/>
        <w:autoSpaceDN w:val="0"/>
        <w:adjustRightInd w:val="0"/>
        <w:spacing w:after="0" w:line="240" w:lineRule="auto"/>
        <w:ind w:left="1080"/>
        <w:contextualSpacing/>
        <w:rPr>
          <w:rFonts w:ascii="Arial" w:hAnsi="Arial" w:cs="Arial"/>
          <w:color w:val="000000"/>
          <w:sz w:val="20"/>
          <w:szCs w:val="20"/>
        </w:rPr>
      </w:pPr>
    </w:p>
    <w:p w14:paraId="477C2537" w14:textId="77777777" w:rsidR="001F76F5" w:rsidRPr="00162F38" w:rsidRDefault="001F76F5" w:rsidP="00B63ECC">
      <w:pPr>
        <w:pStyle w:val="SpecHeading51"/>
      </w:pPr>
      <w:r w:rsidRPr="00162F38">
        <w:t>Endlaps:</w:t>
      </w:r>
    </w:p>
    <w:p w14:paraId="00AC939D" w14:textId="48DAE354" w:rsidR="001F76F5" w:rsidRPr="00162F38" w:rsidRDefault="001F76F5" w:rsidP="00B63ECC">
      <w:pPr>
        <w:pStyle w:val="SpecHeading6a"/>
      </w:pPr>
      <w:r w:rsidRPr="00162F38">
        <w:lastRenderedPageBreak/>
        <w:t xml:space="preserve">Endlaps must have a </w:t>
      </w:r>
      <w:proofErr w:type="gramStart"/>
      <w:r w:rsidRPr="00162F38">
        <w:t>16 gauge</w:t>
      </w:r>
      <w:proofErr w:type="gramEnd"/>
      <w:r w:rsidRPr="00162F38">
        <w:t xml:space="preserve"> backup plate and have the (5) endlap joint fasteners installed in dimpled locations in the flat at each endlap.</w:t>
      </w:r>
    </w:p>
    <w:p w14:paraId="77A79F56" w14:textId="77777777" w:rsidR="001F76F5" w:rsidRPr="00162F38" w:rsidRDefault="001F76F5" w:rsidP="00B63ECC">
      <w:pPr>
        <w:pStyle w:val="SpecHeading6a"/>
      </w:pPr>
      <w:r w:rsidRPr="00162F38">
        <w:t>Apply mastic between the panels and secured with #1/4-14 x 1 1/4 inch (32mm) self-drilling fasteners through the panels and backup plate to form a compression joint.</w:t>
      </w:r>
    </w:p>
    <w:p w14:paraId="74989403" w14:textId="77777777" w:rsidR="001F76F5" w:rsidRPr="00162F38" w:rsidRDefault="001F76F5" w:rsidP="00B63ECC">
      <w:pPr>
        <w:pStyle w:val="SpecHeading6a"/>
      </w:pPr>
      <w:r w:rsidRPr="00162F38">
        <w:t xml:space="preserve">"Through-the-Roof" fasteners may only </w:t>
      </w:r>
      <w:proofErr w:type="gramStart"/>
      <w:r w:rsidRPr="00162F38">
        <w:t>be used</w:t>
      </w:r>
      <w:proofErr w:type="gramEnd"/>
      <w:r w:rsidRPr="00162F38">
        <w:t xml:space="preserve"> at endlaps and eaves.</w:t>
      </w:r>
    </w:p>
    <w:p w14:paraId="6DB36C3D" w14:textId="77777777" w:rsidR="009E4768" w:rsidRPr="00162F38" w:rsidRDefault="009E4768" w:rsidP="00B94F27">
      <w:pPr>
        <w:autoSpaceDE w:val="0"/>
        <w:autoSpaceDN w:val="0"/>
        <w:adjustRightInd w:val="0"/>
        <w:spacing w:after="0" w:line="240" w:lineRule="auto"/>
        <w:contextualSpacing/>
        <w:rPr>
          <w:rFonts w:ascii="Arial" w:hAnsi="Arial" w:cs="Arial"/>
          <w:color w:val="000000"/>
          <w:sz w:val="20"/>
          <w:szCs w:val="20"/>
        </w:rPr>
      </w:pPr>
    </w:p>
    <w:p w14:paraId="27CDC1FB" w14:textId="1B976FC3" w:rsidR="007473EF" w:rsidRPr="007473EF" w:rsidRDefault="000C7861" w:rsidP="007473EF">
      <w:pPr>
        <w:autoSpaceDE w:val="0"/>
        <w:autoSpaceDN w:val="0"/>
        <w:adjustRightInd w:val="0"/>
        <w:spacing w:after="0" w:line="240" w:lineRule="auto"/>
        <w:rPr>
          <w:rFonts w:ascii="Arial" w:hAnsi="Arial" w:cs="Arial"/>
          <w:b/>
          <w:color w:val="000000"/>
          <w:sz w:val="28"/>
          <w:szCs w:val="28"/>
          <w:u w:val="single"/>
        </w:rPr>
      </w:pPr>
      <w:r w:rsidRPr="00162F38">
        <w:rPr>
          <w:rFonts w:ascii="Arial" w:hAnsi="Arial" w:cs="Arial"/>
          <w:b/>
          <w:color w:val="000000"/>
          <w:sz w:val="28"/>
          <w:szCs w:val="28"/>
          <w:u w:val="single"/>
        </w:rPr>
        <w:t xml:space="preserve">PART 3 </w:t>
      </w:r>
      <w:r w:rsidR="00B94F27" w:rsidRPr="00162F38">
        <w:rPr>
          <w:rFonts w:ascii="Arial" w:hAnsi="Arial" w:cs="Arial"/>
          <w:b/>
          <w:color w:val="000000"/>
          <w:sz w:val="28"/>
          <w:szCs w:val="28"/>
          <w:u w:val="single"/>
        </w:rPr>
        <w:t>EXECUTION</w:t>
      </w:r>
    </w:p>
    <w:p w14:paraId="48C1E10B" w14:textId="02878A1B" w:rsidR="00B94F27" w:rsidRPr="00162F38" w:rsidRDefault="000C7861" w:rsidP="00B63ECC">
      <w:pPr>
        <w:pStyle w:val="SpecHeading311"/>
        <w:numPr>
          <w:ilvl w:val="0"/>
          <w:numId w:val="0"/>
        </w:numPr>
        <w:ind w:left="731" w:hanging="731"/>
      </w:pPr>
      <w:r w:rsidRPr="00162F38">
        <w:t>3.1</w:t>
      </w:r>
      <w:r w:rsidRPr="00162F38">
        <w:tab/>
      </w:r>
      <w:r w:rsidR="00B94F27" w:rsidRPr="00162F38">
        <w:t>EXAMINATION</w:t>
      </w:r>
    </w:p>
    <w:p w14:paraId="02481E00" w14:textId="7B01D990" w:rsidR="00B94F27" w:rsidRPr="00162F38" w:rsidRDefault="00C73A03" w:rsidP="002425F3">
      <w:pPr>
        <w:pStyle w:val="SpecHeading4A"/>
        <w:numPr>
          <w:ilvl w:val="3"/>
          <w:numId w:val="19"/>
        </w:numPr>
      </w:pPr>
      <w:r w:rsidRPr="00162F38">
        <w:t xml:space="preserve">Examine substrates, areas, and conditions, with Erector present, for compliance with requirements for </w:t>
      </w:r>
      <w:r w:rsidR="000373E1" w:rsidRPr="00162F38">
        <w:t>installation tolerances</w:t>
      </w:r>
      <w:r w:rsidRPr="00162F38">
        <w:t xml:space="preserve"> and other conditions affecting performance of work.</w:t>
      </w:r>
    </w:p>
    <w:p w14:paraId="3B3658F4" w14:textId="5523F8AA" w:rsidR="000373E1" w:rsidRPr="00162F38" w:rsidRDefault="00C73A03" w:rsidP="002425F3">
      <w:pPr>
        <w:pStyle w:val="SpecHeading4A"/>
        <w:numPr>
          <w:ilvl w:val="3"/>
          <w:numId w:val="19"/>
        </w:numPr>
      </w:pPr>
      <w:r w:rsidRPr="00162F38">
        <w:t xml:space="preserve">Before erection proceeds, survey elevations and locations of concrete and </w:t>
      </w:r>
      <w:r w:rsidR="000373E1" w:rsidRPr="00162F38">
        <w:t>masonry bearing surfaces and lo</w:t>
      </w:r>
      <w:r w:rsidRPr="00162F38">
        <w:t xml:space="preserve">cations of anchor rods, bearing plates and other </w:t>
      </w:r>
      <w:proofErr w:type="gramStart"/>
      <w:r w:rsidR="000373E1" w:rsidRPr="00162F38">
        <w:t>embedment’s</w:t>
      </w:r>
      <w:proofErr w:type="gramEnd"/>
      <w:r w:rsidRPr="00162F38">
        <w:t xml:space="preserve"> to receive structural framing, with Erector present, for compliance with requirements and metal building system manufacturer’s tolerances.</w:t>
      </w:r>
    </w:p>
    <w:p w14:paraId="2EFF5D16" w14:textId="77777777" w:rsidR="00B94F27" w:rsidRPr="00162F38" w:rsidRDefault="000373E1" w:rsidP="002425F3">
      <w:pPr>
        <w:pStyle w:val="SpecHeading4A"/>
        <w:numPr>
          <w:ilvl w:val="3"/>
          <w:numId w:val="19"/>
        </w:numPr>
      </w:pPr>
      <w:r w:rsidRPr="00162F38">
        <w:t xml:space="preserve">Proceed with erection only after unsatisfactory conditions have </w:t>
      </w:r>
      <w:proofErr w:type="gramStart"/>
      <w:r w:rsidRPr="00162F38">
        <w:t>been corrected</w:t>
      </w:r>
      <w:proofErr w:type="gramEnd"/>
      <w:r w:rsidRPr="00162F38">
        <w:t>.</w:t>
      </w:r>
    </w:p>
    <w:p w14:paraId="15A2E3AB" w14:textId="77777777" w:rsidR="00B94F27" w:rsidRPr="00162F38" w:rsidRDefault="00B94F27">
      <w:pPr>
        <w:pStyle w:val="ListParagraph"/>
        <w:rPr>
          <w:rFonts w:ascii="Arial" w:hAnsi="Arial" w:cs="Arial"/>
          <w:sz w:val="20"/>
          <w:szCs w:val="20"/>
        </w:rPr>
      </w:pPr>
    </w:p>
    <w:p w14:paraId="2504E653" w14:textId="762A4CAC" w:rsidR="00581D10" w:rsidRPr="00162F38" w:rsidRDefault="00B63ECC" w:rsidP="00B63ECC">
      <w:pPr>
        <w:pStyle w:val="SpecHeading311"/>
        <w:numPr>
          <w:ilvl w:val="0"/>
          <w:numId w:val="0"/>
        </w:numPr>
      </w:pPr>
      <w:r w:rsidRPr="00162F38">
        <w:t>3.2</w:t>
      </w:r>
      <w:r w:rsidR="000C7861" w:rsidRPr="00162F38">
        <w:tab/>
      </w:r>
      <w:r w:rsidR="00581D10" w:rsidRPr="00162F38">
        <w:t>PREPARATION</w:t>
      </w:r>
    </w:p>
    <w:p w14:paraId="39F3A39D" w14:textId="2BC8A98C" w:rsidR="00581D10" w:rsidRPr="00162F38" w:rsidRDefault="00581D10" w:rsidP="002425F3">
      <w:pPr>
        <w:pStyle w:val="SpecHeading4A"/>
        <w:numPr>
          <w:ilvl w:val="3"/>
          <w:numId w:val="20"/>
        </w:numPr>
      </w:pPr>
      <w:r w:rsidRPr="00162F38">
        <w:t>Clean surfaces thoroughly prior to installation.</w:t>
      </w:r>
    </w:p>
    <w:p w14:paraId="586453C6" w14:textId="42F7B5A2" w:rsidR="001C1B87" w:rsidRPr="00162F38" w:rsidRDefault="00C73A03" w:rsidP="002425F3">
      <w:pPr>
        <w:pStyle w:val="SpecHeading4A"/>
      </w:pPr>
      <w:r w:rsidRPr="00162F38">
        <w:t xml:space="preserve">Provide temporary shores, guys, braces, and other </w:t>
      </w:r>
      <w:proofErr w:type="gramStart"/>
      <w:r w:rsidRPr="00162F38">
        <w:t>supports</w:t>
      </w:r>
      <w:proofErr w:type="gramEnd"/>
      <w:r w:rsidRPr="00162F38">
        <w:t xml:space="preserve"> during erection to keep structural framing secure, plumb, and in alignment against temporary construction loads </w:t>
      </w:r>
      <w:proofErr w:type="gramStart"/>
      <w:r w:rsidRPr="00162F38">
        <w:t>equal in</w:t>
      </w:r>
      <w:proofErr w:type="gramEnd"/>
      <w:r w:rsidRPr="00162F38">
        <w:t xml:space="preserve"> intensity to design loads. Remove temporary </w:t>
      </w:r>
      <w:proofErr w:type="gramStart"/>
      <w:r w:rsidRPr="00162F38">
        <w:t>supports</w:t>
      </w:r>
      <w:proofErr w:type="gramEnd"/>
      <w:r w:rsidRPr="00162F38">
        <w:t xml:space="preserve"> when permanent structural framing </w:t>
      </w:r>
      <w:r w:rsidR="000373E1" w:rsidRPr="00162F38">
        <w:t>connections</w:t>
      </w:r>
      <w:r w:rsidRPr="00162F38">
        <w:t xml:space="preserve"> and bracing are in place, unless otherwise indicated.</w:t>
      </w:r>
    </w:p>
    <w:p w14:paraId="1BEEAE1F" w14:textId="1D92A104" w:rsidR="00581D10" w:rsidRPr="00162F38" w:rsidRDefault="000C7861" w:rsidP="00B63ECC">
      <w:pPr>
        <w:pStyle w:val="SpecHeading311"/>
        <w:numPr>
          <w:ilvl w:val="0"/>
          <w:numId w:val="0"/>
        </w:numPr>
        <w:ind w:left="731" w:hanging="731"/>
      </w:pPr>
      <w:r w:rsidRPr="00162F38">
        <w:t>3.3</w:t>
      </w:r>
      <w:r w:rsidRPr="00162F38">
        <w:tab/>
      </w:r>
      <w:r w:rsidR="00581D10" w:rsidRPr="00162F38">
        <w:t>INSTALLATION</w:t>
      </w:r>
    </w:p>
    <w:p w14:paraId="7AB61694" w14:textId="77777777" w:rsidR="00581D10" w:rsidRPr="00162F38" w:rsidRDefault="000373E1" w:rsidP="002425F3">
      <w:pPr>
        <w:pStyle w:val="SpecHeading4A"/>
        <w:numPr>
          <w:ilvl w:val="3"/>
          <w:numId w:val="21"/>
        </w:numPr>
      </w:pPr>
      <w:r w:rsidRPr="00162F38">
        <w:t xml:space="preserve">The erection of the building system shall </w:t>
      </w:r>
      <w:proofErr w:type="gramStart"/>
      <w:r w:rsidRPr="00162F38">
        <w:t>be performed</w:t>
      </w:r>
      <w:proofErr w:type="gramEnd"/>
      <w:r w:rsidRPr="00162F38">
        <w:t xml:space="preserve"> by a qualified erector, in accordance with the appropriate erection drawings, erection guides and /or other documents furnished by </w:t>
      </w:r>
      <w:proofErr w:type="gramStart"/>
      <w:r w:rsidRPr="00162F38">
        <w:t>manufacturer</w:t>
      </w:r>
      <w:proofErr w:type="gramEnd"/>
      <w:r w:rsidRPr="00162F38">
        <w:t>, using proper tools, equipment and safety practices.</w:t>
      </w:r>
    </w:p>
    <w:p w14:paraId="368D2719" w14:textId="06DBDD51" w:rsidR="000373E1" w:rsidRPr="00162F38" w:rsidRDefault="007D698C" w:rsidP="00B63ECC">
      <w:pPr>
        <w:pStyle w:val="SpecHeading4A"/>
      </w:pPr>
      <w:r w:rsidRPr="00162F38">
        <w:lastRenderedPageBreak/>
        <w:t xml:space="preserve">Erect framing in accordance with </w:t>
      </w:r>
      <w:r w:rsidRPr="00162F38">
        <w:rPr>
          <w:i/>
          <w:iCs/>
        </w:rPr>
        <w:t xml:space="preserve">MBMA Metal Building Systems Manual, </w:t>
      </w:r>
      <w:r w:rsidR="003C38E5" w:rsidRPr="00162F38">
        <w:rPr>
          <w:i/>
          <w:iCs/>
        </w:rPr>
        <w:t xml:space="preserve">Chapter IV </w:t>
      </w:r>
      <w:r w:rsidR="000373E1" w:rsidRPr="00162F38">
        <w:rPr>
          <w:i/>
          <w:iCs/>
        </w:rPr>
        <w:t>Common Industry Practices</w:t>
      </w:r>
    </w:p>
    <w:p w14:paraId="6021C352" w14:textId="2498D310" w:rsidR="000373E1" w:rsidRPr="00162F38" w:rsidRDefault="000373E1" w:rsidP="00B63ECC">
      <w:pPr>
        <w:pStyle w:val="SpecHeading4A"/>
      </w:pPr>
      <w:r w:rsidRPr="00162F38">
        <w:t xml:space="preserve">There shall be no field modifications to primary structural members except as authorized and specified by </w:t>
      </w:r>
      <w:r w:rsidR="00B140F6" w:rsidRPr="00162F38">
        <w:t>the manufacturer</w:t>
      </w:r>
      <w:r w:rsidRPr="00162F38">
        <w:t>.</w:t>
      </w:r>
    </w:p>
    <w:p w14:paraId="0A4F0772" w14:textId="77777777" w:rsidR="00581D10" w:rsidRPr="00162F38" w:rsidRDefault="00581D10">
      <w:pPr>
        <w:pStyle w:val="ListParagraph"/>
        <w:rPr>
          <w:rFonts w:ascii="Arial" w:hAnsi="Arial" w:cs="Arial"/>
          <w:sz w:val="20"/>
          <w:szCs w:val="20"/>
        </w:rPr>
      </w:pPr>
    </w:p>
    <w:p w14:paraId="14DD4E0C" w14:textId="796580A2" w:rsidR="00581D10" w:rsidRPr="00162F38" w:rsidRDefault="000C7861" w:rsidP="00B63ECC">
      <w:pPr>
        <w:pStyle w:val="SpecHeading311"/>
        <w:numPr>
          <w:ilvl w:val="0"/>
          <w:numId w:val="0"/>
        </w:numPr>
        <w:ind w:left="731" w:hanging="731"/>
      </w:pPr>
      <w:r w:rsidRPr="00162F38">
        <w:t>3.4</w:t>
      </w:r>
      <w:r w:rsidRPr="00162F38">
        <w:tab/>
      </w:r>
      <w:r w:rsidR="00581D10" w:rsidRPr="00162F38">
        <w:t>PROTECTION</w:t>
      </w:r>
    </w:p>
    <w:p w14:paraId="7BB58F3C" w14:textId="09439661" w:rsidR="00581D10" w:rsidRPr="00162F38" w:rsidRDefault="00581D10" w:rsidP="002425F3">
      <w:pPr>
        <w:pStyle w:val="SpecHeading4A"/>
      </w:pPr>
      <w:r w:rsidRPr="00162F38">
        <w:t>Protect installed products until completion of project.</w:t>
      </w:r>
    </w:p>
    <w:p w14:paraId="7F44E90E" w14:textId="77777777" w:rsidR="00581D10" w:rsidRPr="00162F38" w:rsidRDefault="00581D10" w:rsidP="00B63ECC">
      <w:pPr>
        <w:pStyle w:val="SpecHeading4A"/>
      </w:pPr>
      <w:r w:rsidRPr="00162F38">
        <w:t>Touch-up, repair or replace damaged products before Substantial Completion.</w:t>
      </w:r>
    </w:p>
    <w:p w14:paraId="11ADAC75" w14:textId="77777777" w:rsidR="00581D10" w:rsidRPr="00162F38" w:rsidRDefault="00581D10">
      <w:pPr>
        <w:pStyle w:val="ListParagraph"/>
        <w:rPr>
          <w:rFonts w:ascii="Arial" w:hAnsi="Arial" w:cs="Arial"/>
          <w:sz w:val="20"/>
          <w:szCs w:val="20"/>
        </w:rPr>
      </w:pPr>
    </w:p>
    <w:p w14:paraId="4EBDCD69" w14:textId="77777777" w:rsidR="00581D10" w:rsidRPr="00162F38" w:rsidRDefault="00581D10">
      <w:pPr>
        <w:pStyle w:val="ListParagraph"/>
        <w:rPr>
          <w:rFonts w:ascii="Arial" w:hAnsi="Arial" w:cs="Arial"/>
          <w:sz w:val="20"/>
          <w:szCs w:val="20"/>
        </w:rPr>
      </w:pPr>
    </w:p>
    <w:p w14:paraId="627E04DE" w14:textId="77777777" w:rsidR="00581D10" w:rsidRPr="00162F38" w:rsidRDefault="00581D10" w:rsidP="002425F3">
      <w:pPr>
        <w:pStyle w:val="ListParagraph"/>
        <w:numPr>
          <w:ilvl w:val="8"/>
          <w:numId w:val="12"/>
        </w:numPr>
        <w:rPr>
          <w:rFonts w:ascii="Arial" w:hAnsi="Arial" w:cs="Arial"/>
          <w:b/>
          <w:sz w:val="20"/>
          <w:szCs w:val="20"/>
        </w:rPr>
      </w:pPr>
      <w:r w:rsidRPr="00162F38">
        <w:rPr>
          <w:rFonts w:ascii="Arial" w:hAnsi="Arial" w:cs="Arial"/>
          <w:b/>
          <w:color w:val="000000"/>
          <w:sz w:val="20"/>
          <w:szCs w:val="20"/>
        </w:rPr>
        <w:t>END OF SECTION</w:t>
      </w:r>
    </w:p>
    <w:sectPr w:rsidR="00581D10" w:rsidRPr="00162F38" w:rsidSect="00F63820">
      <w:footerReference w:type="default" r:id="rId12"/>
      <w:pgSz w:w="12240" w:h="15840"/>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3EE44" w14:textId="77777777" w:rsidR="005C4D05" w:rsidRDefault="005C4D05" w:rsidP="00681604">
      <w:pPr>
        <w:spacing w:after="0" w:line="240" w:lineRule="auto"/>
      </w:pPr>
      <w:r>
        <w:separator/>
      </w:r>
    </w:p>
  </w:endnote>
  <w:endnote w:type="continuationSeparator" w:id="0">
    <w:p w14:paraId="0AEDCF35" w14:textId="77777777" w:rsidR="005C4D05" w:rsidRDefault="005C4D05" w:rsidP="00681604">
      <w:pPr>
        <w:spacing w:after="0" w:line="240" w:lineRule="auto"/>
      </w:pPr>
      <w:r>
        <w:continuationSeparator/>
      </w:r>
    </w:p>
  </w:endnote>
  <w:endnote w:type="continuationNotice" w:id="1">
    <w:p w14:paraId="76822B7B" w14:textId="6A1D2445" w:rsidR="00E9438E" w:rsidRDefault="00E943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C718B" w14:textId="77777777" w:rsidR="00CC688E" w:rsidRDefault="00CC688E">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4C7A9C97" wp14:editId="16D63D7A">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012506" w14:textId="77777777" w:rsidR="00CC688E" w:rsidRPr="007D20A5" w:rsidRDefault="00CC688E">
                          <w:pPr>
                            <w:spacing w:after="0"/>
                            <w:jc w:val="center"/>
                            <w:rPr>
                              <w:rFonts w:ascii="Arial" w:hAnsi="Arial" w:cs="Arial"/>
                              <w:color w:val="0F243E" w:themeColor="text2" w:themeShade="80"/>
                            </w:rPr>
                          </w:pPr>
                          <w:r w:rsidRPr="007D20A5">
                            <w:rPr>
                              <w:color w:val="0F243E" w:themeColor="text2" w:themeShade="80"/>
                              <w:sz w:val="20"/>
                              <w:szCs w:val="20"/>
                            </w:rPr>
                            <w:fldChar w:fldCharType="begin"/>
                          </w:r>
                          <w:r w:rsidRPr="007D20A5">
                            <w:rPr>
                              <w:color w:val="0F243E" w:themeColor="text2" w:themeShade="80"/>
                              <w:sz w:val="20"/>
                              <w:szCs w:val="20"/>
                            </w:rPr>
                            <w:instrText xml:space="preserve"> PAGE  \* Arabic  \* MERGEFORMAT </w:instrText>
                          </w:r>
                          <w:r w:rsidRPr="007D20A5">
                            <w:rPr>
                              <w:color w:val="0F243E" w:themeColor="text2" w:themeShade="80"/>
                              <w:sz w:val="20"/>
                              <w:szCs w:val="20"/>
                            </w:rPr>
                            <w:fldChar w:fldCharType="separate"/>
                          </w:r>
                          <w:r w:rsidR="001C33E2">
                            <w:rPr>
                              <w:noProof/>
                              <w:color w:val="0F243E" w:themeColor="text2" w:themeShade="80"/>
                              <w:sz w:val="20"/>
                              <w:szCs w:val="20"/>
                            </w:rPr>
                            <w:t>1</w:t>
                          </w:r>
                          <w:r w:rsidRPr="007D20A5">
                            <w:rPr>
                              <w:color w:val="0F243E" w:themeColor="text2" w:themeShade="80"/>
                              <w:sz w:val="20"/>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4C7A9C97" id="_x0000_t202" coordsize="21600,21600" o:spt="202" path="m,l,21600r21600,l21600,xe">
              <v:stroke joinstyle="miter"/>
              <v:path gradientshapeok="t" o:connecttype="rect"/>
            </v:shapetype>
            <v:shape id="Text Box 49" o:spid="_x0000_s1026"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" fillcolor="white [3201]" stroked="f" strokeweight=".5pt">
              <v:textbox style="mso-fit-shape-to-text:t" inset="0,,0">
                <w:txbxContent>
                  <w:p w14:paraId="34012506" w14:textId="77777777" w:rsidR="00CC688E" w:rsidRPr="007D20A5" w:rsidRDefault="00CC688E">
                    <w:pPr>
                      <w:spacing w:after="0"/>
                      <w:jc w:val="center"/>
                      <w:rPr>
                        <w:rFonts w:ascii="Arial" w:hAnsi="Arial" w:cs="Arial"/>
                        <w:color w:val="0F243E" w:themeColor="text2" w:themeShade="80"/>
                      </w:rPr>
                    </w:pPr>
                    <w:r w:rsidRPr="007D20A5">
                      <w:rPr>
                        <w:color w:val="0F243E" w:themeColor="text2" w:themeShade="80"/>
                        <w:sz w:val="20"/>
                        <w:szCs w:val="20"/>
                      </w:rPr>
                      <w:fldChar w:fldCharType="begin"/>
                    </w:r>
                    <w:r w:rsidRPr="007D20A5">
                      <w:rPr>
                        <w:color w:val="0F243E" w:themeColor="text2" w:themeShade="80"/>
                        <w:sz w:val="20"/>
                        <w:szCs w:val="20"/>
                      </w:rPr>
                      <w:instrText xml:space="preserve"> PAGE  \* Arabic  \* MERGEFORMAT </w:instrText>
                    </w:r>
                    <w:r w:rsidRPr="007D20A5">
                      <w:rPr>
                        <w:color w:val="0F243E" w:themeColor="text2" w:themeShade="80"/>
                        <w:sz w:val="20"/>
                        <w:szCs w:val="20"/>
                      </w:rPr>
                      <w:fldChar w:fldCharType="separate"/>
                    </w:r>
                    <w:r w:rsidR="001C33E2">
                      <w:rPr>
                        <w:noProof/>
                        <w:color w:val="0F243E" w:themeColor="text2" w:themeShade="80"/>
                        <w:sz w:val="20"/>
                        <w:szCs w:val="20"/>
                      </w:rPr>
                      <w:t>1</w:t>
                    </w:r>
                    <w:r w:rsidRPr="007D20A5">
                      <w:rPr>
                        <w:color w:val="0F243E" w:themeColor="text2" w:themeShade="80"/>
                        <w:sz w:val="20"/>
                        <w:szCs w:val="20"/>
                      </w:rPr>
                      <w:fldChar w:fldCharType="end"/>
                    </w:r>
                  </w:p>
                </w:txbxContent>
              </v:textbox>
              <w10:wrap anchorx="page" anchory="page"/>
            </v:shape>
          </w:pict>
        </mc:Fallback>
      </mc:AlternateContent>
    </w:r>
  </w:p>
  <w:p w14:paraId="481CB45E" w14:textId="1EB50870" w:rsidR="00CC688E" w:rsidRPr="005D6513" w:rsidRDefault="00CC688E">
    <w:pPr>
      <w:pStyle w:val="Footer"/>
      <w:rPr>
        <w:rFonts w:ascii="Arial" w:hAnsi="Arial" w:cs="Arial"/>
        <w:sz w:val="20"/>
        <w:szCs w:val="20"/>
      </w:rPr>
    </w:pPr>
    <w:r w:rsidRPr="00AB6DF7">
      <w:rPr>
        <w:rFonts w:ascii="Arial" w:hAnsi="Arial" w:cs="Arial"/>
        <w:sz w:val="20"/>
        <w:szCs w:val="20"/>
      </w:rPr>
      <w:t>Nucor</w:t>
    </w:r>
    <w:r w:rsidR="00AB6DF7">
      <w:rPr>
        <w:rFonts w:ascii="Arial" w:hAnsi="Arial" w:cs="Arial"/>
        <w:sz w:val="20"/>
        <w:szCs w:val="20"/>
      </w:rPr>
      <w:t xml:space="preserve"> </w:t>
    </w:r>
    <w:r w:rsidR="005D6513" w:rsidRPr="005D6513">
      <w:rPr>
        <w:rFonts w:ascii="Arial" w:hAnsi="Arial" w:cs="Arial"/>
        <w:sz w:val="20"/>
        <w:szCs w:val="20"/>
      </w:rPr>
      <w:t>Buildings Group</w:t>
    </w:r>
    <w:r w:rsidRPr="005D6513">
      <w:rPr>
        <w:rFonts w:ascii="Arial" w:hAnsi="Arial" w:cs="Arial"/>
        <w:sz w:val="20"/>
        <w:szCs w:val="20"/>
      </w:rPr>
      <w:tab/>
      <w:t>13 34 19</w:t>
    </w:r>
  </w:p>
  <w:p w14:paraId="10404FF2" w14:textId="465278C5" w:rsidR="00CC688E" w:rsidRPr="007D20A5" w:rsidRDefault="00CC688E">
    <w:pPr>
      <w:pStyle w:val="Footer"/>
      <w:rPr>
        <w:rFonts w:ascii="Arial" w:hAnsi="Arial" w:cs="Arial"/>
        <w:sz w:val="20"/>
        <w:szCs w:val="20"/>
      </w:rPr>
    </w:pPr>
    <w:r w:rsidRPr="00AB6DF7">
      <w:rPr>
        <w:rFonts w:ascii="Arial" w:hAnsi="Arial" w:cs="Arial"/>
        <w:sz w:val="20"/>
        <w:szCs w:val="20"/>
      </w:rPr>
      <w:t xml:space="preserve">Version </w:t>
    </w:r>
    <w:r w:rsidR="005D6513" w:rsidRPr="005D6513">
      <w:rPr>
        <w:rFonts w:ascii="Arial" w:hAnsi="Arial" w:cs="Arial"/>
        <w:sz w:val="20"/>
        <w:szCs w:val="20"/>
      </w:rPr>
      <w:t>1.</w:t>
    </w:r>
    <w:r w:rsidR="00984ABE">
      <w:rPr>
        <w:rFonts w:ascii="Arial" w:hAnsi="Arial" w:cs="Arial"/>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25F7B" w14:textId="77777777" w:rsidR="005C4D05" w:rsidRDefault="005C4D05" w:rsidP="00681604">
      <w:pPr>
        <w:spacing w:after="0" w:line="240" w:lineRule="auto"/>
      </w:pPr>
      <w:r>
        <w:separator/>
      </w:r>
    </w:p>
  </w:footnote>
  <w:footnote w:type="continuationSeparator" w:id="0">
    <w:p w14:paraId="5E41B824" w14:textId="77777777" w:rsidR="005C4D05" w:rsidRDefault="005C4D05" w:rsidP="00681604">
      <w:pPr>
        <w:spacing w:after="0" w:line="240" w:lineRule="auto"/>
      </w:pPr>
      <w:r>
        <w:continuationSeparator/>
      </w:r>
    </w:p>
  </w:footnote>
  <w:footnote w:type="continuationNotice" w:id="1">
    <w:p w14:paraId="09673476" w14:textId="4DAB7573" w:rsidR="00E9438E" w:rsidRDefault="00E943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40CF6"/>
    <w:multiLevelType w:val="multilevel"/>
    <w:tmpl w:val="89ECB33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 w15:restartNumberingAfterBreak="0">
    <w:nsid w:val="059973D1"/>
    <w:multiLevelType w:val="multilevel"/>
    <w:tmpl w:val="B8CCF324"/>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2" w15:restartNumberingAfterBreak="0">
    <w:nsid w:val="0AA76464"/>
    <w:multiLevelType w:val="multilevel"/>
    <w:tmpl w:val="70A2832C"/>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9"/>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3" w15:restartNumberingAfterBreak="0">
    <w:nsid w:val="15FF0DDB"/>
    <w:multiLevelType w:val="multilevel"/>
    <w:tmpl w:val="98821F02"/>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1"/>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4" w15:restartNumberingAfterBreak="0">
    <w:nsid w:val="1ECB0339"/>
    <w:multiLevelType w:val="multilevel"/>
    <w:tmpl w:val="56C2EBD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5" w15:restartNumberingAfterBreak="0">
    <w:nsid w:val="20CA12A6"/>
    <w:multiLevelType w:val="multilevel"/>
    <w:tmpl w:val="56C2EBD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6" w15:restartNumberingAfterBreak="0">
    <w:nsid w:val="241B68AA"/>
    <w:multiLevelType w:val="multilevel"/>
    <w:tmpl w:val="56C2EBD8"/>
    <w:numStyleLink w:val="Style1"/>
  </w:abstractNum>
  <w:abstractNum w:abstractNumId="7" w15:restartNumberingAfterBreak="0">
    <w:nsid w:val="26E85D48"/>
    <w:multiLevelType w:val="multilevel"/>
    <w:tmpl w:val="798A2D6C"/>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7"/>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8" w15:restartNumberingAfterBreak="0">
    <w:nsid w:val="2EDC6C66"/>
    <w:multiLevelType w:val="multilevel"/>
    <w:tmpl w:val="56C2EBD8"/>
    <w:numStyleLink w:val="Style1"/>
  </w:abstractNum>
  <w:abstractNum w:abstractNumId="9" w15:restartNumberingAfterBreak="0">
    <w:nsid w:val="2F2F47EE"/>
    <w:multiLevelType w:val="multilevel"/>
    <w:tmpl w:val="D19E1CA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5"/>
      <w:numFmt w:val="upperLetter"/>
      <w:lvlText w:val="%4."/>
      <w:lvlJc w:val="left"/>
      <w:pPr>
        <w:tabs>
          <w:tab w:val="num" w:pos="731"/>
        </w:tabs>
        <w:ind w:left="731" w:hanging="544"/>
      </w:pPr>
      <w:rPr>
        <w:rFonts w:hint="default"/>
      </w:rPr>
    </w:lvl>
    <w:lvl w:ilvl="4">
      <w:start w:val="5"/>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0" w15:restartNumberingAfterBreak="0">
    <w:nsid w:val="358742ED"/>
    <w:multiLevelType w:val="multilevel"/>
    <w:tmpl w:val="56C2EBD8"/>
    <w:styleLink w:val="Style1"/>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1" w15:restartNumberingAfterBreak="0">
    <w:nsid w:val="42224FC0"/>
    <w:multiLevelType w:val="hybridMultilevel"/>
    <w:tmpl w:val="5B88FE2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0115E9"/>
    <w:multiLevelType w:val="multilevel"/>
    <w:tmpl w:val="40E88D9E"/>
    <w:lvl w:ilvl="0">
      <w:start w:val="1"/>
      <w:numFmt w:val="none"/>
      <w:pStyle w:val="SpecHeading1"/>
      <w:suff w:val="nothing"/>
      <w:lvlText w:val="SECTION"/>
      <w:lvlJc w:val="left"/>
      <w:pPr>
        <w:ind w:left="360" w:hanging="360"/>
      </w:pPr>
      <w:rPr>
        <w:rFonts w:hint="default"/>
      </w:rPr>
    </w:lvl>
    <w:lvl w:ilvl="1">
      <w:start w:val="1"/>
      <w:numFmt w:val="decimal"/>
      <w:pStyle w:val="SpecHeading2Part1"/>
      <w:lvlText w:val="PART %2"/>
      <w:lvlJc w:val="left"/>
      <w:pPr>
        <w:tabs>
          <w:tab w:val="num" w:pos="1264"/>
        </w:tabs>
        <w:ind w:left="1264" w:hanging="1264"/>
      </w:pPr>
      <w:rPr>
        <w:rFonts w:hint="default"/>
      </w:rPr>
    </w:lvl>
    <w:lvl w:ilvl="2">
      <w:start w:val="1"/>
      <w:numFmt w:val="decimal"/>
      <w:pStyle w:val="SpecHeading311"/>
      <w:lvlText w:val="%2.%3"/>
      <w:lvlJc w:val="left"/>
      <w:pPr>
        <w:tabs>
          <w:tab w:val="num" w:pos="731"/>
        </w:tabs>
        <w:ind w:left="731" w:hanging="731"/>
      </w:pPr>
      <w:rPr>
        <w:rFonts w:hint="default"/>
      </w:rPr>
    </w:lvl>
    <w:lvl w:ilvl="3">
      <w:start w:val="1"/>
      <w:numFmt w:val="upperLetter"/>
      <w:pStyle w:val="SpecHeading4A"/>
      <w:lvlText w:val="%4."/>
      <w:lvlJc w:val="left"/>
      <w:pPr>
        <w:tabs>
          <w:tab w:val="num" w:pos="731"/>
        </w:tabs>
        <w:ind w:left="731" w:hanging="544"/>
      </w:pPr>
      <w:rPr>
        <w:rFonts w:hint="default"/>
      </w:rPr>
    </w:lvl>
    <w:lvl w:ilvl="4">
      <w:start w:val="1"/>
      <w:numFmt w:val="decimal"/>
      <w:pStyle w:val="SpecHeading51"/>
      <w:lvlText w:val="%5."/>
      <w:lvlJc w:val="left"/>
      <w:pPr>
        <w:tabs>
          <w:tab w:val="num" w:pos="1264"/>
        </w:tabs>
        <w:ind w:left="1264" w:hanging="544"/>
      </w:pPr>
      <w:rPr>
        <w:rFonts w:hint="default"/>
      </w:rPr>
    </w:lvl>
    <w:lvl w:ilvl="5">
      <w:start w:val="1"/>
      <w:numFmt w:val="lowerLetter"/>
      <w:pStyle w:val="SpecHeading6a"/>
      <w:lvlText w:val="%6."/>
      <w:lvlJc w:val="left"/>
      <w:pPr>
        <w:tabs>
          <w:tab w:val="num" w:pos="1809"/>
        </w:tabs>
        <w:ind w:left="1809" w:hanging="545"/>
      </w:pPr>
      <w:rPr>
        <w:rFonts w:hint="default"/>
      </w:rPr>
    </w:lvl>
    <w:lvl w:ilvl="6">
      <w:start w:val="1"/>
      <w:numFmt w:val="decimal"/>
      <w:pStyle w:val="SpecHeading71"/>
      <w:lvlText w:val="%7)"/>
      <w:lvlJc w:val="left"/>
      <w:pPr>
        <w:tabs>
          <w:tab w:val="num" w:pos="2353"/>
        </w:tabs>
        <w:ind w:left="2353" w:hanging="544"/>
      </w:pPr>
      <w:rPr>
        <w:rFonts w:hint="default"/>
      </w:rPr>
    </w:lvl>
    <w:lvl w:ilvl="7">
      <w:start w:val="1"/>
      <w:numFmt w:val="lowerLetter"/>
      <w:pStyle w:val="SpecHeading8a"/>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3" w15:restartNumberingAfterBreak="0">
    <w:nsid w:val="4F844A9A"/>
    <w:multiLevelType w:val="multilevel"/>
    <w:tmpl w:val="56F4587E"/>
    <w:lvl w:ilvl="0">
      <w:start w:val="4"/>
      <w:numFmt w:val="decimal"/>
      <w:lvlText w:val=""/>
      <w:lvlJc w:val="left"/>
      <w:pPr>
        <w:ind w:left="0" w:firstLine="0"/>
      </w:pPr>
      <w:rPr>
        <w:rFonts w:hint="default"/>
      </w:rPr>
    </w:lvl>
    <w:lvl w:ilvl="1">
      <w:start w:val="1"/>
      <w:numFmt w:val="decimal"/>
      <w:lvlText w:val="PART %2"/>
      <w:lvlJc w:val="left"/>
      <w:pPr>
        <w:tabs>
          <w:tab w:val="num" w:pos="1264"/>
        </w:tabs>
        <w:ind w:left="1264" w:hanging="1264"/>
      </w:pPr>
      <w:rPr>
        <w:rFonts w:hint="default"/>
        <w:sz w:val="28"/>
        <w:szCs w:val="28"/>
      </w:rPr>
    </w:lvl>
    <w:lvl w:ilvl="2">
      <w:start w:val="1"/>
      <w:numFmt w:val="decimal"/>
      <w:lvlText w:val="%2.%3"/>
      <w:lvlJc w:val="left"/>
      <w:pPr>
        <w:tabs>
          <w:tab w:val="num" w:pos="731"/>
        </w:tabs>
        <w:ind w:left="731" w:hanging="731"/>
      </w:pPr>
      <w:rPr>
        <w:rFonts w:hint="default"/>
      </w:rPr>
    </w:lvl>
    <w:lvl w:ilvl="3">
      <w:start w:val="7"/>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4" w15:restartNumberingAfterBreak="0">
    <w:nsid w:val="52F559CA"/>
    <w:multiLevelType w:val="multilevel"/>
    <w:tmpl w:val="EA14B886"/>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7"/>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5" w15:restartNumberingAfterBreak="0">
    <w:nsid w:val="54132CBD"/>
    <w:multiLevelType w:val="multilevel"/>
    <w:tmpl w:val="8C507228"/>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6" w15:restartNumberingAfterBreak="0">
    <w:nsid w:val="57870DDD"/>
    <w:multiLevelType w:val="multilevel"/>
    <w:tmpl w:val="5D808D90"/>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1"/>
      <w:numFmt w:val="upperLetter"/>
      <w:lvlText w:val="%4."/>
      <w:lvlJc w:val="left"/>
      <w:pPr>
        <w:tabs>
          <w:tab w:val="num" w:pos="731"/>
        </w:tabs>
        <w:ind w:left="731" w:hanging="544"/>
      </w:pPr>
      <w:rPr>
        <w:rFonts w:hint="default"/>
      </w:rPr>
    </w:lvl>
    <w:lvl w:ilvl="4">
      <w:start w:val="1"/>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7" w15:restartNumberingAfterBreak="0">
    <w:nsid w:val="58660BEF"/>
    <w:multiLevelType w:val="hybridMultilevel"/>
    <w:tmpl w:val="03D437AE"/>
    <w:lvl w:ilvl="0" w:tplc="C38206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2611BA"/>
    <w:multiLevelType w:val="multilevel"/>
    <w:tmpl w:val="F88E16DC"/>
    <w:lvl w:ilvl="0">
      <w:start w:val="4"/>
      <w:numFmt w:val="decimal"/>
      <w:lvlText w:val=""/>
      <w:lvlJc w:val="left"/>
      <w:pPr>
        <w:ind w:left="0" w:firstLine="0"/>
      </w:pPr>
      <w:rPr>
        <w:rFonts w:hint="default"/>
      </w:rPr>
    </w:lvl>
    <w:lvl w:ilvl="1">
      <w:start w:val="1"/>
      <w:numFmt w:val="decimal"/>
      <w:lvlText w:val="PART %2"/>
      <w:lvlJc w:val="left"/>
      <w:pPr>
        <w:tabs>
          <w:tab w:val="num" w:pos="1264"/>
        </w:tabs>
        <w:ind w:left="1264" w:hanging="1264"/>
      </w:pPr>
      <w:rPr>
        <w:rFonts w:hint="default"/>
        <w:sz w:val="28"/>
        <w:szCs w:val="28"/>
      </w:rPr>
    </w:lvl>
    <w:lvl w:ilvl="2">
      <w:start w:val="1"/>
      <w:numFmt w:val="lowerLetter"/>
      <w:lvlText w:val="%3."/>
      <w:lvlJc w:val="left"/>
      <w:pPr>
        <w:ind w:left="360" w:hanging="360"/>
      </w:pPr>
    </w:lvl>
    <w:lvl w:ilvl="3">
      <w:start w:val="7"/>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19" w15:restartNumberingAfterBreak="0">
    <w:nsid w:val="61FF47AD"/>
    <w:multiLevelType w:val="multilevel"/>
    <w:tmpl w:val="0836680C"/>
    <w:lvl w:ilvl="0">
      <w:start w:val="1"/>
      <w:numFmt w:val="none"/>
      <w:suff w:val="nothing"/>
      <w:lvlText w:val="SECTION"/>
      <w:lvlJc w:val="left"/>
      <w:pPr>
        <w:ind w:left="360" w:hanging="360"/>
      </w:pPr>
      <w:rPr>
        <w:rFonts w:hint="default"/>
      </w:rPr>
    </w:lvl>
    <w:lvl w:ilvl="1">
      <w:start w:val="1"/>
      <w:numFmt w:val="decimal"/>
      <w:lvlText w:val="PART %2"/>
      <w:lvlJc w:val="left"/>
      <w:pPr>
        <w:tabs>
          <w:tab w:val="num" w:pos="1264"/>
        </w:tabs>
        <w:ind w:left="1264" w:hanging="1264"/>
      </w:pPr>
      <w:rPr>
        <w:rFonts w:hint="default"/>
      </w:rPr>
    </w:lvl>
    <w:lvl w:ilvl="2">
      <w:start w:val="1"/>
      <w:numFmt w:val="decimal"/>
      <w:lvlText w:val="%2.%3"/>
      <w:lvlJc w:val="left"/>
      <w:pPr>
        <w:tabs>
          <w:tab w:val="num" w:pos="731"/>
        </w:tabs>
        <w:ind w:left="731" w:hanging="731"/>
      </w:pPr>
      <w:rPr>
        <w:rFonts w:hint="default"/>
      </w:rPr>
    </w:lvl>
    <w:lvl w:ilvl="3">
      <w:start w:val="13"/>
      <w:numFmt w:val="upperLetter"/>
      <w:lvlText w:val="%4."/>
      <w:lvlJc w:val="left"/>
      <w:pPr>
        <w:tabs>
          <w:tab w:val="num" w:pos="731"/>
        </w:tabs>
        <w:ind w:left="731" w:hanging="544"/>
      </w:pPr>
      <w:rPr>
        <w:rFonts w:hint="default"/>
      </w:rPr>
    </w:lvl>
    <w:lvl w:ilvl="4">
      <w:start w:val="5"/>
      <w:numFmt w:val="decimal"/>
      <w:lvlText w:val="%5."/>
      <w:lvlJc w:val="left"/>
      <w:pPr>
        <w:tabs>
          <w:tab w:val="num" w:pos="1264"/>
        </w:tabs>
        <w:ind w:left="126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20" w15:restartNumberingAfterBreak="0">
    <w:nsid w:val="6545502C"/>
    <w:multiLevelType w:val="multilevel"/>
    <w:tmpl w:val="49943510"/>
    <w:lvl w:ilvl="0">
      <w:start w:val="4"/>
      <w:numFmt w:val="decimal"/>
      <w:lvlText w:val=""/>
      <w:lvlJc w:val="left"/>
      <w:pPr>
        <w:ind w:left="0" w:firstLine="0"/>
      </w:pPr>
      <w:rPr>
        <w:rFonts w:hint="default"/>
      </w:rPr>
    </w:lvl>
    <w:lvl w:ilvl="1">
      <w:start w:val="1"/>
      <w:numFmt w:val="decimal"/>
      <w:lvlText w:val="PART %2"/>
      <w:lvlJc w:val="left"/>
      <w:pPr>
        <w:tabs>
          <w:tab w:val="num" w:pos="1264"/>
        </w:tabs>
        <w:ind w:left="1264" w:hanging="1264"/>
      </w:pPr>
      <w:rPr>
        <w:rFonts w:hint="default"/>
        <w:sz w:val="28"/>
        <w:szCs w:val="28"/>
      </w:rPr>
    </w:lvl>
    <w:lvl w:ilvl="2">
      <w:start w:val="1"/>
      <w:numFmt w:val="decimal"/>
      <w:lvlText w:val="%2.%3"/>
      <w:lvlJc w:val="left"/>
      <w:pPr>
        <w:tabs>
          <w:tab w:val="num" w:pos="731"/>
        </w:tabs>
        <w:ind w:left="731" w:hanging="731"/>
      </w:pPr>
      <w:rPr>
        <w:rFonts w:hint="default"/>
      </w:rPr>
    </w:lvl>
    <w:lvl w:ilvl="3">
      <w:start w:val="1"/>
      <w:numFmt w:val="upperLetter"/>
      <w:lvlText w:val="%4."/>
      <w:lvlJc w:val="left"/>
      <w:pPr>
        <w:tabs>
          <w:tab w:val="num" w:pos="731"/>
        </w:tabs>
        <w:ind w:left="731" w:hanging="544"/>
      </w:pPr>
      <w:rPr>
        <w:rFonts w:hint="default"/>
      </w:rPr>
    </w:lvl>
    <w:lvl w:ilvl="4">
      <w:start w:val="1"/>
      <w:numFmt w:val="decimal"/>
      <w:lvlText w:val="%5."/>
      <w:lvlJc w:val="left"/>
      <w:pPr>
        <w:tabs>
          <w:tab w:val="num" w:pos="1354"/>
        </w:tabs>
        <w:ind w:left="1354" w:hanging="544"/>
      </w:pPr>
      <w:rPr>
        <w:rFonts w:hint="default"/>
      </w:rPr>
    </w:lvl>
    <w:lvl w:ilvl="5">
      <w:start w:val="1"/>
      <w:numFmt w:val="lowerLetter"/>
      <w:lvlText w:val="%6."/>
      <w:lvlJc w:val="left"/>
      <w:pPr>
        <w:tabs>
          <w:tab w:val="num" w:pos="1809"/>
        </w:tabs>
        <w:ind w:left="1809" w:hanging="545"/>
      </w:pPr>
      <w:rPr>
        <w:rFonts w:hint="default"/>
      </w:rPr>
    </w:lvl>
    <w:lvl w:ilvl="6">
      <w:start w:val="1"/>
      <w:numFmt w:val="decimal"/>
      <w:lvlText w:val="%7)"/>
      <w:lvlJc w:val="left"/>
      <w:pPr>
        <w:tabs>
          <w:tab w:val="num" w:pos="2353"/>
        </w:tabs>
        <w:ind w:left="2353" w:hanging="544"/>
      </w:pPr>
      <w:rPr>
        <w:rFonts w:hint="default"/>
      </w:rPr>
    </w:lvl>
    <w:lvl w:ilvl="7">
      <w:start w:val="1"/>
      <w:numFmt w:val="lowerLetter"/>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21" w15:restartNumberingAfterBreak="0">
    <w:nsid w:val="7DA5647C"/>
    <w:multiLevelType w:val="multilevel"/>
    <w:tmpl w:val="65ACFE5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97384364">
    <w:abstractNumId w:val="12"/>
  </w:num>
  <w:num w:numId="2" w16cid:durableId="2003073482">
    <w:abstractNumId w:val="10"/>
  </w:num>
  <w:num w:numId="3" w16cid:durableId="1663310697">
    <w:abstractNumId w:val="8"/>
    <w:lvlOverride w:ilvl="0">
      <w:lvl w:ilvl="0">
        <w:numFmt w:val="decimal"/>
        <w:lvlText w:val=""/>
        <w:lvlJc w:val="left"/>
      </w:lvl>
    </w:lvlOverride>
    <w:lvlOverride w:ilvl="1">
      <w:lvl w:ilvl="1">
        <w:start w:val="1"/>
        <w:numFmt w:val="decimal"/>
        <w:lvlText w:val="PART %2"/>
        <w:lvlJc w:val="left"/>
        <w:pPr>
          <w:tabs>
            <w:tab w:val="num" w:pos="1264"/>
          </w:tabs>
          <w:ind w:left="1264" w:hanging="1264"/>
        </w:pPr>
        <w:rPr>
          <w:rFonts w:hint="default"/>
          <w:sz w:val="28"/>
          <w:szCs w:val="28"/>
        </w:rPr>
      </w:lvl>
    </w:lvlOverride>
    <w:lvlOverride w:ilvl="5">
      <w:lvl w:ilvl="5">
        <w:start w:val="1"/>
        <w:numFmt w:val="lowerLetter"/>
        <w:lvlText w:val="%6."/>
        <w:lvlJc w:val="left"/>
        <w:pPr>
          <w:tabs>
            <w:tab w:val="num" w:pos="1809"/>
          </w:tabs>
          <w:ind w:left="1809" w:hanging="545"/>
        </w:pPr>
        <w:rPr>
          <w:rFonts w:hint="default"/>
        </w:rPr>
      </w:lvl>
    </w:lvlOverride>
  </w:num>
  <w:num w:numId="4" w16cid:durableId="1736388089">
    <w:abstractNumId w:val="6"/>
  </w:num>
  <w:num w:numId="5" w16cid:durableId="928001912">
    <w:abstractNumId w:val="5"/>
  </w:num>
  <w:num w:numId="6" w16cid:durableId="433942444">
    <w:abstractNumId w:val="17"/>
  </w:num>
  <w:num w:numId="7" w16cid:durableId="684134602">
    <w:abstractNumId w:val="13"/>
  </w:num>
  <w:num w:numId="8" w16cid:durableId="2136370605">
    <w:abstractNumId w:val="20"/>
  </w:num>
  <w:num w:numId="9" w16cid:durableId="1812483094">
    <w:abstractNumId w:val="7"/>
  </w:num>
  <w:num w:numId="10" w16cid:durableId="1751073291">
    <w:abstractNumId w:val="15"/>
  </w:num>
  <w:num w:numId="11" w16cid:durableId="989139715">
    <w:abstractNumId w:val="1"/>
  </w:num>
  <w:num w:numId="12" w16cid:durableId="1916813399">
    <w:abstractNumId w:val="0"/>
  </w:num>
  <w:num w:numId="13" w16cid:durableId="1247032362">
    <w:abstractNumId w:val="18"/>
  </w:num>
  <w:num w:numId="14" w16cid:durableId="168835800">
    <w:abstractNumId w:val="11"/>
  </w:num>
  <w:num w:numId="15" w16cid:durableId="325133105">
    <w:abstractNumId w:val="21"/>
  </w:num>
  <w:num w:numId="16" w16cid:durableId="1068917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01162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42785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8459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59869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512530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67470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6632128">
    <w:abstractNumId w:val="4"/>
  </w:num>
  <w:num w:numId="24" w16cid:durableId="1916432609">
    <w:abstractNumId w:val="8"/>
    <w:lvlOverride w:ilvl="0">
      <w:startOverride w:val="1"/>
      <w:lvl w:ilvl="0">
        <w:start w:val="1"/>
        <w:numFmt w:val="decimal"/>
        <w:lvlText w:val=""/>
        <w:lvlJc w:val="left"/>
        <w:pPr>
          <w:ind w:left="0" w:firstLine="0"/>
        </w:pPr>
      </w:lvl>
    </w:lvlOverride>
    <w:lvlOverride w:ilvl="1">
      <w:startOverride w:val="1"/>
      <w:lvl w:ilvl="1">
        <w:start w:val="1"/>
        <w:numFmt w:val="decimal"/>
        <w:lvlText w:val="PART %2"/>
        <w:lvlJc w:val="left"/>
        <w:pPr>
          <w:tabs>
            <w:tab w:val="num" w:pos="1264"/>
          </w:tabs>
          <w:ind w:left="1264" w:hanging="1264"/>
        </w:pPr>
        <w:rPr>
          <w:sz w:val="28"/>
          <w:szCs w:val="28"/>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5" w16cid:durableId="8101780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8549780">
    <w:abstractNumId w:val="3"/>
  </w:num>
  <w:num w:numId="27" w16cid:durableId="413403397">
    <w:abstractNumId w:val="9"/>
  </w:num>
  <w:num w:numId="28" w16cid:durableId="682366955">
    <w:abstractNumId w:val="16"/>
  </w:num>
  <w:num w:numId="29" w16cid:durableId="2125734295">
    <w:abstractNumId w:val="19"/>
  </w:num>
  <w:num w:numId="30" w16cid:durableId="1405567173">
    <w:abstractNumId w:val="2"/>
  </w:num>
  <w:num w:numId="31" w16cid:durableId="6691431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53920096">
    <w:abstractNumId w:val="12"/>
    <w:lvlOverride w:ilvl="0">
      <w:startOverride w:val="1"/>
    </w:lvlOverride>
    <w:lvlOverride w:ilvl="1">
      <w:startOverride w:val="1"/>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537271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10514308">
    <w:abstractNumId w:val="14"/>
  </w:num>
  <w:num w:numId="35" w16cid:durableId="942032987">
    <w:abstractNumId w:val="12"/>
    <w:lvlOverride w:ilvl="0">
      <w:startOverride w:val="1"/>
    </w:lvlOverride>
    <w:lvlOverride w:ilvl="1">
      <w:startOverride w:val="1"/>
    </w:lvlOverride>
    <w:lvlOverride w:ilvl="2">
      <w:startOverride w:val="1"/>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066315">
    <w:abstractNumId w:val="12"/>
  </w:num>
  <w:num w:numId="37" w16cid:durableId="641348240">
    <w:abstractNumId w:val="12"/>
  </w:num>
  <w:num w:numId="38" w16cid:durableId="630670656">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1NDE0MzMysLA0NTRS0lEKTi0uzszPAykwNK0FAEKKspUtAAAA"/>
    <w:docVar w:name="BSIPltSel" w:val="0þ"/>
  </w:docVars>
  <w:rsids>
    <w:rsidRoot w:val="00385F5D"/>
    <w:rsid w:val="0001242B"/>
    <w:rsid w:val="0001340B"/>
    <w:rsid w:val="000152D5"/>
    <w:rsid w:val="00017F6D"/>
    <w:rsid w:val="00020389"/>
    <w:rsid w:val="00026A28"/>
    <w:rsid w:val="00032FC9"/>
    <w:rsid w:val="00036BDB"/>
    <w:rsid w:val="000373E1"/>
    <w:rsid w:val="00050CAD"/>
    <w:rsid w:val="00060DE5"/>
    <w:rsid w:val="000613ED"/>
    <w:rsid w:val="000616C4"/>
    <w:rsid w:val="000647B0"/>
    <w:rsid w:val="000753EF"/>
    <w:rsid w:val="00076936"/>
    <w:rsid w:val="00076B47"/>
    <w:rsid w:val="0008576C"/>
    <w:rsid w:val="000C10FD"/>
    <w:rsid w:val="000C4BFA"/>
    <w:rsid w:val="000C74E0"/>
    <w:rsid w:val="000C7861"/>
    <w:rsid w:val="000D4201"/>
    <w:rsid w:val="000E42C2"/>
    <w:rsid w:val="000F4642"/>
    <w:rsid w:val="001056BA"/>
    <w:rsid w:val="00106884"/>
    <w:rsid w:val="001119A5"/>
    <w:rsid w:val="00121D3D"/>
    <w:rsid w:val="00122F74"/>
    <w:rsid w:val="00130FEB"/>
    <w:rsid w:val="0013777F"/>
    <w:rsid w:val="00153508"/>
    <w:rsid w:val="00162F38"/>
    <w:rsid w:val="001659F0"/>
    <w:rsid w:val="00183B3D"/>
    <w:rsid w:val="00187767"/>
    <w:rsid w:val="00187E53"/>
    <w:rsid w:val="001905F2"/>
    <w:rsid w:val="00195C61"/>
    <w:rsid w:val="001B5080"/>
    <w:rsid w:val="001B6624"/>
    <w:rsid w:val="001B738C"/>
    <w:rsid w:val="001C086C"/>
    <w:rsid w:val="001C1B87"/>
    <w:rsid w:val="001C2340"/>
    <w:rsid w:val="001C33E2"/>
    <w:rsid w:val="001C43B3"/>
    <w:rsid w:val="001C45E9"/>
    <w:rsid w:val="001D4A77"/>
    <w:rsid w:val="001D530A"/>
    <w:rsid w:val="001D79B6"/>
    <w:rsid w:val="001E00FB"/>
    <w:rsid w:val="001E0BC3"/>
    <w:rsid w:val="001E7CF4"/>
    <w:rsid w:val="001F0AEB"/>
    <w:rsid w:val="001F0EFA"/>
    <w:rsid w:val="001F76F5"/>
    <w:rsid w:val="00201526"/>
    <w:rsid w:val="002032B2"/>
    <w:rsid w:val="00214BD5"/>
    <w:rsid w:val="00215140"/>
    <w:rsid w:val="002224B2"/>
    <w:rsid w:val="00240FA3"/>
    <w:rsid w:val="002410C4"/>
    <w:rsid w:val="002425F3"/>
    <w:rsid w:val="00244642"/>
    <w:rsid w:val="00245B0E"/>
    <w:rsid w:val="0024741B"/>
    <w:rsid w:val="00255C5F"/>
    <w:rsid w:val="002634FC"/>
    <w:rsid w:val="00267D35"/>
    <w:rsid w:val="00270EF4"/>
    <w:rsid w:val="002A2A23"/>
    <w:rsid w:val="002A49B4"/>
    <w:rsid w:val="002A7ED8"/>
    <w:rsid w:val="002B199E"/>
    <w:rsid w:val="002B24E0"/>
    <w:rsid w:val="002B72E3"/>
    <w:rsid w:val="002C1EB9"/>
    <w:rsid w:val="002C3DA3"/>
    <w:rsid w:val="002C5031"/>
    <w:rsid w:val="002D0771"/>
    <w:rsid w:val="002D78D2"/>
    <w:rsid w:val="002E31D4"/>
    <w:rsid w:val="002E722F"/>
    <w:rsid w:val="00302AD3"/>
    <w:rsid w:val="0030360A"/>
    <w:rsid w:val="00303A73"/>
    <w:rsid w:val="00312048"/>
    <w:rsid w:val="003145F0"/>
    <w:rsid w:val="00314B89"/>
    <w:rsid w:val="00317B0C"/>
    <w:rsid w:val="003238D0"/>
    <w:rsid w:val="003255D9"/>
    <w:rsid w:val="00343139"/>
    <w:rsid w:val="0034375C"/>
    <w:rsid w:val="003529A8"/>
    <w:rsid w:val="0036244A"/>
    <w:rsid w:val="003651D0"/>
    <w:rsid w:val="0037271A"/>
    <w:rsid w:val="00375989"/>
    <w:rsid w:val="00383D52"/>
    <w:rsid w:val="00385F5D"/>
    <w:rsid w:val="00396795"/>
    <w:rsid w:val="003A3B29"/>
    <w:rsid w:val="003A6867"/>
    <w:rsid w:val="003B067C"/>
    <w:rsid w:val="003C38E5"/>
    <w:rsid w:val="003E375B"/>
    <w:rsid w:val="00400F52"/>
    <w:rsid w:val="004026BE"/>
    <w:rsid w:val="00404F69"/>
    <w:rsid w:val="004074C2"/>
    <w:rsid w:val="00411BC9"/>
    <w:rsid w:val="00411F7C"/>
    <w:rsid w:val="00412EB8"/>
    <w:rsid w:val="00415FA1"/>
    <w:rsid w:val="00425A86"/>
    <w:rsid w:val="0042749D"/>
    <w:rsid w:val="004326B6"/>
    <w:rsid w:val="0043643E"/>
    <w:rsid w:val="00452E3E"/>
    <w:rsid w:val="00463DF6"/>
    <w:rsid w:val="00477412"/>
    <w:rsid w:val="0048043C"/>
    <w:rsid w:val="00483F1E"/>
    <w:rsid w:val="00485A72"/>
    <w:rsid w:val="00486BF8"/>
    <w:rsid w:val="0049279E"/>
    <w:rsid w:val="00495679"/>
    <w:rsid w:val="0049574B"/>
    <w:rsid w:val="00496154"/>
    <w:rsid w:val="004A3862"/>
    <w:rsid w:val="004A5987"/>
    <w:rsid w:val="004A6F15"/>
    <w:rsid w:val="004A73FC"/>
    <w:rsid w:val="004C0FC4"/>
    <w:rsid w:val="004C607A"/>
    <w:rsid w:val="004D446B"/>
    <w:rsid w:val="004D4B98"/>
    <w:rsid w:val="004E1EBE"/>
    <w:rsid w:val="004E4B74"/>
    <w:rsid w:val="004F281B"/>
    <w:rsid w:val="004F41FE"/>
    <w:rsid w:val="004F46C9"/>
    <w:rsid w:val="004F7E31"/>
    <w:rsid w:val="00514DC7"/>
    <w:rsid w:val="0052303C"/>
    <w:rsid w:val="00530728"/>
    <w:rsid w:val="00532D5B"/>
    <w:rsid w:val="005356D3"/>
    <w:rsid w:val="00543430"/>
    <w:rsid w:val="00544E98"/>
    <w:rsid w:val="00550796"/>
    <w:rsid w:val="00550ABE"/>
    <w:rsid w:val="00552D71"/>
    <w:rsid w:val="00557447"/>
    <w:rsid w:val="005577DE"/>
    <w:rsid w:val="005613D4"/>
    <w:rsid w:val="00564C19"/>
    <w:rsid w:val="00567C1E"/>
    <w:rsid w:val="00571852"/>
    <w:rsid w:val="005737BD"/>
    <w:rsid w:val="00573AD2"/>
    <w:rsid w:val="005743E8"/>
    <w:rsid w:val="00581D10"/>
    <w:rsid w:val="00587E13"/>
    <w:rsid w:val="00590B76"/>
    <w:rsid w:val="00594EE9"/>
    <w:rsid w:val="005A143A"/>
    <w:rsid w:val="005A5DDD"/>
    <w:rsid w:val="005C4D05"/>
    <w:rsid w:val="005D05CF"/>
    <w:rsid w:val="005D6513"/>
    <w:rsid w:val="005E32A8"/>
    <w:rsid w:val="005E6162"/>
    <w:rsid w:val="005E7DBF"/>
    <w:rsid w:val="00601714"/>
    <w:rsid w:val="00601F4B"/>
    <w:rsid w:val="00602F54"/>
    <w:rsid w:val="0060419C"/>
    <w:rsid w:val="00605CDE"/>
    <w:rsid w:val="0062428B"/>
    <w:rsid w:val="0062677F"/>
    <w:rsid w:val="006341C7"/>
    <w:rsid w:val="00645B5C"/>
    <w:rsid w:val="00645D2C"/>
    <w:rsid w:val="00650372"/>
    <w:rsid w:val="00652E2C"/>
    <w:rsid w:val="00657E9F"/>
    <w:rsid w:val="00674315"/>
    <w:rsid w:val="00681604"/>
    <w:rsid w:val="00682BED"/>
    <w:rsid w:val="006851DD"/>
    <w:rsid w:val="0069379F"/>
    <w:rsid w:val="006A6765"/>
    <w:rsid w:val="006A6F16"/>
    <w:rsid w:val="006C26E9"/>
    <w:rsid w:val="006C2F43"/>
    <w:rsid w:val="006C4BCF"/>
    <w:rsid w:val="006C7B9D"/>
    <w:rsid w:val="006D5AFB"/>
    <w:rsid w:val="006E0C8E"/>
    <w:rsid w:val="006F2A20"/>
    <w:rsid w:val="006F68CB"/>
    <w:rsid w:val="00705682"/>
    <w:rsid w:val="007127CB"/>
    <w:rsid w:val="00712EDD"/>
    <w:rsid w:val="007237B1"/>
    <w:rsid w:val="00725003"/>
    <w:rsid w:val="0073188F"/>
    <w:rsid w:val="00732121"/>
    <w:rsid w:val="00734775"/>
    <w:rsid w:val="00742DC8"/>
    <w:rsid w:val="00745A81"/>
    <w:rsid w:val="007472C1"/>
    <w:rsid w:val="007473EF"/>
    <w:rsid w:val="00753CFC"/>
    <w:rsid w:val="00754C9F"/>
    <w:rsid w:val="007550CA"/>
    <w:rsid w:val="00755FBE"/>
    <w:rsid w:val="00762AB1"/>
    <w:rsid w:val="00764DBE"/>
    <w:rsid w:val="007724FA"/>
    <w:rsid w:val="00781301"/>
    <w:rsid w:val="0078302C"/>
    <w:rsid w:val="007835D6"/>
    <w:rsid w:val="00784770"/>
    <w:rsid w:val="007961D1"/>
    <w:rsid w:val="00796882"/>
    <w:rsid w:val="00797848"/>
    <w:rsid w:val="007A265D"/>
    <w:rsid w:val="007A5FB3"/>
    <w:rsid w:val="007A6511"/>
    <w:rsid w:val="007A7416"/>
    <w:rsid w:val="007C1C48"/>
    <w:rsid w:val="007C353B"/>
    <w:rsid w:val="007C36F3"/>
    <w:rsid w:val="007D20A5"/>
    <w:rsid w:val="007D698C"/>
    <w:rsid w:val="007E1955"/>
    <w:rsid w:val="007E1A45"/>
    <w:rsid w:val="007E54E1"/>
    <w:rsid w:val="007E5F44"/>
    <w:rsid w:val="007F0506"/>
    <w:rsid w:val="007F6868"/>
    <w:rsid w:val="007F7FB3"/>
    <w:rsid w:val="008111CC"/>
    <w:rsid w:val="00813205"/>
    <w:rsid w:val="00826DBB"/>
    <w:rsid w:val="00827758"/>
    <w:rsid w:val="0083077E"/>
    <w:rsid w:val="00831117"/>
    <w:rsid w:val="008313A6"/>
    <w:rsid w:val="0083358C"/>
    <w:rsid w:val="008417C3"/>
    <w:rsid w:val="00844917"/>
    <w:rsid w:val="00844920"/>
    <w:rsid w:val="008654ED"/>
    <w:rsid w:val="008878A2"/>
    <w:rsid w:val="008A23FD"/>
    <w:rsid w:val="008A4010"/>
    <w:rsid w:val="008A42BB"/>
    <w:rsid w:val="008B233D"/>
    <w:rsid w:val="008B2A83"/>
    <w:rsid w:val="008C1D55"/>
    <w:rsid w:val="008C7E3E"/>
    <w:rsid w:val="008D31C3"/>
    <w:rsid w:val="008E1D51"/>
    <w:rsid w:val="008E70EC"/>
    <w:rsid w:val="00903595"/>
    <w:rsid w:val="00913517"/>
    <w:rsid w:val="00916018"/>
    <w:rsid w:val="00923B74"/>
    <w:rsid w:val="0092542B"/>
    <w:rsid w:val="009573F8"/>
    <w:rsid w:val="00960DED"/>
    <w:rsid w:val="00965537"/>
    <w:rsid w:val="00972A45"/>
    <w:rsid w:val="00972C35"/>
    <w:rsid w:val="00977A79"/>
    <w:rsid w:val="00982D05"/>
    <w:rsid w:val="00984ABE"/>
    <w:rsid w:val="00992298"/>
    <w:rsid w:val="00993412"/>
    <w:rsid w:val="00994C33"/>
    <w:rsid w:val="009A578F"/>
    <w:rsid w:val="009B0B24"/>
    <w:rsid w:val="009B3127"/>
    <w:rsid w:val="009B4447"/>
    <w:rsid w:val="009B4C39"/>
    <w:rsid w:val="009C0718"/>
    <w:rsid w:val="009C08CC"/>
    <w:rsid w:val="009C0E06"/>
    <w:rsid w:val="009D4FBC"/>
    <w:rsid w:val="009E37BE"/>
    <w:rsid w:val="009E4768"/>
    <w:rsid w:val="009F4217"/>
    <w:rsid w:val="00A0043B"/>
    <w:rsid w:val="00A01F8B"/>
    <w:rsid w:val="00A07D59"/>
    <w:rsid w:val="00A10FD0"/>
    <w:rsid w:val="00A2149E"/>
    <w:rsid w:val="00A26862"/>
    <w:rsid w:val="00A32D88"/>
    <w:rsid w:val="00A33650"/>
    <w:rsid w:val="00A55936"/>
    <w:rsid w:val="00A56D5B"/>
    <w:rsid w:val="00A602A0"/>
    <w:rsid w:val="00A640FB"/>
    <w:rsid w:val="00A65F6D"/>
    <w:rsid w:val="00A76E3D"/>
    <w:rsid w:val="00A85484"/>
    <w:rsid w:val="00A85688"/>
    <w:rsid w:val="00A86157"/>
    <w:rsid w:val="00A8745E"/>
    <w:rsid w:val="00AA5FC1"/>
    <w:rsid w:val="00AB1471"/>
    <w:rsid w:val="00AB4078"/>
    <w:rsid w:val="00AB6DF7"/>
    <w:rsid w:val="00AC0E52"/>
    <w:rsid w:val="00AC158E"/>
    <w:rsid w:val="00AC6965"/>
    <w:rsid w:val="00AC7F02"/>
    <w:rsid w:val="00AD474F"/>
    <w:rsid w:val="00AD6CBF"/>
    <w:rsid w:val="00AD70C9"/>
    <w:rsid w:val="00AE50EF"/>
    <w:rsid w:val="00AE7433"/>
    <w:rsid w:val="00AE7FCB"/>
    <w:rsid w:val="00AF08B8"/>
    <w:rsid w:val="00AF6F3A"/>
    <w:rsid w:val="00AF7E17"/>
    <w:rsid w:val="00B03FF2"/>
    <w:rsid w:val="00B07A9A"/>
    <w:rsid w:val="00B07B70"/>
    <w:rsid w:val="00B103D4"/>
    <w:rsid w:val="00B115FF"/>
    <w:rsid w:val="00B140F6"/>
    <w:rsid w:val="00B17B2B"/>
    <w:rsid w:val="00B405DB"/>
    <w:rsid w:val="00B413C9"/>
    <w:rsid w:val="00B42ED5"/>
    <w:rsid w:val="00B4406A"/>
    <w:rsid w:val="00B50B16"/>
    <w:rsid w:val="00B546E4"/>
    <w:rsid w:val="00B57A34"/>
    <w:rsid w:val="00B60435"/>
    <w:rsid w:val="00B62223"/>
    <w:rsid w:val="00B63ECC"/>
    <w:rsid w:val="00B7530E"/>
    <w:rsid w:val="00B80D28"/>
    <w:rsid w:val="00B842F2"/>
    <w:rsid w:val="00B8515C"/>
    <w:rsid w:val="00B85C6E"/>
    <w:rsid w:val="00B93A01"/>
    <w:rsid w:val="00B94F27"/>
    <w:rsid w:val="00BA7823"/>
    <w:rsid w:val="00BB2FE3"/>
    <w:rsid w:val="00BD5294"/>
    <w:rsid w:val="00BF4312"/>
    <w:rsid w:val="00BF5B55"/>
    <w:rsid w:val="00C137D1"/>
    <w:rsid w:val="00C14AB9"/>
    <w:rsid w:val="00C16CC2"/>
    <w:rsid w:val="00C2739B"/>
    <w:rsid w:val="00C31793"/>
    <w:rsid w:val="00C357EA"/>
    <w:rsid w:val="00C521CB"/>
    <w:rsid w:val="00C5254A"/>
    <w:rsid w:val="00C54549"/>
    <w:rsid w:val="00C61049"/>
    <w:rsid w:val="00C6519C"/>
    <w:rsid w:val="00C66BE7"/>
    <w:rsid w:val="00C71612"/>
    <w:rsid w:val="00C73A03"/>
    <w:rsid w:val="00C73DB9"/>
    <w:rsid w:val="00C766F1"/>
    <w:rsid w:val="00C83909"/>
    <w:rsid w:val="00C840AA"/>
    <w:rsid w:val="00C90750"/>
    <w:rsid w:val="00C910D8"/>
    <w:rsid w:val="00C92DD9"/>
    <w:rsid w:val="00C94C4A"/>
    <w:rsid w:val="00C94EEA"/>
    <w:rsid w:val="00CA2F49"/>
    <w:rsid w:val="00CA470C"/>
    <w:rsid w:val="00CB3C84"/>
    <w:rsid w:val="00CB6517"/>
    <w:rsid w:val="00CC290C"/>
    <w:rsid w:val="00CC688E"/>
    <w:rsid w:val="00CC6BA8"/>
    <w:rsid w:val="00CE5E24"/>
    <w:rsid w:val="00CE6398"/>
    <w:rsid w:val="00CE640A"/>
    <w:rsid w:val="00CE6D6C"/>
    <w:rsid w:val="00CE7752"/>
    <w:rsid w:val="00CF0E8B"/>
    <w:rsid w:val="00CF516C"/>
    <w:rsid w:val="00D10594"/>
    <w:rsid w:val="00D132C9"/>
    <w:rsid w:val="00D1359E"/>
    <w:rsid w:val="00D147AF"/>
    <w:rsid w:val="00D14914"/>
    <w:rsid w:val="00D21B67"/>
    <w:rsid w:val="00D251D2"/>
    <w:rsid w:val="00D330A5"/>
    <w:rsid w:val="00D41DD8"/>
    <w:rsid w:val="00D41F4B"/>
    <w:rsid w:val="00D42DFB"/>
    <w:rsid w:val="00D442EA"/>
    <w:rsid w:val="00D63429"/>
    <w:rsid w:val="00D7229E"/>
    <w:rsid w:val="00D7512C"/>
    <w:rsid w:val="00D8106D"/>
    <w:rsid w:val="00DA2A38"/>
    <w:rsid w:val="00DB6B5E"/>
    <w:rsid w:val="00DC113C"/>
    <w:rsid w:val="00DC49F0"/>
    <w:rsid w:val="00DC7A84"/>
    <w:rsid w:val="00DD0A66"/>
    <w:rsid w:val="00DD46D8"/>
    <w:rsid w:val="00DD5E57"/>
    <w:rsid w:val="00DE287B"/>
    <w:rsid w:val="00DE2FBC"/>
    <w:rsid w:val="00DE53FA"/>
    <w:rsid w:val="00E21550"/>
    <w:rsid w:val="00E31AEE"/>
    <w:rsid w:val="00E354CA"/>
    <w:rsid w:val="00E358B1"/>
    <w:rsid w:val="00E44594"/>
    <w:rsid w:val="00E53C46"/>
    <w:rsid w:val="00E54C79"/>
    <w:rsid w:val="00E56ED9"/>
    <w:rsid w:val="00E62468"/>
    <w:rsid w:val="00E637D8"/>
    <w:rsid w:val="00E63BE6"/>
    <w:rsid w:val="00E64319"/>
    <w:rsid w:val="00E75BF8"/>
    <w:rsid w:val="00E81BAD"/>
    <w:rsid w:val="00E83067"/>
    <w:rsid w:val="00E90F79"/>
    <w:rsid w:val="00E91BD0"/>
    <w:rsid w:val="00E9438E"/>
    <w:rsid w:val="00E97020"/>
    <w:rsid w:val="00EA5DCB"/>
    <w:rsid w:val="00EB1F64"/>
    <w:rsid w:val="00EC20BC"/>
    <w:rsid w:val="00EC494D"/>
    <w:rsid w:val="00EE186E"/>
    <w:rsid w:val="00EE28AB"/>
    <w:rsid w:val="00EE6C4C"/>
    <w:rsid w:val="00EF6525"/>
    <w:rsid w:val="00F00A62"/>
    <w:rsid w:val="00F06592"/>
    <w:rsid w:val="00F110BA"/>
    <w:rsid w:val="00F11A33"/>
    <w:rsid w:val="00F46B65"/>
    <w:rsid w:val="00F47713"/>
    <w:rsid w:val="00F515D7"/>
    <w:rsid w:val="00F57A2A"/>
    <w:rsid w:val="00F63820"/>
    <w:rsid w:val="00F6428C"/>
    <w:rsid w:val="00F70332"/>
    <w:rsid w:val="00F719BC"/>
    <w:rsid w:val="00F7217D"/>
    <w:rsid w:val="00F774E0"/>
    <w:rsid w:val="00F87CE2"/>
    <w:rsid w:val="00F92786"/>
    <w:rsid w:val="00F92916"/>
    <w:rsid w:val="00F95467"/>
    <w:rsid w:val="00FA14AB"/>
    <w:rsid w:val="00FA274F"/>
    <w:rsid w:val="00FA2BF6"/>
    <w:rsid w:val="00FA51F2"/>
    <w:rsid w:val="00FB398F"/>
    <w:rsid w:val="00FF0723"/>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3F35A"/>
  <w15:docId w15:val="{5BBB4655-50D6-4631-BD5E-7261A4923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F5D"/>
    <w:pPr>
      <w:ind w:left="720"/>
      <w:contextualSpacing/>
    </w:pPr>
  </w:style>
  <w:style w:type="paragraph" w:styleId="Header">
    <w:name w:val="header"/>
    <w:basedOn w:val="Normal"/>
    <w:link w:val="HeaderChar"/>
    <w:uiPriority w:val="99"/>
    <w:unhideWhenUsed/>
    <w:rsid w:val="006816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604"/>
  </w:style>
  <w:style w:type="paragraph" w:styleId="Footer">
    <w:name w:val="footer"/>
    <w:basedOn w:val="Normal"/>
    <w:link w:val="FooterChar"/>
    <w:uiPriority w:val="99"/>
    <w:unhideWhenUsed/>
    <w:rsid w:val="006816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604"/>
  </w:style>
  <w:style w:type="paragraph" w:styleId="BalloonText">
    <w:name w:val="Balloon Text"/>
    <w:basedOn w:val="Normal"/>
    <w:link w:val="BalloonTextChar"/>
    <w:uiPriority w:val="99"/>
    <w:semiHidden/>
    <w:unhideWhenUsed/>
    <w:rsid w:val="006816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604"/>
    <w:rPr>
      <w:rFonts w:ascii="Tahoma" w:hAnsi="Tahoma" w:cs="Tahoma"/>
      <w:sz w:val="16"/>
      <w:szCs w:val="16"/>
    </w:rPr>
  </w:style>
  <w:style w:type="paragraph" w:customStyle="1" w:styleId="SpecHeading2Part1">
    <w:name w:val="Spec: Heading 2 [Part 1]"/>
    <w:basedOn w:val="Normal"/>
    <w:next w:val="Normal"/>
    <w:rsid w:val="00DD46D8"/>
    <w:pPr>
      <w:numPr>
        <w:ilvl w:val="1"/>
        <w:numId w:val="1"/>
      </w:numPr>
      <w:spacing w:before="500" w:after="0" w:line="240" w:lineRule="auto"/>
      <w:outlineLvl w:val="1"/>
    </w:pPr>
    <w:rPr>
      <w:rFonts w:ascii="Arial" w:eastAsia="Times New Roman" w:hAnsi="Arial" w:cs="Times New Roman"/>
      <w:b/>
      <w:szCs w:val="24"/>
    </w:rPr>
  </w:style>
  <w:style w:type="paragraph" w:customStyle="1" w:styleId="SpecHeading311">
    <w:name w:val="Spec: Heading 3 [1.1]"/>
    <w:basedOn w:val="Normal"/>
    <w:next w:val="Normal"/>
    <w:rsid w:val="00DD46D8"/>
    <w:pPr>
      <w:keepNext/>
      <w:numPr>
        <w:ilvl w:val="2"/>
        <w:numId w:val="1"/>
      </w:numPr>
      <w:spacing w:before="250" w:after="250" w:line="240" w:lineRule="auto"/>
      <w:outlineLvl w:val="2"/>
    </w:pPr>
    <w:rPr>
      <w:rFonts w:ascii="Arial" w:eastAsia="Times New Roman" w:hAnsi="Arial" w:cs="Times New Roman"/>
      <w:b/>
      <w:szCs w:val="24"/>
    </w:rPr>
  </w:style>
  <w:style w:type="character" w:customStyle="1" w:styleId="SpecHeading4AChar">
    <w:name w:val="Spec: Heading 4 [A.] Char"/>
    <w:link w:val="SpecHeading4A"/>
    <w:locked/>
    <w:rsid w:val="00B63ECC"/>
    <w:rPr>
      <w:rFonts w:ascii="Arial" w:hAnsi="Arial" w:cs="Arial"/>
      <w:sz w:val="20"/>
      <w:szCs w:val="24"/>
    </w:rPr>
  </w:style>
  <w:style w:type="paragraph" w:customStyle="1" w:styleId="SpecHeading4A">
    <w:name w:val="Spec: Heading 4 [A.]"/>
    <w:basedOn w:val="Normal"/>
    <w:next w:val="Normal"/>
    <w:link w:val="SpecHeading4AChar"/>
    <w:rsid w:val="00B63ECC"/>
    <w:pPr>
      <w:numPr>
        <w:ilvl w:val="3"/>
        <w:numId w:val="1"/>
      </w:numPr>
      <w:spacing w:before="250" w:after="0" w:line="240" w:lineRule="auto"/>
      <w:outlineLvl w:val="3"/>
    </w:pPr>
    <w:rPr>
      <w:rFonts w:ascii="Arial" w:hAnsi="Arial" w:cs="Arial"/>
      <w:sz w:val="20"/>
      <w:szCs w:val="24"/>
    </w:rPr>
  </w:style>
  <w:style w:type="character" w:customStyle="1" w:styleId="SpecHeading51Char">
    <w:name w:val="Spec: Heading 5 [1.] Char"/>
    <w:link w:val="SpecHeading51"/>
    <w:locked/>
    <w:rsid w:val="00DC113C"/>
    <w:rPr>
      <w:rFonts w:ascii="Arial" w:hAnsi="Arial" w:cs="Arial"/>
      <w:sz w:val="20"/>
      <w:szCs w:val="24"/>
    </w:rPr>
  </w:style>
  <w:style w:type="paragraph" w:customStyle="1" w:styleId="SpecHeading51">
    <w:name w:val="Spec: Heading 5 [1.]"/>
    <w:basedOn w:val="Normal"/>
    <w:next w:val="Normal"/>
    <w:link w:val="SpecHeading51Char"/>
    <w:rsid w:val="00DC113C"/>
    <w:pPr>
      <w:numPr>
        <w:ilvl w:val="4"/>
        <w:numId w:val="1"/>
      </w:numPr>
      <w:tabs>
        <w:tab w:val="left" w:pos="720"/>
      </w:tabs>
      <w:spacing w:after="0" w:line="240" w:lineRule="auto"/>
      <w:outlineLvl w:val="4"/>
    </w:pPr>
    <w:rPr>
      <w:rFonts w:ascii="Arial" w:hAnsi="Arial" w:cs="Arial"/>
      <w:sz w:val="20"/>
      <w:szCs w:val="24"/>
    </w:rPr>
  </w:style>
  <w:style w:type="paragraph" w:customStyle="1" w:styleId="SpecHeading6a">
    <w:name w:val="Spec: Heading 6 [a.]"/>
    <w:basedOn w:val="Normal"/>
    <w:next w:val="Normal"/>
    <w:link w:val="SpecHeading6aChar"/>
    <w:rsid w:val="00B63ECC"/>
    <w:pPr>
      <w:numPr>
        <w:ilvl w:val="5"/>
        <w:numId w:val="1"/>
      </w:numPr>
      <w:spacing w:after="0" w:line="240" w:lineRule="auto"/>
      <w:outlineLvl w:val="5"/>
    </w:pPr>
    <w:rPr>
      <w:rFonts w:ascii="Arial" w:eastAsia="Times New Roman" w:hAnsi="Arial" w:cs="Times New Roman"/>
      <w:sz w:val="20"/>
      <w:szCs w:val="24"/>
    </w:rPr>
  </w:style>
  <w:style w:type="paragraph" w:customStyle="1" w:styleId="SpecHeading71">
    <w:name w:val="Spec: Heading 7 [1)]"/>
    <w:basedOn w:val="Normal"/>
    <w:next w:val="Normal"/>
    <w:rsid w:val="00B63ECC"/>
    <w:pPr>
      <w:numPr>
        <w:ilvl w:val="6"/>
        <w:numId w:val="1"/>
      </w:numPr>
      <w:spacing w:after="0" w:line="240" w:lineRule="auto"/>
    </w:pPr>
    <w:rPr>
      <w:rFonts w:ascii="Arial" w:eastAsia="Times New Roman" w:hAnsi="Arial" w:cs="Times New Roman"/>
      <w:sz w:val="20"/>
      <w:szCs w:val="24"/>
    </w:rPr>
  </w:style>
  <w:style w:type="paragraph" w:customStyle="1" w:styleId="SpecHeading1">
    <w:name w:val="Spec: Heading 1"/>
    <w:basedOn w:val="Normal"/>
    <w:next w:val="Normal"/>
    <w:rsid w:val="00DD46D8"/>
    <w:pPr>
      <w:numPr>
        <w:numId w:val="1"/>
      </w:numPr>
      <w:spacing w:before="500" w:after="250" w:line="240" w:lineRule="auto"/>
      <w:jc w:val="center"/>
      <w:outlineLvl w:val="0"/>
    </w:pPr>
    <w:rPr>
      <w:rFonts w:ascii="Arial" w:eastAsia="Times New Roman" w:hAnsi="Arial" w:cs="Times New Roman"/>
      <w:b/>
      <w:szCs w:val="24"/>
    </w:rPr>
  </w:style>
  <w:style w:type="paragraph" w:customStyle="1" w:styleId="SpecHeading8a">
    <w:name w:val="Spec: Heading 8[a)]"/>
    <w:basedOn w:val="Normal"/>
    <w:next w:val="Normal"/>
    <w:rsid w:val="00DD46D8"/>
    <w:pPr>
      <w:numPr>
        <w:ilvl w:val="7"/>
        <w:numId w:val="1"/>
      </w:numPr>
      <w:tabs>
        <w:tab w:val="left" w:pos="2347"/>
      </w:tabs>
      <w:spacing w:after="0" w:line="240" w:lineRule="auto"/>
    </w:pPr>
    <w:rPr>
      <w:rFonts w:ascii="Arial" w:eastAsia="Times New Roman" w:hAnsi="Arial" w:cs="Times New Roman"/>
      <w:szCs w:val="24"/>
    </w:rPr>
  </w:style>
  <w:style w:type="paragraph" w:customStyle="1" w:styleId="SpecSpecifierNotes">
    <w:name w:val="Spec:  Specifier Notes"/>
    <w:basedOn w:val="Normal"/>
    <w:rsid w:val="00567C1E"/>
    <w:pPr>
      <w:keepNext/>
      <w:keepLines/>
      <w:pBdr>
        <w:top w:val="single" w:sz="8" w:space="4" w:color="auto"/>
        <w:left w:val="single" w:sz="8" w:space="4" w:color="auto"/>
        <w:bottom w:val="single" w:sz="8" w:space="4" w:color="auto"/>
        <w:right w:val="single" w:sz="8" w:space="4" w:color="auto"/>
      </w:pBdr>
      <w:spacing w:before="250" w:after="250" w:line="240" w:lineRule="auto"/>
    </w:pPr>
    <w:rPr>
      <w:rFonts w:ascii="Arial" w:eastAsia="Times New Roman" w:hAnsi="Arial" w:cs="Times New Roman"/>
      <w:szCs w:val="24"/>
    </w:rPr>
  </w:style>
  <w:style w:type="character" w:customStyle="1" w:styleId="SpecHeading6aChar">
    <w:name w:val="Spec: Heading 6 [a.] Char"/>
    <w:link w:val="SpecHeading6a"/>
    <w:locked/>
    <w:rsid w:val="00B63ECC"/>
    <w:rPr>
      <w:rFonts w:ascii="Arial" w:eastAsia="Times New Roman" w:hAnsi="Arial" w:cs="Times New Roman"/>
      <w:sz w:val="20"/>
      <w:szCs w:val="24"/>
    </w:rPr>
  </w:style>
  <w:style w:type="numbering" w:customStyle="1" w:styleId="Style1">
    <w:name w:val="Style1"/>
    <w:uiPriority w:val="99"/>
    <w:rsid w:val="00D7229E"/>
    <w:pPr>
      <w:numPr>
        <w:numId w:val="2"/>
      </w:numPr>
    </w:pPr>
  </w:style>
  <w:style w:type="paragraph" w:styleId="IntenseQuote">
    <w:name w:val="Intense Quote"/>
    <w:basedOn w:val="Normal"/>
    <w:next w:val="Normal"/>
    <w:link w:val="IntenseQuoteChar"/>
    <w:uiPriority w:val="30"/>
    <w:qFormat/>
    <w:rsid w:val="00425A86"/>
    <w:pPr>
      <w:pBdr>
        <w:bottom w:val="single" w:sz="4" w:space="4" w:color="4F81BD" w:themeColor="accent1"/>
      </w:pBdr>
      <w:spacing w:before="200" w:after="280"/>
      <w:ind w:left="936" w:right="936"/>
    </w:pPr>
    <w:rPr>
      <w:rFonts w:eastAsiaTheme="minorEastAsia"/>
      <w:b/>
      <w:bCs/>
      <w:i/>
      <w:iCs/>
      <w:color w:val="4F81BD" w:themeColor="accent1"/>
      <w:lang w:eastAsia="ja-JP"/>
    </w:rPr>
  </w:style>
  <w:style w:type="character" w:customStyle="1" w:styleId="IntenseQuoteChar">
    <w:name w:val="Intense Quote Char"/>
    <w:basedOn w:val="DefaultParagraphFont"/>
    <w:link w:val="IntenseQuote"/>
    <w:uiPriority w:val="30"/>
    <w:rsid w:val="00425A86"/>
    <w:rPr>
      <w:rFonts w:eastAsiaTheme="minorEastAsia"/>
      <w:b/>
      <w:bCs/>
      <w:i/>
      <w:iCs/>
      <w:color w:val="4F81BD" w:themeColor="accent1"/>
      <w:lang w:eastAsia="ja-JP"/>
    </w:rPr>
  </w:style>
  <w:style w:type="character" w:styleId="Hyperlink">
    <w:name w:val="Hyperlink"/>
    <w:basedOn w:val="DefaultParagraphFont"/>
    <w:uiPriority w:val="99"/>
    <w:unhideWhenUsed/>
    <w:rsid w:val="00DA2A38"/>
    <w:rPr>
      <w:color w:val="0000FF" w:themeColor="hyperlink"/>
      <w:u w:val="single"/>
    </w:rPr>
  </w:style>
  <w:style w:type="character" w:styleId="UnresolvedMention">
    <w:name w:val="Unresolved Mention"/>
    <w:basedOn w:val="DefaultParagraphFont"/>
    <w:uiPriority w:val="99"/>
    <w:semiHidden/>
    <w:unhideWhenUsed/>
    <w:rsid w:val="00DA2A38"/>
    <w:rPr>
      <w:color w:val="605E5C"/>
      <w:shd w:val="clear" w:color="auto" w:fill="E1DFDD"/>
    </w:rPr>
  </w:style>
  <w:style w:type="character" w:styleId="CommentReference">
    <w:name w:val="annotation reference"/>
    <w:basedOn w:val="DefaultParagraphFont"/>
    <w:uiPriority w:val="99"/>
    <w:semiHidden/>
    <w:unhideWhenUsed/>
    <w:rsid w:val="00AE7433"/>
    <w:rPr>
      <w:sz w:val="16"/>
      <w:szCs w:val="16"/>
    </w:rPr>
  </w:style>
  <w:style w:type="paragraph" w:styleId="CommentText">
    <w:name w:val="annotation text"/>
    <w:basedOn w:val="Normal"/>
    <w:link w:val="CommentTextChar"/>
    <w:uiPriority w:val="99"/>
    <w:semiHidden/>
    <w:unhideWhenUsed/>
    <w:rsid w:val="00AE7433"/>
    <w:pPr>
      <w:spacing w:line="240" w:lineRule="auto"/>
    </w:pPr>
    <w:rPr>
      <w:sz w:val="20"/>
      <w:szCs w:val="20"/>
    </w:rPr>
  </w:style>
  <w:style w:type="character" w:customStyle="1" w:styleId="CommentTextChar">
    <w:name w:val="Comment Text Char"/>
    <w:basedOn w:val="DefaultParagraphFont"/>
    <w:link w:val="CommentText"/>
    <w:uiPriority w:val="99"/>
    <w:semiHidden/>
    <w:rsid w:val="00AE7433"/>
    <w:rPr>
      <w:sz w:val="20"/>
      <w:szCs w:val="20"/>
    </w:rPr>
  </w:style>
  <w:style w:type="paragraph" w:styleId="CommentSubject">
    <w:name w:val="annotation subject"/>
    <w:basedOn w:val="CommentText"/>
    <w:next w:val="CommentText"/>
    <w:link w:val="CommentSubjectChar"/>
    <w:uiPriority w:val="99"/>
    <w:semiHidden/>
    <w:unhideWhenUsed/>
    <w:rsid w:val="00AE7433"/>
    <w:rPr>
      <w:b/>
      <w:bCs/>
    </w:rPr>
  </w:style>
  <w:style w:type="character" w:customStyle="1" w:styleId="CommentSubjectChar">
    <w:name w:val="Comment Subject Char"/>
    <w:basedOn w:val="CommentTextChar"/>
    <w:link w:val="CommentSubject"/>
    <w:uiPriority w:val="99"/>
    <w:semiHidden/>
    <w:rsid w:val="00AE7433"/>
    <w:rPr>
      <w:b/>
      <w:bCs/>
      <w:sz w:val="20"/>
      <w:szCs w:val="20"/>
    </w:rPr>
  </w:style>
  <w:style w:type="paragraph" w:styleId="Revision">
    <w:name w:val="Revision"/>
    <w:hidden/>
    <w:uiPriority w:val="99"/>
    <w:semiHidden/>
    <w:rsid w:val="004074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485532">
      <w:bodyDiv w:val="1"/>
      <w:marLeft w:val="0"/>
      <w:marRight w:val="0"/>
      <w:marTop w:val="0"/>
      <w:marBottom w:val="0"/>
      <w:divBdr>
        <w:top w:val="none" w:sz="0" w:space="0" w:color="auto"/>
        <w:left w:val="none" w:sz="0" w:space="0" w:color="auto"/>
        <w:bottom w:val="none" w:sz="0" w:space="0" w:color="auto"/>
        <w:right w:val="none" w:sz="0" w:space="0" w:color="auto"/>
      </w:divBdr>
    </w:div>
    <w:div w:id="601379934">
      <w:bodyDiv w:val="1"/>
      <w:marLeft w:val="0"/>
      <w:marRight w:val="0"/>
      <w:marTop w:val="0"/>
      <w:marBottom w:val="0"/>
      <w:divBdr>
        <w:top w:val="none" w:sz="0" w:space="0" w:color="auto"/>
        <w:left w:val="none" w:sz="0" w:space="0" w:color="auto"/>
        <w:bottom w:val="none" w:sz="0" w:space="0" w:color="auto"/>
        <w:right w:val="none" w:sz="0" w:space="0" w:color="auto"/>
      </w:divBdr>
    </w:div>
    <w:div w:id="916523232">
      <w:bodyDiv w:val="1"/>
      <w:marLeft w:val="0"/>
      <w:marRight w:val="0"/>
      <w:marTop w:val="0"/>
      <w:marBottom w:val="0"/>
      <w:divBdr>
        <w:top w:val="none" w:sz="0" w:space="0" w:color="auto"/>
        <w:left w:val="none" w:sz="0" w:space="0" w:color="auto"/>
        <w:bottom w:val="none" w:sz="0" w:space="0" w:color="auto"/>
        <w:right w:val="none" w:sz="0" w:space="0" w:color="auto"/>
      </w:divBdr>
    </w:div>
    <w:div w:id="1215845982">
      <w:bodyDiv w:val="1"/>
      <w:marLeft w:val="0"/>
      <w:marRight w:val="0"/>
      <w:marTop w:val="0"/>
      <w:marBottom w:val="0"/>
      <w:divBdr>
        <w:top w:val="none" w:sz="0" w:space="0" w:color="auto"/>
        <w:left w:val="none" w:sz="0" w:space="0" w:color="auto"/>
        <w:bottom w:val="none" w:sz="0" w:space="0" w:color="auto"/>
        <w:right w:val="none" w:sz="0" w:space="0" w:color="auto"/>
      </w:divBdr>
    </w:div>
    <w:div w:id="1264802139">
      <w:bodyDiv w:val="1"/>
      <w:marLeft w:val="0"/>
      <w:marRight w:val="0"/>
      <w:marTop w:val="0"/>
      <w:marBottom w:val="0"/>
      <w:divBdr>
        <w:top w:val="none" w:sz="0" w:space="0" w:color="auto"/>
        <w:left w:val="none" w:sz="0" w:space="0" w:color="auto"/>
        <w:bottom w:val="none" w:sz="0" w:space="0" w:color="auto"/>
        <w:right w:val="none" w:sz="0" w:space="0" w:color="auto"/>
      </w:divBdr>
    </w:div>
    <w:div w:id="1355764054">
      <w:bodyDiv w:val="1"/>
      <w:marLeft w:val="0"/>
      <w:marRight w:val="0"/>
      <w:marTop w:val="0"/>
      <w:marBottom w:val="0"/>
      <w:divBdr>
        <w:top w:val="none" w:sz="0" w:space="0" w:color="auto"/>
        <w:left w:val="none" w:sz="0" w:space="0" w:color="auto"/>
        <w:bottom w:val="none" w:sz="0" w:space="0" w:color="auto"/>
        <w:right w:val="none" w:sz="0" w:space="0" w:color="auto"/>
      </w:divBdr>
    </w:div>
    <w:div w:id="1369405062">
      <w:bodyDiv w:val="1"/>
      <w:marLeft w:val="0"/>
      <w:marRight w:val="0"/>
      <w:marTop w:val="0"/>
      <w:marBottom w:val="0"/>
      <w:divBdr>
        <w:top w:val="none" w:sz="0" w:space="0" w:color="auto"/>
        <w:left w:val="none" w:sz="0" w:space="0" w:color="auto"/>
        <w:bottom w:val="none" w:sz="0" w:space="0" w:color="auto"/>
        <w:right w:val="none" w:sz="0" w:space="0" w:color="auto"/>
      </w:divBdr>
    </w:div>
    <w:div w:id="1519393376">
      <w:bodyDiv w:val="1"/>
      <w:marLeft w:val="0"/>
      <w:marRight w:val="0"/>
      <w:marTop w:val="0"/>
      <w:marBottom w:val="0"/>
      <w:divBdr>
        <w:top w:val="none" w:sz="0" w:space="0" w:color="auto"/>
        <w:left w:val="none" w:sz="0" w:space="0" w:color="auto"/>
        <w:bottom w:val="none" w:sz="0" w:space="0" w:color="auto"/>
        <w:right w:val="none" w:sz="0" w:space="0" w:color="auto"/>
      </w:divBdr>
    </w:div>
    <w:div w:id="1862087846">
      <w:bodyDiv w:val="1"/>
      <w:marLeft w:val="0"/>
      <w:marRight w:val="0"/>
      <w:marTop w:val="0"/>
      <w:marBottom w:val="0"/>
      <w:divBdr>
        <w:top w:val="none" w:sz="0" w:space="0" w:color="auto"/>
        <w:left w:val="none" w:sz="0" w:space="0" w:color="auto"/>
        <w:bottom w:val="none" w:sz="0" w:space="0" w:color="auto"/>
        <w:right w:val="none" w:sz="0" w:space="0" w:color="auto"/>
      </w:divBdr>
    </w:div>
    <w:div w:id="2021467600">
      <w:bodyDiv w:val="1"/>
      <w:marLeft w:val="0"/>
      <w:marRight w:val="0"/>
      <w:marTop w:val="0"/>
      <w:marBottom w:val="0"/>
      <w:divBdr>
        <w:top w:val="none" w:sz="0" w:space="0" w:color="auto"/>
        <w:left w:val="none" w:sz="0" w:space="0" w:color="auto"/>
        <w:bottom w:val="none" w:sz="0" w:space="0" w:color="auto"/>
        <w:right w:val="none" w:sz="0" w:space="0" w:color="auto"/>
      </w:divBdr>
    </w:div>
    <w:div w:id="2133670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ericanbuilding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ucorbuildingsystems.com/" TargetMode="External"/><Relationship Id="rId5" Type="http://schemas.openxmlformats.org/officeDocument/2006/relationships/webSettings" Target="webSettings.xml"/><Relationship Id="rId10" Type="http://schemas.openxmlformats.org/officeDocument/2006/relationships/hyperlink" Target="http://www.kirbybuildingsystems.com/" TargetMode="External"/><Relationship Id="rId4" Type="http://schemas.openxmlformats.org/officeDocument/2006/relationships/settings" Target="settings.xml"/><Relationship Id="rId9" Type="http://schemas.openxmlformats.org/officeDocument/2006/relationships/hyperlink" Target="http://www.cbcsteelbuilding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68C2F-3F74-43DA-A551-FC3F32B11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27</Pages>
  <Words>10256</Words>
  <Characters>54053</Characters>
  <Application>Microsoft Office Word</Application>
  <DocSecurity>0</DocSecurity>
  <Lines>1228</Lines>
  <Paragraphs>10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son Macon</dc:creator>
  <cp:keywords/>
  <dc:description/>
  <cp:lastModifiedBy>Campbell, Kristina (NBSGS)</cp:lastModifiedBy>
  <cp:revision>11</cp:revision>
  <cp:lastPrinted>2025-04-11T14:19:00Z</cp:lastPrinted>
  <dcterms:created xsi:type="dcterms:W3CDTF">2025-04-11T14:17:00Z</dcterms:created>
  <dcterms:modified xsi:type="dcterms:W3CDTF">2026-01-16T01:24:00Z</dcterms:modified>
</cp:coreProperties>
</file>